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AB7ED7" w14:textId="77777777" w:rsidR="00F51E80" w:rsidRPr="004B3E06" w:rsidRDefault="004B3E06" w:rsidP="004B3E06">
      <w:pPr>
        <w:jc w:val="center"/>
        <w:rPr>
          <w:rFonts w:ascii="Arial" w:hAnsi="Arial" w:cs="Arial"/>
          <w:b/>
          <w:sz w:val="28"/>
          <w:szCs w:val="28"/>
        </w:rPr>
      </w:pPr>
      <w:r w:rsidRPr="004B3E06">
        <w:rPr>
          <w:rFonts w:ascii="Arial" w:hAnsi="Arial" w:cs="Arial"/>
          <w:b/>
          <w:sz w:val="28"/>
          <w:szCs w:val="28"/>
        </w:rPr>
        <w:t>Opdrachten Pedagogiek Informatievaardigheden 1 2019-2020</w:t>
      </w:r>
    </w:p>
    <w:p w14:paraId="692DE355" w14:textId="0304E7A5" w:rsidR="004B3E06" w:rsidRDefault="004B3E06" w:rsidP="00F51E80">
      <w:pPr>
        <w:rPr>
          <w:rFonts w:ascii="Arial" w:hAnsi="Arial" w:cs="Arial"/>
          <w:i/>
          <w:sz w:val="20"/>
          <w:szCs w:val="20"/>
        </w:rPr>
      </w:pPr>
    </w:p>
    <w:p w14:paraId="6E37496E" w14:textId="0E5D3D4F" w:rsidR="0047205E" w:rsidRDefault="0047205E" w:rsidP="00F51E80">
      <w:pPr>
        <w:rPr>
          <w:rFonts w:ascii="Arial" w:hAnsi="Arial" w:cs="Arial"/>
          <w:i/>
          <w:sz w:val="20"/>
          <w:szCs w:val="20"/>
        </w:rPr>
      </w:pPr>
    </w:p>
    <w:p w14:paraId="2A05AF94" w14:textId="77777777" w:rsidR="0047205E" w:rsidRDefault="0047205E" w:rsidP="00F51E80">
      <w:pPr>
        <w:rPr>
          <w:rFonts w:ascii="Arial" w:hAnsi="Arial" w:cs="Arial"/>
          <w:i/>
          <w:sz w:val="20"/>
          <w:szCs w:val="20"/>
        </w:rPr>
      </w:pPr>
    </w:p>
    <w:p w14:paraId="20771CEE" w14:textId="699FA4D5" w:rsidR="004B3E06" w:rsidRDefault="0047205E" w:rsidP="00F51E80">
      <w:pPr>
        <w:rPr>
          <w:rFonts w:ascii="Arial" w:hAnsi="Arial" w:cs="Arial"/>
          <w:sz w:val="20"/>
          <w:szCs w:val="20"/>
        </w:rPr>
      </w:pPr>
      <w:r>
        <w:rPr>
          <w:rFonts w:ascii="Arial" w:hAnsi="Arial" w:cs="Arial"/>
          <w:sz w:val="20"/>
          <w:szCs w:val="20"/>
        </w:rPr>
        <w:t>In de komende periode ga je voor je studie aan de slag met het zoeken naar informatiebronnen. Bij je opleiding krijg je voor de individuele opdracht een keuze uit vier onderwerpen. Die heb je wellicht al gekozen. Het betreft de onderwerpen:</w:t>
      </w:r>
    </w:p>
    <w:p w14:paraId="5F08D367" w14:textId="386BC8AE" w:rsidR="0047205E" w:rsidRDefault="0047205E" w:rsidP="0047205E">
      <w:pPr>
        <w:rPr>
          <w:b/>
        </w:rPr>
      </w:pPr>
      <w:r>
        <w:rPr>
          <w:b/>
        </w:rPr>
        <w:t>iPad,</w:t>
      </w:r>
    </w:p>
    <w:p w14:paraId="268E4905" w14:textId="38A5F007" w:rsidR="0047205E" w:rsidRDefault="0047205E" w:rsidP="0047205E">
      <w:pPr>
        <w:rPr>
          <w:b/>
        </w:rPr>
      </w:pPr>
      <w:r>
        <w:rPr>
          <w:b/>
        </w:rPr>
        <w:t>Avondeten,</w:t>
      </w:r>
    </w:p>
    <w:p w14:paraId="191D193E" w14:textId="135312E9" w:rsidR="0047205E" w:rsidRDefault="0047205E" w:rsidP="0047205E">
      <w:pPr>
        <w:rPr>
          <w:b/>
        </w:rPr>
      </w:pPr>
      <w:r>
        <w:rPr>
          <w:b/>
        </w:rPr>
        <w:t>Homoseksuele opvoeding,</w:t>
      </w:r>
    </w:p>
    <w:p w14:paraId="023C7973" w14:textId="650BDCC2" w:rsidR="0047205E" w:rsidRDefault="0047205E" w:rsidP="0047205E">
      <w:r>
        <w:rPr>
          <w:b/>
        </w:rPr>
        <w:t>Doorslapen.</w:t>
      </w:r>
    </w:p>
    <w:p w14:paraId="4C8AB000" w14:textId="77777777" w:rsidR="0047205E" w:rsidRDefault="0047205E" w:rsidP="0047205E"/>
    <w:p w14:paraId="75093FF2" w14:textId="47804288" w:rsidR="0047205E" w:rsidRDefault="0047205E" w:rsidP="0047205E">
      <w:r>
        <w:t xml:space="preserve">Ook vandaag ga je aan de slag met een van deze onderwerpen. Als je al een onderwerp hebt ga je daar mee aan de slag. Als dat nog niet zo is, dan maak je nu een keuze. </w:t>
      </w:r>
    </w:p>
    <w:p w14:paraId="149DA344" w14:textId="5ECA81FF" w:rsidR="004B3E06" w:rsidRDefault="00D40B82" w:rsidP="00F51E80">
      <w:pPr>
        <w:rPr>
          <w:rFonts w:ascii="Arial" w:hAnsi="Arial" w:cs="Arial"/>
          <w:b/>
          <w:sz w:val="20"/>
          <w:szCs w:val="20"/>
        </w:rPr>
      </w:pPr>
      <w:r w:rsidRPr="00D40B82">
        <w:rPr>
          <w:rFonts w:ascii="Arial" w:hAnsi="Arial" w:cs="Arial"/>
          <w:b/>
          <w:sz w:val="20"/>
          <w:szCs w:val="20"/>
        </w:rPr>
        <w:t>Welk onderwerp heb jij gekozen?</w:t>
      </w:r>
    </w:p>
    <w:p w14:paraId="19E9F7AB" w14:textId="72A41A02" w:rsidR="007E2F65" w:rsidRPr="00D40B82" w:rsidRDefault="007E2F65" w:rsidP="00F51E80">
      <w:pPr>
        <w:rPr>
          <w:rFonts w:ascii="Arial" w:hAnsi="Arial" w:cs="Arial"/>
          <w:b/>
          <w:sz w:val="20"/>
          <w:szCs w:val="20"/>
        </w:rPr>
      </w:pPr>
      <w:r>
        <w:rPr>
          <w:rFonts w:ascii="Arial" w:hAnsi="Arial" w:cs="Arial"/>
          <w:b/>
          <w:sz w:val="20"/>
          <w:szCs w:val="20"/>
        </w:rPr>
        <w:t>…………………………………..</w:t>
      </w:r>
    </w:p>
    <w:p w14:paraId="402ABDFF" w14:textId="77777777" w:rsidR="00D40B82" w:rsidRDefault="00D40B82" w:rsidP="00F51E80">
      <w:pPr>
        <w:rPr>
          <w:rFonts w:ascii="Arial" w:hAnsi="Arial" w:cs="Arial"/>
          <w:i/>
          <w:sz w:val="20"/>
          <w:szCs w:val="20"/>
        </w:rPr>
      </w:pPr>
    </w:p>
    <w:p w14:paraId="7E8D2225" w14:textId="77777777" w:rsidR="00F51E80" w:rsidRDefault="00A80257" w:rsidP="00F51E80">
      <w:pPr>
        <w:rPr>
          <w:rFonts w:ascii="Arial" w:hAnsi="Arial" w:cs="Arial"/>
          <w:i/>
          <w:sz w:val="18"/>
          <w:szCs w:val="18"/>
        </w:rPr>
      </w:pPr>
      <w:r>
        <w:rPr>
          <w:rFonts w:ascii="Arial" w:hAnsi="Arial" w:cs="Arial"/>
          <w:i/>
          <w:sz w:val="20"/>
          <w:szCs w:val="20"/>
        </w:rPr>
        <w:t>Ga</w:t>
      </w:r>
      <w:r w:rsidR="00F51E80" w:rsidRPr="00F51E80">
        <w:rPr>
          <w:rFonts w:ascii="Arial" w:hAnsi="Arial" w:cs="Arial"/>
          <w:i/>
          <w:sz w:val="20"/>
          <w:szCs w:val="20"/>
        </w:rPr>
        <w:t xml:space="preserve"> bij onderstaande opdrachten na</w:t>
      </w:r>
      <w:r w:rsidR="00F51E80">
        <w:rPr>
          <w:rFonts w:ascii="Arial" w:hAnsi="Arial" w:cs="Arial"/>
          <w:sz w:val="20"/>
          <w:szCs w:val="20"/>
        </w:rPr>
        <w:t xml:space="preserve"> </w:t>
      </w:r>
      <w:r w:rsidR="00F51E80" w:rsidRPr="00A80257">
        <w:rPr>
          <w:rFonts w:ascii="Arial" w:hAnsi="Arial" w:cs="Arial"/>
          <w:i/>
          <w:sz w:val="20"/>
          <w:szCs w:val="20"/>
        </w:rPr>
        <w:t>over</w:t>
      </w:r>
      <w:r w:rsidR="00F51E80">
        <w:rPr>
          <w:rFonts w:ascii="Arial" w:hAnsi="Arial" w:cs="Arial"/>
          <w:sz w:val="20"/>
          <w:szCs w:val="20"/>
        </w:rPr>
        <w:t xml:space="preserve"> </w:t>
      </w:r>
      <w:r w:rsidR="00F51E80" w:rsidRPr="00E5373E">
        <w:rPr>
          <w:rFonts w:ascii="Arial" w:hAnsi="Arial" w:cs="Arial"/>
          <w:i/>
          <w:sz w:val="18"/>
          <w:szCs w:val="18"/>
        </w:rPr>
        <w:t>welke zoektermen je gaat gebruiken. Denk vooral ook aan Engelstalige termen.</w:t>
      </w:r>
      <w:r w:rsidR="00F51E80">
        <w:rPr>
          <w:rFonts w:ascii="Arial" w:hAnsi="Arial" w:cs="Arial"/>
          <w:i/>
          <w:sz w:val="18"/>
          <w:szCs w:val="18"/>
        </w:rPr>
        <w:t xml:space="preserve"> Maak eventueel gebruik van alternatieve termen, synoniemen of bredere termen.</w:t>
      </w:r>
    </w:p>
    <w:p w14:paraId="58D51DA6" w14:textId="61CEA1C1" w:rsidR="0053606E" w:rsidRDefault="0053606E" w:rsidP="00F51E80">
      <w:pPr>
        <w:rPr>
          <w:rFonts w:ascii="Arial" w:hAnsi="Arial" w:cs="Arial"/>
          <w:i/>
          <w:sz w:val="18"/>
          <w:szCs w:val="18"/>
        </w:rPr>
      </w:pPr>
      <w:r>
        <w:rPr>
          <w:rFonts w:ascii="Arial" w:hAnsi="Arial" w:cs="Arial"/>
          <w:i/>
          <w:sz w:val="18"/>
          <w:szCs w:val="18"/>
        </w:rPr>
        <w:t>Sla de bronnen die je gevonden hebt goed op. Deze heb je in de komende periode nog nodig.</w:t>
      </w:r>
    </w:p>
    <w:p w14:paraId="4F205323" w14:textId="77777777" w:rsidR="004D7765" w:rsidRDefault="004D7765" w:rsidP="00F51E80">
      <w:pPr>
        <w:rPr>
          <w:rFonts w:ascii="Arial" w:hAnsi="Arial" w:cs="Arial"/>
          <w:i/>
          <w:sz w:val="18"/>
          <w:szCs w:val="18"/>
        </w:rPr>
      </w:pPr>
    </w:p>
    <w:tbl>
      <w:tblPr>
        <w:tblStyle w:val="TableNormal"/>
        <w:tblW w:w="0" w:type="auto"/>
        <w:tblInd w:w="105" w:type="dxa"/>
        <w:tblLayout w:type="fixed"/>
        <w:tblLook w:val="01E0" w:firstRow="1" w:lastRow="1" w:firstColumn="1" w:lastColumn="1" w:noHBand="0" w:noVBand="0"/>
      </w:tblPr>
      <w:tblGrid>
        <w:gridCol w:w="1622"/>
        <w:gridCol w:w="1651"/>
        <w:gridCol w:w="1680"/>
        <w:gridCol w:w="1599"/>
        <w:gridCol w:w="1910"/>
      </w:tblGrid>
      <w:tr w:rsidR="004D7765" w:rsidRPr="001E7E7D" w14:paraId="27747E80" w14:textId="77777777" w:rsidTr="004D7765">
        <w:trPr>
          <w:trHeight w:hRule="exact" w:val="240"/>
        </w:trPr>
        <w:tc>
          <w:tcPr>
            <w:tcW w:w="1622" w:type="dxa"/>
            <w:tcBorders>
              <w:top w:val="single" w:sz="5" w:space="0" w:color="000000"/>
              <w:left w:val="single" w:sz="5" w:space="0" w:color="000000"/>
              <w:bottom w:val="single" w:sz="5" w:space="0" w:color="000000"/>
              <w:right w:val="single" w:sz="5" w:space="0" w:color="000000"/>
            </w:tcBorders>
          </w:tcPr>
          <w:p w14:paraId="6BB4687E" w14:textId="77777777" w:rsidR="004D7765" w:rsidRPr="001E7E7D" w:rsidRDefault="004D7765" w:rsidP="00DB4790">
            <w:pPr>
              <w:pStyle w:val="TableParagraph"/>
              <w:spacing w:before="3"/>
              <w:ind w:left="99"/>
              <w:rPr>
                <w:rFonts w:ascii="Arial" w:eastAsia="Arial" w:hAnsi="Arial" w:cs="Arial"/>
                <w:sz w:val="20"/>
                <w:szCs w:val="20"/>
              </w:rPr>
            </w:pPr>
            <w:r w:rsidRPr="001E7E7D">
              <w:rPr>
                <w:rFonts w:ascii="Arial" w:hAnsi="Arial" w:cs="Arial"/>
                <w:b/>
                <w:spacing w:val="1"/>
                <w:w w:val="105"/>
                <w:sz w:val="20"/>
                <w:szCs w:val="20"/>
              </w:rPr>
              <w:t>Vaktermen</w:t>
            </w:r>
          </w:p>
        </w:tc>
        <w:tc>
          <w:tcPr>
            <w:tcW w:w="1651" w:type="dxa"/>
            <w:tcBorders>
              <w:top w:val="single" w:sz="5" w:space="0" w:color="000000"/>
              <w:left w:val="single" w:sz="5" w:space="0" w:color="000000"/>
              <w:bottom w:val="single" w:sz="5" w:space="0" w:color="000000"/>
              <w:right w:val="single" w:sz="5" w:space="0" w:color="000000"/>
            </w:tcBorders>
          </w:tcPr>
          <w:p w14:paraId="03198E68" w14:textId="77777777" w:rsidR="004D7765" w:rsidRPr="001E7E7D" w:rsidRDefault="004D7765" w:rsidP="00DB4790">
            <w:pPr>
              <w:pStyle w:val="TableParagraph"/>
              <w:spacing w:before="3"/>
              <w:ind w:left="104"/>
              <w:rPr>
                <w:rFonts w:ascii="Arial" w:eastAsia="Arial" w:hAnsi="Arial" w:cs="Arial"/>
                <w:sz w:val="20"/>
                <w:szCs w:val="20"/>
              </w:rPr>
            </w:pPr>
            <w:r w:rsidRPr="001E7E7D">
              <w:rPr>
                <w:rFonts w:ascii="Arial" w:hAnsi="Arial" w:cs="Arial"/>
                <w:b/>
                <w:spacing w:val="1"/>
                <w:w w:val="105"/>
                <w:sz w:val="20"/>
                <w:szCs w:val="20"/>
              </w:rPr>
              <w:t>Trefwoorden</w:t>
            </w:r>
          </w:p>
        </w:tc>
        <w:tc>
          <w:tcPr>
            <w:tcW w:w="1680" w:type="dxa"/>
            <w:tcBorders>
              <w:top w:val="single" w:sz="5" w:space="0" w:color="000000"/>
              <w:left w:val="single" w:sz="5" w:space="0" w:color="000000"/>
              <w:bottom w:val="single" w:sz="5" w:space="0" w:color="000000"/>
              <w:right w:val="single" w:sz="5" w:space="0" w:color="000000"/>
            </w:tcBorders>
          </w:tcPr>
          <w:p w14:paraId="0678DD2A" w14:textId="1E30C77E" w:rsidR="004D7765" w:rsidRPr="001E7E7D" w:rsidRDefault="004D7765" w:rsidP="00DB4790">
            <w:pPr>
              <w:pStyle w:val="TableParagraph"/>
              <w:spacing w:before="3"/>
              <w:ind w:left="104"/>
              <w:rPr>
                <w:rFonts w:ascii="Arial" w:eastAsia="Arial" w:hAnsi="Arial" w:cs="Arial"/>
                <w:sz w:val="20"/>
                <w:szCs w:val="20"/>
              </w:rPr>
            </w:pPr>
            <w:r>
              <w:rPr>
                <w:rFonts w:ascii="Arial" w:hAnsi="Arial" w:cs="Arial"/>
                <w:b/>
                <w:spacing w:val="1"/>
                <w:w w:val="105"/>
                <w:sz w:val="20"/>
                <w:szCs w:val="20"/>
              </w:rPr>
              <w:t xml:space="preserve">Synoniemen </w:t>
            </w:r>
          </w:p>
        </w:tc>
        <w:tc>
          <w:tcPr>
            <w:tcW w:w="1599" w:type="dxa"/>
            <w:tcBorders>
              <w:top w:val="single" w:sz="5" w:space="0" w:color="000000"/>
              <w:left w:val="single" w:sz="5" w:space="0" w:color="000000"/>
              <w:bottom w:val="single" w:sz="5" w:space="0" w:color="000000"/>
              <w:right w:val="single" w:sz="5" w:space="0" w:color="000000"/>
            </w:tcBorders>
          </w:tcPr>
          <w:p w14:paraId="65C93C45" w14:textId="6994EC92" w:rsidR="004D7765" w:rsidRPr="001E7E7D" w:rsidRDefault="004D7765" w:rsidP="00DB4790">
            <w:pPr>
              <w:pStyle w:val="TableParagraph"/>
              <w:spacing w:before="3"/>
              <w:ind w:left="99"/>
              <w:rPr>
                <w:rFonts w:ascii="Arial" w:eastAsia="Arial" w:hAnsi="Arial" w:cs="Arial"/>
                <w:sz w:val="20"/>
                <w:szCs w:val="20"/>
              </w:rPr>
            </w:pPr>
            <w:r>
              <w:rPr>
                <w:rFonts w:ascii="Arial" w:hAnsi="Arial" w:cs="Arial"/>
                <w:b/>
                <w:w w:val="105"/>
                <w:sz w:val="20"/>
                <w:szCs w:val="20"/>
              </w:rPr>
              <w:t>Auteursnamen</w:t>
            </w:r>
          </w:p>
        </w:tc>
        <w:tc>
          <w:tcPr>
            <w:tcW w:w="1910" w:type="dxa"/>
            <w:tcBorders>
              <w:top w:val="single" w:sz="5" w:space="0" w:color="000000"/>
              <w:left w:val="single" w:sz="5" w:space="0" w:color="000000"/>
              <w:bottom w:val="single" w:sz="5" w:space="0" w:color="000000"/>
              <w:right w:val="single" w:sz="5" w:space="0" w:color="000000"/>
            </w:tcBorders>
          </w:tcPr>
          <w:p w14:paraId="741A13BF" w14:textId="77777777" w:rsidR="004D7765" w:rsidRPr="001E7E7D" w:rsidRDefault="004D7765" w:rsidP="00DB4790">
            <w:pPr>
              <w:pStyle w:val="TableParagraph"/>
              <w:spacing w:before="3"/>
              <w:ind w:left="104"/>
              <w:rPr>
                <w:rFonts w:ascii="Arial" w:eastAsia="Arial" w:hAnsi="Arial" w:cs="Arial"/>
                <w:sz w:val="20"/>
                <w:szCs w:val="20"/>
              </w:rPr>
            </w:pPr>
            <w:r w:rsidRPr="001E7E7D">
              <w:rPr>
                <w:rFonts w:ascii="Arial" w:hAnsi="Arial" w:cs="Arial"/>
                <w:b/>
                <w:w w:val="105"/>
                <w:sz w:val="20"/>
                <w:szCs w:val="20"/>
              </w:rPr>
              <w:t>Organisaties</w:t>
            </w:r>
          </w:p>
        </w:tc>
      </w:tr>
      <w:tr w:rsidR="004D7765" w:rsidRPr="001E7E7D" w14:paraId="4FA70F37" w14:textId="77777777" w:rsidTr="004D7765">
        <w:trPr>
          <w:trHeight w:hRule="exact" w:val="562"/>
        </w:trPr>
        <w:tc>
          <w:tcPr>
            <w:tcW w:w="1622" w:type="dxa"/>
            <w:tcBorders>
              <w:top w:val="single" w:sz="5" w:space="0" w:color="000000"/>
              <w:left w:val="single" w:sz="5" w:space="0" w:color="000000"/>
              <w:bottom w:val="single" w:sz="5" w:space="0" w:color="000000"/>
              <w:right w:val="single" w:sz="5" w:space="0" w:color="000000"/>
            </w:tcBorders>
          </w:tcPr>
          <w:p w14:paraId="3B25AE92" w14:textId="77777777" w:rsidR="004D7765" w:rsidRPr="001E7E7D" w:rsidRDefault="004D7765" w:rsidP="00DB4790">
            <w:pPr>
              <w:rPr>
                <w:rFonts w:ascii="Arial" w:hAnsi="Arial" w:cs="Arial"/>
                <w:sz w:val="20"/>
                <w:szCs w:val="20"/>
              </w:rPr>
            </w:pPr>
          </w:p>
        </w:tc>
        <w:tc>
          <w:tcPr>
            <w:tcW w:w="1651" w:type="dxa"/>
            <w:tcBorders>
              <w:top w:val="single" w:sz="5" w:space="0" w:color="000000"/>
              <w:left w:val="single" w:sz="5" w:space="0" w:color="000000"/>
              <w:bottom w:val="single" w:sz="5" w:space="0" w:color="000000"/>
              <w:right w:val="single" w:sz="5" w:space="0" w:color="000000"/>
            </w:tcBorders>
          </w:tcPr>
          <w:p w14:paraId="2FA6E81D" w14:textId="77777777" w:rsidR="004D7765" w:rsidRPr="001E7E7D" w:rsidRDefault="004D7765" w:rsidP="00DB4790">
            <w:pPr>
              <w:rPr>
                <w:rFonts w:ascii="Arial" w:hAnsi="Arial" w:cs="Arial"/>
                <w:sz w:val="20"/>
                <w:szCs w:val="20"/>
              </w:rPr>
            </w:pPr>
          </w:p>
        </w:tc>
        <w:tc>
          <w:tcPr>
            <w:tcW w:w="1680" w:type="dxa"/>
            <w:tcBorders>
              <w:top w:val="single" w:sz="5" w:space="0" w:color="000000"/>
              <w:left w:val="single" w:sz="5" w:space="0" w:color="000000"/>
              <w:bottom w:val="single" w:sz="5" w:space="0" w:color="000000"/>
              <w:right w:val="single" w:sz="5" w:space="0" w:color="000000"/>
            </w:tcBorders>
          </w:tcPr>
          <w:p w14:paraId="3123688B" w14:textId="77777777" w:rsidR="004D7765" w:rsidRPr="001E7E7D" w:rsidRDefault="004D7765" w:rsidP="00DB4790">
            <w:pPr>
              <w:rPr>
                <w:rFonts w:ascii="Arial" w:hAnsi="Arial" w:cs="Arial"/>
                <w:sz w:val="20"/>
                <w:szCs w:val="20"/>
              </w:rPr>
            </w:pPr>
          </w:p>
        </w:tc>
        <w:tc>
          <w:tcPr>
            <w:tcW w:w="1599" w:type="dxa"/>
            <w:tcBorders>
              <w:top w:val="single" w:sz="5" w:space="0" w:color="000000"/>
              <w:left w:val="single" w:sz="5" w:space="0" w:color="000000"/>
              <w:bottom w:val="single" w:sz="5" w:space="0" w:color="000000"/>
              <w:right w:val="single" w:sz="5" w:space="0" w:color="000000"/>
            </w:tcBorders>
          </w:tcPr>
          <w:p w14:paraId="366E6554" w14:textId="77777777" w:rsidR="004D7765" w:rsidRPr="001E7E7D" w:rsidRDefault="004D7765" w:rsidP="00DB4790">
            <w:pPr>
              <w:rPr>
                <w:rFonts w:ascii="Arial" w:hAnsi="Arial" w:cs="Arial"/>
                <w:sz w:val="20"/>
                <w:szCs w:val="20"/>
              </w:rPr>
            </w:pPr>
          </w:p>
        </w:tc>
        <w:tc>
          <w:tcPr>
            <w:tcW w:w="1910" w:type="dxa"/>
            <w:tcBorders>
              <w:top w:val="single" w:sz="5" w:space="0" w:color="000000"/>
              <w:left w:val="single" w:sz="5" w:space="0" w:color="000000"/>
              <w:bottom w:val="single" w:sz="5" w:space="0" w:color="000000"/>
              <w:right w:val="single" w:sz="5" w:space="0" w:color="000000"/>
            </w:tcBorders>
          </w:tcPr>
          <w:p w14:paraId="44321045" w14:textId="77777777" w:rsidR="004D7765" w:rsidRPr="001E7E7D" w:rsidRDefault="004D7765" w:rsidP="00DB4790">
            <w:pPr>
              <w:rPr>
                <w:rFonts w:ascii="Arial" w:hAnsi="Arial" w:cs="Arial"/>
                <w:sz w:val="20"/>
                <w:szCs w:val="20"/>
              </w:rPr>
            </w:pPr>
          </w:p>
        </w:tc>
      </w:tr>
      <w:tr w:rsidR="004D7765" w:rsidRPr="001E7E7D" w14:paraId="50E7BC25" w14:textId="77777777" w:rsidTr="004D7765">
        <w:trPr>
          <w:trHeight w:hRule="exact" w:val="566"/>
        </w:trPr>
        <w:tc>
          <w:tcPr>
            <w:tcW w:w="1622" w:type="dxa"/>
            <w:tcBorders>
              <w:top w:val="single" w:sz="5" w:space="0" w:color="000000"/>
              <w:left w:val="single" w:sz="5" w:space="0" w:color="000000"/>
              <w:bottom w:val="single" w:sz="5" w:space="0" w:color="000000"/>
              <w:right w:val="single" w:sz="5" w:space="0" w:color="000000"/>
            </w:tcBorders>
          </w:tcPr>
          <w:p w14:paraId="56FF9D40" w14:textId="77777777" w:rsidR="004D7765" w:rsidRPr="001E7E7D" w:rsidRDefault="004D7765" w:rsidP="00DB4790">
            <w:pPr>
              <w:rPr>
                <w:rFonts w:ascii="Arial" w:hAnsi="Arial" w:cs="Arial"/>
                <w:sz w:val="20"/>
                <w:szCs w:val="20"/>
              </w:rPr>
            </w:pPr>
          </w:p>
        </w:tc>
        <w:tc>
          <w:tcPr>
            <w:tcW w:w="1651" w:type="dxa"/>
            <w:tcBorders>
              <w:top w:val="single" w:sz="5" w:space="0" w:color="000000"/>
              <w:left w:val="single" w:sz="5" w:space="0" w:color="000000"/>
              <w:bottom w:val="single" w:sz="5" w:space="0" w:color="000000"/>
              <w:right w:val="single" w:sz="5" w:space="0" w:color="000000"/>
            </w:tcBorders>
          </w:tcPr>
          <w:p w14:paraId="27408C26" w14:textId="77777777" w:rsidR="004D7765" w:rsidRPr="001E7E7D" w:rsidRDefault="004D7765" w:rsidP="00DB4790">
            <w:pPr>
              <w:rPr>
                <w:rFonts w:ascii="Arial" w:hAnsi="Arial" w:cs="Arial"/>
                <w:sz w:val="20"/>
                <w:szCs w:val="20"/>
              </w:rPr>
            </w:pPr>
          </w:p>
        </w:tc>
        <w:tc>
          <w:tcPr>
            <w:tcW w:w="1680" w:type="dxa"/>
            <w:tcBorders>
              <w:top w:val="single" w:sz="5" w:space="0" w:color="000000"/>
              <w:left w:val="single" w:sz="5" w:space="0" w:color="000000"/>
              <w:bottom w:val="single" w:sz="5" w:space="0" w:color="000000"/>
              <w:right w:val="single" w:sz="5" w:space="0" w:color="000000"/>
            </w:tcBorders>
          </w:tcPr>
          <w:p w14:paraId="724D56DB" w14:textId="77777777" w:rsidR="004D7765" w:rsidRPr="001E7E7D" w:rsidRDefault="004D7765" w:rsidP="00DB4790">
            <w:pPr>
              <w:rPr>
                <w:rFonts w:ascii="Arial" w:hAnsi="Arial" w:cs="Arial"/>
                <w:sz w:val="20"/>
                <w:szCs w:val="20"/>
              </w:rPr>
            </w:pPr>
          </w:p>
        </w:tc>
        <w:tc>
          <w:tcPr>
            <w:tcW w:w="1599" w:type="dxa"/>
            <w:tcBorders>
              <w:top w:val="single" w:sz="5" w:space="0" w:color="000000"/>
              <w:left w:val="single" w:sz="5" w:space="0" w:color="000000"/>
              <w:bottom w:val="single" w:sz="5" w:space="0" w:color="000000"/>
              <w:right w:val="single" w:sz="5" w:space="0" w:color="000000"/>
            </w:tcBorders>
          </w:tcPr>
          <w:p w14:paraId="1C0A1396" w14:textId="77777777" w:rsidR="004D7765" w:rsidRPr="001E7E7D" w:rsidRDefault="004D7765" w:rsidP="00DB4790">
            <w:pPr>
              <w:rPr>
                <w:rFonts w:ascii="Arial" w:hAnsi="Arial" w:cs="Arial"/>
                <w:sz w:val="20"/>
                <w:szCs w:val="20"/>
              </w:rPr>
            </w:pPr>
          </w:p>
        </w:tc>
        <w:tc>
          <w:tcPr>
            <w:tcW w:w="1910" w:type="dxa"/>
            <w:tcBorders>
              <w:top w:val="single" w:sz="5" w:space="0" w:color="000000"/>
              <w:left w:val="single" w:sz="5" w:space="0" w:color="000000"/>
              <w:bottom w:val="single" w:sz="5" w:space="0" w:color="000000"/>
              <w:right w:val="single" w:sz="5" w:space="0" w:color="000000"/>
            </w:tcBorders>
          </w:tcPr>
          <w:p w14:paraId="499E1711" w14:textId="77777777" w:rsidR="004D7765" w:rsidRPr="001E7E7D" w:rsidRDefault="004D7765" w:rsidP="00DB4790">
            <w:pPr>
              <w:rPr>
                <w:rFonts w:ascii="Arial" w:hAnsi="Arial" w:cs="Arial"/>
                <w:sz w:val="20"/>
                <w:szCs w:val="20"/>
              </w:rPr>
            </w:pPr>
          </w:p>
        </w:tc>
      </w:tr>
      <w:tr w:rsidR="004D7765" w:rsidRPr="001E7E7D" w14:paraId="16175799" w14:textId="77777777" w:rsidTr="004D7765">
        <w:trPr>
          <w:trHeight w:hRule="exact" w:val="562"/>
        </w:trPr>
        <w:tc>
          <w:tcPr>
            <w:tcW w:w="1622" w:type="dxa"/>
            <w:tcBorders>
              <w:top w:val="single" w:sz="5" w:space="0" w:color="000000"/>
              <w:left w:val="single" w:sz="5" w:space="0" w:color="000000"/>
              <w:bottom w:val="single" w:sz="5" w:space="0" w:color="000000"/>
              <w:right w:val="single" w:sz="5" w:space="0" w:color="000000"/>
            </w:tcBorders>
          </w:tcPr>
          <w:p w14:paraId="6529B087" w14:textId="77777777" w:rsidR="004D7765" w:rsidRPr="001E7E7D" w:rsidRDefault="004D7765" w:rsidP="00DB4790">
            <w:pPr>
              <w:rPr>
                <w:rFonts w:ascii="Arial" w:hAnsi="Arial" w:cs="Arial"/>
                <w:sz w:val="20"/>
                <w:szCs w:val="20"/>
              </w:rPr>
            </w:pPr>
          </w:p>
        </w:tc>
        <w:tc>
          <w:tcPr>
            <w:tcW w:w="1651" w:type="dxa"/>
            <w:tcBorders>
              <w:top w:val="single" w:sz="5" w:space="0" w:color="000000"/>
              <w:left w:val="single" w:sz="5" w:space="0" w:color="000000"/>
              <w:bottom w:val="single" w:sz="5" w:space="0" w:color="000000"/>
              <w:right w:val="single" w:sz="5" w:space="0" w:color="000000"/>
            </w:tcBorders>
          </w:tcPr>
          <w:p w14:paraId="0B662A20" w14:textId="77777777" w:rsidR="004D7765" w:rsidRPr="001E7E7D" w:rsidRDefault="004D7765" w:rsidP="00DB4790">
            <w:pPr>
              <w:rPr>
                <w:rFonts w:ascii="Arial" w:hAnsi="Arial" w:cs="Arial"/>
                <w:sz w:val="20"/>
                <w:szCs w:val="20"/>
              </w:rPr>
            </w:pPr>
          </w:p>
        </w:tc>
        <w:tc>
          <w:tcPr>
            <w:tcW w:w="1680" w:type="dxa"/>
            <w:tcBorders>
              <w:top w:val="single" w:sz="5" w:space="0" w:color="000000"/>
              <w:left w:val="single" w:sz="5" w:space="0" w:color="000000"/>
              <w:bottom w:val="single" w:sz="5" w:space="0" w:color="000000"/>
              <w:right w:val="single" w:sz="5" w:space="0" w:color="000000"/>
            </w:tcBorders>
          </w:tcPr>
          <w:p w14:paraId="696AC37F" w14:textId="77777777" w:rsidR="004D7765" w:rsidRPr="001E7E7D" w:rsidRDefault="004D7765" w:rsidP="00DB4790">
            <w:pPr>
              <w:rPr>
                <w:rFonts w:ascii="Arial" w:hAnsi="Arial" w:cs="Arial"/>
                <w:sz w:val="20"/>
                <w:szCs w:val="20"/>
              </w:rPr>
            </w:pPr>
          </w:p>
        </w:tc>
        <w:tc>
          <w:tcPr>
            <w:tcW w:w="1599" w:type="dxa"/>
            <w:tcBorders>
              <w:top w:val="single" w:sz="5" w:space="0" w:color="000000"/>
              <w:left w:val="single" w:sz="5" w:space="0" w:color="000000"/>
              <w:bottom w:val="single" w:sz="5" w:space="0" w:color="000000"/>
              <w:right w:val="single" w:sz="5" w:space="0" w:color="000000"/>
            </w:tcBorders>
          </w:tcPr>
          <w:p w14:paraId="3FDACFFB" w14:textId="77777777" w:rsidR="004D7765" w:rsidRPr="001E7E7D" w:rsidRDefault="004D7765" w:rsidP="00DB4790">
            <w:pPr>
              <w:rPr>
                <w:rFonts w:ascii="Arial" w:hAnsi="Arial" w:cs="Arial"/>
                <w:sz w:val="20"/>
                <w:szCs w:val="20"/>
              </w:rPr>
            </w:pPr>
          </w:p>
        </w:tc>
        <w:tc>
          <w:tcPr>
            <w:tcW w:w="1910" w:type="dxa"/>
            <w:tcBorders>
              <w:top w:val="single" w:sz="5" w:space="0" w:color="000000"/>
              <w:left w:val="single" w:sz="5" w:space="0" w:color="000000"/>
              <w:bottom w:val="single" w:sz="5" w:space="0" w:color="000000"/>
              <w:right w:val="single" w:sz="5" w:space="0" w:color="000000"/>
            </w:tcBorders>
          </w:tcPr>
          <w:p w14:paraId="486998CA" w14:textId="77777777" w:rsidR="004D7765" w:rsidRPr="001E7E7D" w:rsidRDefault="004D7765" w:rsidP="00DB4790">
            <w:pPr>
              <w:rPr>
                <w:rFonts w:ascii="Arial" w:hAnsi="Arial" w:cs="Arial"/>
                <w:sz w:val="20"/>
                <w:szCs w:val="20"/>
              </w:rPr>
            </w:pPr>
          </w:p>
        </w:tc>
      </w:tr>
      <w:tr w:rsidR="004D7765" w:rsidRPr="001E7E7D" w14:paraId="6EFD9D95" w14:textId="77777777" w:rsidTr="004D7765">
        <w:trPr>
          <w:trHeight w:hRule="exact" w:val="562"/>
        </w:trPr>
        <w:tc>
          <w:tcPr>
            <w:tcW w:w="1622" w:type="dxa"/>
            <w:tcBorders>
              <w:top w:val="single" w:sz="5" w:space="0" w:color="000000"/>
              <w:left w:val="single" w:sz="5" w:space="0" w:color="000000"/>
              <w:bottom w:val="single" w:sz="5" w:space="0" w:color="000000"/>
              <w:right w:val="single" w:sz="5" w:space="0" w:color="000000"/>
            </w:tcBorders>
          </w:tcPr>
          <w:p w14:paraId="188856BC" w14:textId="77777777" w:rsidR="004D7765" w:rsidRPr="001E7E7D" w:rsidRDefault="004D7765" w:rsidP="00DB4790">
            <w:pPr>
              <w:rPr>
                <w:rFonts w:ascii="Arial" w:hAnsi="Arial" w:cs="Arial"/>
                <w:sz w:val="20"/>
                <w:szCs w:val="20"/>
              </w:rPr>
            </w:pPr>
          </w:p>
        </w:tc>
        <w:tc>
          <w:tcPr>
            <w:tcW w:w="1651" w:type="dxa"/>
            <w:tcBorders>
              <w:top w:val="single" w:sz="5" w:space="0" w:color="000000"/>
              <w:left w:val="single" w:sz="5" w:space="0" w:color="000000"/>
              <w:bottom w:val="single" w:sz="5" w:space="0" w:color="000000"/>
              <w:right w:val="single" w:sz="5" w:space="0" w:color="000000"/>
            </w:tcBorders>
          </w:tcPr>
          <w:p w14:paraId="41742F15" w14:textId="77777777" w:rsidR="004D7765" w:rsidRPr="001E7E7D" w:rsidRDefault="004D7765" w:rsidP="00DB4790">
            <w:pPr>
              <w:rPr>
                <w:rFonts w:ascii="Arial" w:hAnsi="Arial" w:cs="Arial"/>
                <w:sz w:val="20"/>
                <w:szCs w:val="20"/>
              </w:rPr>
            </w:pPr>
          </w:p>
        </w:tc>
        <w:tc>
          <w:tcPr>
            <w:tcW w:w="1680" w:type="dxa"/>
            <w:tcBorders>
              <w:top w:val="single" w:sz="5" w:space="0" w:color="000000"/>
              <w:left w:val="single" w:sz="5" w:space="0" w:color="000000"/>
              <w:bottom w:val="single" w:sz="5" w:space="0" w:color="000000"/>
              <w:right w:val="single" w:sz="5" w:space="0" w:color="000000"/>
            </w:tcBorders>
          </w:tcPr>
          <w:p w14:paraId="213F08BB" w14:textId="77777777" w:rsidR="004D7765" w:rsidRPr="001E7E7D" w:rsidRDefault="004D7765" w:rsidP="00DB4790">
            <w:pPr>
              <w:rPr>
                <w:rFonts w:ascii="Arial" w:hAnsi="Arial" w:cs="Arial"/>
                <w:sz w:val="20"/>
                <w:szCs w:val="20"/>
              </w:rPr>
            </w:pPr>
          </w:p>
        </w:tc>
        <w:tc>
          <w:tcPr>
            <w:tcW w:w="1599" w:type="dxa"/>
            <w:tcBorders>
              <w:top w:val="single" w:sz="5" w:space="0" w:color="000000"/>
              <w:left w:val="single" w:sz="5" w:space="0" w:color="000000"/>
              <w:bottom w:val="single" w:sz="5" w:space="0" w:color="000000"/>
              <w:right w:val="single" w:sz="5" w:space="0" w:color="000000"/>
            </w:tcBorders>
          </w:tcPr>
          <w:p w14:paraId="0A3EA815" w14:textId="77777777" w:rsidR="004D7765" w:rsidRPr="001E7E7D" w:rsidRDefault="004D7765" w:rsidP="00DB4790">
            <w:pPr>
              <w:rPr>
                <w:rFonts w:ascii="Arial" w:hAnsi="Arial" w:cs="Arial"/>
                <w:sz w:val="20"/>
                <w:szCs w:val="20"/>
              </w:rPr>
            </w:pPr>
          </w:p>
        </w:tc>
        <w:tc>
          <w:tcPr>
            <w:tcW w:w="1910" w:type="dxa"/>
            <w:tcBorders>
              <w:top w:val="single" w:sz="5" w:space="0" w:color="000000"/>
              <w:left w:val="single" w:sz="5" w:space="0" w:color="000000"/>
              <w:bottom w:val="single" w:sz="5" w:space="0" w:color="000000"/>
              <w:right w:val="single" w:sz="5" w:space="0" w:color="000000"/>
            </w:tcBorders>
          </w:tcPr>
          <w:p w14:paraId="20C2DF4F" w14:textId="4A0222BD" w:rsidR="004D7765" w:rsidRPr="001E7E7D" w:rsidRDefault="004D7765" w:rsidP="00DB4790">
            <w:pPr>
              <w:rPr>
                <w:rFonts w:ascii="Arial" w:hAnsi="Arial" w:cs="Arial"/>
                <w:sz w:val="20"/>
                <w:szCs w:val="20"/>
              </w:rPr>
            </w:pPr>
          </w:p>
        </w:tc>
      </w:tr>
    </w:tbl>
    <w:p w14:paraId="0763D95C" w14:textId="77777777" w:rsidR="00A80257" w:rsidRDefault="00A80257">
      <w:pPr>
        <w:rPr>
          <w:rFonts w:ascii="Arial" w:hAnsi="Arial" w:cs="Arial"/>
          <w:b/>
          <w:sz w:val="20"/>
          <w:szCs w:val="20"/>
        </w:rPr>
      </w:pPr>
    </w:p>
    <w:p w14:paraId="33E0C987" w14:textId="77777777" w:rsidR="00E61FC6" w:rsidRDefault="00E61FC6">
      <w:pPr>
        <w:rPr>
          <w:rFonts w:ascii="Arial" w:hAnsi="Arial" w:cs="Arial"/>
          <w:b/>
          <w:sz w:val="20"/>
          <w:szCs w:val="20"/>
        </w:rPr>
      </w:pPr>
      <w:r>
        <w:rPr>
          <w:rFonts w:ascii="Arial" w:hAnsi="Arial" w:cs="Arial"/>
          <w:b/>
          <w:sz w:val="20"/>
          <w:szCs w:val="20"/>
        </w:rPr>
        <w:br w:type="page"/>
      </w:r>
    </w:p>
    <w:p w14:paraId="1C9651E6" w14:textId="0652DC79" w:rsidR="00C74F98" w:rsidRPr="00C74F98" w:rsidRDefault="00E5373E">
      <w:pPr>
        <w:rPr>
          <w:rFonts w:ascii="Arial" w:hAnsi="Arial" w:cs="Arial"/>
          <w:b/>
          <w:sz w:val="20"/>
          <w:szCs w:val="20"/>
        </w:rPr>
      </w:pPr>
      <w:r w:rsidRPr="00C74F98">
        <w:rPr>
          <w:rFonts w:ascii="Arial" w:hAnsi="Arial" w:cs="Arial"/>
          <w:b/>
          <w:sz w:val="20"/>
          <w:szCs w:val="20"/>
        </w:rPr>
        <w:lastRenderedPageBreak/>
        <w:t>Opdracht 1:</w:t>
      </w:r>
    </w:p>
    <w:p w14:paraId="4DD0B63A" w14:textId="4FDA7741" w:rsidR="00F51E80" w:rsidRDefault="00E5373E">
      <w:pPr>
        <w:rPr>
          <w:rFonts w:ascii="Arial" w:hAnsi="Arial" w:cs="Arial"/>
          <w:sz w:val="20"/>
          <w:szCs w:val="20"/>
        </w:rPr>
      </w:pPr>
      <w:r>
        <w:rPr>
          <w:rFonts w:ascii="Arial" w:hAnsi="Arial" w:cs="Arial"/>
          <w:sz w:val="20"/>
          <w:szCs w:val="20"/>
        </w:rPr>
        <w:t xml:space="preserve">Zoek in </w:t>
      </w:r>
      <w:r w:rsidRPr="00C74F98">
        <w:rPr>
          <w:rFonts w:ascii="Arial" w:hAnsi="Arial" w:cs="Arial"/>
          <w:b/>
          <w:sz w:val="20"/>
          <w:szCs w:val="20"/>
        </w:rPr>
        <w:t>Biep.nu</w:t>
      </w:r>
      <w:r>
        <w:rPr>
          <w:rFonts w:ascii="Arial" w:hAnsi="Arial" w:cs="Arial"/>
          <w:sz w:val="20"/>
          <w:szCs w:val="20"/>
        </w:rPr>
        <w:t xml:space="preserve"> naar </w:t>
      </w:r>
      <w:r w:rsidR="007E2F65">
        <w:rPr>
          <w:rFonts w:ascii="Arial" w:hAnsi="Arial" w:cs="Arial"/>
          <w:sz w:val="20"/>
          <w:szCs w:val="20"/>
        </w:rPr>
        <w:t>bronnen</w:t>
      </w:r>
      <w:r>
        <w:rPr>
          <w:rFonts w:ascii="Arial" w:hAnsi="Arial" w:cs="Arial"/>
          <w:sz w:val="20"/>
          <w:szCs w:val="20"/>
        </w:rPr>
        <w:t xml:space="preserve"> over </w:t>
      </w:r>
      <w:r w:rsidR="007E2F65">
        <w:rPr>
          <w:rFonts w:ascii="Arial" w:hAnsi="Arial" w:cs="Arial"/>
          <w:sz w:val="20"/>
          <w:szCs w:val="20"/>
        </w:rPr>
        <w:t xml:space="preserve">die passen </w:t>
      </w:r>
      <w:r w:rsidR="002F4A47">
        <w:rPr>
          <w:rFonts w:ascii="Arial" w:hAnsi="Arial" w:cs="Arial"/>
          <w:sz w:val="20"/>
          <w:szCs w:val="20"/>
        </w:rPr>
        <w:t>bij  jouw gekozen Pedagogische vraagstelling.</w:t>
      </w:r>
      <w:r w:rsidR="002F4A47">
        <w:rPr>
          <w:rFonts w:ascii="Arial" w:hAnsi="Arial" w:cs="Arial"/>
          <w:sz w:val="20"/>
          <w:szCs w:val="20"/>
        </w:rPr>
        <w:br/>
      </w:r>
      <w:r w:rsidR="00A80257">
        <w:rPr>
          <w:rFonts w:ascii="Arial" w:hAnsi="Arial" w:cs="Arial"/>
          <w:sz w:val="20"/>
          <w:szCs w:val="20"/>
        </w:rPr>
        <w:t xml:space="preserve"> </w:t>
      </w:r>
      <w:r w:rsidR="00A80257">
        <w:rPr>
          <w:rFonts w:ascii="Arial" w:hAnsi="Arial" w:cs="Arial"/>
          <w:sz w:val="20"/>
          <w:szCs w:val="20"/>
        </w:rPr>
        <w:br/>
      </w:r>
    </w:p>
    <w:p w14:paraId="7B24532A" w14:textId="7434AE4F" w:rsidR="004D7765" w:rsidRPr="004D7765" w:rsidRDefault="004D7765" w:rsidP="004D7765">
      <w:pPr>
        <w:rPr>
          <w:rFonts w:ascii="Arial" w:hAnsi="Arial" w:cs="Arial"/>
          <w:sz w:val="20"/>
          <w:szCs w:val="20"/>
        </w:rPr>
      </w:pPr>
      <w:r w:rsidRPr="004D7765">
        <w:rPr>
          <w:rFonts w:ascii="Arial" w:hAnsi="Arial" w:cs="Arial"/>
          <w:spacing w:val="1"/>
          <w:w w:val="105"/>
          <w:sz w:val="20"/>
          <w:szCs w:val="20"/>
        </w:rPr>
        <w:t>Naam</w:t>
      </w:r>
      <w:r w:rsidRPr="004D7765">
        <w:rPr>
          <w:rFonts w:ascii="Arial" w:hAnsi="Arial" w:cs="Arial"/>
          <w:spacing w:val="-29"/>
          <w:w w:val="105"/>
          <w:sz w:val="20"/>
          <w:szCs w:val="20"/>
        </w:rPr>
        <w:t xml:space="preserve"> </w:t>
      </w:r>
      <w:r w:rsidRPr="004D7765">
        <w:rPr>
          <w:rFonts w:ascii="Arial" w:hAnsi="Arial" w:cs="Arial"/>
          <w:spacing w:val="1"/>
          <w:w w:val="105"/>
          <w:sz w:val="20"/>
          <w:szCs w:val="20"/>
        </w:rPr>
        <w:t>Databank:</w:t>
      </w:r>
    </w:p>
    <w:p w14:paraId="3B976BA4" w14:textId="1C9109E1" w:rsidR="004D7765" w:rsidRPr="004D7765" w:rsidRDefault="004D7765" w:rsidP="004D7765">
      <w:pPr>
        <w:pStyle w:val="TableParagraph"/>
        <w:tabs>
          <w:tab w:val="left" w:pos="2605"/>
          <w:tab w:val="left" w:pos="8677"/>
        </w:tabs>
        <w:spacing w:before="7"/>
        <w:rPr>
          <w:rFonts w:ascii="Arial" w:eastAsia="Arial" w:hAnsi="Arial" w:cs="Arial"/>
          <w:sz w:val="20"/>
          <w:szCs w:val="20"/>
        </w:rPr>
      </w:pPr>
      <w:r w:rsidRPr="004D7765">
        <w:rPr>
          <w:rFonts w:ascii="Arial" w:hAnsi="Arial" w:cs="Arial"/>
          <w:sz w:val="20"/>
          <w:szCs w:val="20"/>
        </w:rPr>
        <w:t>Gebruikte zoektermen:</w:t>
      </w:r>
      <w:r w:rsidRPr="004D7765">
        <w:rPr>
          <w:rFonts w:ascii="Arial" w:hAnsi="Arial" w:cs="Arial"/>
          <w:sz w:val="20"/>
          <w:szCs w:val="20"/>
        </w:rPr>
        <w:tab/>
      </w:r>
      <w:r w:rsidRPr="004D7765">
        <w:rPr>
          <w:rFonts w:ascii="Arial" w:hAnsi="Arial" w:cs="Arial"/>
          <w:w w:val="103"/>
          <w:sz w:val="20"/>
          <w:szCs w:val="20"/>
          <w:u w:val="single" w:color="000000"/>
        </w:rPr>
        <w:t xml:space="preserve"> </w:t>
      </w:r>
    </w:p>
    <w:p w14:paraId="3B09564F" w14:textId="77777777" w:rsidR="004D7765" w:rsidRPr="004D7765" w:rsidRDefault="004D7765" w:rsidP="004D7765">
      <w:pPr>
        <w:pStyle w:val="TableParagraph"/>
        <w:rPr>
          <w:rFonts w:ascii="Arial" w:eastAsia="Verdana" w:hAnsi="Arial" w:cs="Arial"/>
          <w:sz w:val="20"/>
          <w:szCs w:val="20"/>
        </w:rPr>
      </w:pPr>
    </w:p>
    <w:p w14:paraId="7040E578" w14:textId="0E6EC05B" w:rsid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Auteur:</w:t>
      </w:r>
    </w:p>
    <w:p w14:paraId="49D628AB" w14:textId="77777777" w:rsidR="004D7765" w:rsidRPr="004D7765" w:rsidRDefault="004D7765" w:rsidP="004D7765">
      <w:pPr>
        <w:pStyle w:val="TableParagraph"/>
        <w:spacing w:before="9"/>
        <w:rPr>
          <w:rFonts w:ascii="Arial" w:eastAsia="Verdana" w:hAnsi="Arial" w:cs="Arial"/>
          <w:sz w:val="20"/>
          <w:szCs w:val="20"/>
        </w:rPr>
      </w:pPr>
    </w:p>
    <w:p w14:paraId="65347A3F" w14:textId="37E2F825" w:rsid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Jaartal :</w:t>
      </w:r>
    </w:p>
    <w:p w14:paraId="19567CFC" w14:textId="77777777" w:rsidR="004D7765" w:rsidRPr="004D7765" w:rsidRDefault="004D7765" w:rsidP="004D7765">
      <w:pPr>
        <w:pStyle w:val="TableParagraph"/>
        <w:spacing w:before="9"/>
        <w:rPr>
          <w:rFonts w:ascii="Arial" w:eastAsia="Verdana" w:hAnsi="Arial" w:cs="Arial"/>
          <w:sz w:val="20"/>
          <w:szCs w:val="20"/>
        </w:rPr>
      </w:pPr>
    </w:p>
    <w:p w14:paraId="76F381FC" w14:textId="26058559" w:rsid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Titel:</w:t>
      </w:r>
    </w:p>
    <w:p w14:paraId="3CD96AD8" w14:textId="77777777" w:rsidR="004D7765" w:rsidRPr="004D7765" w:rsidRDefault="004D7765" w:rsidP="004D7765">
      <w:pPr>
        <w:pStyle w:val="TableParagraph"/>
        <w:spacing w:before="9"/>
        <w:rPr>
          <w:rFonts w:ascii="Arial" w:eastAsia="Verdana" w:hAnsi="Arial" w:cs="Arial"/>
          <w:sz w:val="20"/>
          <w:szCs w:val="20"/>
        </w:rPr>
      </w:pPr>
    </w:p>
    <w:p w14:paraId="001E8059" w14:textId="0E3D78E0" w:rsidR="004D7765" w:rsidRP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 xml:space="preserve">Vindplaats:  </w:t>
      </w:r>
    </w:p>
    <w:p w14:paraId="0160F16F" w14:textId="77777777" w:rsidR="004D7765" w:rsidRPr="001E7E7D" w:rsidRDefault="004D7765" w:rsidP="004D7765">
      <w:pPr>
        <w:pStyle w:val="TableParagraph"/>
        <w:spacing w:before="9"/>
        <w:rPr>
          <w:rFonts w:ascii="Arial" w:eastAsia="Verdana" w:hAnsi="Arial" w:cs="Arial"/>
          <w:sz w:val="20"/>
          <w:szCs w:val="20"/>
        </w:rPr>
      </w:pPr>
    </w:p>
    <w:p w14:paraId="04B02575" w14:textId="30AED7BB" w:rsidR="004D7765" w:rsidRPr="001E7E7D" w:rsidRDefault="004D7765" w:rsidP="004D7765">
      <w:pPr>
        <w:pStyle w:val="TableParagraph"/>
        <w:spacing w:line="20" w:lineRule="atLeast"/>
        <w:ind w:left="2599"/>
        <w:rPr>
          <w:rFonts w:ascii="Arial" w:eastAsia="Verdana" w:hAnsi="Arial" w:cs="Arial"/>
          <w:sz w:val="20"/>
          <w:szCs w:val="20"/>
        </w:rPr>
      </w:pPr>
    </w:p>
    <w:p w14:paraId="51886440" w14:textId="77777777" w:rsidR="00D40B82" w:rsidRPr="004D7765" w:rsidRDefault="00D40B82" w:rsidP="00D40B82">
      <w:pPr>
        <w:rPr>
          <w:rFonts w:ascii="Arial" w:hAnsi="Arial" w:cs="Arial"/>
          <w:sz w:val="20"/>
          <w:szCs w:val="20"/>
        </w:rPr>
      </w:pPr>
      <w:r w:rsidRPr="004D7765">
        <w:rPr>
          <w:rFonts w:ascii="Arial" w:hAnsi="Arial" w:cs="Arial"/>
          <w:spacing w:val="1"/>
          <w:w w:val="105"/>
          <w:sz w:val="20"/>
          <w:szCs w:val="20"/>
        </w:rPr>
        <w:t>Naam</w:t>
      </w:r>
      <w:r w:rsidRPr="004D7765">
        <w:rPr>
          <w:rFonts w:ascii="Arial" w:hAnsi="Arial" w:cs="Arial"/>
          <w:spacing w:val="-29"/>
          <w:w w:val="105"/>
          <w:sz w:val="20"/>
          <w:szCs w:val="20"/>
        </w:rPr>
        <w:t xml:space="preserve"> </w:t>
      </w:r>
      <w:r w:rsidRPr="004D7765">
        <w:rPr>
          <w:rFonts w:ascii="Arial" w:hAnsi="Arial" w:cs="Arial"/>
          <w:spacing w:val="1"/>
          <w:w w:val="105"/>
          <w:sz w:val="20"/>
          <w:szCs w:val="20"/>
        </w:rPr>
        <w:t>Databank:</w:t>
      </w:r>
    </w:p>
    <w:p w14:paraId="787ADF16" w14:textId="77777777" w:rsidR="00D40B82" w:rsidRPr="004D7765" w:rsidRDefault="00D40B82" w:rsidP="00D40B82">
      <w:pPr>
        <w:pStyle w:val="TableParagraph"/>
        <w:tabs>
          <w:tab w:val="left" w:pos="2605"/>
          <w:tab w:val="left" w:pos="8677"/>
        </w:tabs>
        <w:spacing w:before="7"/>
        <w:rPr>
          <w:rFonts w:ascii="Arial" w:eastAsia="Arial" w:hAnsi="Arial" w:cs="Arial"/>
          <w:sz w:val="20"/>
          <w:szCs w:val="20"/>
        </w:rPr>
      </w:pPr>
      <w:r w:rsidRPr="004D7765">
        <w:rPr>
          <w:rFonts w:ascii="Arial" w:hAnsi="Arial" w:cs="Arial"/>
          <w:sz w:val="20"/>
          <w:szCs w:val="20"/>
        </w:rPr>
        <w:t>Gebruikte zoektermen:</w:t>
      </w:r>
      <w:r w:rsidRPr="004D7765">
        <w:rPr>
          <w:rFonts w:ascii="Arial" w:hAnsi="Arial" w:cs="Arial"/>
          <w:sz w:val="20"/>
          <w:szCs w:val="20"/>
        </w:rPr>
        <w:tab/>
      </w:r>
      <w:r w:rsidRPr="004D7765">
        <w:rPr>
          <w:rFonts w:ascii="Arial" w:hAnsi="Arial" w:cs="Arial"/>
          <w:w w:val="103"/>
          <w:sz w:val="20"/>
          <w:szCs w:val="20"/>
          <w:u w:val="single" w:color="000000"/>
        </w:rPr>
        <w:t xml:space="preserve"> </w:t>
      </w:r>
    </w:p>
    <w:p w14:paraId="1CCD4827" w14:textId="77777777" w:rsidR="00D40B82" w:rsidRPr="004D7765" w:rsidRDefault="00D40B82" w:rsidP="00D40B82">
      <w:pPr>
        <w:pStyle w:val="TableParagraph"/>
        <w:rPr>
          <w:rFonts w:ascii="Arial" w:eastAsia="Verdana" w:hAnsi="Arial" w:cs="Arial"/>
          <w:sz w:val="20"/>
          <w:szCs w:val="20"/>
        </w:rPr>
      </w:pPr>
    </w:p>
    <w:p w14:paraId="0A55CF12" w14:textId="77777777" w:rsidR="00D40B82" w:rsidRDefault="00D40B82" w:rsidP="00D40B82">
      <w:pPr>
        <w:pStyle w:val="TableParagraph"/>
        <w:spacing w:before="9"/>
        <w:rPr>
          <w:rFonts w:ascii="Arial" w:eastAsia="Verdana" w:hAnsi="Arial" w:cs="Arial"/>
          <w:sz w:val="20"/>
          <w:szCs w:val="20"/>
        </w:rPr>
      </w:pPr>
      <w:r w:rsidRPr="004D7765">
        <w:rPr>
          <w:rFonts w:ascii="Arial" w:eastAsia="Verdana" w:hAnsi="Arial" w:cs="Arial"/>
          <w:sz w:val="20"/>
          <w:szCs w:val="20"/>
        </w:rPr>
        <w:t>Auteur:</w:t>
      </w:r>
    </w:p>
    <w:p w14:paraId="18F5A348" w14:textId="77777777" w:rsidR="00D40B82" w:rsidRPr="004D7765" w:rsidRDefault="00D40B82" w:rsidP="00D40B82">
      <w:pPr>
        <w:pStyle w:val="TableParagraph"/>
        <w:spacing w:before="9"/>
        <w:rPr>
          <w:rFonts w:ascii="Arial" w:eastAsia="Verdana" w:hAnsi="Arial" w:cs="Arial"/>
          <w:sz w:val="20"/>
          <w:szCs w:val="20"/>
        </w:rPr>
      </w:pPr>
    </w:p>
    <w:p w14:paraId="2285CE69" w14:textId="77777777" w:rsidR="00D40B82" w:rsidRDefault="00D40B82" w:rsidP="00D40B82">
      <w:pPr>
        <w:pStyle w:val="TableParagraph"/>
        <w:spacing w:before="9"/>
        <w:rPr>
          <w:rFonts w:ascii="Arial" w:eastAsia="Verdana" w:hAnsi="Arial" w:cs="Arial"/>
          <w:sz w:val="20"/>
          <w:szCs w:val="20"/>
        </w:rPr>
      </w:pPr>
      <w:r w:rsidRPr="004D7765">
        <w:rPr>
          <w:rFonts w:ascii="Arial" w:eastAsia="Verdana" w:hAnsi="Arial" w:cs="Arial"/>
          <w:sz w:val="20"/>
          <w:szCs w:val="20"/>
        </w:rPr>
        <w:t>Jaartal :</w:t>
      </w:r>
    </w:p>
    <w:p w14:paraId="024C500A" w14:textId="77777777" w:rsidR="00D40B82" w:rsidRPr="004D7765" w:rsidRDefault="00D40B82" w:rsidP="00D40B82">
      <w:pPr>
        <w:pStyle w:val="TableParagraph"/>
        <w:spacing w:before="9"/>
        <w:rPr>
          <w:rFonts w:ascii="Arial" w:eastAsia="Verdana" w:hAnsi="Arial" w:cs="Arial"/>
          <w:sz w:val="20"/>
          <w:szCs w:val="20"/>
        </w:rPr>
      </w:pPr>
    </w:p>
    <w:p w14:paraId="44A74475" w14:textId="77777777" w:rsidR="00D40B82" w:rsidRDefault="00D40B82" w:rsidP="00D40B82">
      <w:pPr>
        <w:pStyle w:val="TableParagraph"/>
        <w:spacing w:before="9"/>
        <w:rPr>
          <w:rFonts w:ascii="Arial" w:eastAsia="Verdana" w:hAnsi="Arial" w:cs="Arial"/>
          <w:sz w:val="20"/>
          <w:szCs w:val="20"/>
        </w:rPr>
      </w:pPr>
      <w:r w:rsidRPr="004D7765">
        <w:rPr>
          <w:rFonts w:ascii="Arial" w:eastAsia="Verdana" w:hAnsi="Arial" w:cs="Arial"/>
          <w:sz w:val="20"/>
          <w:szCs w:val="20"/>
        </w:rPr>
        <w:t>Titel:</w:t>
      </w:r>
    </w:p>
    <w:p w14:paraId="5FFA1884" w14:textId="77777777" w:rsidR="00D40B82" w:rsidRPr="004D7765" w:rsidRDefault="00D40B82" w:rsidP="00D40B82">
      <w:pPr>
        <w:pStyle w:val="TableParagraph"/>
        <w:spacing w:before="9"/>
        <w:rPr>
          <w:rFonts w:ascii="Arial" w:eastAsia="Verdana" w:hAnsi="Arial" w:cs="Arial"/>
          <w:sz w:val="20"/>
          <w:szCs w:val="20"/>
        </w:rPr>
      </w:pPr>
    </w:p>
    <w:p w14:paraId="188B72E5" w14:textId="77777777" w:rsidR="00D40B82" w:rsidRPr="004D7765" w:rsidRDefault="00D40B82" w:rsidP="00D40B82">
      <w:pPr>
        <w:pStyle w:val="TableParagraph"/>
        <w:spacing w:before="9"/>
        <w:rPr>
          <w:rFonts w:ascii="Arial" w:eastAsia="Verdana" w:hAnsi="Arial" w:cs="Arial"/>
          <w:sz w:val="20"/>
          <w:szCs w:val="20"/>
        </w:rPr>
      </w:pPr>
      <w:r w:rsidRPr="004D7765">
        <w:rPr>
          <w:rFonts w:ascii="Arial" w:eastAsia="Verdana" w:hAnsi="Arial" w:cs="Arial"/>
          <w:sz w:val="20"/>
          <w:szCs w:val="20"/>
        </w:rPr>
        <w:t xml:space="preserve">Vindplaats:  </w:t>
      </w:r>
    </w:p>
    <w:p w14:paraId="467CABA2" w14:textId="48D54312" w:rsidR="004D7765" w:rsidRPr="001E7E7D" w:rsidRDefault="004D7765" w:rsidP="004D7765">
      <w:pPr>
        <w:pStyle w:val="TableParagraph"/>
        <w:spacing w:line="20" w:lineRule="atLeast"/>
        <w:ind w:left="2585"/>
        <w:rPr>
          <w:rFonts w:ascii="Arial" w:eastAsia="Verdana" w:hAnsi="Arial" w:cs="Arial"/>
          <w:sz w:val="20"/>
          <w:szCs w:val="20"/>
        </w:rPr>
      </w:pPr>
    </w:p>
    <w:p w14:paraId="6F68D349" w14:textId="77777777" w:rsidR="004D7765" w:rsidRPr="001E7E7D" w:rsidRDefault="004D7765" w:rsidP="004D7765">
      <w:pPr>
        <w:pStyle w:val="TableParagraph"/>
        <w:spacing w:before="9"/>
        <w:rPr>
          <w:rFonts w:ascii="Arial" w:eastAsia="Verdana" w:hAnsi="Arial" w:cs="Arial"/>
          <w:sz w:val="20"/>
          <w:szCs w:val="20"/>
        </w:rPr>
      </w:pPr>
    </w:p>
    <w:p w14:paraId="45DDDC03" w14:textId="77777777" w:rsidR="004D7765" w:rsidRPr="001E7E7D" w:rsidRDefault="004D7765" w:rsidP="004D7765">
      <w:pPr>
        <w:pStyle w:val="TableParagraph"/>
        <w:rPr>
          <w:rFonts w:ascii="Arial" w:eastAsia="Verdana" w:hAnsi="Arial" w:cs="Arial"/>
          <w:sz w:val="20"/>
          <w:szCs w:val="20"/>
        </w:rPr>
      </w:pPr>
    </w:p>
    <w:p w14:paraId="5BF1F748" w14:textId="77777777" w:rsidR="004D7765" w:rsidRDefault="004D7765">
      <w:pPr>
        <w:rPr>
          <w:rFonts w:ascii="Arial" w:hAnsi="Arial" w:cs="Arial"/>
          <w:sz w:val="20"/>
          <w:szCs w:val="20"/>
        </w:rPr>
      </w:pPr>
    </w:p>
    <w:p w14:paraId="1DAA8518" w14:textId="77777777" w:rsidR="00F51E80" w:rsidRPr="00C74F98" w:rsidRDefault="00F51E80">
      <w:pPr>
        <w:rPr>
          <w:rFonts w:ascii="Arial" w:hAnsi="Arial" w:cs="Arial"/>
          <w:b/>
          <w:sz w:val="18"/>
          <w:szCs w:val="18"/>
        </w:rPr>
      </w:pPr>
      <w:r w:rsidRPr="00C74F98">
        <w:rPr>
          <w:rFonts w:ascii="Arial" w:hAnsi="Arial" w:cs="Arial"/>
          <w:b/>
          <w:sz w:val="18"/>
          <w:szCs w:val="18"/>
        </w:rPr>
        <w:t>Opdracht 2</w:t>
      </w:r>
    </w:p>
    <w:p w14:paraId="31C0B579" w14:textId="65DF62B1" w:rsidR="00F51E80" w:rsidRDefault="00F51E80" w:rsidP="00F51E80">
      <w:pPr>
        <w:rPr>
          <w:rFonts w:ascii="Arial" w:hAnsi="Arial" w:cs="Arial"/>
          <w:sz w:val="20"/>
          <w:szCs w:val="20"/>
        </w:rPr>
      </w:pPr>
      <w:r>
        <w:rPr>
          <w:rFonts w:ascii="Arial" w:hAnsi="Arial" w:cs="Arial"/>
          <w:sz w:val="20"/>
          <w:szCs w:val="20"/>
        </w:rPr>
        <w:t xml:space="preserve">Zoek in </w:t>
      </w:r>
      <w:r w:rsidRPr="00C74F98">
        <w:rPr>
          <w:rFonts w:ascii="Arial" w:hAnsi="Arial" w:cs="Arial"/>
          <w:b/>
          <w:sz w:val="20"/>
          <w:szCs w:val="20"/>
        </w:rPr>
        <w:t>Google Scholar</w:t>
      </w:r>
      <w:r>
        <w:rPr>
          <w:rFonts w:ascii="Arial" w:hAnsi="Arial" w:cs="Arial"/>
          <w:sz w:val="20"/>
          <w:szCs w:val="20"/>
        </w:rPr>
        <w:t xml:space="preserve"> naar</w:t>
      </w:r>
      <w:r w:rsidR="007E2F65">
        <w:rPr>
          <w:rFonts w:ascii="Arial" w:hAnsi="Arial" w:cs="Arial"/>
          <w:sz w:val="20"/>
          <w:szCs w:val="20"/>
        </w:rPr>
        <w:t xml:space="preserve"> bronnen</w:t>
      </w:r>
      <w:r>
        <w:rPr>
          <w:rFonts w:ascii="Arial" w:hAnsi="Arial" w:cs="Arial"/>
          <w:sz w:val="20"/>
          <w:szCs w:val="20"/>
        </w:rPr>
        <w:t xml:space="preserve"> </w:t>
      </w:r>
      <w:r w:rsidR="007E2F65">
        <w:rPr>
          <w:rFonts w:ascii="Arial" w:hAnsi="Arial" w:cs="Arial"/>
          <w:sz w:val="20"/>
          <w:szCs w:val="20"/>
        </w:rPr>
        <w:t xml:space="preserve">die passen bij </w:t>
      </w:r>
      <w:r w:rsidR="00C74F98">
        <w:rPr>
          <w:rFonts w:ascii="Arial" w:hAnsi="Arial" w:cs="Arial"/>
          <w:sz w:val="20"/>
          <w:szCs w:val="20"/>
        </w:rPr>
        <w:t xml:space="preserve"> jou</w:t>
      </w:r>
      <w:r w:rsidR="00D40B82">
        <w:rPr>
          <w:rFonts w:ascii="Arial" w:hAnsi="Arial" w:cs="Arial"/>
          <w:sz w:val="20"/>
          <w:szCs w:val="20"/>
        </w:rPr>
        <w:t>w</w:t>
      </w:r>
      <w:r w:rsidR="00C74F98">
        <w:rPr>
          <w:rFonts w:ascii="Arial" w:hAnsi="Arial" w:cs="Arial"/>
          <w:sz w:val="20"/>
          <w:szCs w:val="20"/>
        </w:rPr>
        <w:t xml:space="preserve"> gekozen </w:t>
      </w:r>
      <w:r w:rsidR="00D40B82">
        <w:rPr>
          <w:rFonts w:ascii="Arial" w:hAnsi="Arial" w:cs="Arial"/>
          <w:sz w:val="20"/>
          <w:szCs w:val="20"/>
        </w:rPr>
        <w:t>Pedagogische vraagstelling</w:t>
      </w:r>
      <w:r w:rsidR="00C74F98">
        <w:rPr>
          <w:rFonts w:ascii="Arial" w:hAnsi="Arial" w:cs="Arial"/>
          <w:sz w:val="20"/>
          <w:szCs w:val="20"/>
        </w:rPr>
        <w:t>.</w:t>
      </w:r>
      <w:r w:rsidR="00A80257">
        <w:rPr>
          <w:rFonts w:ascii="Arial" w:hAnsi="Arial" w:cs="Arial"/>
          <w:sz w:val="20"/>
          <w:szCs w:val="20"/>
        </w:rPr>
        <w:br/>
        <w:t>Selecteer ook hier 1 bron en leg ook deze vast volgens de APA-richtlijnen.</w:t>
      </w:r>
    </w:p>
    <w:p w14:paraId="28A1BFC0" w14:textId="798F772D" w:rsidR="004D7765" w:rsidRPr="004D7765" w:rsidRDefault="004D7765" w:rsidP="004D7765">
      <w:pPr>
        <w:rPr>
          <w:rFonts w:ascii="Arial" w:hAnsi="Arial" w:cs="Arial"/>
          <w:sz w:val="20"/>
          <w:szCs w:val="20"/>
        </w:rPr>
      </w:pPr>
      <w:r w:rsidRPr="004D7765">
        <w:rPr>
          <w:rFonts w:ascii="Arial" w:hAnsi="Arial" w:cs="Arial"/>
          <w:spacing w:val="1"/>
          <w:w w:val="105"/>
          <w:sz w:val="20"/>
          <w:szCs w:val="20"/>
        </w:rPr>
        <w:t>Naam</w:t>
      </w:r>
      <w:r w:rsidRPr="004D7765">
        <w:rPr>
          <w:rFonts w:ascii="Arial" w:hAnsi="Arial" w:cs="Arial"/>
          <w:spacing w:val="-29"/>
          <w:w w:val="105"/>
          <w:sz w:val="20"/>
          <w:szCs w:val="20"/>
        </w:rPr>
        <w:t xml:space="preserve"> </w:t>
      </w:r>
      <w:r w:rsidRPr="004D7765">
        <w:rPr>
          <w:rFonts w:ascii="Arial" w:hAnsi="Arial" w:cs="Arial"/>
          <w:spacing w:val="1"/>
          <w:w w:val="105"/>
          <w:sz w:val="20"/>
          <w:szCs w:val="20"/>
        </w:rPr>
        <w:t>Databank:</w:t>
      </w:r>
    </w:p>
    <w:p w14:paraId="6046006A" w14:textId="0FDC04CB" w:rsidR="004D7765" w:rsidRPr="004D7765" w:rsidRDefault="004D7765" w:rsidP="004D7765">
      <w:pPr>
        <w:pStyle w:val="TableParagraph"/>
        <w:tabs>
          <w:tab w:val="left" w:pos="2605"/>
          <w:tab w:val="left" w:pos="8677"/>
        </w:tabs>
        <w:spacing w:before="7"/>
        <w:rPr>
          <w:rFonts w:ascii="Arial" w:eastAsia="Arial" w:hAnsi="Arial" w:cs="Arial"/>
          <w:sz w:val="20"/>
          <w:szCs w:val="20"/>
        </w:rPr>
      </w:pPr>
      <w:r w:rsidRPr="004D7765">
        <w:rPr>
          <w:rFonts w:ascii="Arial" w:hAnsi="Arial" w:cs="Arial"/>
          <w:sz w:val="20"/>
          <w:szCs w:val="20"/>
        </w:rPr>
        <w:t>Gebruikte zoektermen:</w:t>
      </w:r>
      <w:r w:rsidRPr="004D7765">
        <w:rPr>
          <w:rFonts w:ascii="Arial" w:hAnsi="Arial" w:cs="Arial"/>
          <w:sz w:val="20"/>
          <w:szCs w:val="20"/>
        </w:rPr>
        <w:tab/>
      </w:r>
    </w:p>
    <w:p w14:paraId="788AD046" w14:textId="77777777" w:rsidR="004D7765" w:rsidRPr="004D7765" w:rsidRDefault="004D7765" w:rsidP="004D7765">
      <w:pPr>
        <w:pStyle w:val="TableParagraph"/>
        <w:rPr>
          <w:rFonts w:ascii="Arial" w:eastAsia="Verdana" w:hAnsi="Arial" w:cs="Arial"/>
          <w:sz w:val="20"/>
          <w:szCs w:val="20"/>
        </w:rPr>
      </w:pPr>
    </w:p>
    <w:p w14:paraId="0065119B" w14:textId="77777777" w:rsid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Auteur:</w:t>
      </w:r>
    </w:p>
    <w:p w14:paraId="40612AAB" w14:textId="77777777" w:rsidR="004D7765" w:rsidRPr="004D7765" w:rsidRDefault="004D7765" w:rsidP="004D7765">
      <w:pPr>
        <w:pStyle w:val="TableParagraph"/>
        <w:spacing w:before="9"/>
        <w:rPr>
          <w:rFonts w:ascii="Arial" w:eastAsia="Verdana" w:hAnsi="Arial" w:cs="Arial"/>
          <w:sz w:val="20"/>
          <w:szCs w:val="20"/>
        </w:rPr>
      </w:pPr>
    </w:p>
    <w:p w14:paraId="6AAEC746" w14:textId="77777777" w:rsid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Jaartal :</w:t>
      </w:r>
    </w:p>
    <w:p w14:paraId="4E1FB8E6" w14:textId="77777777" w:rsidR="004D7765" w:rsidRPr="004D7765" w:rsidRDefault="004D7765" w:rsidP="004D7765">
      <w:pPr>
        <w:pStyle w:val="TableParagraph"/>
        <w:spacing w:before="9"/>
        <w:rPr>
          <w:rFonts w:ascii="Arial" w:eastAsia="Verdana" w:hAnsi="Arial" w:cs="Arial"/>
          <w:sz w:val="20"/>
          <w:szCs w:val="20"/>
        </w:rPr>
      </w:pPr>
    </w:p>
    <w:p w14:paraId="32051BAF" w14:textId="77777777" w:rsid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Titel:</w:t>
      </w:r>
    </w:p>
    <w:p w14:paraId="0903D109" w14:textId="77777777" w:rsidR="004D7765" w:rsidRPr="004D7765" w:rsidRDefault="004D7765" w:rsidP="004D7765">
      <w:pPr>
        <w:pStyle w:val="TableParagraph"/>
        <w:spacing w:before="9"/>
        <w:rPr>
          <w:rFonts w:ascii="Arial" w:eastAsia="Verdana" w:hAnsi="Arial" w:cs="Arial"/>
          <w:sz w:val="20"/>
          <w:szCs w:val="20"/>
        </w:rPr>
      </w:pPr>
    </w:p>
    <w:p w14:paraId="7276EC2E" w14:textId="77A7EB15" w:rsidR="004D7765" w:rsidRPr="004D7765" w:rsidRDefault="004D7765" w:rsidP="004D7765">
      <w:pPr>
        <w:pStyle w:val="TableParagraph"/>
        <w:spacing w:before="9"/>
        <w:rPr>
          <w:rFonts w:ascii="Arial" w:eastAsia="Verdana" w:hAnsi="Arial" w:cs="Arial"/>
          <w:sz w:val="20"/>
          <w:szCs w:val="20"/>
        </w:rPr>
      </w:pPr>
      <w:r w:rsidRPr="004D7765">
        <w:rPr>
          <w:rFonts w:ascii="Arial" w:eastAsia="Verdana" w:hAnsi="Arial" w:cs="Arial"/>
          <w:sz w:val="20"/>
          <w:szCs w:val="20"/>
        </w:rPr>
        <w:t>Vindplaats</w:t>
      </w:r>
      <w:r w:rsidR="00D40B82">
        <w:rPr>
          <w:rFonts w:ascii="Arial" w:eastAsia="Verdana" w:hAnsi="Arial" w:cs="Arial"/>
          <w:sz w:val="20"/>
          <w:szCs w:val="20"/>
        </w:rPr>
        <w:t xml:space="preserve"> / url </w:t>
      </w:r>
      <w:r w:rsidRPr="004D7765">
        <w:rPr>
          <w:rFonts w:ascii="Arial" w:eastAsia="Verdana" w:hAnsi="Arial" w:cs="Arial"/>
          <w:sz w:val="20"/>
          <w:szCs w:val="20"/>
        </w:rPr>
        <w:t xml:space="preserve">  </w:t>
      </w:r>
    </w:p>
    <w:p w14:paraId="6009813B" w14:textId="7C6F35A5" w:rsidR="004D7765" w:rsidRDefault="004D7765" w:rsidP="00F51E80">
      <w:pPr>
        <w:rPr>
          <w:rFonts w:ascii="Arial" w:hAnsi="Arial" w:cs="Arial"/>
          <w:sz w:val="20"/>
          <w:szCs w:val="20"/>
        </w:rPr>
      </w:pPr>
    </w:p>
    <w:p w14:paraId="5169F706" w14:textId="77777777" w:rsidR="004D7765" w:rsidRDefault="004D7765" w:rsidP="00F51E80">
      <w:pPr>
        <w:rPr>
          <w:rFonts w:ascii="Arial" w:hAnsi="Arial" w:cs="Arial"/>
          <w:sz w:val="20"/>
          <w:szCs w:val="20"/>
        </w:rPr>
      </w:pPr>
    </w:p>
    <w:p w14:paraId="6D89E7B4" w14:textId="77777777" w:rsidR="00A80257" w:rsidRPr="00D40B82" w:rsidRDefault="00336ADD" w:rsidP="00F51E80">
      <w:pPr>
        <w:rPr>
          <w:rFonts w:ascii="Arial" w:hAnsi="Arial" w:cs="Arial"/>
          <w:b/>
          <w:sz w:val="20"/>
          <w:szCs w:val="20"/>
        </w:rPr>
      </w:pPr>
      <w:r w:rsidRPr="00D40B82">
        <w:rPr>
          <w:rFonts w:ascii="Arial" w:hAnsi="Arial" w:cs="Arial"/>
          <w:b/>
          <w:sz w:val="20"/>
          <w:szCs w:val="20"/>
        </w:rPr>
        <w:t>Opdracht 3:</w:t>
      </w:r>
    </w:p>
    <w:p w14:paraId="1AFAA92A" w14:textId="78F80AFD" w:rsidR="007E2F65" w:rsidRDefault="007E2F65" w:rsidP="007E2F65">
      <w:pPr>
        <w:rPr>
          <w:rFonts w:ascii="Arial" w:hAnsi="Arial" w:cs="Arial"/>
          <w:spacing w:val="1"/>
          <w:w w:val="105"/>
          <w:sz w:val="20"/>
          <w:szCs w:val="20"/>
        </w:rPr>
      </w:pPr>
      <w:r>
        <w:rPr>
          <w:rFonts w:ascii="Arial" w:hAnsi="Arial" w:cs="Arial"/>
          <w:sz w:val="20"/>
          <w:szCs w:val="20"/>
        </w:rPr>
        <w:t xml:space="preserve">Zoek in </w:t>
      </w:r>
      <w:r>
        <w:rPr>
          <w:rFonts w:ascii="Arial" w:hAnsi="Arial" w:cs="Arial"/>
          <w:b/>
          <w:sz w:val="20"/>
          <w:szCs w:val="20"/>
        </w:rPr>
        <w:t xml:space="preserve">Springer link </w:t>
      </w:r>
      <w:r>
        <w:rPr>
          <w:rFonts w:ascii="Arial" w:hAnsi="Arial" w:cs="Arial"/>
          <w:sz w:val="20"/>
          <w:szCs w:val="20"/>
        </w:rPr>
        <w:t>naar bronnen die passen bij  jouw gekozen Pedagogische vraagstelling .</w:t>
      </w:r>
      <w:r>
        <w:rPr>
          <w:rFonts w:ascii="Arial" w:hAnsi="Arial" w:cs="Arial"/>
          <w:sz w:val="20"/>
          <w:szCs w:val="20"/>
        </w:rPr>
        <w:br/>
      </w:r>
    </w:p>
    <w:p w14:paraId="632F234A" w14:textId="70DAF51F" w:rsidR="007E2F65" w:rsidRPr="004D7765" w:rsidRDefault="007E2F65" w:rsidP="007E2F65">
      <w:pPr>
        <w:rPr>
          <w:rFonts w:ascii="Arial" w:hAnsi="Arial" w:cs="Arial"/>
          <w:sz w:val="20"/>
          <w:szCs w:val="20"/>
        </w:rPr>
      </w:pPr>
      <w:r w:rsidRPr="004D7765">
        <w:rPr>
          <w:rFonts w:ascii="Arial" w:hAnsi="Arial" w:cs="Arial"/>
          <w:spacing w:val="1"/>
          <w:w w:val="105"/>
          <w:sz w:val="20"/>
          <w:szCs w:val="20"/>
        </w:rPr>
        <w:t>Naam</w:t>
      </w:r>
      <w:r w:rsidRPr="004D7765">
        <w:rPr>
          <w:rFonts w:ascii="Arial" w:hAnsi="Arial" w:cs="Arial"/>
          <w:spacing w:val="-29"/>
          <w:w w:val="105"/>
          <w:sz w:val="20"/>
          <w:szCs w:val="20"/>
        </w:rPr>
        <w:t xml:space="preserve"> </w:t>
      </w:r>
      <w:r w:rsidRPr="004D7765">
        <w:rPr>
          <w:rFonts w:ascii="Arial" w:hAnsi="Arial" w:cs="Arial"/>
          <w:spacing w:val="1"/>
          <w:w w:val="105"/>
          <w:sz w:val="20"/>
          <w:szCs w:val="20"/>
        </w:rPr>
        <w:t>Databank:</w:t>
      </w:r>
    </w:p>
    <w:p w14:paraId="2269B1EA" w14:textId="77777777" w:rsidR="007E2F65" w:rsidRPr="004D7765" w:rsidRDefault="007E2F65" w:rsidP="007E2F65">
      <w:pPr>
        <w:pStyle w:val="TableParagraph"/>
        <w:tabs>
          <w:tab w:val="left" w:pos="2605"/>
          <w:tab w:val="left" w:pos="8677"/>
        </w:tabs>
        <w:spacing w:before="7"/>
        <w:rPr>
          <w:rFonts w:ascii="Arial" w:eastAsia="Arial" w:hAnsi="Arial" w:cs="Arial"/>
          <w:sz w:val="20"/>
          <w:szCs w:val="20"/>
        </w:rPr>
      </w:pPr>
      <w:r w:rsidRPr="004D7765">
        <w:rPr>
          <w:rFonts w:ascii="Arial" w:hAnsi="Arial" w:cs="Arial"/>
          <w:sz w:val="20"/>
          <w:szCs w:val="20"/>
        </w:rPr>
        <w:lastRenderedPageBreak/>
        <w:t>Gebruikte zoektermen:</w:t>
      </w:r>
      <w:r w:rsidRPr="004D7765">
        <w:rPr>
          <w:rFonts w:ascii="Arial" w:hAnsi="Arial" w:cs="Arial"/>
          <w:sz w:val="20"/>
          <w:szCs w:val="20"/>
        </w:rPr>
        <w:tab/>
      </w:r>
    </w:p>
    <w:p w14:paraId="4BDB244A" w14:textId="77777777" w:rsidR="007E2F65" w:rsidRPr="004D7765" w:rsidRDefault="007E2F65" w:rsidP="007E2F65">
      <w:pPr>
        <w:pStyle w:val="TableParagraph"/>
        <w:rPr>
          <w:rFonts w:ascii="Arial" w:eastAsia="Verdana" w:hAnsi="Arial" w:cs="Arial"/>
          <w:sz w:val="20"/>
          <w:szCs w:val="20"/>
        </w:rPr>
      </w:pPr>
    </w:p>
    <w:p w14:paraId="310C1342" w14:textId="77777777" w:rsidR="007E2F65" w:rsidRDefault="007E2F65" w:rsidP="007E2F65">
      <w:pPr>
        <w:pStyle w:val="TableParagraph"/>
        <w:spacing w:before="9"/>
        <w:rPr>
          <w:rFonts w:ascii="Arial" w:eastAsia="Verdana" w:hAnsi="Arial" w:cs="Arial"/>
          <w:sz w:val="20"/>
          <w:szCs w:val="20"/>
        </w:rPr>
      </w:pPr>
      <w:r w:rsidRPr="004D7765">
        <w:rPr>
          <w:rFonts w:ascii="Arial" w:eastAsia="Verdana" w:hAnsi="Arial" w:cs="Arial"/>
          <w:sz w:val="20"/>
          <w:szCs w:val="20"/>
        </w:rPr>
        <w:t>Auteur:</w:t>
      </w:r>
    </w:p>
    <w:p w14:paraId="374BA5CA" w14:textId="77777777" w:rsidR="007E2F65" w:rsidRPr="004D7765" w:rsidRDefault="007E2F65" w:rsidP="007E2F65">
      <w:pPr>
        <w:pStyle w:val="TableParagraph"/>
        <w:spacing w:before="9"/>
        <w:rPr>
          <w:rFonts w:ascii="Arial" w:eastAsia="Verdana" w:hAnsi="Arial" w:cs="Arial"/>
          <w:sz w:val="20"/>
          <w:szCs w:val="20"/>
        </w:rPr>
      </w:pPr>
    </w:p>
    <w:p w14:paraId="6C2415EA" w14:textId="77777777" w:rsidR="007E2F65" w:rsidRDefault="007E2F65" w:rsidP="007E2F65">
      <w:pPr>
        <w:pStyle w:val="TableParagraph"/>
        <w:spacing w:before="9"/>
        <w:rPr>
          <w:rFonts w:ascii="Arial" w:eastAsia="Verdana" w:hAnsi="Arial" w:cs="Arial"/>
          <w:sz w:val="20"/>
          <w:szCs w:val="20"/>
        </w:rPr>
      </w:pPr>
      <w:r w:rsidRPr="004D7765">
        <w:rPr>
          <w:rFonts w:ascii="Arial" w:eastAsia="Verdana" w:hAnsi="Arial" w:cs="Arial"/>
          <w:sz w:val="20"/>
          <w:szCs w:val="20"/>
        </w:rPr>
        <w:t>Jaartal :</w:t>
      </w:r>
    </w:p>
    <w:p w14:paraId="3F69A28D" w14:textId="77777777" w:rsidR="007E2F65" w:rsidRPr="004D7765" w:rsidRDefault="007E2F65" w:rsidP="007E2F65">
      <w:pPr>
        <w:pStyle w:val="TableParagraph"/>
        <w:spacing w:before="9"/>
        <w:rPr>
          <w:rFonts w:ascii="Arial" w:eastAsia="Verdana" w:hAnsi="Arial" w:cs="Arial"/>
          <w:sz w:val="20"/>
          <w:szCs w:val="20"/>
        </w:rPr>
      </w:pPr>
    </w:p>
    <w:p w14:paraId="528DCE78" w14:textId="77777777" w:rsidR="007E2F65" w:rsidRDefault="007E2F65" w:rsidP="007E2F65">
      <w:pPr>
        <w:pStyle w:val="TableParagraph"/>
        <w:spacing w:before="9"/>
        <w:rPr>
          <w:rFonts w:ascii="Arial" w:eastAsia="Verdana" w:hAnsi="Arial" w:cs="Arial"/>
          <w:sz w:val="20"/>
          <w:szCs w:val="20"/>
        </w:rPr>
      </w:pPr>
      <w:r w:rsidRPr="004D7765">
        <w:rPr>
          <w:rFonts w:ascii="Arial" w:eastAsia="Verdana" w:hAnsi="Arial" w:cs="Arial"/>
          <w:sz w:val="20"/>
          <w:szCs w:val="20"/>
        </w:rPr>
        <w:t>Titel:</w:t>
      </w:r>
    </w:p>
    <w:p w14:paraId="2536A3DE" w14:textId="77777777" w:rsidR="007E2F65" w:rsidRPr="004D7765" w:rsidRDefault="007E2F65" w:rsidP="007E2F65">
      <w:pPr>
        <w:pStyle w:val="TableParagraph"/>
        <w:spacing w:before="9"/>
        <w:rPr>
          <w:rFonts w:ascii="Arial" w:eastAsia="Verdana" w:hAnsi="Arial" w:cs="Arial"/>
          <w:sz w:val="20"/>
          <w:szCs w:val="20"/>
        </w:rPr>
      </w:pPr>
    </w:p>
    <w:p w14:paraId="3C39400F" w14:textId="77777777" w:rsidR="007E2F65" w:rsidRPr="004D7765" w:rsidRDefault="007E2F65" w:rsidP="007E2F65">
      <w:pPr>
        <w:pStyle w:val="TableParagraph"/>
        <w:spacing w:before="9"/>
        <w:rPr>
          <w:rFonts w:ascii="Arial" w:eastAsia="Verdana" w:hAnsi="Arial" w:cs="Arial"/>
          <w:sz w:val="20"/>
          <w:szCs w:val="20"/>
        </w:rPr>
      </w:pPr>
      <w:r w:rsidRPr="004D7765">
        <w:rPr>
          <w:rFonts w:ascii="Arial" w:eastAsia="Verdana" w:hAnsi="Arial" w:cs="Arial"/>
          <w:sz w:val="20"/>
          <w:szCs w:val="20"/>
        </w:rPr>
        <w:t>Vindplaats</w:t>
      </w:r>
      <w:r>
        <w:rPr>
          <w:rFonts w:ascii="Arial" w:eastAsia="Verdana" w:hAnsi="Arial" w:cs="Arial"/>
          <w:sz w:val="20"/>
          <w:szCs w:val="20"/>
        </w:rPr>
        <w:t xml:space="preserve"> / url </w:t>
      </w:r>
      <w:r w:rsidRPr="004D7765">
        <w:rPr>
          <w:rFonts w:ascii="Arial" w:eastAsia="Verdana" w:hAnsi="Arial" w:cs="Arial"/>
          <w:sz w:val="20"/>
          <w:szCs w:val="20"/>
        </w:rPr>
        <w:t xml:space="preserve">  </w:t>
      </w:r>
    </w:p>
    <w:p w14:paraId="7B5B5311" w14:textId="77777777" w:rsidR="007E2F65" w:rsidRDefault="007E2F65" w:rsidP="007E2F65">
      <w:pPr>
        <w:rPr>
          <w:rFonts w:ascii="Arial" w:hAnsi="Arial" w:cs="Arial"/>
          <w:sz w:val="20"/>
          <w:szCs w:val="20"/>
        </w:rPr>
      </w:pPr>
    </w:p>
    <w:p w14:paraId="1EFEAFA3" w14:textId="798EA849" w:rsidR="007E2F65" w:rsidRDefault="007E2F65" w:rsidP="007E2F65">
      <w:pPr>
        <w:rPr>
          <w:rFonts w:ascii="Arial" w:hAnsi="Arial" w:cs="Arial"/>
          <w:sz w:val="20"/>
          <w:szCs w:val="20"/>
        </w:rPr>
      </w:pPr>
      <w:r>
        <w:rPr>
          <w:rFonts w:ascii="Arial" w:hAnsi="Arial" w:cs="Arial"/>
          <w:sz w:val="20"/>
          <w:szCs w:val="20"/>
        </w:rPr>
        <w:t xml:space="preserve"> </w:t>
      </w:r>
    </w:p>
    <w:p w14:paraId="0B86E1FC" w14:textId="77777777" w:rsidR="00336ADD" w:rsidRPr="00D40B82" w:rsidRDefault="00336ADD" w:rsidP="00F51E80">
      <w:pPr>
        <w:rPr>
          <w:rFonts w:ascii="Arial" w:hAnsi="Arial" w:cs="Arial"/>
          <w:b/>
          <w:sz w:val="20"/>
          <w:szCs w:val="20"/>
        </w:rPr>
      </w:pPr>
      <w:r w:rsidRPr="00D40B82">
        <w:rPr>
          <w:rFonts w:ascii="Arial" w:hAnsi="Arial" w:cs="Arial"/>
          <w:b/>
          <w:sz w:val="20"/>
          <w:szCs w:val="20"/>
        </w:rPr>
        <w:t>Opdracht 4:</w:t>
      </w:r>
    </w:p>
    <w:p w14:paraId="5098342C" w14:textId="36014323" w:rsidR="00336ADD" w:rsidRDefault="00336ADD" w:rsidP="00F51E80">
      <w:pPr>
        <w:rPr>
          <w:rFonts w:ascii="Arial" w:hAnsi="Arial" w:cs="Arial"/>
          <w:sz w:val="20"/>
          <w:szCs w:val="20"/>
        </w:rPr>
      </w:pPr>
      <w:r>
        <w:rPr>
          <w:rFonts w:ascii="Arial" w:hAnsi="Arial" w:cs="Arial"/>
          <w:sz w:val="20"/>
          <w:szCs w:val="20"/>
        </w:rPr>
        <w:t xml:space="preserve">Beoordeel </w:t>
      </w:r>
      <w:r w:rsidR="00D40B82">
        <w:rPr>
          <w:rFonts w:ascii="Arial" w:hAnsi="Arial" w:cs="Arial"/>
          <w:sz w:val="20"/>
          <w:szCs w:val="20"/>
        </w:rPr>
        <w:t xml:space="preserve">een van </w:t>
      </w:r>
      <w:r>
        <w:rPr>
          <w:rFonts w:ascii="Arial" w:hAnsi="Arial" w:cs="Arial"/>
          <w:sz w:val="20"/>
          <w:szCs w:val="20"/>
        </w:rPr>
        <w:t>de bronnen die je hiervoor gevonden hebt met behulp van een van onderstaande modellen:</w:t>
      </w:r>
    </w:p>
    <w:p w14:paraId="65AAEC2D" w14:textId="77777777" w:rsidR="00275F56" w:rsidRDefault="00275F56" w:rsidP="00275F56">
      <w:pPr>
        <w:spacing w:before="33"/>
        <w:ind w:left="135"/>
        <w:rPr>
          <w:b/>
          <w:sz w:val="24"/>
        </w:rPr>
      </w:pPr>
      <w:r>
        <w:rPr>
          <w:b/>
          <w:sz w:val="24"/>
        </w:rPr>
        <w:t>Checklist Website</w:t>
      </w:r>
    </w:p>
    <w:p w14:paraId="69335456" w14:textId="77777777" w:rsidR="00275F56" w:rsidRDefault="00275F56" w:rsidP="00275F56">
      <w:pPr>
        <w:pStyle w:val="Kop1"/>
        <w:numPr>
          <w:ilvl w:val="0"/>
          <w:numId w:val="1"/>
        </w:numPr>
        <w:tabs>
          <w:tab w:val="left" w:pos="265"/>
        </w:tabs>
        <w:spacing w:before="5" w:line="266" w:lineRule="exact"/>
      </w:pPr>
      <w:r>
        <w:t>Algemeen</w:t>
      </w:r>
    </w:p>
    <w:p w14:paraId="713746D9" w14:textId="5A6C994B" w:rsidR="00275F56" w:rsidRDefault="00275F56" w:rsidP="00275F56">
      <w:pPr>
        <w:pStyle w:val="Plattetekst"/>
        <w:spacing w:line="266" w:lineRule="exact"/>
        <w:ind w:left="135"/>
      </w:pPr>
      <w:r>
        <w:rPr>
          <w:noProof/>
          <w:lang w:val="nl-NL" w:eastAsia="nl-NL"/>
        </w:rPr>
        <mc:AlternateContent>
          <mc:Choice Requires="wpg">
            <w:drawing>
              <wp:anchor distT="0" distB="0" distL="114300" distR="114300" simplePos="0" relativeHeight="251581952" behindDoc="0" locked="0" layoutInCell="1" allowOverlap="1" wp14:anchorId="50049A87" wp14:editId="7A2AE3A8">
                <wp:simplePos x="0" y="0"/>
                <wp:positionH relativeFrom="page">
                  <wp:posOffset>883920</wp:posOffset>
                </wp:positionH>
                <wp:positionV relativeFrom="paragraph">
                  <wp:posOffset>186690</wp:posOffset>
                </wp:positionV>
                <wp:extent cx="5805170" cy="312420"/>
                <wp:effectExtent l="7620" t="10160" r="6985" b="1270"/>
                <wp:wrapNone/>
                <wp:docPr id="71" name="Groe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5170" cy="312420"/>
                          <a:chOff x="1392" y="294"/>
                          <a:chExt cx="9142" cy="492"/>
                        </a:xfrm>
                      </wpg:grpSpPr>
                      <wps:wsp>
                        <wps:cNvPr id="72" name="Freeform 7"/>
                        <wps:cNvSpPr>
                          <a:spLocks/>
                        </wps:cNvSpPr>
                        <wps:spPr bwMode="auto">
                          <a:xfrm>
                            <a:off x="1391" y="293"/>
                            <a:ext cx="9142" cy="492"/>
                          </a:xfrm>
                          <a:custGeom>
                            <a:avLst/>
                            <a:gdLst>
                              <a:gd name="T0" fmla="+- 0 10534 1392"/>
                              <a:gd name="T1" fmla="*/ T0 w 9142"/>
                              <a:gd name="T2" fmla="+- 0 296 294"/>
                              <a:gd name="T3" fmla="*/ 296 h 492"/>
                              <a:gd name="T4" fmla="+- 0 10531 1392"/>
                              <a:gd name="T5" fmla="*/ T4 w 9142"/>
                              <a:gd name="T6" fmla="+- 0 294 294"/>
                              <a:gd name="T7" fmla="*/ 294 h 492"/>
                              <a:gd name="T8" fmla="+- 0 1394 1392"/>
                              <a:gd name="T9" fmla="*/ T8 w 9142"/>
                              <a:gd name="T10" fmla="+- 0 294 294"/>
                              <a:gd name="T11" fmla="*/ 294 h 492"/>
                              <a:gd name="T12" fmla="+- 0 1392 1392"/>
                              <a:gd name="T13" fmla="*/ T12 w 9142"/>
                              <a:gd name="T14" fmla="+- 0 296 294"/>
                              <a:gd name="T15" fmla="*/ 296 h 492"/>
                              <a:gd name="T16" fmla="+- 0 1392 1392"/>
                              <a:gd name="T17" fmla="*/ T16 w 9142"/>
                              <a:gd name="T18" fmla="+- 0 783 294"/>
                              <a:gd name="T19" fmla="*/ 783 h 492"/>
                              <a:gd name="T20" fmla="+- 0 1394 1392"/>
                              <a:gd name="T21" fmla="*/ T20 w 9142"/>
                              <a:gd name="T22" fmla="+- 0 786 294"/>
                              <a:gd name="T23" fmla="*/ 786 h 492"/>
                              <a:gd name="T24" fmla="+- 0 10531 1392"/>
                              <a:gd name="T25" fmla="*/ T24 w 9142"/>
                              <a:gd name="T26" fmla="+- 0 786 294"/>
                              <a:gd name="T27" fmla="*/ 786 h 492"/>
                              <a:gd name="T28" fmla="+- 0 10534 1392"/>
                              <a:gd name="T29" fmla="*/ T28 w 9142"/>
                              <a:gd name="T30" fmla="+- 0 783 294"/>
                              <a:gd name="T31" fmla="*/ 783 h 492"/>
                              <a:gd name="T32" fmla="+- 0 10534 1392"/>
                              <a:gd name="T33" fmla="*/ T32 w 9142"/>
                              <a:gd name="T34" fmla="+- 0 779 294"/>
                              <a:gd name="T35" fmla="*/ 779 h 492"/>
                              <a:gd name="T36" fmla="+- 0 1402 1392"/>
                              <a:gd name="T37" fmla="*/ T36 w 9142"/>
                              <a:gd name="T38" fmla="+- 0 779 294"/>
                              <a:gd name="T39" fmla="*/ 779 h 492"/>
                              <a:gd name="T40" fmla="+- 0 1397 1392"/>
                              <a:gd name="T41" fmla="*/ T40 w 9142"/>
                              <a:gd name="T42" fmla="+- 0 774 294"/>
                              <a:gd name="T43" fmla="*/ 774 h 492"/>
                              <a:gd name="T44" fmla="+- 0 1402 1392"/>
                              <a:gd name="T45" fmla="*/ T44 w 9142"/>
                              <a:gd name="T46" fmla="+- 0 779 294"/>
                              <a:gd name="T47" fmla="*/ 779 h 492"/>
                              <a:gd name="T48" fmla="+- 0 1402 1392"/>
                              <a:gd name="T49" fmla="*/ T48 w 9142"/>
                              <a:gd name="T50" fmla="+- 0 774 294"/>
                              <a:gd name="T51" fmla="*/ 774 h 492"/>
                              <a:gd name="T52" fmla="+- 0 1402 1392"/>
                              <a:gd name="T53" fmla="*/ T52 w 9142"/>
                              <a:gd name="T54" fmla="+- 0 303 294"/>
                              <a:gd name="T55" fmla="*/ 303 h 492"/>
                              <a:gd name="T56" fmla="+- 0 1397 1392"/>
                              <a:gd name="T57" fmla="*/ T56 w 9142"/>
                              <a:gd name="T58" fmla="+- 0 303 294"/>
                              <a:gd name="T59" fmla="*/ 303 h 492"/>
                              <a:gd name="T60" fmla="+- 0 1402 1392"/>
                              <a:gd name="T61" fmla="*/ T60 w 9142"/>
                              <a:gd name="T62" fmla="+- 0 299 294"/>
                              <a:gd name="T63" fmla="*/ 299 h 492"/>
                              <a:gd name="T64" fmla="+- 0 10534 1392"/>
                              <a:gd name="T65" fmla="*/ T64 w 9142"/>
                              <a:gd name="T66" fmla="+- 0 299 294"/>
                              <a:gd name="T67" fmla="*/ 299 h 492"/>
                              <a:gd name="T68" fmla="+- 0 10534 1392"/>
                              <a:gd name="T69" fmla="*/ T68 w 9142"/>
                              <a:gd name="T70" fmla="+- 0 296 294"/>
                              <a:gd name="T71" fmla="*/ 296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142" h="492">
                                <a:moveTo>
                                  <a:pt x="9142" y="2"/>
                                </a:moveTo>
                                <a:lnTo>
                                  <a:pt x="9139" y="0"/>
                                </a:lnTo>
                                <a:lnTo>
                                  <a:pt x="2" y="0"/>
                                </a:lnTo>
                                <a:lnTo>
                                  <a:pt x="0" y="2"/>
                                </a:lnTo>
                                <a:lnTo>
                                  <a:pt x="0" y="489"/>
                                </a:lnTo>
                                <a:lnTo>
                                  <a:pt x="2" y="492"/>
                                </a:lnTo>
                                <a:lnTo>
                                  <a:pt x="9139" y="492"/>
                                </a:lnTo>
                                <a:lnTo>
                                  <a:pt x="9142" y="489"/>
                                </a:lnTo>
                                <a:lnTo>
                                  <a:pt x="9142" y="485"/>
                                </a:lnTo>
                                <a:lnTo>
                                  <a:pt x="10" y="485"/>
                                </a:lnTo>
                                <a:lnTo>
                                  <a:pt x="5" y="480"/>
                                </a:lnTo>
                                <a:lnTo>
                                  <a:pt x="10" y="485"/>
                                </a:lnTo>
                                <a:lnTo>
                                  <a:pt x="10" y="480"/>
                                </a:lnTo>
                                <a:lnTo>
                                  <a:pt x="10" y="9"/>
                                </a:lnTo>
                                <a:lnTo>
                                  <a:pt x="5" y="9"/>
                                </a:lnTo>
                                <a:lnTo>
                                  <a:pt x="10" y="5"/>
                                </a:lnTo>
                                <a:lnTo>
                                  <a:pt x="9142" y="5"/>
                                </a:lnTo>
                                <a:lnTo>
                                  <a:pt x="9142"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Line 8"/>
                        <wps:cNvCnPr>
                          <a:cxnSpLocks noChangeShapeType="1"/>
                        </wps:cNvCnPr>
                        <wps:spPr bwMode="auto">
                          <a:xfrm>
                            <a:off x="1402" y="776"/>
                            <a:ext cx="9122"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74" name="Line 9"/>
                        <wps:cNvCnPr>
                          <a:cxnSpLocks noChangeShapeType="1"/>
                        </wps:cNvCnPr>
                        <wps:spPr bwMode="auto">
                          <a:xfrm>
                            <a:off x="10529" y="299"/>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75" name="AutoShape 10"/>
                        <wps:cNvSpPr>
                          <a:spLocks/>
                        </wps:cNvSpPr>
                        <wps:spPr bwMode="auto">
                          <a:xfrm>
                            <a:off x="1396" y="298"/>
                            <a:ext cx="9137" cy="480"/>
                          </a:xfrm>
                          <a:custGeom>
                            <a:avLst/>
                            <a:gdLst>
                              <a:gd name="T0" fmla="+- 0 1402 1397"/>
                              <a:gd name="T1" fmla="*/ T0 w 9137"/>
                              <a:gd name="T2" fmla="+- 0 299 299"/>
                              <a:gd name="T3" fmla="*/ 299 h 480"/>
                              <a:gd name="T4" fmla="+- 0 1397 1397"/>
                              <a:gd name="T5" fmla="*/ T4 w 9137"/>
                              <a:gd name="T6" fmla="+- 0 303 299"/>
                              <a:gd name="T7" fmla="*/ 303 h 480"/>
                              <a:gd name="T8" fmla="+- 0 1402 1397"/>
                              <a:gd name="T9" fmla="*/ T8 w 9137"/>
                              <a:gd name="T10" fmla="+- 0 303 299"/>
                              <a:gd name="T11" fmla="*/ 303 h 480"/>
                              <a:gd name="T12" fmla="+- 0 1402 1397"/>
                              <a:gd name="T13" fmla="*/ T12 w 9137"/>
                              <a:gd name="T14" fmla="+- 0 299 299"/>
                              <a:gd name="T15" fmla="*/ 299 h 480"/>
                              <a:gd name="T16" fmla="+- 0 10534 1397"/>
                              <a:gd name="T17" fmla="*/ T16 w 9137"/>
                              <a:gd name="T18" fmla="+- 0 774 299"/>
                              <a:gd name="T19" fmla="*/ 774 h 480"/>
                              <a:gd name="T20" fmla="+- 0 10529 1397"/>
                              <a:gd name="T21" fmla="*/ T20 w 9137"/>
                              <a:gd name="T22" fmla="+- 0 774 299"/>
                              <a:gd name="T23" fmla="*/ 774 h 480"/>
                              <a:gd name="T24" fmla="+- 0 10524 1397"/>
                              <a:gd name="T25" fmla="*/ T24 w 9137"/>
                              <a:gd name="T26" fmla="+- 0 779 299"/>
                              <a:gd name="T27" fmla="*/ 779 h 480"/>
                              <a:gd name="T28" fmla="+- 0 10534 1397"/>
                              <a:gd name="T29" fmla="*/ T28 w 9137"/>
                              <a:gd name="T30" fmla="+- 0 779 299"/>
                              <a:gd name="T31" fmla="*/ 779 h 480"/>
                              <a:gd name="T32" fmla="+- 0 10534 1397"/>
                              <a:gd name="T33" fmla="*/ T32 w 9137"/>
                              <a:gd name="T34" fmla="+- 0 774 299"/>
                              <a:gd name="T35" fmla="*/ 774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7" h="480">
                                <a:moveTo>
                                  <a:pt x="5" y="0"/>
                                </a:moveTo>
                                <a:lnTo>
                                  <a:pt x="0" y="4"/>
                                </a:lnTo>
                                <a:lnTo>
                                  <a:pt x="5" y="4"/>
                                </a:lnTo>
                                <a:lnTo>
                                  <a:pt x="5" y="0"/>
                                </a:lnTo>
                                <a:moveTo>
                                  <a:pt x="9137" y="475"/>
                                </a:moveTo>
                                <a:lnTo>
                                  <a:pt x="9132" y="475"/>
                                </a:lnTo>
                                <a:lnTo>
                                  <a:pt x="9127" y="480"/>
                                </a:lnTo>
                                <a:lnTo>
                                  <a:pt x="9137" y="480"/>
                                </a:lnTo>
                                <a:lnTo>
                                  <a:pt x="9137"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Line 11"/>
                        <wps:cNvCnPr>
                          <a:cxnSpLocks noChangeShapeType="1"/>
                        </wps:cNvCnPr>
                        <wps:spPr bwMode="auto">
                          <a:xfrm>
                            <a:off x="1402" y="301"/>
                            <a:ext cx="9122" cy="0"/>
                          </a:xfrm>
                          <a:prstGeom prst="line">
                            <a:avLst/>
                          </a:prstGeom>
                          <a:noFill/>
                          <a:ln w="254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77" name="Freeform 12"/>
                        <wps:cNvSpPr>
                          <a:spLocks/>
                        </wps:cNvSpPr>
                        <wps:spPr bwMode="auto">
                          <a:xfrm>
                            <a:off x="10524" y="298"/>
                            <a:ext cx="10" cy="4"/>
                          </a:xfrm>
                          <a:custGeom>
                            <a:avLst/>
                            <a:gdLst>
                              <a:gd name="T0" fmla="+- 0 10534 10524"/>
                              <a:gd name="T1" fmla="*/ T0 w 10"/>
                              <a:gd name="T2" fmla="+- 0 299 299"/>
                              <a:gd name="T3" fmla="*/ 299 h 4"/>
                              <a:gd name="T4" fmla="+- 0 10524 10524"/>
                              <a:gd name="T5" fmla="*/ T4 w 10"/>
                              <a:gd name="T6" fmla="+- 0 299 299"/>
                              <a:gd name="T7" fmla="*/ 299 h 4"/>
                              <a:gd name="T8" fmla="+- 0 10529 10524"/>
                              <a:gd name="T9" fmla="*/ T8 w 10"/>
                              <a:gd name="T10" fmla="+- 0 303 299"/>
                              <a:gd name="T11" fmla="*/ 303 h 4"/>
                              <a:gd name="T12" fmla="+- 0 10534 10524"/>
                              <a:gd name="T13" fmla="*/ T12 w 10"/>
                              <a:gd name="T14" fmla="+- 0 303 299"/>
                              <a:gd name="T15" fmla="*/ 303 h 4"/>
                              <a:gd name="T16" fmla="+- 0 10534 10524"/>
                              <a:gd name="T17" fmla="*/ T16 w 10"/>
                              <a:gd name="T18" fmla="+- 0 299 299"/>
                              <a:gd name="T19" fmla="*/ 299 h 4"/>
                            </a:gdLst>
                            <a:ahLst/>
                            <a:cxnLst>
                              <a:cxn ang="0">
                                <a:pos x="T1" y="T3"/>
                              </a:cxn>
                              <a:cxn ang="0">
                                <a:pos x="T5" y="T7"/>
                              </a:cxn>
                              <a:cxn ang="0">
                                <a:pos x="T9" y="T11"/>
                              </a:cxn>
                              <a:cxn ang="0">
                                <a:pos x="T13" y="T15"/>
                              </a:cxn>
                              <a:cxn ang="0">
                                <a:pos x="T17" y="T19"/>
                              </a:cxn>
                            </a:cxnLst>
                            <a:rect l="0" t="0" r="r" b="b"/>
                            <a:pathLst>
                              <a:path w="10" h="4">
                                <a:moveTo>
                                  <a:pt x="10" y="0"/>
                                </a:moveTo>
                                <a:lnTo>
                                  <a:pt x="0" y="0"/>
                                </a:lnTo>
                                <a:lnTo>
                                  <a:pt x="5" y="4"/>
                                </a:lnTo>
                                <a:lnTo>
                                  <a:pt x="10" y="4"/>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11DBC1" id="Groep 71" o:spid="_x0000_s1026" style="position:absolute;margin-left:69.6pt;margin-top:14.7pt;width:457.1pt;height:24.6pt;z-index:251581952;mso-position-horizontal-relative:page" coordorigin="1392,294" coordsize="9142,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">
                <v:shape id="Freeform 7" o:spid="_x0000_s1027" style="position:absolute;left:1391;top:293;width:9142;height:492;visibility:visible;mso-wrap-style:square;v-text-anchor:top" coordsize="914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" path="m9142,2l9139,,2,,,2,,489r2,3l9139,492r3,-3l9142,485,10,485,5,480r5,5l10,480,10,9,5,9,10,5r9132,l9142,2e" fillcolor="#595958" stroked="f">
                  <v:path arrowok="t" o:connecttype="custom" o:connectlocs="9142,296;9139,294;2,294;0,296;0,783;2,786;9139,786;9142,783;9142,779;10,779;5,774;10,779;10,774;10,303;5,303;10,299;9142,299;9142,296" o:connectangles="0,0,0,0,0,0,0,0,0,0,0,0,0,0,0,0,0,0"/>
                </v:shape>
                <v:line id="Line 8" o:spid="_x0000_s1028" style="position:absolute;visibility:visible;mso-wrap-style:square" from="1402,776" to="10524,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" strokecolor="#595958" strokeweight=".25pt"/>
                <v:line id="Line 9" o:spid="_x0000_s1029" style="position:absolute;visibility:visible;mso-wrap-style:square" from="10529,299" to="10529,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" strokecolor="#595958" strokeweight=".5pt"/>
                <v:shape id="AutoShape 10" o:spid="_x0000_s1030" style="position:absolute;left:1396;top:298;width:9137;height:480;visibility:visible;mso-wrap-style:square;v-text-anchor:top" coordsize="913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" path="m5,l,4r5,l5,m9137,475r-5,l9127,480r10,l9137,475e" fillcolor="#595958" stroked="f">
                  <v:path arrowok="t" o:connecttype="custom" o:connectlocs="5,299;0,303;5,303;5,299;9137,774;9132,774;9127,779;9137,779;9137,774" o:connectangles="0,0,0,0,0,0,0,0,0"/>
                </v:shape>
                <v:line id="Line 11" o:spid="_x0000_s1031" style="position:absolute;visibility:visible;mso-wrap-style:square" from="1402,301" to="10524,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" strokecolor="#595958" strokeweight=".2pt"/>
                <v:shape id="Freeform 12" o:spid="_x0000_s1032" style="position:absolute;left:10524;top:298;width:10;height:4;visibility:visible;mso-wrap-style:square;v-text-anchor:top" coordsize="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" path="m10,l,,5,4r5,l10,xe" fillcolor="#595958" stroked="f">
                  <v:path arrowok="t" o:connecttype="custom" o:connectlocs="10,299;0,299;5,303;10,303;10,299" o:connectangles="0,0,0,0,0"/>
                </v:shape>
                <w10:wrap anchorx="page"/>
              </v:group>
            </w:pict>
          </mc:Fallback>
        </mc:AlternateContent>
      </w:r>
      <w:r>
        <w:t>Hoe actueel is de informatie? (Is de datum “last update” bijvoorbeeld te vinden op de website?)</w:t>
      </w:r>
    </w:p>
    <w:p w14:paraId="70A5EA57" w14:textId="77777777" w:rsidR="00275F56" w:rsidRDefault="00275F56" w:rsidP="00275F56">
      <w:pPr>
        <w:pStyle w:val="Plattetekst"/>
      </w:pPr>
    </w:p>
    <w:p w14:paraId="281C0105" w14:textId="77777777" w:rsidR="00275F56" w:rsidRDefault="00275F56" w:rsidP="00275F56">
      <w:pPr>
        <w:pStyle w:val="Plattetekst"/>
        <w:tabs>
          <w:tab w:val="left" w:pos="1234"/>
        </w:tabs>
      </w:pPr>
    </w:p>
    <w:p w14:paraId="555FE891" w14:textId="77777777" w:rsidR="00275F56" w:rsidRDefault="00275F56" w:rsidP="00275F56">
      <w:pPr>
        <w:pStyle w:val="Plattetekst"/>
      </w:pPr>
    </w:p>
    <w:p w14:paraId="5B69F504" w14:textId="77777777" w:rsidR="00275F56" w:rsidRDefault="00275F56" w:rsidP="00275F56">
      <w:pPr>
        <w:pStyle w:val="Plattetekst"/>
        <w:spacing w:before="1"/>
        <w:ind w:left="135"/>
      </w:pPr>
      <w:r>
        <w:t>Is het een .edu of .gov adres?</w:t>
      </w:r>
    </w:p>
    <w:p w14:paraId="0AE97B57" w14:textId="693B7739" w:rsidR="00275F56" w:rsidRDefault="00275F56" w:rsidP="00275F56">
      <w:pPr>
        <w:spacing w:before="2"/>
        <w:ind w:left="135"/>
        <w:rPr>
          <w:sz w:val="20"/>
        </w:rPr>
      </w:pPr>
      <w:r>
        <w:rPr>
          <w:noProof/>
          <w:lang w:eastAsia="nl-NL"/>
        </w:rPr>
        <mc:AlternateContent>
          <mc:Choice Requires="wpg">
            <w:drawing>
              <wp:anchor distT="0" distB="0" distL="114300" distR="114300" simplePos="0" relativeHeight="251584000" behindDoc="0" locked="0" layoutInCell="1" allowOverlap="1" wp14:anchorId="5BA9139E" wp14:editId="792706C4">
                <wp:simplePos x="0" y="0"/>
                <wp:positionH relativeFrom="page">
                  <wp:posOffset>883920</wp:posOffset>
                </wp:positionH>
                <wp:positionV relativeFrom="paragraph">
                  <wp:posOffset>173990</wp:posOffset>
                </wp:positionV>
                <wp:extent cx="5805170" cy="312420"/>
                <wp:effectExtent l="7620" t="10795" r="6985" b="10160"/>
                <wp:wrapNone/>
                <wp:docPr id="64" name="Groe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5170" cy="312420"/>
                          <a:chOff x="1392" y="274"/>
                          <a:chExt cx="9142" cy="492"/>
                        </a:xfrm>
                      </wpg:grpSpPr>
                      <wps:wsp>
                        <wps:cNvPr id="65" name="Freeform 14"/>
                        <wps:cNvSpPr>
                          <a:spLocks/>
                        </wps:cNvSpPr>
                        <wps:spPr bwMode="auto">
                          <a:xfrm>
                            <a:off x="1391" y="274"/>
                            <a:ext cx="9142" cy="492"/>
                          </a:xfrm>
                          <a:custGeom>
                            <a:avLst/>
                            <a:gdLst>
                              <a:gd name="T0" fmla="+- 0 10534 1392"/>
                              <a:gd name="T1" fmla="*/ T0 w 9142"/>
                              <a:gd name="T2" fmla="+- 0 276 274"/>
                              <a:gd name="T3" fmla="*/ 276 h 492"/>
                              <a:gd name="T4" fmla="+- 0 10531 1392"/>
                              <a:gd name="T5" fmla="*/ T4 w 9142"/>
                              <a:gd name="T6" fmla="+- 0 274 274"/>
                              <a:gd name="T7" fmla="*/ 274 h 492"/>
                              <a:gd name="T8" fmla="+- 0 1394 1392"/>
                              <a:gd name="T9" fmla="*/ T8 w 9142"/>
                              <a:gd name="T10" fmla="+- 0 274 274"/>
                              <a:gd name="T11" fmla="*/ 274 h 492"/>
                              <a:gd name="T12" fmla="+- 0 1392 1392"/>
                              <a:gd name="T13" fmla="*/ T12 w 9142"/>
                              <a:gd name="T14" fmla="+- 0 276 274"/>
                              <a:gd name="T15" fmla="*/ 276 h 492"/>
                              <a:gd name="T16" fmla="+- 0 1392 1392"/>
                              <a:gd name="T17" fmla="*/ T16 w 9142"/>
                              <a:gd name="T18" fmla="+- 0 764 274"/>
                              <a:gd name="T19" fmla="*/ 764 h 492"/>
                              <a:gd name="T20" fmla="+- 0 1394 1392"/>
                              <a:gd name="T21" fmla="*/ T20 w 9142"/>
                              <a:gd name="T22" fmla="+- 0 766 274"/>
                              <a:gd name="T23" fmla="*/ 766 h 492"/>
                              <a:gd name="T24" fmla="+- 0 10531 1392"/>
                              <a:gd name="T25" fmla="*/ T24 w 9142"/>
                              <a:gd name="T26" fmla="+- 0 766 274"/>
                              <a:gd name="T27" fmla="*/ 766 h 492"/>
                              <a:gd name="T28" fmla="+- 0 10534 1392"/>
                              <a:gd name="T29" fmla="*/ T28 w 9142"/>
                              <a:gd name="T30" fmla="+- 0 764 274"/>
                              <a:gd name="T31" fmla="*/ 764 h 492"/>
                              <a:gd name="T32" fmla="+- 0 10534 1392"/>
                              <a:gd name="T33" fmla="*/ T32 w 9142"/>
                              <a:gd name="T34" fmla="+- 0 761 274"/>
                              <a:gd name="T35" fmla="*/ 761 h 492"/>
                              <a:gd name="T36" fmla="+- 0 1402 1392"/>
                              <a:gd name="T37" fmla="*/ T36 w 9142"/>
                              <a:gd name="T38" fmla="+- 0 761 274"/>
                              <a:gd name="T39" fmla="*/ 761 h 492"/>
                              <a:gd name="T40" fmla="+- 0 1402 1392"/>
                              <a:gd name="T41" fmla="*/ T40 w 9142"/>
                              <a:gd name="T42" fmla="+- 0 756 274"/>
                              <a:gd name="T43" fmla="*/ 756 h 492"/>
                              <a:gd name="T44" fmla="+- 0 1402 1392"/>
                              <a:gd name="T45" fmla="*/ T44 w 9142"/>
                              <a:gd name="T46" fmla="+- 0 284 274"/>
                              <a:gd name="T47" fmla="*/ 284 h 492"/>
                              <a:gd name="T48" fmla="+- 0 1397 1392"/>
                              <a:gd name="T49" fmla="*/ T48 w 9142"/>
                              <a:gd name="T50" fmla="+- 0 284 274"/>
                              <a:gd name="T51" fmla="*/ 284 h 492"/>
                              <a:gd name="T52" fmla="+- 0 1402 1392"/>
                              <a:gd name="T53" fmla="*/ T52 w 9142"/>
                              <a:gd name="T54" fmla="+- 0 279 274"/>
                              <a:gd name="T55" fmla="*/ 279 h 492"/>
                              <a:gd name="T56" fmla="+- 0 10534 1392"/>
                              <a:gd name="T57" fmla="*/ T56 w 9142"/>
                              <a:gd name="T58" fmla="+- 0 279 274"/>
                              <a:gd name="T59" fmla="*/ 279 h 492"/>
                              <a:gd name="T60" fmla="+- 0 10534 1392"/>
                              <a:gd name="T61" fmla="*/ T60 w 9142"/>
                              <a:gd name="T62" fmla="+- 0 276 274"/>
                              <a:gd name="T63" fmla="*/ 276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2" h="492">
                                <a:moveTo>
                                  <a:pt x="9142" y="2"/>
                                </a:moveTo>
                                <a:lnTo>
                                  <a:pt x="9139" y="0"/>
                                </a:lnTo>
                                <a:lnTo>
                                  <a:pt x="2" y="0"/>
                                </a:lnTo>
                                <a:lnTo>
                                  <a:pt x="0" y="2"/>
                                </a:lnTo>
                                <a:lnTo>
                                  <a:pt x="0" y="490"/>
                                </a:lnTo>
                                <a:lnTo>
                                  <a:pt x="2" y="492"/>
                                </a:lnTo>
                                <a:lnTo>
                                  <a:pt x="9139" y="492"/>
                                </a:lnTo>
                                <a:lnTo>
                                  <a:pt x="9142" y="490"/>
                                </a:lnTo>
                                <a:lnTo>
                                  <a:pt x="9142" y="487"/>
                                </a:lnTo>
                                <a:lnTo>
                                  <a:pt x="10" y="487"/>
                                </a:lnTo>
                                <a:lnTo>
                                  <a:pt x="10" y="482"/>
                                </a:lnTo>
                                <a:lnTo>
                                  <a:pt x="10" y="10"/>
                                </a:lnTo>
                                <a:lnTo>
                                  <a:pt x="5" y="10"/>
                                </a:lnTo>
                                <a:lnTo>
                                  <a:pt x="10" y="5"/>
                                </a:lnTo>
                                <a:lnTo>
                                  <a:pt x="9142" y="5"/>
                                </a:lnTo>
                                <a:lnTo>
                                  <a:pt x="9142"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Line 15"/>
                        <wps:cNvCnPr>
                          <a:cxnSpLocks noChangeShapeType="1"/>
                        </wps:cNvCnPr>
                        <wps:spPr bwMode="auto">
                          <a:xfrm>
                            <a:off x="1402" y="759"/>
                            <a:ext cx="9122"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67" name="Line 16"/>
                        <wps:cNvCnPr>
                          <a:cxnSpLocks noChangeShapeType="1"/>
                        </wps:cNvCnPr>
                        <wps:spPr bwMode="auto">
                          <a:xfrm>
                            <a:off x="10529" y="279"/>
                            <a:ext cx="0" cy="482"/>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68" name="AutoShape 17"/>
                        <wps:cNvSpPr>
                          <a:spLocks/>
                        </wps:cNvSpPr>
                        <wps:spPr bwMode="auto">
                          <a:xfrm>
                            <a:off x="1396" y="279"/>
                            <a:ext cx="9137" cy="482"/>
                          </a:xfrm>
                          <a:custGeom>
                            <a:avLst/>
                            <a:gdLst>
                              <a:gd name="T0" fmla="+- 0 1402 1397"/>
                              <a:gd name="T1" fmla="*/ T0 w 9137"/>
                              <a:gd name="T2" fmla="+- 0 279 279"/>
                              <a:gd name="T3" fmla="*/ 279 h 482"/>
                              <a:gd name="T4" fmla="+- 0 1397 1397"/>
                              <a:gd name="T5" fmla="*/ T4 w 9137"/>
                              <a:gd name="T6" fmla="+- 0 284 279"/>
                              <a:gd name="T7" fmla="*/ 284 h 482"/>
                              <a:gd name="T8" fmla="+- 0 1402 1397"/>
                              <a:gd name="T9" fmla="*/ T8 w 9137"/>
                              <a:gd name="T10" fmla="+- 0 284 279"/>
                              <a:gd name="T11" fmla="*/ 284 h 482"/>
                              <a:gd name="T12" fmla="+- 0 1402 1397"/>
                              <a:gd name="T13" fmla="*/ T12 w 9137"/>
                              <a:gd name="T14" fmla="+- 0 279 279"/>
                              <a:gd name="T15" fmla="*/ 279 h 482"/>
                              <a:gd name="T16" fmla="+- 0 10534 1397"/>
                              <a:gd name="T17" fmla="*/ T16 w 9137"/>
                              <a:gd name="T18" fmla="+- 0 756 279"/>
                              <a:gd name="T19" fmla="*/ 756 h 482"/>
                              <a:gd name="T20" fmla="+- 0 10529 1397"/>
                              <a:gd name="T21" fmla="*/ T20 w 9137"/>
                              <a:gd name="T22" fmla="+- 0 756 279"/>
                              <a:gd name="T23" fmla="*/ 756 h 482"/>
                              <a:gd name="T24" fmla="+- 0 10524 1397"/>
                              <a:gd name="T25" fmla="*/ T24 w 9137"/>
                              <a:gd name="T26" fmla="+- 0 761 279"/>
                              <a:gd name="T27" fmla="*/ 761 h 482"/>
                              <a:gd name="T28" fmla="+- 0 10534 1397"/>
                              <a:gd name="T29" fmla="*/ T28 w 9137"/>
                              <a:gd name="T30" fmla="+- 0 761 279"/>
                              <a:gd name="T31" fmla="*/ 761 h 482"/>
                              <a:gd name="T32" fmla="+- 0 10534 1397"/>
                              <a:gd name="T33" fmla="*/ T32 w 9137"/>
                              <a:gd name="T34" fmla="+- 0 756 279"/>
                              <a:gd name="T35" fmla="*/ 756 h 4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7" h="482">
                                <a:moveTo>
                                  <a:pt x="5" y="0"/>
                                </a:moveTo>
                                <a:lnTo>
                                  <a:pt x="0" y="5"/>
                                </a:lnTo>
                                <a:lnTo>
                                  <a:pt x="5" y="5"/>
                                </a:lnTo>
                                <a:lnTo>
                                  <a:pt x="5" y="0"/>
                                </a:lnTo>
                                <a:moveTo>
                                  <a:pt x="9137" y="477"/>
                                </a:moveTo>
                                <a:lnTo>
                                  <a:pt x="9132" y="477"/>
                                </a:lnTo>
                                <a:lnTo>
                                  <a:pt x="9127" y="482"/>
                                </a:lnTo>
                                <a:lnTo>
                                  <a:pt x="9137" y="482"/>
                                </a:lnTo>
                                <a:lnTo>
                                  <a:pt x="9137" y="477"/>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Line 18"/>
                        <wps:cNvCnPr>
                          <a:cxnSpLocks noChangeShapeType="1"/>
                        </wps:cNvCnPr>
                        <wps:spPr bwMode="auto">
                          <a:xfrm>
                            <a:off x="1402" y="282"/>
                            <a:ext cx="9122"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70" name="Freeform 19"/>
                        <wps:cNvSpPr>
                          <a:spLocks/>
                        </wps:cNvSpPr>
                        <wps:spPr bwMode="auto">
                          <a:xfrm>
                            <a:off x="10524" y="279"/>
                            <a:ext cx="10" cy="5"/>
                          </a:xfrm>
                          <a:custGeom>
                            <a:avLst/>
                            <a:gdLst>
                              <a:gd name="T0" fmla="+- 0 10534 10524"/>
                              <a:gd name="T1" fmla="*/ T0 w 10"/>
                              <a:gd name="T2" fmla="+- 0 279 279"/>
                              <a:gd name="T3" fmla="*/ 279 h 5"/>
                              <a:gd name="T4" fmla="+- 0 10524 10524"/>
                              <a:gd name="T5" fmla="*/ T4 w 10"/>
                              <a:gd name="T6" fmla="+- 0 279 279"/>
                              <a:gd name="T7" fmla="*/ 279 h 5"/>
                              <a:gd name="T8" fmla="+- 0 10529 10524"/>
                              <a:gd name="T9" fmla="*/ T8 w 10"/>
                              <a:gd name="T10" fmla="+- 0 284 279"/>
                              <a:gd name="T11" fmla="*/ 284 h 5"/>
                              <a:gd name="T12" fmla="+- 0 10534 10524"/>
                              <a:gd name="T13" fmla="*/ T12 w 10"/>
                              <a:gd name="T14" fmla="+- 0 284 279"/>
                              <a:gd name="T15" fmla="*/ 284 h 5"/>
                              <a:gd name="T16" fmla="+- 0 10534 10524"/>
                              <a:gd name="T17" fmla="*/ T16 w 10"/>
                              <a:gd name="T18" fmla="+- 0 279 279"/>
                              <a:gd name="T19" fmla="*/ 279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5CE994" id="Groep 64" o:spid="_x0000_s1026" style="position:absolute;margin-left:69.6pt;margin-top:13.7pt;width:457.1pt;height:24.6pt;z-index:251584000;mso-position-horizontal-relative:page" coordorigin="1392,274" coordsize="9142,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">
                <v:shape id="Freeform 14" o:spid="_x0000_s1027" style="position:absolute;left:1391;top:274;width:9142;height:492;visibility:visible;mso-wrap-style:square;v-text-anchor:top" coordsize="914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" path="m9142,2l9139,,2,,,2,,490r2,2l9139,492r3,-2l9142,487,10,487r,-5l10,10r-5,l10,5r9132,l9142,2e" fillcolor="#595958" stroked="f">
                  <v:path arrowok="t" o:connecttype="custom" o:connectlocs="9142,276;9139,274;2,274;0,276;0,764;2,766;9139,766;9142,764;9142,761;10,761;10,756;10,284;5,284;10,279;9142,279;9142,276" o:connectangles="0,0,0,0,0,0,0,0,0,0,0,0,0,0,0,0"/>
                </v:shape>
                <v:line id="Line 15" o:spid="_x0000_s1028" style="position:absolute;visibility:visible;mso-wrap-style:square" from="1402,759" to="10524,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" strokecolor="#595958" strokeweight=".25pt"/>
                <v:line id="Line 16" o:spid="_x0000_s1029" style="position:absolute;visibility:visible;mso-wrap-style:square" from="10529,279" to="10529,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" strokecolor="#595958" strokeweight=".5pt"/>
                <v:shape id="AutoShape 17" o:spid="_x0000_s1030" style="position:absolute;left:1396;top:279;width:9137;height:482;visibility:visible;mso-wrap-style:square;v-text-anchor:top" coordsize="913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" path="m5,l,5r5,l5,m9137,477r-5,l9127,482r10,l9137,477e" fillcolor="#595958" stroked="f">
                  <v:path arrowok="t" o:connecttype="custom" o:connectlocs="5,279;0,284;5,284;5,279;9137,756;9132,756;9127,761;9137,761;9137,756" o:connectangles="0,0,0,0,0,0,0,0,0"/>
                </v:shape>
                <v:line id="Line 18" o:spid="_x0000_s1031" style="position:absolute;visibility:visible;mso-wrap-style:square" from="1402,282" to="10524,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" strokecolor="#595958" strokeweight=".25pt"/>
                <v:shape id="Freeform 19" o:spid="_x0000_s1032" style="position:absolute;left:10524;top:279;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" path="m10,l,,5,5r5,l10,xe" fillcolor="#595958" stroked="f">
                  <v:path arrowok="t" o:connecttype="custom" o:connectlocs="10,279;0,279;5,284;10,284;10,279" o:connectangles="0,0,0,0,0"/>
                </v:shape>
                <w10:wrap anchorx="page"/>
              </v:group>
            </w:pict>
          </mc:Fallback>
        </mc:AlternateContent>
      </w:r>
      <w:hyperlink r:id="rId8">
        <w:r>
          <w:rPr>
            <w:color w:val="0000FF"/>
            <w:sz w:val="20"/>
            <w:u w:val="single" w:color="0000FF"/>
          </w:rPr>
          <w:t>http://en.wikipedia.org/wiki/List_of_Internet_top-level_domains</w:t>
        </w:r>
      </w:hyperlink>
    </w:p>
    <w:p w14:paraId="3A2D66C3" w14:textId="77777777" w:rsidR="00275F56" w:rsidRDefault="00275F56" w:rsidP="00275F56">
      <w:pPr>
        <w:pStyle w:val="Plattetekst"/>
        <w:rPr>
          <w:sz w:val="20"/>
        </w:rPr>
      </w:pPr>
    </w:p>
    <w:p w14:paraId="7ACC1C7B" w14:textId="77777777" w:rsidR="00275F56" w:rsidRDefault="00275F56" w:rsidP="00275F56">
      <w:pPr>
        <w:pStyle w:val="Plattetekst"/>
        <w:spacing w:before="2"/>
        <w:rPr>
          <w:sz w:val="21"/>
        </w:rPr>
      </w:pPr>
    </w:p>
    <w:p w14:paraId="036D8C21" w14:textId="77777777" w:rsidR="00275F56" w:rsidRDefault="00275F56" w:rsidP="00275F56">
      <w:pPr>
        <w:pStyle w:val="Kop1"/>
        <w:numPr>
          <w:ilvl w:val="0"/>
          <w:numId w:val="1"/>
        </w:numPr>
        <w:tabs>
          <w:tab w:val="left" w:pos="265"/>
        </w:tabs>
        <w:spacing w:before="56" w:line="268" w:lineRule="exact"/>
      </w:pPr>
      <w:r>
        <w:t>De inhoud/informatie van de</w:t>
      </w:r>
      <w:r>
        <w:rPr>
          <w:spacing w:val="-10"/>
        </w:rPr>
        <w:t xml:space="preserve"> </w:t>
      </w:r>
      <w:r>
        <w:t>website</w:t>
      </w:r>
    </w:p>
    <w:p w14:paraId="1CA581C4" w14:textId="583E8556" w:rsidR="00275F56" w:rsidRDefault="00275F56" w:rsidP="00275F56">
      <w:pPr>
        <w:pStyle w:val="Plattetekst"/>
        <w:ind w:left="136" w:right="1080" w:hanging="1"/>
      </w:pPr>
      <w:r>
        <w:rPr>
          <w:noProof/>
          <w:lang w:val="nl-NL" w:eastAsia="nl-NL"/>
        </w:rPr>
        <mc:AlternateContent>
          <mc:Choice Requires="wpg">
            <w:drawing>
              <wp:anchor distT="0" distB="0" distL="114300" distR="114300" simplePos="0" relativeHeight="251586048" behindDoc="0" locked="0" layoutInCell="1" allowOverlap="1" wp14:anchorId="006287CB" wp14:editId="2D45579A">
                <wp:simplePos x="0" y="0"/>
                <wp:positionH relativeFrom="page">
                  <wp:posOffset>883920</wp:posOffset>
                </wp:positionH>
                <wp:positionV relativeFrom="paragraph">
                  <wp:posOffset>356870</wp:posOffset>
                </wp:positionV>
                <wp:extent cx="5806440" cy="311150"/>
                <wp:effectExtent l="7620" t="8255" r="5715" b="4445"/>
                <wp:wrapNone/>
                <wp:docPr id="57" name="Groe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562"/>
                          <a:chExt cx="9144" cy="490"/>
                        </a:xfrm>
                      </wpg:grpSpPr>
                      <wps:wsp>
                        <wps:cNvPr id="58" name="Freeform 21"/>
                        <wps:cNvSpPr>
                          <a:spLocks/>
                        </wps:cNvSpPr>
                        <wps:spPr bwMode="auto">
                          <a:xfrm>
                            <a:off x="1392" y="562"/>
                            <a:ext cx="9144" cy="490"/>
                          </a:xfrm>
                          <a:custGeom>
                            <a:avLst/>
                            <a:gdLst>
                              <a:gd name="T0" fmla="+- 0 10536 1392"/>
                              <a:gd name="T1" fmla="*/ T0 w 9144"/>
                              <a:gd name="T2" fmla="+- 0 565 562"/>
                              <a:gd name="T3" fmla="*/ 565 h 490"/>
                              <a:gd name="T4" fmla="+- 0 10534 1392"/>
                              <a:gd name="T5" fmla="*/ T4 w 9144"/>
                              <a:gd name="T6" fmla="+- 0 562 562"/>
                              <a:gd name="T7" fmla="*/ 562 h 490"/>
                              <a:gd name="T8" fmla="+- 0 1394 1392"/>
                              <a:gd name="T9" fmla="*/ T8 w 9144"/>
                              <a:gd name="T10" fmla="+- 0 562 562"/>
                              <a:gd name="T11" fmla="*/ 562 h 490"/>
                              <a:gd name="T12" fmla="+- 0 1392 1392"/>
                              <a:gd name="T13" fmla="*/ T12 w 9144"/>
                              <a:gd name="T14" fmla="+- 0 565 562"/>
                              <a:gd name="T15" fmla="*/ 565 h 490"/>
                              <a:gd name="T16" fmla="+- 0 1392 1392"/>
                              <a:gd name="T17" fmla="*/ T16 w 9144"/>
                              <a:gd name="T18" fmla="+- 0 1050 562"/>
                              <a:gd name="T19" fmla="*/ 1050 h 490"/>
                              <a:gd name="T20" fmla="+- 0 1394 1392"/>
                              <a:gd name="T21" fmla="*/ T20 w 9144"/>
                              <a:gd name="T22" fmla="+- 0 1052 562"/>
                              <a:gd name="T23" fmla="*/ 1052 h 490"/>
                              <a:gd name="T24" fmla="+- 0 10534 1392"/>
                              <a:gd name="T25" fmla="*/ T24 w 9144"/>
                              <a:gd name="T26" fmla="+- 0 1052 562"/>
                              <a:gd name="T27" fmla="*/ 1052 h 490"/>
                              <a:gd name="T28" fmla="+- 0 10536 1392"/>
                              <a:gd name="T29" fmla="*/ T28 w 9144"/>
                              <a:gd name="T30" fmla="+- 0 1050 562"/>
                              <a:gd name="T31" fmla="*/ 1050 h 490"/>
                              <a:gd name="T32" fmla="+- 0 10536 1392"/>
                              <a:gd name="T33" fmla="*/ T32 w 9144"/>
                              <a:gd name="T34" fmla="+- 0 1047 562"/>
                              <a:gd name="T35" fmla="*/ 1047 h 490"/>
                              <a:gd name="T36" fmla="+- 0 1402 1392"/>
                              <a:gd name="T37" fmla="*/ T36 w 9144"/>
                              <a:gd name="T38" fmla="+- 0 1047 562"/>
                              <a:gd name="T39" fmla="*/ 1047 h 490"/>
                              <a:gd name="T40" fmla="+- 0 1402 1392"/>
                              <a:gd name="T41" fmla="*/ T40 w 9144"/>
                              <a:gd name="T42" fmla="+- 0 1042 562"/>
                              <a:gd name="T43" fmla="*/ 1042 h 490"/>
                              <a:gd name="T44" fmla="+- 0 1397 1392"/>
                              <a:gd name="T45" fmla="*/ T44 w 9144"/>
                              <a:gd name="T46" fmla="+- 0 1042 562"/>
                              <a:gd name="T47" fmla="*/ 1042 h 490"/>
                              <a:gd name="T48" fmla="+- 0 1402 1392"/>
                              <a:gd name="T49" fmla="*/ T48 w 9144"/>
                              <a:gd name="T50" fmla="+- 0 1042 562"/>
                              <a:gd name="T51" fmla="*/ 1042 h 490"/>
                              <a:gd name="T52" fmla="+- 0 1402 1392"/>
                              <a:gd name="T53" fmla="*/ T52 w 9144"/>
                              <a:gd name="T54" fmla="+- 0 572 562"/>
                              <a:gd name="T55" fmla="*/ 572 h 490"/>
                              <a:gd name="T56" fmla="+- 0 1397 1392"/>
                              <a:gd name="T57" fmla="*/ T56 w 9144"/>
                              <a:gd name="T58" fmla="+- 0 572 562"/>
                              <a:gd name="T59" fmla="*/ 572 h 490"/>
                              <a:gd name="T60" fmla="+- 0 1402 1392"/>
                              <a:gd name="T61" fmla="*/ T60 w 9144"/>
                              <a:gd name="T62" fmla="+- 0 567 562"/>
                              <a:gd name="T63" fmla="*/ 567 h 490"/>
                              <a:gd name="T64" fmla="+- 0 10536 1392"/>
                              <a:gd name="T65" fmla="*/ T64 w 9144"/>
                              <a:gd name="T66" fmla="+- 0 567 562"/>
                              <a:gd name="T67" fmla="*/ 567 h 490"/>
                              <a:gd name="T68" fmla="+- 0 10536 1392"/>
                              <a:gd name="T69" fmla="*/ T68 w 9144"/>
                              <a:gd name="T70" fmla="+- 0 565 562"/>
                              <a:gd name="T71" fmla="*/ 565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144" h="490">
                                <a:moveTo>
                                  <a:pt x="9144" y="3"/>
                                </a:moveTo>
                                <a:lnTo>
                                  <a:pt x="9142" y="0"/>
                                </a:lnTo>
                                <a:lnTo>
                                  <a:pt x="2" y="0"/>
                                </a:lnTo>
                                <a:lnTo>
                                  <a:pt x="0" y="3"/>
                                </a:lnTo>
                                <a:lnTo>
                                  <a:pt x="0" y="488"/>
                                </a:lnTo>
                                <a:lnTo>
                                  <a:pt x="2" y="490"/>
                                </a:lnTo>
                                <a:lnTo>
                                  <a:pt x="9142" y="490"/>
                                </a:lnTo>
                                <a:lnTo>
                                  <a:pt x="9144" y="488"/>
                                </a:lnTo>
                                <a:lnTo>
                                  <a:pt x="9144" y="485"/>
                                </a:lnTo>
                                <a:lnTo>
                                  <a:pt x="10" y="485"/>
                                </a:lnTo>
                                <a:lnTo>
                                  <a:pt x="10" y="480"/>
                                </a:lnTo>
                                <a:lnTo>
                                  <a:pt x="5" y="480"/>
                                </a:lnTo>
                                <a:lnTo>
                                  <a:pt x="10" y="480"/>
                                </a:lnTo>
                                <a:lnTo>
                                  <a:pt x="10" y="10"/>
                                </a:lnTo>
                                <a:lnTo>
                                  <a:pt x="5" y="10"/>
                                </a:lnTo>
                                <a:lnTo>
                                  <a:pt x="10" y="5"/>
                                </a:lnTo>
                                <a:lnTo>
                                  <a:pt x="9144" y="5"/>
                                </a:lnTo>
                                <a:lnTo>
                                  <a:pt x="9144" y="3"/>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Line 22"/>
                        <wps:cNvCnPr>
                          <a:cxnSpLocks noChangeShapeType="1"/>
                        </wps:cNvCnPr>
                        <wps:spPr bwMode="auto">
                          <a:xfrm>
                            <a:off x="1402" y="1045"/>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60" name="Line 23"/>
                        <wps:cNvCnPr>
                          <a:cxnSpLocks noChangeShapeType="1"/>
                        </wps:cNvCnPr>
                        <wps:spPr bwMode="auto">
                          <a:xfrm>
                            <a:off x="10531" y="567"/>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61" name="AutoShape 24"/>
                        <wps:cNvSpPr>
                          <a:spLocks/>
                        </wps:cNvSpPr>
                        <wps:spPr bwMode="auto">
                          <a:xfrm>
                            <a:off x="1396" y="567"/>
                            <a:ext cx="9139" cy="480"/>
                          </a:xfrm>
                          <a:custGeom>
                            <a:avLst/>
                            <a:gdLst>
                              <a:gd name="T0" fmla="+- 0 1402 1397"/>
                              <a:gd name="T1" fmla="*/ T0 w 9139"/>
                              <a:gd name="T2" fmla="+- 0 567 567"/>
                              <a:gd name="T3" fmla="*/ 567 h 480"/>
                              <a:gd name="T4" fmla="+- 0 1397 1397"/>
                              <a:gd name="T5" fmla="*/ T4 w 9139"/>
                              <a:gd name="T6" fmla="+- 0 572 567"/>
                              <a:gd name="T7" fmla="*/ 572 h 480"/>
                              <a:gd name="T8" fmla="+- 0 1402 1397"/>
                              <a:gd name="T9" fmla="*/ T8 w 9139"/>
                              <a:gd name="T10" fmla="+- 0 572 567"/>
                              <a:gd name="T11" fmla="*/ 572 h 480"/>
                              <a:gd name="T12" fmla="+- 0 1402 1397"/>
                              <a:gd name="T13" fmla="*/ T12 w 9139"/>
                              <a:gd name="T14" fmla="+- 0 567 567"/>
                              <a:gd name="T15" fmla="*/ 567 h 480"/>
                              <a:gd name="T16" fmla="+- 0 10536 1397"/>
                              <a:gd name="T17" fmla="*/ T16 w 9139"/>
                              <a:gd name="T18" fmla="+- 0 1042 567"/>
                              <a:gd name="T19" fmla="*/ 1042 h 480"/>
                              <a:gd name="T20" fmla="+- 0 10531 1397"/>
                              <a:gd name="T21" fmla="*/ T20 w 9139"/>
                              <a:gd name="T22" fmla="+- 0 1042 567"/>
                              <a:gd name="T23" fmla="*/ 1042 h 480"/>
                              <a:gd name="T24" fmla="+- 0 10526 1397"/>
                              <a:gd name="T25" fmla="*/ T24 w 9139"/>
                              <a:gd name="T26" fmla="+- 0 1047 567"/>
                              <a:gd name="T27" fmla="*/ 1047 h 480"/>
                              <a:gd name="T28" fmla="+- 0 10536 1397"/>
                              <a:gd name="T29" fmla="*/ T28 w 9139"/>
                              <a:gd name="T30" fmla="+- 0 1047 567"/>
                              <a:gd name="T31" fmla="*/ 1047 h 480"/>
                              <a:gd name="T32" fmla="+- 0 10536 1397"/>
                              <a:gd name="T33" fmla="*/ T32 w 9139"/>
                              <a:gd name="T34" fmla="+- 0 1042 567"/>
                              <a:gd name="T35" fmla="*/ 1042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Line 25"/>
                        <wps:cNvCnPr>
                          <a:cxnSpLocks noChangeShapeType="1"/>
                        </wps:cNvCnPr>
                        <wps:spPr bwMode="auto">
                          <a:xfrm>
                            <a:off x="1402" y="570"/>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63" name="Freeform 26"/>
                        <wps:cNvSpPr>
                          <a:spLocks/>
                        </wps:cNvSpPr>
                        <wps:spPr bwMode="auto">
                          <a:xfrm>
                            <a:off x="10526" y="567"/>
                            <a:ext cx="10" cy="5"/>
                          </a:xfrm>
                          <a:custGeom>
                            <a:avLst/>
                            <a:gdLst>
                              <a:gd name="T0" fmla="+- 0 10536 10526"/>
                              <a:gd name="T1" fmla="*/ T0 w 10"/>
                              <a:gd name="T2" fmla="+- 0 567 567"/>
                              <a:gd name="T3" fmla="*/ 567 h 5"/>
                              <a:gd name="T4" fmla="+- 0 10526 10526"/>
                              <a:gd name="T5" fmla="*/ T4 w 10"/>
                              <a:gd name="T6" fmla="+- 0 567 567"/>
                              <a:gd name="T7" fmla="*/ 567 h 5"/>
                              <a:gd name="T8" fmla="+- 0 10531 10526"/>
                              <a:gd name="T9" fmla="*/ T8 w 10"/>
                              <a:gd name="T10" fmla="+- 0 572 567"/>
                              <a:gd name="T11" fmla="*/ 572 h 5"/>
                              <a:gd name="T12" fmla="+- 0 10536 10526"/>
                              <a:gd name="T13" fmla="*/ T12 w 10"/>
                              <a:gd name="T14" fmla="+- 0 572 567"/>
                              <a:gd name="T15" fmla="*/ 572 h 5"/>
                              <a:gd name="T16" fmla="+- 0 10536 10526"/>
                              <a:gd name="T17" fmla="*/ T16 w 10"/>
                              <a:gd name="T18" fmla="+- 0 567 567"/>
                              <a:gd name="T19" fmla="*/ 567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4695C5" id="Groep 57" o:spid="_x0000_s1026" style="position:absolute;margin-left:69.6pt;margin-top:28.1pt;width:457.2pt;height:24.5pt;z-index:251586048;mso-position-horizontal-relative:page" coordorigin="1392,562"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">
                <v:shape id="Freeform 21" o:spid="_x0000_s1027" style="position:absolute;left:1392;top:562;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" path="m9144,3l9142,,2,,,3,,488r2,2l9142,490r2,-2l9144,485,10,485r,-5l5,480r5,l10,10r-5,l10,5r9134,l9144,3e" fillcolor="#595958" stroked="f">
                  <v:path arrowok="t" o:connecttype="custom" o:connectlocs="9144,565;9142,562;2,562;0,565;0,1050;2,1052;9142,1052;9144,1050;9144,1047;10,1047;10,1042;5,1042;10,1042;10,572;5,572;10,567;9144,567;9144,565" o:connectangles="0,0,0,0,0,0,0,0,0,0,0,0,0,0,0,0,0,0"/>
                </v:shape>
                <v:line id="Line 22" o:spid="_x0000_s1028" style="position:absolute;visibility:visible;mso-wrap-style:square" from="1402,1045" to="10526,1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" strokecolor="#595958" strokeweight=".25pt"/>
                <v:line id="Line 23" o:spid="_x0000_s1029" style="position:absolute;visibility:visible;mso-wrap-style:square" from="10531,567" to="10531,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" strokecolor="#595958" strokeweight=".5pt"/>
                <v:shape id="AutoShape 24" o:spid="_x0000_s1030" style="position:absolute;left:1396;top:567;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" path="m5,l,5r5,l5,m9139,475r-5,l9129,480r10,l9139,475e" fillcolor="#595958" stroked="f">
                  <v:path arrowok="t" o:connecttype="custom" o:connectlocs="5,567;0,572;5,572;5,567;9139,1042;9134,1042;9129,1047;9139,1047;9139,1042" o:connectangles="0,0,0,0,0,0,0,0,0"/>
                </v:shape>
                <v:line id="Line 25" o:spid="_x0000_s1031" style="position:absolute;visibility:visible;mso-wrap-style:square" from="1402,570" to="10526,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" strokecolor="#595958" strokeweight=".25pt"/>
                <v:shape id="Freeform 26" o:spid="_x0000_s1032" style="position:absolute;left:10526;top:567;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" path="m10,l,,5,5r5,l10,xe" fillcolor="#595958" stroked="f">
                  <v:path arrowok="t" o:connecttype="custom" o:connectlocs="10,567;0,567;5,572;10,572;10,567" o:connectangles="0,0,0,0,0"/>
                </v:shape>
                <w10:wrap anchorx="page"/>
              </v:group>
            </w:pict>
          </mc:Fallback>
        </mc:AlternateContent>
      </w:r>
      <w:r>
        <w:t xml:space="preserve">Wie is de eigenaar (privé persoon – instelling – organisatie – overheid)? Zoek het op via: </w:t>
      </w:r>
      <w:hyperlink r:id="rId9">
        <w:r>
          <w:rPr>
            <w:color w:val="0000FF"/>
            <w:u w:val="single" w:color="0000FF"/>
          </w:rPr>
          <w:t>http://whois.domaintools.com/</w:t>
        </w:r>
      </w:hyperlink>
    </w:p>
    <w:p w14:paraId="14700363" w14:textId="77777777" w:rsidR="00275F56" w:rsidRDefault="00275F56" w:rsidP="00275F56">
      <w:pPr>
        <w:pStyle w:val="Plattetekst"/>
        <w:rPr>
          <w:sz w:val="20"/>
        </w:rPr>
      </w:pPr>
    </w:p>
    <w:p w14:paraId="283EB5DF" w14:textId="77777777" w:rsidR="00275F56" w:rsidRDefault="00275F56" w:rsidP="00275F56">
      <w:pPr>
        <w:pStyle w:val="Plattetekst"/>
        <w:rPr>
          <w:sz w:val="20"/>
        </w:rPr>
      </w:pPr>
    </w:p>
    <w:p w14:paraId="08D3FBBD" w14:textId="77777777" w:rsidR="00275F56" w:rsidRDefault="00275F56" w:rsidP="00275F56">
      <w:pPr>
        <w:pStyle w:val="Plattetekst"/>
        <w:spacing w:before="7"/>
        <w:rPr>
          <w:sz w:val="21"/>
        </w:rPr>
      </w:pPr>
    </w:p>
    <w:p w14:paraId="476D3F53" w14:textId="3CEEB019" w:rsidR="00275F56" w:rsidRDefault="00275F56" w:rsidP="00275F56">
      <w:pPr>
        <w:pStyle w:val="Plattetekst"/>
        <w:spacing w:before="56"/>
        <w:ind w:left="135"/>
      </w:pPr>
      <w:r>
        <w:rPr>
          <w:noProof/>
          <w:lang w:val="nl-NL" w:eastAsia="nl-NL"/>
        </w:rPr>
        <mc:AlternateContent>
          <mc:Choice Requires="wpg">
            <w:drawing>
              <wp:anchor distT="0" distB="0" distL="114300" distR="114300" simplePos="0" relativeHeight="251588096" behindDoc="0" locked="0" layoutInCell="1" allowOverlap="1" wp14:anchorId="5F001FBB" wp14:editId="2878CA1E">
                <wp:simplePos x="0" y="0"/>
                <wp:positionH relativeFrom="page">
                  <wp:posOffset>883920</wp:posOffset>
                </wp:positionH>
                <wp:positionV relativeFrom="paragraph">
                  <wp:posOffset>235585</wp:posOffset>
                </wp:positionV>
                <wp:extent cx="5806440" cy="311150"/>
                <wp:effectExtent l="7620" t="10160" r="5715" b="2540"/>
                <wp:wrapNone/>
                <wp:docPr id="50" name="Groe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371"/>
                          <a:chExt cx="9144" cy="490"/>
                        </a:xfrm>
                      </wpg:grpSpPr>
                      <wps:wsp>
                        <wps:cNvPr id="51" name="Freeform 28"/>
                        <wps:cNvSpPr>
                          <a:spLocks/>
                        </wps:cNvSpPr>
                        <wps:spPr bwMode="auto">
                          <a:xfrm>
                            <a:off x="1391" y="371"/>
                            <a:ext cx="9144" cy="490"/>
                          </a:xfrm>
                          <a:custGeom>
                            <a:avLst/>
                            <a:gdLst>
                              <a:gd name="T0" fmla="+- 0 10536 1392"/>
                              <a:gd name="T1" fmla="*/ T0 w 9144"/>
                              <a:gd name="T2" fmla="+- 0 371 371"/>
                              <a:gd name="T3" fmla="*/ 371 h 490"/>
                              <a:gd name="T4" fmla="+- 0 1392 1392"/>
                              <a:gd name="T5" fmla="*/ T4 w 9144"/>
                              <a:gd name="T6" fmla="+- 0 371 371"/>
                              <a:gd name="T7" fmla="*/ 371 h 490"/>
                              <a:gd name="T8" fmla="+- 0 1392 1392"/>
                              <a:gd name="T9" fmla="*/ T8 w 9144"/>
                              <a:gd name="T10" fmla="+- 0 858 371"/>
                              <a:gd name="T11" fmla="*/ 858 h 490"/>
                              <a:gd name="T12" fmla="+- 0 1394 1392"/>
                              <a:gd name="T13" fmla="*/ T12 w 9144"/>
                              <a:gd name="T14" fmla="+- 0 861 371"/>
                              <a:gd name="T15" fmla="*/ 861 h 490"/>
                              <a:gd name="T16" fmla="+- 0 10534 1392"/>
                              <a:gd name="T17" fmla="*/ T16 w 9144"/>
                              <a:gd name="T18" fmla="+- 0 861 371"/>
                              <a:gd name="T19" fmla="*/ 861 h 490"/>
                              <a:gd name="T20" fmla="+- 0 10536 1392"/>
                              <a:gd name="T21" fmla="*/ T20 w 9144"/>
                              <a:gd name="T22" fmla="+- 0 858 371"/>
                              <a:gd name="T23" fmla="*/ 858 h 490"/>
                              <a:gd name="T24" fmla="+- 0 10536 1392"/>
                              <a:gd name="T25" fmla="*/ T24 w 9144"/>
                              <a:gd name="T26" fmla="+- 0 856 371"/>
                              <a:gd name="T27" fmla="*/ 856 h 490"/>
                              <a:gd name="T28" fmla="+- 0 1402 1392"/>
                              <a:gd name="T29" fmla="*/ T28 w 9144"/>
                              <a:gd name="T30" fmla="+- 0 856 371"/>
                              <a:gd name="T31" fmla="*/ 856 h 490"/>
                              <a:gd name="T32" fmla="+- 0 1402 1392"/>
                              <a:gd name="T33" fmla="*/ T32 w 9144"/>
                              <a:gd name="T34" fmla="+- 0 851 371"/>
                              <a:gd name="T35" fmla="*/ 851 h 490"/>
                              <a:gd name="T36" fmla="+- 0 1397 1392"/>
                              <a:gd name="T37" fmla="*/ T36 w 9144"/>
                              <a:gd name="T38" fmla="+- 0 851 371"/>
                              <a:gd name="T39" fmla="*/ 851 h 490"/>
                              <a:gd name="T40" fmla="+- 0 1402 1392"/>
                              <a:gd name="T41" fmla="*/ T40 w 9144"/>
                              <a:gd name="T42" fmla="+- 0 851 371"/>
                              <a:gd name="T43" fmla="*/ 851 h 490"/>
                              <a:gd name="T44" fmla="+- 0 1402 1392"/>
                              <a:gd name="T45" fmla="*/ T44 w 9144"/>
                              <a:gd name="T46" fmla="+- 0 381 371"/>
                              <a:gd name="T47" fmla="*/ 381 h 490"/>
                              <a:gd name="T48" fmla="+- 0 1397 1392"/>
                              <a:gd name="T49" fmla="*/ T48 w 9144"/>
                              <a:gd name="T50" fmla="+- 0 381 371"/>
                              <a:gd name="T51" fmla="*/ 381 h 490"/>
                              <a:gd name="T52" fmla="+- 0 1402 1392"/>
                              <a:gd name="T53" fmla="*/ T52 w 9144"/>
                              <a:gd name="T54" fmla="+- 0 376 371"/>
                              <a:gd name="T55" fmla="*/ 376 h 490"/>
                              <a:gd name="T56" fmla="+- 0 10536 1392"/>
                              <a:gd name="T57" fmla="*/ T56 w 9144"/>
                              <a:gd name="T58" fmla="+- 0 376 371"/>
                              <a:gd name="T59" fmla="*/ 376 h 490"/>
                              <a:gd name="T60" fmla="+- 0 10536 1392"/>
                              <a:gd name="T61" fmla="*/ T60 w 9144"/>
                              <a:gd name="T62" fmla="+- 0 371 371"/>
                              <a:gd name="T63" fmla="*/ 371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0">
                                <a:moveTo>
                                  <a:pt x="9144" y="0"/>
                                </a:moveTo>
                                <a:lnTo>
                                  <a:pt x="0" y="0"/>
                                </a:lnTo>
                                <a:lnTo>
                                  <a:pt x="0" y="487"/>
                                </a:lnTo>
                                <a:lnTo>
                                  <a:pt x="2" y="490"/>
                                </a:lnTo>
                                <a:lnTo>
                                  <a:pt x="9142" y="490"/>
                                </a:lnTo>
                                <a:lnTo>
                                  <a:pt x="9144" y="487"/>
                                </a:lnTo>
                                <a:lnTo>
                                  <a:pt x="9144" y="485"/>
                                </a:lnTo>
                                <a:lnTo>
                                  <a:pt x="10" y="485"/>
                                </a:lnTo>
                                <a:lnTo>
                                  <a:pt x="10" y="480"/>
                                </a:lnTo>
                                <a:lnTo>
                                  <a:pt x="5" y="480"/>
                                </a:lnTo>
                                <a:lnTo>
                                  <a:pt x="10" y="480"/>
                                </a:lnTo>
                                <a:lnTo>
                                  <a:pt x="10" y="10"/>
                                </a:lnTo>
                                <a:lnTo>
                                  <a:pt x="5" y="10"/>
                                </a:lnTo>
                                <a:lnTo>
                                  <a:pt x="10" y="5"/>
                                </a:lnTo>
                                <a:lnTo>
                                  <a:pt x="9144" y="5"/>
                                </a:lnTo>
                                <a:lnTo>
                                  <a:pt x="9144" y="0"/>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Line 29"/>
                        <wps:cNvCnPr>
                          <a:cxnSpLocks noChangeShapeType="1"/>
                        </wps:cNvCnPr>
                        <wps:spPr bwMode="auto">
                          <a:xfrm>
                            <a:off x="1402" y="854"/>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53" name="Line 30"/>
                        <wps:cNvCnPr>
                          <a:cxnSpLocks noChangeShapeType="1"/>
                        </wps:cNvCnPr>
                        <wps:spPr bwMode="auto">
                          <a:xfrm>
                            <a:off x="10531" y="376"/>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54" name="AutoShape 31"/>
                        <wps:cNvSpPr>
                          <a:spLocks/>
                        </wps:cNvSpPr>
                        <wps:spPr bwMode="auto">
                          <a:xfrm>
                            <a:off x="1396" y="376"/>
                            <a:ext cx="9139" cy="480"/>
                          </a:xfrm>
                          <a:custGeom>
                            <a:avLst/>
                            <a:gdLst>
                              <a:gd name="T0" fmla="+- 0 1402 1397"/>
                              <a:gd name="T1" fmla="*/ T0 w 9139"/>
                              <a:gd name="T2" fmla="+- 0 376 376"/>
                              <a:gd name="T3" fmla="*/ 376 h 480"/>
                              <a:gd name="T4" fmla="+- 0 1397 1397"/>
                              <a:gd name="T5" fmla="*/ T4 w 9139"/>
                              <a:gd name="T6" fmla="+- 0 381 376"/>
                              <a:gd name="T7" fmla="*/ 381 h 480"/>
                              <a:gd name="T8" fmla="+- 0 1402 1397"/>
                              <a:gd name="T9" fmla="*/ T8 w 9139"/>
                              <a:gd name="T10" fmla="+- 0 381 376"/>
                              <a:gd name="T11" fmla="*/ 381 h 480"/>
                              <a:gd name="T12" fmla="+- 0 1402 1397"/>
                              <a:gd name="T13" fmla="*/ T12 w 9139"/>
                              <a:gd name="T14" fmla="+- 0 376 376"/>
                              <a:gd name="T15" fmla="*/ 376 h 480"/>
                              <a:gd name="T16" fmla="+- 0 10536 1397"/>
                              <a:gd name="T17" fmla="*/ T16 w 9139"/>
                              <a:gd name="T18" fmla="+- 0 851 376"/>
                              <a:gd name="T19" fmla="*/ 851 h 480"/>
                              <a:gd name="T20" fmla="+- 0 10531 1397"/>
                              <a:gd name="T21" fmla="*/ T20 w 9139"/>
                              <a:gd name="T22" fmla="+- 0 851 376"/>
                              <a:gd name="T23" fmla="*/ 851 h 480"/>
                              <a:gd name="T24" fmla="+- 0 10526 1397"/>
                              <a:gd name="T25" fmla="*/ T24 w 9139"/>
                              <a:gd name="T26" fmla="+- 0 856 376"/>
                              <a:gd name="T27" fmla="*/ 856 h 480"/>
                              <a:gd name="T28" fmla="+- 0 10536 1397"/>
                              <a:gd name="T29" fmla="*/ T28 w 9139"/>
                              <a:gd name="T30" fmla="+- 0 856 376"/>
                              <a:gd name="T31" fmla="*/ 856 h 480"/>
                              <a:gd name="T32" fmla="+- 0 10536 1397"/>
                              <a:gd name="T33" fmla="*/ T32 w 9139"/>
                              <a:gd name="T34" fmla="+- 0 851 376"/>
                              <a:gd name="T35" fmla="*/ 851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Line 32"/>
                        <wps:cNvCnPr>
                          <a:cxnSpLocks noChangeShapeType="1"/>
                        </wps:cNvCnPr>
                        <wps:spPr bwMode="auto">
                          <a:xfrm>
                            <a:off x="1402" y="379"/>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56" name="Freeform 33"/>
                        <wps:cNvSpPr>
                          <a:spLocks/>
                        </wps:cNvSpPr>
                        <wps:spPr bwMode="auto">
                          <a:xfrm>
                            <a:off x="10526" y="376"/>
                            <a:ext cx="10" cy="5"/>
                          </a:xfrm>
                          <a:custGeom>
                            <a:avLst/>
                            <a:gdLst>
                              <a:gd name="T0" fmla="+- 0 10536 10526"/>
                              <a:gd name="T1" fmla="*/ T0 w 10"/>
                              <a:gd name="T2" fmla="+- 0 376 376"/>
                              <a:gd name="T3" fmla="*/ 376 h 5"/>
                              <a:gd name="T4" fmla="+- 0 10526 10526"/>
                              <a:gd name="T5" fmla="*/ T4 w 10"/>
                              <a:gd name="T6" fmla="+- 0 376 376"/>
                              <a:gd name="T7" fmla="*/ 376 h 5"/>
                              <a:gd name="T8" fmla="+- 0 10531 10526"/>
                              <a:gd name="T9" fmla="*/ T8 w 10"/>
                              <a:gd name="T10" fmla="+- 0 381 376"/>
                              <a:gd name="T11" fmla="*/ 381 h 5"/>
                              <a:gd name="T12" fmla="+- 0 10536 10526"/>
                              <a:gd name="T13" fmla="*/ T12 w 10"/>
                              <a:gd name="T14" fmla="+- 0 381 376"/>
                              <a:gd name="T15" fmla="*/ 381 h 5"/>
                              <a:gd name="T16" fmla="+- 0 10536 10526"/>
                              <a:gd name="T17" fmla="*/ T16 w 10"/>
                              <a:gd name="T18" fmla="+- 0 376 376"/>
                              <a:gd name="T19" fmla="*/ 376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DF2090" id="Groep 50" o:spid="_x0000_s1026" style="position:absolute;margin-left:69.6pt;margin-top:18.55pt;width:457.2pt;height:24.5pt;z-index:251588096;mso-position-horizontal-relative:page" coordorigin="1392,371"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">
                <v:shape id="Freeform 28" o:spid="_x0000_s1027" style="position:absolute;left:1391;top:371;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" path="m9144,l,,,487r2,3l9142,490r2,-3l9144,485,10,485r,-5l5,480r5,l10,10r-5,l10,5r9134,l9144,e" fillcolor="#595958" stroked="f">
                  <v:path arrowok="t" o:connecttype="custom" o:connectlocs="9144,371;0,371;0,858;2,861;9142,861;9144,858;9144,856;10,856;10,851;5,851;10,851;10,381;5,381;10,376;9144,376;9144,371" o:connectangles="0,0,0,0,0,0,0,0,0,0,0,0,0,0,0,0"/>
                </v:shape>
                <v:line id="Line 29" o:spid="_x0000_s1028" style="position:absolute;visibility:visible;mso-wrap-style:square" from="1402,854" to="10526,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" strokecolor="#595958" strokeweight=".25pt"/>
                <v:line id="Line 30" o:spid="_x0000_s1029" style="position:absolute;visibility:visible;mso-wrap-style:square" from="10531,376" to="10531,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" strokecolor="#595958" strokeweight=".5pt"/>
                <v:shape id="AutoShape 31" o:spid="_x0000_s1030" style="position:absolute;left:1396;top:376;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" path="m5,l,5r5,l5,m9139,475r-5,l9129,480r10,l9139,475e" fillcolor="#595958" stroked="f">
                  <v:path arrowok="t" o:connecttype="custom" o:connectlocs="5,376;0,381;5,381;5,376;9139,851;9134,851;9129,856;9139,856;9139,851" o:connectangles="0,0,0,0,0,0,0,0,0"/>
                </v:shape>
                <v:line id="Line 32" o:spid="_x0000_s1031" style="position:absolute;visibility:visible;mso-wrap-style:square" from="1402,379" to="10526,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" strokecolor="#595958" strokeweight=".25pt"/>
                <v:shape id="Freeform 33" o:spid="_x0000_s1032" style="position:absolute;left:10526;top:376;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" path="m10,l,,5,5r5,l10,xe" fillcolor="#595958" stroked="f">
                  <v:path arrowok="t" o:connecttype="custom" o:connectlocs="10,376;0,376;5,381;10,381;10,376" o:connectangles="0,0,0,0,0"/>
                </v:shape>
                <w10:wrap anchorx="page"/>
              </v:group>
            </w:pict>
          </mc:Fallback>
        </mc:AlternateContent>
      </w:r>
      <w:r>
        <w:t>Wat is het doel van de site (propaganda – informeren – hobby) en voor wie is hij bedoeld?</w:t>
      </w:r>
    </w:p>
    <w:p w14:paraId="45233FCC" w14:textId="77777777" w:rsidR="00275F56" w:rsidRDefault="00275F56" w:rsidP="00275F56">
      <w:pPr>
        <w:pStyle w:val="Plattetekst"/>
      </w:pPr>
    </w:p>
    <w:p w14:paraId="74535D7B" w14:textId="77777777" w:rsidR="00275F56" w:rsidRDefault="00275F56" w:rsidP="00275F56">
      <w:pPr>
        <w:pStyle w:val="Plattetekst"/>
      </w:pPr>
    </w:p>
    <w:p w14:paraId="3D3638DC" w14:textId="77777777" w:rsidR="00275F56" w:rsidRDefault="00275F56" w:rsidP="00275F56">
      <w:pPr>
        <w:pStyle w:val="Plattetekst"/>
        <w:spacing w:before="9"/>
        <w:rPr>
          <w:sz w:val="21"/>
        </w:rPr>
      </w:pPr>
    </w:p>
    <w:p w14:paraId="64302F74" w14:textId="30DF41CD" w:rsidR="00275F56" w:rsidRDefault="00275F56" w:rsidP="00275F56">
      <w:pPr>
        <w:pStyle w:val="Plattetekst"/>
        <w:ind w:left="135"/>
      </w:pPr>
      <w:r>
        <w:rPr>
          <w:noProof/>
          <w:lang w:val="nl-NL" w:eastAsia="nl-NL"/>
        </w:rPr>
        <mc:AlternateContent>
          <mc:Choice Requires="wpg">
            <w:drawing>
              <wp:anchor distT="0" distB="0" distL="114300" distR="114300" simplePos="0" relativeHeight="251590144" behindDoc="0" locked="0" layoutInCell="1" allowOverlap="1" wp14:anchorId="22CE307D" wp14:editId="180C7488">
                <wp:simplePos x="0" y="0"/>
                <wp:positionH relativeFrom="page">
                  <wp:posOffset>883920</wp:posOffset>
                </wp:positionH>
                <wp:positionV relativeFrom="paragraph">
                  <wp:posOffset>203200</wp:posOffset>
                </wp:positionV>
                <wp:extent cx="5806440" cy="310515"/>
                <wp:effectExtent l="7620" t="7620" r="5715" b="5715"/>
                <wp:wrapNone/>
                <wp:docPr id="43" name="Groe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320"/>
                          <a:chExt cx="9144" cy="489"/>
                        </a:xfrm>
                      </wpg:grpSpPr>
                      <wps:wsp>
                        <wps:cNvPr id="44" name="Freeform 35"/>
                        <wps:cNvSpPr>
                          <a:spLocks/>
                        </wps:cNvSpPr>
                        <wps:spPr bwMode="auto">
                          <a:xfrm>
                            <a:off x="1392" y="320"/>
                            <a:ext cx="9144" cy="489"/>
                          </a:xfrm>
                          <a:custGeom>
                            <a:avLst/>
                            <a:gdLst>
                              <a:gd name="T0" fmla="+- 0 10536 1392"/>
                              <a:gd name="T1" fmla="*/ T0 w 9144"/>
                              <a:gd name="T2" fmla="+- 0 322 320"/>
                              <a:gd name="T3" fmla="*/ 322 h 489"/>
                              <a:gd name="T4" fmla="+- 0 10534 1392"/>
                              <a:gd name="T5" fmla="*/ T4 w 9144"/>
                              <a:gd name="T6" fmla="+- 0 320 320"/>
                              <a:gd name="T7" fmla="*/ 320 h 489"/>
                              <a:gd name="T8" fmla="+- 0 1394 1392"/>
                              <a:gd name="T9" fmla="*/ T8 w 9144"/>
                              <a:gd name="T10" fmla="+- 0 320 320"/>
                              <a:gd name="T11" fmla="*/ 320 h 489"/>
                              <a:gd name="T12" fmla="+- 0 1392 1392"/>
                              <a:gd name="T13" fmla="*/ T12 w 9144"/>
                              <a:gd name="T14" fmla="+- 0 322 320"/>
                              <a:gd name="T15" fmla="*/ 322 h 489"/>
                              <a:gd name="T16" fmla="+- 0 1392 1392"/>
                              <a:gd name="T17" fmla="*/ T16 w 9144"/>
                              <a:gd name="T18" fmla="+- 0 807 320"/>
                              <a:gd name="T19" fmla="*/ 807 h 489"/>
                              <a:gd name="T20" fmla="+- 0 1394 1392"/>
                              <a:gd name="T21" fmla="*/ T20 w 9144"/>
                              <a:gd name="T22" fmla="+- 0 809 320"/>
                              <a:gd name="T23" fmla="*/ 809 h 489"/>
                              <a:gd name="T24" fmla="+- 0 10534 1392"/>
                              <a:gd name="T25" fmla="*/ T24 w 9144"/>
                              <a:gd name="T26" fmla="+- 0 809 320"/>
                              <a:gd name="T27" fmla="*/ 809 h 489"/>
                              <a:gd name="T28" fmla="+- 0 10536 1392"/>
                              <a:gd name="T29" fmla="*/ T28 w 9144"/>
                              <a:gd name="T30" fmla="+- 0 807 320"/>
                              <a:gd name="T31" fmla="*/ 807 h 489"/>
                              <a:gd name="T32" fmla="+- 0 10536 1392"/>
                              <a:gd name="T33" fmla="*/ T32 w 9144"/>
                              <a:gd name="T34" fmla="+- 0 805 320"/>
                              <a:gd name="T35" fmla="*/ 805 h 489"/>
                              <a:gd name="T36" fmla="+- 0 1402 1392"/>
                              <a:gd name="T37" fmla="*/ T36 w 9144"/>
                              <a:gd name="T38" fmla="+- 0 805 320"/>
                              <a:gd name="T39" fmla="*/ 805 h 489"/>
                              <a:gd name="T40" fmla="+- 0 1402 1392"/>
                              <a:gd name="T41" fmla="*/ T40 w 9144"/>
                              <a:gd name="T42" fmla="+- 0 800 320"/>
                              <a:gd name="T43" fmla="*/ 800 h 489"/>
                              <a:gd name="T44" fmla="+- 0 1402 1392"/>
                              <a:gd name="T45" fmla="*/ T44 w 9144"/>
                              <a:gd name="T46" fmla="+- 0 329 320"/>
                              <a:gd name="T47" fmla="*/ 329 h 489"/>
                              <a:gd name="T48" fmla="+- 0 1397 1392"/>
                              <a:gd name="T49" fmla="*/ T48 w 9144"/>
                              <a:gd name="T50" fmla="+- 0 329 320"/>
                              <a:gd name="T51" fmla="*/ 329 h 489"/>
                              <a:gd name="T52" fmla="+- 0 1402 1392"/>
                              <a:gd name="T53" fmla="*/ T52 w 9144"/>
                              <a:gd name="T54" fmla="+- 0 325 320"/>
                              <a:gd name="T55" fmla="*/ 325 h 489"/>
                              <a:gd name="T56" fmla="+- 0 10536 1392"/>
                              <a:gd name="T57" fmla="*/ T56 w 9144"/>
                              <a:gd name="T58" fmla="+- 0 325 320"/>
                              <a:gd name="T59" fmla="*/ 325 h 489"/>
                              <a:gd name="T60" fmla="+- 0 10536 1392"/>
                              <a:gd name="T61" fmla="*/ T60 w 9144"/>
                              <a:gd name="T62" fmla="+- 0 322 320"/>
                              <a:gd name="T63" fmla="*/ 322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89">
                                <a:moveTo>
                                  <a:pt x="9144" y="2"/>
                                </a:moveTo>
                                <a:lnTo>
                                  <a:pt x="9142" y="0"/>
                                </a:lnTo>
                                <a:lnTo>
                                  <a:pt x="2" y="0"/>
                                </a:lnTo>
                                <a:lnTo>
                                  <a:pt x="0" y="2"/>
                                </a:lnTo>
                                <a:lnTo>
                                  <a:pt x="0" y="487"/>
                                </a:lnTo>
                                <a:lnTo>
                                  <a:pt x="2" y="489"/>
                                </a:lnTo>
                                <a:lnTo>
                                  <a:pt x="9142" y="489"/>
                                </a:lnTo>
                                <a:lnTo>
                                  <a:pt x="9144" y="487"/>
                                </a:lnTo>
                                <a:lnTo>
                                  <a:pt x="9144" y="485"/>
                                </a:lnTo>
                                <a:lnTo>
                                  <a:pt x="10" y="485"/>
                                </a:lnTo>
                                <a:lnTo>
                                  <a:pt x="10" y="480"/>
                                </a:lnTo>
                                <a:lnTo>
                                  <a:pt x="10" y="9"/>
                                </a:lnTo>
                                <a:lnTo>
                                  <a:pt x="5" y="9"/>
                                </a:lnTo>
                                <a:lnTo>
                                  <a:pt x="10" y="5"/>
                                </a:lnTo>
                                <a:lnTo>
                                  <a:pt x="9144" y="5"/>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Line 36"/>
                        <wps:cNvCnPr>
                          <a:cxnSpLocks noChangeShapeType="1"/>
                        </wps:cNvCnPr>
                        <wps:spPr bwMode="auto">
                          <a:xfrm>
                            <a:off x="1402" y="803"/>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46" name="Line 37"/>
                        <wps:cNvCnPr>
                          <a:cxnSpLocks noChangeShapeType="1"/>
                        </wps:cNvCnPr>
                        <wps:spPr bwMode="auto">
                          <a:xfrm>
                            <a:off x="10531" y="325"/>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47" name="AutoShape 38"/>
                        <wps:cNvSpPr>
                          <a:spLocks/>
                        </wps:cNvSpPr>
                        <wps:spPr bwMode="auto">
                          <a:xfrm>
                            <a:off x="1396" y="325"/>
                            <a:ext cx="9139" cy="480"/>
                          </a:xfrm>
                          <a:custGeom>
                            <a:avLst/>
                            <a:gdLst>
                              <a:gd name="T0" fmla="+- 0 1402 1397"/>
                              <a:gd name="T1" fmla="*/ T0 w 9139"/>
                              <a:gd name="T2" fmla="+- 0 325 325"/>
                              <a:gd name="T3" fmla="*/ 325 h 480"/>
                              <a:gd name="T4" fmla="+- 0 1397 1397"/>
                              <a:gd name="T5" fmla="*/ T4 w 9139"/>
                              <a:gd name="T6" fmla="+- 0 329 325"/>
                              <a:gd name="T7" fmla="*/ 329 h 480"/>
                              <a:gd name="T8" fmla="+- 0 1402 1397"/>
                              <a:gd name="T9" fmla="*/ T8 w 9139"/>
                              <a:gd name="T10" fmla="+- 0 329 325"/>
                              <a:gd name="T11" fmla="*/ 329 h 480"/>
                              <a:gd name="T12" fmla="+- 0 1402 1397"/>
                              <a:gd name="T13" fmla="*/ T12 w 9139"/>
                              <a:gd name="T14" fmla="+- 0 325 325"/>
                              <a:gd name="T15" fmla="*/ 325 h 480"/>
                              <a:gd name="T16" fmla="+- 0 10536 1397"/>
                              <a:gd name="T17" fmla="*/ T16 w 9139"/>
                              <a:gd name="T18" fmla="+- 0 800 325"/>
                              <a:gd name="T19" fmla="*/ 800 h 480"/>
                              <a:gd name="T20" fmla="+- 0 10531 1397"/>
                              <a:gd name="T21" fmla="*/ T20 w 9139"/>
                              <a:gd name="T22" fmla="+- 0 800 325"/>
                              <a:gd name="T23" fmla="*/ 800 h 480"/>
                              <a:gd name="T24" fmla="+- 0 10526 1397"/>
                              <a:gd name="T25" fmla="*/ T24 w 9139"/>
                              <a:gd name="T26" fmla="+- 0 805 325"/>
                              <a:gd name="T27" fmla="*/ 805 h 480"/>
                              <a:gd name="T28" fmla="+- 0 10536 1397"/>
                              <a:gd name="T29" fmla="*/ T28 w 9139"/>
                              <a:gd name="T30" fmla="+- 0 805 325"/>
                              <a:gd name="T31" fmla="*/ 805 h 480"/>
                              <a:gd name="T32" fmla="+- 0 10536 1397"/>
                              <a:gd name="T33" fmla="*/ T32 w 9139"/>
                              <a:gd name="T34" fmla="+- 0 800 325"/>
                              <a:gd name="T35" fmla="*/ 800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4"/>
                                </a:lnTo>
                                <a:lnTo>
                                  <a:pt x="5" y="4"/>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Line 39"/>
                        <wps:cNvCnPr>
                          <a:cxnSpLocks noChangeShapeType="1"/>
                        </wps:cNvCnPr>
                        <wps:spPr bwMode="auto">
                          <a:xfrm>
                            <a:off x="1402" y="327"/>
                            <a:ext cx="9124" cy="0"/>
                          </a:xfrm>
                          <a:prstGeom prst="line">
                            <a:avLst/>
                          </a:prstGeom>
                          <a:noFill/>
                          <a:ln w="2553">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49" name="Freeform 40"/>
                        <wps:cNvSpPr>
                          <a:spLocks/>
                        </wps:cNvSpPr>
                        <wps:spPr bwMode="auto">
                          <a:xfrm>
                            <a:off x="10526" y="325"/>
                            <a:ext cx="10" cy="5"/>
                          </a:xfrm>
                          <a:custGeom>
                            <a:avLst/>
                            <a:gdLst>
                              <a:gd name="T0" fmla="+- 0 10536 10526"/>
                              <a:gd name="T1" fmla="*/ T0 w 10"/>
                              <a:gd name="T2" fmla="+- 0 325 325"/>
                              <a:gd name="T3" fmla="*/ 325 h 5"/>
                              <a:gd name="T4" fmla="+- 0 10526 10526"/>
                              <a:gd name="T5" fmla="*/ T4 w 10"/>
                              <a:gd name="T6" fmla="+- 0 325 325"/>
                              <a:gd name="T7" fmla="*/ 325 h 5"/>
                              <a:gd name="T8" fmla="+- 0 10531 10526"/>
                              <a:gd name="T9" fmla="*/ T8 w 10"/>
                              <a:gd name="T10" fmla="+- 0 329 325"/>
                              <a:gd name="T11" fmla="*/ 329 h 5"/>
                              <a:gd name="T12" fmla="+- 0 10536 10526"/>
                              <a:gd name="T13" fmla="*/ T12 w 10"/>
                              <a:gd name="T14" fmla="+- 0 329 325"/>
                              <a:gd name="T15" fmla="*/ 329 h 5"/>
                              <a:gd name="T16" fmla="+- 0 10536 10526"/>
                              <a:gd name="T17" fmla="*/ T16 w 10"/>
                              <a:gd name="T18" fmla="+- 0 325 325"/>
                              <a:gd name="T19" fmla="*/ 325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4"/>
                                </a:lnTo>
                                <a:lnTo>
                                  <a:pt x="10" y="4"/>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A769E1" id="Groep 43" o:spid="_x0000_s1026" style="position:absolute;margin-left:69.6pt;margin-top:16pt;width:457.2pt;height:24.45pt;z-index:251590144;mso-position-horizontal-relative:page" coordorigin="1392,320"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">
                <v:shape id="Freeform 35" o:spid="_x0000_s1027" style="position:absolute;left:1392;top:320;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" path="m9144,2l9142,,2,,,2,,487r2,2l9142,489r2,-2l9144,485,10,485r,-5l10,9,5,9,10,5r9134,l9144,2e" fillcolor="#595958" stroked="f">
                  <v:path arrowok="t" o:connecttype="custom" o:connectlocs="9144,322;9142,320;2,320;0,322;0,807;2,809;9142,809;9144,807;9144,805;10,805;10,800;10,329;5,329;10,325;9144,325;9144,322" o:connectangles="0,0,0,0,0,0,0,0,0,0,0,0,0,0,0,0"/>
                </v:shape>
                <v:line id="Line 36" o:spid="_x0000_s1028" style="position:absolute;visibility:visible;mso-wrap-style:square" from="1402,803" to="10526,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" strokecolor="#595958" strokeweight=".25pt"/>
                <v:line id="Line 37" o:spid="_x0000_s1029" style="position:absolute;visibility:visible;mso-wrap-style:square" from="10531,325" to="1053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" strokecolor="#595958" strokeweight=".5pt"/>
                <v:shape id="AutoShape 38" o:spid="_x0000_s1030" style="position:absolute;left:1396;top:325;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" path="m5,l,4r5,l5,m9139,475r-5,l9129,480r10,l9139,475e" fillcolor="#595958" stroked="f">
                  <v:path arrowok="t" o:connecttype="custom" o:connectlocs="5,325;0,329;5,329;5,325;9139,800;9134,800;9129,805;9139,805;9139,800" o:connectangles="0,0,0,0,0,0,0,0,0"/>
                </v:shape>
                <v:line id="Line 39" o:spid="_x0000_s1031" style="position:absolute;visibility:visible;mso-wrap-style:square" from="1402,327" to="10526,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" strokecolor="#595958" strokeweight=".07092mm"/>
                <v:shape id="Freeform 40" o:spid="_x0000_s1032" style="position:absolute;left:10526;top:325;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" path="m10,l,,5,4r5,l10,xe" fillcolor="#595958" stroked="f">
                  <v:path arrowok="t" o:connecttype="custom" o:connectlocs="10,325;0,325;5,329;10,329;10,325" o:connectangles="0,0,0,0,0"/>
                </v:shape>
                <w10:wrap anchorx="page"/>
              </v:group>
            </w:pict>
          </mc:Fallback>
        </mc:AlternateContent>
      </w:r>
      <w:r>
        <w:t>Wordt de website gesponsord en door wie (onafhankelijk)?</w:t>
      </w:r>
    </w:p>
    <w:p w14:paraId="279965AF" w14:textId="77777777" w:rsidR="00275F56" w:rsidRDefault="00275F56" w:rsidP="00275F56">
      <w:pPr>
        <w:pStyle w:val="Plattetekst"/>
      </w:pPr>
    </w:p>
    <w:p w14:paraId="42DEBDAB" w14:textId="77777777" w:rsidR="00275F56" w:rsidRDefault="00275F56" w:rsidP="00275F56">
      <w:pPr>
        <w:pStyle w:val="Plattetekst"/>
      </w:pPr>
    </w:p>
    <w:p w14:paraId="761F33D1" w14:textId="77777777" w:rsidR="00275F56" w:rsidRDefault="00275F56" w:rsidP="00275F56">
      <w:pPr>
        <w:pStyle w:val="Plattetekst"/>
        <w:spacing w:before="2"/>
      </w:pPr>
    </w:p>
    <w:p w14:paraId="2613CBF1" w14:textId="4C4D49C9" w:rsidR="00275F56" w:rsidRDefault="00275F56" w:rsidP="00275F56">
      <w:pPr>
        <w:pStyle w:val="Plattetekst"/>
        <w:spacing w:before="1"/>
        <w:ind w:left="135"/>
      </w:pPr>
      <w:r>
        <w:rPr>
          <w:noProof/>
          <w:lang w:val="nl-NL" w:eastAsia="nl-NL"/>
        </w:rPr>
        <mc:AlternateContent>
          <mc:Choice Requires="wpg">
            <w:drawing>
              <wp:anchor distT="0" distB="0" distL="114300" distR="114300" simplePos="0" relativeHeight="251592192" behindDoc="0" locked="0" layoutInCell="1" allowOverlap="1" wp14:anchorId="5B26EE52" wp14:editId="34DE3969">
                <wp:simplePos x="0" y="0"/>
                <wp:positionH relativeFrom="page">
                  <wp:posOffset>883920</wp:posOffset>
                </wp:positionH>
                <wp:positionV relativeFrom="paragraph">
                  <wp:posOffset>188595</wp:posOffset>
                </wp:positionV>
                <wp:extent cx="5806440" cy="310515"/>
                <wp:effectExtent l="7620" t="9525" r="5715" b="3810"/>
                <wp:wrapNone/>
                <wp:docPr id="36" name="Groe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297"/>
                          <a:chExt cx="9144" cy="489"/>
                        </a:xfrm>
                      </wpg:grpSpPr>
                      <wps:wsp>
                        <wps:cNvPr id="37" name="Freeform 42"/>
                        <wps:cNvSpPr>
                          <a:spLocks/>
                        </wps:cNvSpPr>
                        <wps:spPr bwMode="auto">
                          <a:xfrm>
                            <a:off x="1392" y="297"/>
                            <a:ext cx="9144" cy="489"/>
                          </a:xfrm>
                          <a:custGeom>
                            <a:avLst/>
                            <a:gdLst>
                              <a:gd name="T0" fmla="+- 0 10536 1392"/>
                              <a:gd name="T1" fmla="*/ T0 w 9144"/>
                              <a:gd name="T2" fmla="+- 0 299 297"/>
                              <a:gd name="T3" fmla="*/ 299 h 489"/>
                              <a:gd name="T4" fmla="+- 0 10534 1392"/>
                              <a:gd name="T5" fmla="*/ T4 w 9144"/>
                              <a:gd name="T6" fmla="+- 0 297 297"/>
                              <a:gd name="T7" fmla="*/ 297 h 489"/>
                              <a:gd name="T8" fmla="+- 0 1394 1392"/>
                              <a:gd name="T9" fmla="*/ T8 w 9144"/>
                              <a:gd name="T10" fmla="+- 0 297 297"/>
                              <a:gd name="T11" fmla="*/ 297 h 489"/>
                              <a:gd name="T12" fmla="+- 0 1392 1392"/>
                              <a:gd name="T13" fmla="*/ T12 w 9144"/>
                              <a:gd name="T14" fmla="+- 0 299 297"/>
                              <a:gd name="T15" fmla="*/ 299 h 489"/>
                              <a:gd name="T16" fmla="+- 0 1392 1392"/>
                              <a:gd name="T17" fmla="*/ T16 w 9144"/>
                              <a:gd name="T18" fmla="+- 0 784 297"/>
                              <a:gd name="T19" fmla="*/ 784 h 489"/>
                              <a:gd name="T20" fmla="+- 0 1394 1392"/>
                              <a:gd name="T21" fmla="*/ T20 w 9144"/>
                              <a:gd name="T22" fmla="+- 0 786 297"/>
                              <a:gd name="T23" fmla="*/ 786 h 489"/>
                              <a:gd name="T24" fmla="+- 0 10534 1392"/>
                              <a:gd name="T25" fmla="*/ T24 w 9144"/>
                              <a:gd name="T26" fmla="+- 0 786 297"/>
                              <a:gd name="T27" fmla="*/ 786 h 489"/>
                              <a:gd name="T28" fmla="+- 0 10536 1392"/>
                              <a:gd name="T29" fmla="*/ T28 w 9144"/>
                              <a:gd name="T30" fmla="+- 0 784 297"/>
                              <a:gd name="T31" fmla="*/ 784 h 489"/>
                              <a:gd name="T32" fmla="+- 0 10536 1392"/>
                              <a:gd name="T33" fmla="*/ T32 w 9144"/>
                              <a:gd name="T34" fmla="+- 0 782 297"/>
                              <a:gd name="T35" fmla="*/ 782 h 489"/>
                              <a:gd name="T36" fmla="+- 0 1402 1392"/>
                              <a:gd name="T37" fmla="*/ T36 w 9144"/>
                              <a:gd name="T38" fmla="+- 0 782 297"/>
                              <a:gd name="T39" fmla="*/ 782 h 489"/>
                              <a:gd name="T40" fmla="+- 0 1402 1392"/>
                              <a:gd name="T41" fmla="*/ T40 w 9144"/>
                              <a:gd name="T42" fmla="+- 0 777 297"/>
                              <a:gd name="T43" fmla="*/ 777 h 489"/>
                              <a:gd name="T44" fmla="+- 0 1402 1392"/>
                              <a:gd name="T45" fmla="*/ T44 w 9144"/>
                              <a:gd name="T46" fmla="+- 0 306 297"/>
                              <a:gd name="T47" fmla="*/ 306 h 489"/>
                              <a:gd name="T48" fmla="+- 0 1397 1392"/>
                              <a:gd name="T49" fmla="*/ T48 w 9144"/>
                              <a:gd name="T50" fmla="+- 0 306 297"/>
                              <a:gd name="T51" fmla="*/ 306 h 489"/>
                              <a:gd name="T52" fmla="+- 0 1402 1392"/>
                              <a:gd name="T53" fmla="*/ T52 w 9144"/>
                              <a:gd name="T54" fmla="+- 0 302 297"/>
                              <a:gd name="T55" fmla="*/ 302 h 489"/>
                              <a:gd name="T56" fmla="+- 0 10536 1392"/>
                              <a:gd name="T57" fmla="*/ T56 w 9144"/>
                              <a:gd name="T58" fmla="+- 0 302 297"/>
                              <a:gd name="T59" fmla="*/ 302 h 489"/>
                              <a:gd name="T60" fmla="+- 0 10536 1392"/>
                              <a:gd name="T61" fmla="*/ T60 w 9144"/>
                              <a:gd name="T62" fmla="+- 0 299 297"/>
                              <a:gd name="T63" fmla="*/ 299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89">
                                <a:moveTo>
                                  <a:pt x="9144" y="2"/>
                                </a:moveTo>
                                <a:lnTo>
                                  <a:pt x="9142" y="0"/>
                                </a:lnTo>
                                <a:lnTo>
                                  <a:pt x="2" y="0"/>
                                </a:lnTo>
                                <a:lnTo>
                                  <a:pt x="0" y="2"/>
                                </a:lnTo>
                                <a:lnTo>
                                  <a:pt x="0" y="487"/>
                                </a:lnTo>
                                <a:lnTo>
                                  <a:pt x="2" y="489"/>
                                </a:lnTo>
                                <a:lnTo>
                                  <a:pt x="9142" y="489"/>
                                </a:lnTo>
                                <a:lnTo>
                                  <a:pt x="9144" y="487"/>
                                </a:lnTo>
                                <a:lnTo>
                                  <a:pt x="9144" y="485"/>
                                </a:lnTo>
                                <a:lnTo>
                                  <a:pt x="10" y="485"/>
                                </a:lnTo>
                                <a:lnTo>
                                  <a:pt x="10" y="480"/>
                                </a:lnTo>
                                <a:lnTo>
                                  <a:pt x="10" y="9"/>
                                </a:lnTo>
                                <a:lnTo>
                                  <a:pt x="5" y="9"/>
                                </a:lnTo>
                                <a:lnTo>
                                  <a:pt x="10" y="5"/>
                                </a:lnTo>
                                <a:lnTo>
                                  <a:pt x="9144" y="5"/>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Line 43"/>
                        <wps:cNvCnPr>
                          <a:cxnSpLocks noChangeShapeType="1"/>
                        </wps:cNvCnPr>
                        <wps:spPr bwMode="auto">
                          <a:xfrm>
                            <a:off x="1402" y="780"/>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39" name="Line 44"/>
                        <wps:cNvCnPr>
                          <a:cxnSpLocks noChangeShapeType="1"/>
                        </wps:cNvCnPr>
                        <wps:spPr bwMode="auto">
                          <a:xfrm>
                            <a:off x="10531" y="302"/>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40" name="AutoShape 45"/>
                        <wps:cNvSpPr>
                          <a:spLocks/>
                        </wps:cNvSpPr>
                        <wps:spPr bwMode="auto">
                          <a:xfrm>
                            <a:off x="1396" y="302"/>
                            <a:ext cx="9139" cy="481"/>
                          </a:xfrm>
                          <a:custGeom>
                            <a:avLst/>
                            <a:gdLst>
                              <a:gd name="T0" fmla="+- 0 1402 1397"/>
                              <a:gd name="T1" fmla="*/ T0 w 9139"/>
                              <a:gd name="T2" fmla="+- 0 302 302"/>
                              <a:gd name="T3" fmla="*/ 302 h 481"/>
                              <a:gd name="T4" fmla="+- 0 1397 1397"/>
                              <a:gd name="T5" fmla="*/ T4 w 9139"/>
                              <a:gd name="T6" fmla="+- 0 306 302"/>
                              <a:gd name="T7" fmla="*/ 306 h 481"/>
                              <a:gd name="T8" fmla="+- 0 1402 1397"/>
                              <a:gd name="T9" fmla="*/ T8 w 9139"/>
                              <a:gd name="T10" fmla="+- 0 306 302"/>
                              <a:gd name="T11" fmla="*/ 306 h 481"/>
                              <a:gd name="T12" fmla="+- 0 1402 1397"/>
                              <a:gd name="T13" fmla="*/ T12 w 9139"/>
                              <a:gd name="T14" fmla="+- 0 302 302"/>
                              <a:gd name="T15" fmla="*/ 302 h 481"/>
                              <a:gd name="T16" fmla="+- 0 10536 1397"/>
                              <a:gd name="T17" fmla="*/ T16 w 9139"/>
                              <a:gd name="T18" fmla="+- 0 777 302"/>
                              <a:gd name="T19" fmla="*/ 777 h 481"/>
                              <a:gd name="T20" fmla="+- 0 10531 1397"/>
                              <a:gd name="T21" fmla="*/ T20 w 9139"/>
                              <a:gd name="T22" fmla="+- 0 777 302"/>
                              <a:gd name="T23" fmla="*/ 777 h 481"/>
                              <a:gd name="T24" fmla="+- 0 10526 1397"/>
                              <a:gd name="T25" fmla="*/ T24 w 9139"/>
                              <a:gd name="T26" fmla="+- 0 782 302"/>
                              <a:gd name="T27" fmla="*/ 782 h 481"/>
                              <a:gd name="T28" fmla="+- 0 10536 1397"/>
                              <a:gd name="T29" fmla="*/ T28 w 9139"/>
                              <a:gd name="T30" fmla="+- 0 782 302"/>
                              <a:gd name="T31" fmla="*/ 782 h 481"/>
                              <a:gd name="T32" fmla="+- 0 10536 1397"/>
                              <a:gd name="T33" fmla="*/ T32 w 9139"/>
                              <a:gd name="T34" fmla="+- 0 777 302"/>
                              <a:gd name="T35" fmla="*/ 777 h 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1">
                                <a:moveTo>
                                  <a:pt x="5" y="0"/>
                                </a:moveTo>
                                <a:lnTo>
                                  <a:pt x="0" y="4"/>
                                </a:lnTo>
                                <a:lnTo>
                                  <a:pt x="5" y="4"/>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1402" y="304"/>
                            <a:ext cx="9124" cy="0"/>
                          </a:xfrm>
                          <a:prstGeom prst="line">
                            <a:avLst/>
                          </a:prstGeom>
                          <a:noFill/>
                          <a:ln w="254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42" name="Freeform 47"/>
                        <wps:cNvSpPr>
                          <a:spLocks/>
                        </wps:cNvSpPr>
                        <wps:spPr bwMode="auto">
                          <a:xfrm>
                            <a:off x="10526" y="302"/>
                            <a:ext cx="10" cy="4"/>
                          </a:xfrm>
                          <a:custGeom>
                            <a:avLst/>
                            <a:gdLst>
                              <a:gd name="T0" fmla="+- 0 10536 10526"/>
                              <a:gd name="T1" fmla="*/ T0 w 10"/>
                              <a:gd name="T2" fmla="+- 0 302 302"/>
                              <a:gd name="T3" fmla="*/ 302 h 4"/>
                              <a:gd name="T4" fmla="+- 0 10526 10526"/>
                              <a:gd name="T5" fmla="*/ T4 w 10"/>
                              <a:gd name="T6" fmla="+- 0 302 302"/>
                              <a:gd name="T7" fmla="*/ 302 h 4"/>
                              <a:gd name="T8" fmla="+- 0 10531 10526"/>
                              <a:gd name="T9" fmla="*/ T8 w 10"/>
                              <a:gd name="T10" fmla="+- 0 306 302"/>
                              <a:gd name="T11" fmla="*/ 306 h 4"/>
                              <a:gd name="T12" fmla="+- 0 10536 10526"/>
                              <a:gd name="T13" fmla="*/ T12 w 10"/>
                              <a:gd name="T14" fmla="+- 0 306 302"/>
                              <a:gd name="T15" fmla="*/ 306 h 4"/>
                              <a:gd name="T16" fmla="+- 0 10536 10526"/>
                              <a:gd name="T17" fmla="*/ T16 w 10"/>
                              <a:gd name="T18" fmla="+- 0 302 302"/>
                              <a:gd name="T19" fmla="*/ 302 h 4"/>
                            </a:gdLst>
                            <a:ahLst/>
                            <a:cxnLst>
                              <a:cxn ang="0">
                                <a:pos x="T1" y="T3"/>
                              </a:cxn>
                              <a:cxn ang="0">
                                <a:pos x="T5" y="T7"/>
                              </a:cxn>
                              <a:cxn ang="0">
                                <a:pos x="T9" y="T11"/>
                              </a:cxn>
                              <a:cxn ang="0">
                                <a:pos x="T13" y="T15"/>
                              </a:cxn>
                              <a:cxn ang="0">
                                <a:pos x="T17" y="T19"/>
                              </a:cxn>
                            </a:cxnLst>
                            <a:rect l="0" t="0" r="r" b="b"/>
                            <a:pathLst>
                              <a:path w="10" h="4">
                                <a:moveTo>
                                  <a:pt x="10" y="0"/>
                                </a:moveTo>
                                <a:lnTo>
                                  <a:pt x="0" y="0"/>
                                </a:lnTo>
                                <a:lnTo>
                                  <a:pt x="5" y="4"/>
                                </a:lnTo>
                                <a:lnTo>
                                  <a:pt x="10" y="4"/>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C1EAAD" id="Groep 36" o:spid="_x0000_s1026" style="position:absolute;margin-left:69.6pt;margin-top:14.85pt;width:457.2pt;height:24.45pt;z-index:251592192;mso-position-horizontal-relative:page" coordorigin="1392,297"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">
                <v:shape id="Freeform 42" o:spid="_x0000_s1027" style="position:absolute;left:1392;top:297;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" path="m9144,2l9142,,2,,,2,,487r2,2l9142,489r2,-2l9144,485,10,485r,-5l10,9,5,9,10,5r9134,l9144,2e" fillcolor="#595958" stroked="f">
                  <v:path arrowok="t" o:connecttype="custom" o:connectlocs="9144,299;9142,297;2,297;0,299;0,784;2,786;9142,786;9144,784;9144,782;10,782;10,777;10,306;5,306;10,302;9144,302;9144,299" o:connectangles="0,0,0,0,0,0,0,0,0,0,0,0,0,0,0,0"/>
                </v:shape>
                <v:line id="Line 43" o:spid="_x0000_s1028" style="position:absolute;visibility:visible;mso-wrap-style:square" from="1402,780" to="1052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" strokecolor="#595958" strokeweight=".25pt"/>
                <v:line id="Line 44" o:spid="_x0000_s1029" style="position:absolute;visibility:visible;mso-wrap-style:square" from="10531,302" to="10531,7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" strokecolor="#595958" strokeweight=".5pt"/>
                <v:shape id="AutoShape 45" o:spid="_x0000_s1030" style="position:absolute;left:1396;top:302;width:9139;height:481;visibility:visible;mso-wrap-style:square;v-text-anchor:top" coordsize="913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" path="m5,l,4r5,l5,m9139,475r-5,l9129,480r10,l9139,475e" fillcolor="#595958" stroked="f">
                  <v:path arrowok="t" o:connecttype="custom" o:connectlocs="5,302;0,306;5,306;5,302;9139,777;9134,777;9129,782;9139,782;9139,777" o:connectangles="0,0,0,0,0,0,0,0,0"/>
                </v:shape>
                <v:line id="Line 46" o:spid="_x0000_s1031" style="position:absolute;visibility:visible;mso-wrap-style:square" from="1402,304" to="10526,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" strokecolor="#595958" strokeweight=".2pt"/>
                <v:shape id="Freeform 47" o:spid="_x0000_s1032" style="position:absolute;left:10526;top:302;width:10;height:4;visibility:visible;mso-wrap-style:square;v-text-anchor:top" coordsize="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" path="m10,l,,5,4r5,l10,xe" fillcolor="#595958" stroked="f">
                  <v:path arrowok="t" o:connecttype="custom" o:connectlocs="10,302;0,302;5,306;10,306;10,302" o:connectangles="0,0,0,0,0"/>
                </v:shape>
                <w10:wrap anchorx="page"/>
              </v:group>
            </w:pict>
          </mc:Fallback>
        </mc:AlternateContent>
      </w:r>
      <w:r>
        <w:t>Werken de links?</w:t>
      </w:r>
    </w:p>
    <w:p w14:paraId="6083AF7F" w14:textId="77777777" w:rsidR="00275F56" w:rsidRDefault="00275F56" w:rsidP="00275F56">
      <w:pPr>
        <w:pStyle w:val="Plattetekst"/>
      </w:pPr>
    </w:p>
    <w:p w14:paraId="36F077E6" w14:textId="77777777" w:rsidR="00275F56" w:rsidRDefault="00275F56" w:rsidP="00275F56">
      <w:pPr>
        <w:pStyle w:val="Plattetekst"/>
      </w:pPr>
    </w:p>
    <w:p w14:paraId="42348773" w14:textId="77777777" w:rsidR="00275F56" w:rsidRDefault="00275F56" w:rsidP="00275F56">
      <w:pPr>
        <w:pStyle w:val="Plattetekst"/>
        <w:spacing w:before="9"/>
        <w:rPr>
          <w:sz w:val="21"/>
        </w:rPr>
      </w:pPr>
    </w:p>
    <w:p w14:paraId="743D18E5" w14:textId="77777777" w:rsidR="00275F56" w:rsidRDefault="00275F56" w:rsidP="00275F56">
      <w:pPr>
        <w:pStyle w:val="Kop1"/>
        <w:numPr>
          <w:ilvl w:val="0"/>
          <w:numId w:val="1"/>
        </w:numPr>
        <w:tabs>
          <w:tab w:val="left" w:pos="265"/>
        </w:tabs>
      </w:pPr>
      <w:r>
        <w:t>Auteur(s) van de</w:t>
      </w:r>
      <w:r>
        <w:rPr>
          <w:spacing w:val="-4"/>
        </w:rPr>
        <w:t xml:space="preserve"> </w:t>
      </w:r>
      <w:r>
        <w:t>website</w:t>
      </w:r>
    </w:p>
    <w:p w14:paraId="66F10C64" w14:textId="28A11B23" w:rsidR="00275F56" w:rsidRDefault="00275F56" w:rsidP="00275F56">
      <w:pPr>
        <w:pStyle w:val="Plattetekst"/>
        <w:ind w:left="136"/>
      </w:pPr>
      <w:r>
        <w:rPr>
          <w:noProof/>
          <w:lang w:val="nl-NL" w:eastAsia="nl-NL"/>
        </w:rPr>
        <mc:AlternateContent>
          <mc:Choice Requires="wpg">
            <w:drawing>
              <wp:anchor distT="0" distB="0" distL="114300" distR="114300" simplePos="0" relativeHeight="251594240" behindDoc="0" locked="0" layoutInCell="1" allowOverlap="1" wp14:anchorId="7F91A17E" wp14:editId="6F86FCE7">
                <wp:simplePos x="0" y="0"/>
                <wp:positionH relativeFrom="page">
                  <wp:posOffset>883920</wp:posOffset>
                </wp:positionH>
                <wp:positionV relativeFrom="paragraph">
                  <wp:posOffset>222250</wp:posOffset>
                </wp:positionV>
                <wp:extent cx="5806440" cy="310515"/>
                <wp:effectExtent l="7620" t="8255" r="5715" b="5080"/>
                <wp:wrapNone/>
                <wp:docPr id="29" name="Groe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350"/>
                          <a:chExt cx="9144" cy="489"/>
                        </a:xfrm>
                      </wpg:grpSpPr>
                      <wps:wsp>
                        <wps:cNvPr id="30" name="Freeform 49"/>
                        <wps:cNvSpPr>
                          <a:spLocks/>
                        </wps:cNvSpPr>
                        <wps:spPr bwMode="auto">
                          <a:xfrm>
                            <a:off x="1391" y="349"/>
                            <a:ext cx="9144" cy="489"/>
                          </a:xfrm>
                          <a:custGeom>
                            <a:avLst/>
                            <a:gdLst>
                              <a:gd name="T0" fmla="+- 0 10536 1392"/>
                              <a:gd name="T1" fmla="*/ T0 w 9144"/>
                              <a:gd name="T2" fmla="+- 0 350 350"/>
                              <a:gd name="T3" fmla="*/ 350 h 489"/>
                              <a:gd name="T4" fmla="+- 0 1392 1392"/>
                              <a:gd name="T5" fmla="*/ T4 w 9144"/>
                              <a:gd name="T6" fmla="+- 0 350 350"/>
                              <a:gd name="T7" fmla="*/ 350 h 489"/>
                              <a:gd name="T8" fmla="+- 0 1392 1392"/>
                              <a:gd name="T9" fmla="*/ T8 w 9144"/>
                              <a:gd name="T10" fmla="+- 0 837 350"/>
                              <a:gd name="T11" fmla="*/ 837 h 489"/>
                              <a:gd name="T12" fmla="+- 0 1394 1392"/>
                              <a:gd name="T13" fmla="*/ T12 w 9144"/>
                              <a:gd name="T14" fmla="+- 0 839 350"/>
                              <a:gd name="T15" fmla="*/ 839 h 489"/>
                              <a:gd name="T16" fmla="+- 0 10534 1392"/>
                              <a:gd name="T17" fmla="*/ T16 w 9144"/>
                              <a:gd name="T18" fmla="+- 0 839 350"/>
                              <a:gd name="T19" fmla="*/ 839 h 489"/>
                              <a:gd name="T20" fmla="+- 0 10536 1392"/>
                              <a:gd name="T21" fmla="*/ T20 w 9144"/>
                              <a:gd name="T22" fmla="+- 0 837 350"/>
                              <a:gd name="T23" fmla="*/ 837 h 489"/>
                              <a:gd name="T24" fmla="+- 0 10536 1392"/>
                              <a:gd name="T25" fmla="*/ T24 w 9144"/>
                              <a:gd name="T26" fmla="+- 0 834 350"/>
                              <a:gd name="T27" fmla="*/ 834 h 489"/>
                              <a:gd name="T28" fmla="+- 0 1402 1392"/>
                              <a:gd name="T29" fmla="*/ T28 w 9144"/>
                              <a:gd name="T30" fmla="+- 0 834 350"/>
                              <a:gd name="T31" fmla="*/ 834 h 489"/>
                              <a:gd name="T32" fmla="+- 0 1402 1392"/>
                              <a:gd name="T33" fmla="*/ T32 w 9144"/>
                              <a:gd name="T34" fmla="+- 0 830 350"/>
                              <a:gd name="T35" fmla="*/ 830 h 489"/>
                              <a:gd name="T36" fmla="+- 0 1402 1392"/>
                              <a:gd name="T37" fmla="*/ T36 w 9144"/>
                              <a:gd name="T38" fmla="+- 0 359 350"/>
                              <a:gd name="T39" fmla="*/ 359 h 489"/>
                              <a:gd name="T40" fmla="+- 0 1397 1392"/>
                              <a:gd name="T41" fmla="*/ T40 w 9144"/>
                              <a:gd name="T42" fmla="+- 0 359 350"/>
                              <a:gd name="T43" fmla="*/ 359 h 489"/>
                              <a:gd name="T44" fmla="+- 0 1402 1392"/>
                              <a:gd name="T45" fmla="*/ T44 w 9144"/>
                              <a:gd name="T46" fmla="+- 0 354 350"/>
                              <a:gd name="T47" fmla="*/ 354 h 489"/>
                              <a:gd name="T48" fmla="+- 0 10536 1392"/>
                              <a:gd name="T49" fmla="*/ T48 w 9144"/>
                              <a:gd name="T50" fmla="+- 0 354 350"/>
                              <a:gd name="T51" fmla="*/ 354 h 489"/>
                              <a:gd name="T52" fmla="+- 0 10536 1392"/>
                              <a:gd name="T53" fmla="*/ T52 w 9144"/>
                              <a:gd name="T54" fmla="+- 0 350 350"/>
                              <a:gd name="T55" fmla="*/ 350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144" h="489">
                                <a:moveTo>
                                  <a:pt x="9144" y="0"/>
                                </a:moveTo>
                                <a:lnTo>
                                  <a:pt x="0" y="0"/>
                                </a:lnTo>
                                <a:lnTo>
                                  <a:pt x="0" y="487"/>
                                </a:lnTo>
                                <a:lnTo>
                                  <a:pt x="2" y="489"/>
                                </a:lnTo>
                                <a:lnTo>
                                  <a:pt x="9142" y="489"/>
                                </a:lnTo>
                                <a:lnTo>
                                  <a:pt x="9144" y="487"/>
                                </a:lnTo>
                                <a:lnTo>
                                  <a:pt x="9144" y="484"/>
                                </a:lnTo>
                                <a:lnTo>
                                  <a:pt x="10" y="484"/>
                                </a:lnTo>
                                <a:lnTo>
                                  <a:pt x="10" y="480"/>
                                </a:lnTo>
                                <a:lnTo>
                                  <a:pt x="10" y="9"/>
                                </a:lnTo>
                                <a:lnTo>
                                  <a:pt x="5" y="9"/>
                                </a:lnTo>
                                <a:lnTo>
                                  <a:pt x="10" y="4"/>
                                </a:lnTo>
                                <a:lnTo>
                                  <a:pt x="9144" y="4"/>
                                </a:lnTo>
                                <a:lnTo>
                                  <a:pt x="9144" y="0"/>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Line 50"/>
                        <wps:cNvCnPr>
                          <a:cxnSpLocks noChangeShapeType="1"/>
                        </wps:cNvCnPr>
                        <wps:spPr bwMode="auto">
                          <a:xfrm>
                            <a:off x="1402" y="832"/>
                            <a:ext cx="9124" cy="0"/>
                          </a:xfrm>
                          <a:prstGeom prst="line">
                            <a:avLst/>
                          </a:prstGeom>
                          <a:noFill/>
                          <a:ln w="254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32" name="Line 51"/>
                        <wps:cNvCnPr>
                          <a:cxnSpLocks noChangeShapeType="1"/>
                        </wps:cNvCnPr>
                        <wps:spPr bwMode="auto">
                          <a:xfrm>
                            <a:off x="10531" y="354"/>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33" name="AutoShape 52"/>
                        <wps:cNvSpPr>
                          <a:spLocks/>
                        </wps:cNvSpPr>
                        <wps:spPr bwMode="auto">
                          <a:xfrm>
                            <a:off x="1396" y="353"/>
                            <a:ext cx="9139" cy="480"/>
                          </a:xfrm>
                          <a:custGeom>
                            <a:avLst/>
                            <a:gdLst>
                              <a:gd name="T0" fmla="+- 0 1402 1397"/>
                              <a:gd name="T1" fmla="*/ T0 w 9139"/>
                              <a:gd name="T2" fmla="+- 0 354 354"/>
                              <a:gd name="T3" fmla="*/ 354 h 480"/>
                              <a:gd name="T4" fmla="+- 0 1397 1397"/>
                              <a:gd name="T5" fmla="*/ T4 w 9139"/>
                              <a:gd name="T6" fmla="+- 0 359 354"/>
                              <a:gd name="T7" fmla="*/ 359 h 480"/>
                              <a:gd name="T8" fmla="+- 0 1402 1397"/>
                              <a:gd name="T9" fmla="*/ T8 w 9139"/>
                              <a:gd name="T10" fmla="+- 0 359 354"/>
                              <a:gd name="T11" fmla="*/ 359 h 480"/>
                              <a:gd name="T12" fmla="+- 0 1402 1397"/>
                              <a:gd name="T13" fmla="*/ T12 w 9139"/>
                              <a:gd name="T14" fmla="+- 0 354 354"/>
                              <a:gd name="T15" fmla="*/ 354 h 480"/>
                              <a:gd name="T16" fmla="+- 0 10536 1397"/>
                              <a:gd name="T17" fmla="*/ T16 w 9139"/>
                              <a:gd name="T18" fmla="+- 0 830 354"/>
                              <a:gd name="T19" fmla="*/ 830 h 480"/>
                              <a:gd name="T20" fmla="+- 0 10531 1397"/>
                              <a:gd name="T21" fmla="*/ T20 w 9139"/>
                              <a:gd name="T22" fmla="+- 0 830 354"/>
                              <a:gd name="T23" fmla="*/ 830 h 480"/>
                              <a:gd name="T24" fmla="+- 0 10526 1397"/>
                              <a:gd name="T25" fmla="*/ T24 w 9139"/>
                              <a:gd name="T26" fmla="+- 0 834 354"/>
                              <a:gd name="T27" fmla="*/ 834 h 480"/>
                              <a:gd name="T28" fmla="+- 0 10536 1397"/>
                              <a:gd name="T29" fmla="*/ T28 w 9139"/>
                              <a:gd name="T30" fmla="+- 0 834 354"/>
                              <a:gd name="T31" fmla="*/ 834 h 480"/>
                              <a:gd name="T32" fmla="+- 0 10536 1397"/>
                              <a:gd name="T33" fmla="*/ T32 w 9139"/>
                              <a:gd name="T34" fmla="+- 0 830 354"/>
                              <a:gd name="T35" fmla="*/ 830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6"/>
                                </a:moveTo>
                                <a:lnTo>
                                  <a:pt x="9134" y="476"/>
                                </a:lnTo>
                                <a:lnTo>
                                  <a:pt x="9129" y="480"/>
                                </a:lnTo>
                                <a:lnTo>
                                  <a:pt x="9139" y="480"/>
                                </a:lnTo>
                                <a:lnTo>
                                  <a:pt x="9139" y="476"/>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Line 53"/>
                        <wps:cNvCnPr>
                          <a:cxnSpLocks noChangeShapeType="1"/>
                        </wps:cNvCnPr>
                        <wps:spPr bwMode="auto">
                          <a:xfrm>
                            <a:off x="1402" y="356"/>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35" name="Freeform 54"/>
                        <wps:cNvSpPr>
                          <a:spLocks/>
                        </wps:cNvSpPr>
                        <wps:spPr bwMode="auto">
                          <a:xfrm>
                            <a:off x="10526" y="353"/>
                            <a:ext cx="10" cy="5"/>
                          </a:xfrm>
                          <a:custGeom>
                            <a:avLst/>
                            <a:gdLst>
                              <a:gd name="T0" fmla="+- 0 10536 10526"/>
                              <a:gd name="T1" fmla="*/ T0 w 10"/>
                              <a:gd name="T2" fmla="+- 0 354 354"/>
                              <a:gd name="T3" fmla="*/ 354 h 5"/>
                              <a:gd name="T4" fmla="+- 0 10526 10526"/>
                              <a:gd name="T5" fmla="*/ T4 w 10"/>
                              <a:gd name="T6" fmla="+- 0 354 354"/>
                              <a:gd name="T7" fmla="*/ 354 h 5"/>
                              <a:gd name="T8" fmla="+- 0 10531 10526"/>
                              <a:gd name="T9" fmla="*/ T8 w 10"/>
                              <a:gd name="T10" fmla="+- 0 359 354"/>
                              <a:gd name="T11" fmla="*/ 359 h 5"/>
                              <a:gd name="T12" fmla="+- 0 10536 10526"/>
                              <a:gd name="T13" fmla="*/ T12 w 10"/>
                              <a:gd name="T14" fmla="+- 0 359 354"/>
                              <a:gd name="T15" fmla="*/ 359 h 5"/>
                              <a:gd name="T16" fmla="+- 0 10536 10526"/>
                              <a:gd name="T17" fmla="*/ T16 w 10"/>
                              <a:gd name="T18" fmla="+- 0 354 354"/>
                              <a:gd name="T19" fmla="*/ 354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2371D1" id="Groep 29" o:spid="_x0000_s1026" style="position:absolute;margin-left:69.6pt;margin-top:17.5pt;width:457.2pt;height:24.45pt;z-index:251594240;mso-position-horizontal-relative:page" coordorigin="1392,350"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">
                <v:shape id="Freeform 49" o:spid="_x0000_s1027" style="position:absolute;left:1391;top:349;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" path="m9144,l,,,487r2,2l9142,489r2,-2l9144,484,10,484r,-4l10,9,5,9,10,4r9134,l9144,e" fillcolor="#595958" stroked="f">
                  <v:path arrowok="t" o:connecttype="custom" o:connectlocs="9144,350;0,350;0,837;2,839;9142,839;9144,837;9144,834;10,834;10,830;10,359;5,359;10,354;9144,354;9144,350" o:connectangles="0,0,0,0,0,0,0,0,0,0,0,0,0,0"/>
                </v:shape>
                <v:line id="Line 50" o:spid="_x0000_s1028" style="position:absolute;visibility:visible;mso-wrap-style:square" from="1402,832" to="10526,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" strokecolor="#595958" strokeweight=".2pt"/>
                <v:line id="Line 51" o:spid="_x0000_s1029" style="position:absolute;visibility:visible;mso-wrap-style:square" from="10531,354" to="10531,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" strokecolor="#595958" strokeweight=".5pt"/>
                <v:shape id="AutoShape 52" o:spid="_x0000_s1030" style="position:absolute;left:1396;top:353;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" path="m5,l,5r5,l5,m9139,476r-5,l9129,480r10,l9139,476e" fillcolor="#595958" stroked="f">
                  <v:path arrowok="t" o:connecttype="custom" o:connectlocs="5,354;0,359;5,359;5,354;9139,830;9134,830;9129,834;9139,834;9139,830" o:connectangles="0,0,0,0,0,0,0,0,0"/>
                </v:shape>
                <v:line id="Line 53" o:spid="_x0000_s1031" style="position:absolute;visibility:visible;mso-wrap-style:square" from="1402,356" to="10526,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" strokecolor="#595958" strokeweight=".25pt"/>
                <v:shape id="Freeform 54" o:spid="_x0000_s1032" style="position:absolute;left:10526;top:353;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" path="m10,l,,5,5r5,l10,xe" fillcolor="#595958" stroked="f">
                  <v:path arrowok="t" o:connecttype="custom" o:connectlocs="10,354;0,354;5,359;10,359;10,354" o:connectangles="0,0,0,0,0"/>
                </v:shape>
                <w10:wrap anchorx="page"/>
              </v:group>
            </w:pict>
          </mc:Fallback>
        </mc:AlternateContent>
      </w:r>
      <w:r>
        <w:t>Wie is de auteur van de website, en is er op de website informatie te vinden over zijn/haar beroep?</w:t>
      </w:r>
    </w:p>
    <w:p w14:paraId="48753444" w14:textId="77777777" w:rsidR="00275F56" w:rsidRDefault="00275F56" w:rsidP="00275F56">
      <w:pPr>
        <w:pStyle w:val="Plattetekst"/>
      </w:pPr>
    </w:p>
    <w:p w14:paraId="5362E9AC" w14:textId="77777777" w:rsidR="00275F56" w:rsidRDefault="00275F56" w:rsidP="00275F56">
      <w:pPr>
        <w:pStyle w:val="Plattetekst"/>
        <w:tabs>
          <w:tab w:val="left" w:pos="2310"/>
        </w:tabs>
      </w:pPr>
      <w:r>
        <w:tab/>
      </w:r>
    </w:p>
    <w:p w14:paraId="14AB4494" w14:textId="77777777" w:rsidR="00275F56" w:rsidRDefault="00275F56" w:rsidP="00275F56">
      <w:pPr>
        <w:pStyle w:val="Plattetekst"/>
        <w:spacing w:before="1"/>
      </w:pPr>
    </w:p>
    <w:p w14:paraId="0972941F" w14:textId="2969029C" w:rsidR="00275F56" w:rsidRDefault="00275F56" w:rsidP="00275F56">
      <w:pPr>
        <w:pStyle w:val="Plattetekst"/>
        <w:ind w:left="135"/>
      </w:pPr>
      <w:r>
        <w:rPr>
          <w:noProof/>
          <w:lang w:val="nl-NL" w:eastAsia="nl-NL"/>
        </w:rPr>
        <mc:AlternateContent>
          <mc:Choice Requires="wpg">
            <w:drawing>
              <wp:anchor distT="0" distB="0" distL="114300" distR="114300" simplePos="0" relativeHeight="251596288" behindDoc="0" locked="0" layoutInCell="1" allowOverlap="1" wp14:anchorId="10ED5996" wp14:editId="24FA179F">
                <wp:simplePos x="0" y="0"/>
                <wp:positionH relativeFrom="page">
                  <wp:posOffset>883920</wp:posOffset>
                </wp:positionH>
                <wp:positionV relativeFrom="paragraph">
                  <wp:posOffset>177800</wp:posOffset>
                </wp:positionV>
                <wp:extent cx="5806440" cy="311150"/>
                <wp:effectExtent l="7620" t="8890" r="5715" b="3810"/>
                <wp:wrapNone/>
                <wp:docPr id="22" name="Groe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280"/>
                          <a:chExt cx="9144" cy="490"/>
                        </a:xfrm>
                      </wpg:grpSpPr>
                      <wps:wsp>
                        <wps:cNvPr id="23" name="Freeform 56"/>
                        <wps:cNvSpPr>
                          <a:spLocks/>
                        </wps:cNvSpPr>
                        <wps:spPr bwMode="auto">
                          <a:xfrm>
                            <a:off x="1392" y="280"/>
                            <a:ext cx="9144" cy="490"/>
                          </a:xfrm>
                          <a:custGeom>
                            <a:avLst/>
                            <a:gdLst>
                              <a:gd name="T0" fmla="+- 0 10536 1392"/>
                              <a:gd name="T1" fmla="*/ T0 w 9144"/>
                              <a:gd name="T2" fmla="+- 0 282 280"/>
                              <a:gd name="T3" fmla="*/ 282 h 490"/>
                              <a:gd name="T4" fmla="+- 0 10534 1392"/>
                              <a:gd name="T5" fmla="*/ T4 w 9144"/>
                              <a:gd name="T6" fmla="+- 0 280 280"/>
                              <a:gd name="T7" fmla="*/ 280 h 490"/>
                              <a:gd name="T8" fmla="+- 0 1394 1392"/>
                              <a:gd name="T9" fmla="*/ T8 w 9144"/>
                              <a:gd name="T10" fmla="+- 0 280 280"/>
                              <a:gd name="T11" fmla="*/ 280 h 490"/>
                              <a:gd name="T12" fmla="+- 0 1392 1392"/>
                              <a:gd name="T13" fmla="*/ T12 w 9144"/>
                              <a:gd name="T14" fmla="+- 0 282 280"/>
                              <a:gd name="T15" fmla="*/ 282 h 490"/>
                              <a:gd name="T16" fmla="+- 0 1392 1392"/>
                              <a:gd name="T17" fmla="*/ T16 w 9144"/>
                              <a:gd name="T18" fmla="+- 0 767 280"/>
                              <a:gd name="T19" fmla="*/ 767 h 490"/>
                              <a:gd name="T20" fmla="+- 0 1394 1392"/>
                              <a:gd name="T21" fmla="*/ T20 w 9144"/>
                              <a:gd name="T22" fmla="+- 0 770 280"/>
                              <a:gd name="T23" fmla="*/ 770 h 490"/>
                              <a:gd name="T24" fmla="+- 0 10534 1392"/>
                              <a:gd name="T25" fmla="*/ T24 w 9144"/>
                              <a:gd name="T26" fmla="+- 0 770 280"/>
                              <a:gd name="T27" fmla="*/ 770 h 490"/>
                              <a:gd name="T28" fmla="+- 0 10536 1392"/>
                              <a:gd name="T29" fmla="*/ T28 w 9144"/>
                              <a:gd name="T30" fmla="+- 0 767 280"/>
                              <a:gd name="T31" fmla="*/ 767 h 490"/>
                              <a:gd name="T32" fmla="+- 0 10536 1392"/>
                              <a:gd name="T33" fmla="*/ T32 w 9144"/>
                              <a:gd name="T34" fmla="+- 0 765 280"/>
                              <a:gd name="T35" fmla="*/ 765 h 490"/>
                              <a:gd name="T36" fmla="+- 0 1402 1392"/>
                              <a:gd name="T37" fmla="*/ T36 w 9144"/>
                              <a:gd name="T38" fmla="+- 0 765 280"/>
                              <a:gd name="T39" fmla="*/ 765 h 490"/>
                              <a:gd name="T40" fmla="+- 0 1402 1392"/>
                              <a:gd name="T41" fmla="*/ T40 w 9144"/>
                              <a:gd name="T42" fmla="+- 0 760 280"/>
                              <a:gd name="T43" fmla="*/ 760 h 490"/>
                              <a:gd name="T44" fmla="+- 0 1402 1392"/>
                              <a:gd name="T45" fmla="*/ T44 w 9144"/>
                              <a:gd name="T46" fmla="+- 0 290 280"/>
                              <a:gd name="T47" fmla="*/ 290 h 490"/>
                              <a:gd name="T48" fmla="+- 0 1397 1392"/>
                              <a:gd name="T49" fmla="*/ T48 w 9144"/>
                              <a:gd name="T50" fmla="+- 0 290 280"/>
                              <a:gd name="T51" fmla="*/ 290 h 490"/>
                              <a:gd name="T52" fmla="+- 0 1402 1392"/>
                              <a:gd name="T53" fmla="*/ T52 w 9144"/>
                              <a:gd name="T54" fmla="+- 0 285 280"/>
                              <a:gd name="T55" fmla="*/ 285 h 490"/>
                              <a:gd name="T56" fmla="+- 0 10536 1392"/>
                              <a:gd name="T57" fmla="*/ T56 w 9144"/>
                              <a:gd name="T58" fmla="+- 0 285 280"/>
                              <a:gd name="T59" fmla="*/ 285 h 490"/>
                              <a:gd name="T60" fmla="+- 0 10536 1392"/>
                              <a:gd name="T61" fmla="*/ T60 w 9144"/>
                              <a:gd name="T62" fmla="+- 0 282 280"/>
                              <a:gd name="T63" fmla="*/ 28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0">
                                <a:moveTo>
                                  <a:pt x="9144" y="2"/>
                                </a:moveTo>
                                <a:lnTo>
                                  <a:pt x="9142" y="0"/>
                                </a:lnTo>
                                <a:lnTo>
                                  <a:pt x="2" y="0"/>
                                </a:lnTo>
                                <a:lnTo>
                                  <a:pt x="0" y="2"/>
                                </a:lnTo>
                                <a:lnTo>
                                  <a:pt x="0" y="487"/>
                                </a:lnTo>
                                <a:lnTo>
                                  <a:pt x="2" y="490"/>
                                </a:lnTo>
                                <a:lnTo>
                                  <a:pt x="9142" y="490"/>
                                </a:lnTo>
                                <a:lnTo>
                                  <a:pt x="9144" y="487"/>
                                </a:lnTo>
                                <a:lnTo>
                                  <a:pt x="9144" y="485"/>
                                </a:lnTo>
                                <a:lnTo>
                                  <a:pt x="10" y="485"/>
                                </a:lnTo>
                                <a:lnTo>
                                  <a:pt x="10" y="480"/>
                                </a:lnTo>
                                <a:lnTo>
                                  <a:pt x="10" y="10"/>
                                </a:lnTo>
                                <a:lnTo>
                                  <a:pt x="5" y="10"/>
                                </a:lnTo>
                                <a:lnTo>
                                  <a:pt x="10" y="5"/>
                                </a:lnTo>
                                <a:lnTo>
                                  <a:pt x="9144" y="5"/>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Line 57"/>
                        <wps:cNvCnPr>
                          <a:cxnSpLocks noChangeShapeType="1"/>
                        </wps:cNvCnPr>
                        <wps:spPr bwMode="auto">
                          <a:xfrm>
                            <a:off x="1402" y="763"/>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25" name="Line 58"/>
                        <wps:cNvCnPr>
                          <a:cxnSpLocks noChangeShapeType="1"/>
                        </wps:cNvCnPr>
                        <wps:spPr bwMode="auto">
                          <a:xfrm>
                            <a:off x="10531" y="285"/>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26" name="AutoShape 59"/>
                        <wps:cNvSpPr>
                          <a:spLocks/>
                        </wps:cNvSpPr>
                        <wps:spPr bwMode="auto">
                          <a:xfrm>
                            <a:off x="1396" y="285"/>
                            <a:ext cx="9139" cy="480"/>
                          </a:xfrm>
                          <a:custGeom>
                            <a:avLst/>
                            <a:gdLst>
                              <a:gd name="T0" fmla="+- 0 1402 1397"/>
                              <a:gd name="T1" fmla="*/ T0 w 9139"/>
                              <a:gd name="T2" fmla="+- 0 285 285"/>
                              <a:gd name="T3" fmla="*/ 285 h 480"/>
                              <a:gd name="T4" fmla="+- 0 1397 1397"/>
                              <a:gd name="T5" fmla="*/ T4 w 9139"/>
                              <a:gd name="T6" fmla="+- 0 290 285"/>
                              <a:gd name="T7" fmla="*/ 290 h 480"/>
                              <a:gd name="T8" fmla="+- 0 1402 1397"/>
                              <a:gd name="T9" fmla="*/ T8 w 9139"/>
                              <a:gd name="T10" fmla="+- 0 290 285"/>
                              <a:gd name="T11" fmla="*/ 290 h 480"/>
                              <a:gd name="T12" fmla="+- 0 1402 1397"/>
                              <a:gd name="T13" fmla="*/ T12 w 9139"/>
                              <a:gd name="T14" fmla="+- 0 285 285"/>
                              <a:gd name="T15" fmla="*/ 285 h 480"/>
                              <a:gd name="T16" fmla="+- 0 10536 1397"/>
                              <a:gd name="T17" fmla="*/ T16 w 9139"/>
                              <a:gd name="T18" fmla="+- 0 760 285"/>
                              <a:gd name="T19" fmla="*/ 760 h 480"/>
                              <a:gd name="T20" fmla="+- 0 10531 1397"/>
                              <a:gd name="T21" fmla="*/ T20 w 9139"/>
                              <a:gd name="T22" fmla="+- 0 760 285"/>
                              <a:gd name="T23" fmla="*/ 760 h 480"/>
                              <a:gd name="T24" fmla="+- 0 10526 1397"/>
                              <a:gd name="T25" fmla="*/ T24 w 9139"/>
                              <a:gd name="T26" fmla="+- 0 765 285"/>
                              <a:gd name="T27" fmla="*/ 765 h 480"/>
                              <a:gd name="T28" fmla="+- 0 10536 1397"/>
                              <a:gd name="T29" fmla="*/ T28 w 9139"/>
                              <a:gd name="T30" fmla="+- 0 765 285"/>
                              <a:gd name="T31" fmla="*/ 765 h 480"/>
                              <a:gd name="T32" fmla="+- 0 10536 1397"/>
                              <a:gd name="T33" fmla="*/ T32 w 9139"/>
                              <a:gd name="T34" fmla="+- 0 760 285"/>
                              <a:gd name="T35" fmla="*/ 760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Line 60"/>
                        <wps:cNvCnPr>
                          <a:cxnSpLocks noChangeShapeType="1"/>
                        </wps:cNvCnPr>
                        <wps:spPr bwMode="auto">
                          <a:xfrm>
                            <a:off x="1402" y="288"/>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28" name="Freeform 61"/>
                        <wps:cNvSpPr>
                          <a:spLocks/>
                        </wps:cNvSpPr>
                        <wps:spPr bwMode="auto">
                          <a:xfrm>
                            <a:off x="10526" y="285"/>
                            <a:ext cx="10" cy="5"/>
                          </a:xfrm>
                          <a:custGeom>
                            <a:avLst/>
                            <a:gdLst>
                              <a:gd name="T0" fmla="+- 0 10536 10526"/>
                              <a:gd name="T1" fmla="*/ T0 w 10"/>
                              <a:gd name="T2" fmla="+- 0 285 285"/>
                              <a:gd name="T3" fmla="*/ 285 h 5"/>
                              <a:gd name="T4" fmla="+- 0 10526 10526"/>
                              <a:gd name="T5" fmla="*/ T4 w 10"/>
                              <a:gd name="T6" fmla="+- 0 285 285"/>
                              <a:gd name="T7" fmla="*/ 285 h 5"/>
                              <a:gd name="T8" fmla="+- 0 10531 10526"/>
                              <a:gd name="T9" fmla="*/ T8 w 10"/>
                              <a:gd name="T10" fmla="+- 0 290 285"/>
                              <a:gd name="T11" fmla="*/ 290 h 5"/>
                              <a:gd name="T12" fmla="+- 0 10536 10526"/>
                              <a:gd name="T13" fmla="*/ T12 w 10"/>
                              <a:gd name="T14" fmla="+- 0 290 285"/>
                              <a:gd name="T15" fmla="*/ 290 h 5"/>
                              <a:gd name="T16" fmla="+- 0 10536 10526"/>
                              <a:gd name="T17" fmla="*/ T16 w 10"/>
                              <a:gd name="T18" fmla="+- 0 285 285"/>
                              <a:gd name="T19" fmla="*/ 285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8E329" id="Groep 22" o:spid="_x0000_s1026" style="position:absolute;margin-left:69.6pt;margin-top:14pt;width:457.2pt;height:24.5pt;z-index:251596288;mso-position-horizontal-relative:page" coordorigin="1392,280"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">
                <v:shape id="Freeform 56" o:spid="_x0000_s1027" style="position:absolute;left:1392;top:280;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" path="m9144,2l9142,,2,,,2,,487r2,3l9142,490r2,-3l9144,485,10,485r,-5l10,10r-5,l10,5r9134,l9144,2e" fillcolor="#595958" stroked="f">
                  <v:path arrowok="t" o:connecttype="custom" o:connectlocs="9144,282;9142,280;2,280;0,282;0,767;2,770;9142,770;9144,767;9144,765;10,765;10,760;10,290;5,290;10,285;9144,285;9144,282" o:connectangles="0,0,0,0,0,0,0,0,0,0,0,0,0,0,0,0"/>
                </v:shape>
                <v:line id="Line 57" o:spid="_x0000_s1028" style="position:absolute;visibility:visible;mso-wrap-style:square" from="1402,763" to="10526,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" strokecolor="#595958" strokeweight=".25pt"/>
                <v:line id="Line 58" o:spid="_x0000_s1029" style="position:absolute;visibility:visible;mso-wrap-style:square" from="10531,285" to="10531,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" strokecolor="#595958" strokeweight=".5pt"/>
                <v:shape id="AutoShape 59" o:spid="_x0000_s1030" style="position:absolute;left:1396;top:285;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" path="m5,l,5r5,l5,m9139,475r-5,l9129,480r10,l9139,475e" fillcolor="#595958" stroked="f">
                  <v:path arrowok="t" o:connecttype="custom" o:connectlocs="5,285;0,290;5,290;5,285;9139,760;9134,760;9129,765;9139,765;9139,760" o:connectangles="0,0,0,0,0,0,0,0,0"/>
                </v:shape>
                <v:line id="Line 60" o:spid="_x0000_s1031" style="position:absolute;visibility:visible;mso-wrap-style:square" from="1402,288" to="1052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" strokecolor="#595958" strokeweight=".25pt"/>
                <v:shape id="Freeform 61" o:spid="_x0000_s1032" style="position:absolute;left:10526;top:285;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" path="m10,l,,5,5r5,l10,xe" fillcolor="#595958" stroked="f">
                  <v:path arrowok="t" o:connecttype="custom" o:connectlocs="10,285;0,285;5,290;10,290;10,285" o:connectangles="0,0,0,0,0"/>
                </v:shape>
                <w10:wrap anchorx="page"/>
              </v:group>
            </w:pict>
          </mc:Fallback>
        </mc:AlternateContent>
      </w:r>
      <w:r>
        <w:t>Is de auteur verbonden aan een instelling? Zo ja, welke?</w:t>
      </w:r>
    </w:p>
    <w:p w14:paraId="0BA91F24" w14:textId="77777777" w:rsidR="00275F56" w:rsidRDefault="00275F56" w:rsidP="00275F56">
      <w:pPr>
        <w:pStyle w:val="Plattetekst"/>
      </w:pPr>
    </w:p>
    <w:p w14:paraId="243F79DB" w14:textId="77777777" w:rsidR="00275F56" w:rsidRDefault="00275F56" w:rsidP="00275F56">
      <w:pPr>
        <w:pStyle w:val="Plattetekst"/>
        <w:spacing w:before="1" w:line="268" w:lineRule="exact"/>
        <w:ind w:left="135"/>
      </w:pPr>
      <w:r>
        <w:lastRenderedPageBreak/>
        <w:t>Is zijn/haar publicatielijst, in gedrukte of digitale vorm, ook elders te vinden?</w:t>
      </w:r>
    </w:p>
    <w:p w14:paraId="32329BAE" w14:textId="1FC74F53" w:rsidR="00275F56" w:rsidRDefault="00275F56" w:rsidP="00275F56">
      <w:pPr>
        <w:spacing w:line="244" w:lineRule="exact"/>
        <w:ind w:left="135"/>
        <w:rPr>
          <w:sz w:val="20"/>
        </w:rPr>
      </w:pPr>
      <w:r>
        <w:rPr>
          <w:noProof/>
          <w:lang w:eastAsia="nl-NL"/>
        </w:rPr>
        <mc:AlternateContent>
          <mc:Choice Requires="wpg">
            <w:drawing>
              <wp:anchor distT="0" distB="0" distL="114300" distR="114300" simplePos="0" relativeHeight="251598336" behindDoc="0" locked="0" layoutInCell="1" allowOverlap="1" wp14:anchorId="7C9277E0" wp14:editId="39021408">
                <wp:simplePos x="0" y="0"/>
                <wp:positionH relativeFrom="page">
                  <wp:posOffset>883920</wp:posOffset>
                </wp:positionH>
                <wp:positionV relativeFrom="paragraph">
                  <wp:posOffset>173355</wp:posOffset>
                </wp:positionV>
                <wp:extent cx="5806440" cy="312420"/>
                <wp:effectExtent l="7620" t="2540" r="5715" b="8890"/>
                <wp:wrapNone/>
                <wp:docPr id="15" name="Groe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2420"/>
                          <a:chOff x="1392" y="273"/>
                          <a:chExt cx="9144" cy="492"/>
                        </a:xfrm>
                      </wpg:grpSpPr>
                      <wps:wsp>
                        <wps:cNvPr id="16" name="Freeform 63"/>
                        <wps:cNvSpPr>
                          <a:spLocks/>
                        </wps:cNvSpPr>
                        <wps:spPr bwMode="auto">
                          <a:xfrm>
                            <a:off x="1392" y="273"/>
                            <a:ext cx="9144" cy="492"/>
                          </a:xfrm>
                          <a:custGeom>
                            <a:avLst/>
                            <a:gdLst>
                              <a:gd name="T0" fmla="+- 0 10536 1392"/>
                              <a:gd name="T1" fmla="*/ T0 w 9144"/>
                              <a:gd name="T2" fmla="+- 0 275 273"/>
                              <a:gd name="T3" fmla="*/ 275 h 492"/>
                              <a:gd name="T4" fmla="+- 0 10534 1392"/>
                              <a:gd name="T5" fmla="*/ T4 w 9144"/>
                              <a:gd name="T6" fmla="+- 0 273 273"/>
                              <a:gd name="T7" fmla="*/ 273 h 492"/>
                              <a:gd name="T8" fmla="+- 0 1394 1392"/>
                              <a:gd name="T9" fmla="*/ T8 w 9144"/>
                              <a:gd name="T10" fmla="+- 0 273 273"/>
                              <a:gd name="T11" fmla="*/ 273 h 492"/>
                              <a:gd name="T12" fmla="+- 0 1392 1392"/>
                              <a:gd name="T13" fmla="*/ T12 w 9144"/>
                              <a:gd name="T14" fmla="+- 0 275 273"/>
                              <a:gd name="T15" fmla="*/ 275 h 492"/>
                              <a:gd name="T16" fmla="+- 0 1392 1392"/>
                              <a:gd name="T17" fmla="*/ T16 w 9144"/>
                              <a:gd name="T18" fmla="+- 0 763 273"/>
                              <a:gd name="T19" fmla="*/ 763 h 492"/>
                              <a:gd name="T20" fmla="+- 0 1394 1392"/>
                              <a:gd name="T21" fmla="*/ T20 w 9144"/>
                              <a:gd name="T22" fmla="+- 0 765 273"/>
                              <a:gd name="T23" fmla="*/ 765 h 492"/>
                              <a:gd name="T24" fmla="+- 0 10534 1392"/>
                              <a:gd name="T25" fmla="*/ T24 w 9144"/>
                              <a:gd name="T26" fmla="+- 0 765 273"/>
                              <a:gd name="T27" fmla="*/ 765 h 492"/>
                              <a:gd name="T28" fmla="+- 0 10536 1392"/>
                              <a:gd name="T29" fmla="*/ T28 w 9144"/>
                              <a:gd name="T30" fmla="+- 0 763 273"/>
                              <a:gd name="T31" fmla="*/ 763 h 492"/>
                              <a:gd name="T32" fmla="+- 0 10536 1392"/>
                              <a:gd name="T33" fmla="*/ T32 w 9144"/>
                              <a:gd name="T34" fmla="+- 0 760 273"/>
                              <a:gd name="T35" fmla="*/ 760 h 492"/>
                              <a:gd name="T36" fmla="+- 0 1402 1392"/>
                              <a:gd name="T37" fmla="*/ T36 w 9144"/>
                              <a:gd name="T38" fmla="+- 0 760 273"/>
                              <a:gd name="T39" fmla="*/ 760 h 492"/>
                              <a:gd name="T40" fmla="+- 0 1402 1392"/>
                              <a:gd name="T41" fmla="*/ T40 w 9144"/>
                              <a:gd name="T42" fmla="+- 0 753 273"/>
                              <a:gd name="T43" fmla="*/ 753 h 492"/>
                              <a:gd name="T44" fmla="+- 0 1402 1392"/>
                              <a:gd name="T45" fmla="*/ T44 w 9144"/>
                              <a:gd name="T46" fmla="+- 0 285 273"/>
                              <a:gd name="T47" fmla="*/ 285 h 492"/>
                              <a:gd name="T48" fmla="+- 0 1397 1392"/>
                              <a:gd name="T49" fmla="*/ T48 w 9144"/>
                              <a:gd name="T50" fmla="+- 0 285 273"/>
                              <a:gd name="T51" fmla="*/ 285 h 492"/>
                              <a:gd name="T52" fmla="+- 0 1402 1392"/>
                              <a:gd name="T53" fmla="*/ T52 w 9144"/>
                              <a:gd name="T54" fmla="+- 0 280 273"/>
                              <a:gd name="T55" fmla="*/ 280 h 492"/>
                              <a:gd name="T56" fmla="+- 0 10536 1392"/>
                              <a:gd name="T57" fmla="*/ T56 w 9144"/>
                              <a:gd name="T58" fmla="+- 0 280 273"/>
                              <a:gd name="T59" fmla="*/ 280 h 492"/>
                              <a:gd name="T60" fmla="+- 0 10536 1392"/>
                              <a:gd name="T61" fmla="*/ T60 w 9144"/>
                              <a:gd name="T62" fmla="+- 0 275 273"/>
                              <a:gd name="T63" fmla="*/ 275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2">
                                <a:moveTo>
                                  <a:pt x="9144" y="2"/>
                                </a:moveTo>
                                <a:lnTo>
                                  <a:pt x="9142" y="0"/>
                                </a:lnTo>
                                <a:lnTo>
                                  <a:pt x="2" y="0"/>
                                </a:lnTo>
                                <a:lnTo>
                                  <a:pt x="0" y="2"/>
                                </a:lnTo>
                                <a:lnTo>
                                  <a:pt x="0" y="490"/>
                                </a:lnTo>
                                <a:lnTo>
                                  <a:pt x="2" y="492"/>
                                </a:lnTo>
                                <a:lnTo>
                                  <a:pt x="9142" y="492"/>
                                </a:lnTo>
                                <a:lnTo>
                                  <a:pt x="9144" y="490"/>
                                </a:lnTo>
                                <a:lnTo>
                                  <a:pt x="9144" y="487"/>
                                </a:lnTo>
                                <a:lnTo>
                                  <a:pt x="10" y="487"/>
                                </a:lnTo>
                                <a:lnTo>
                                  <a:pt x="10" y="480"/>
                                </a:lnTo>
                                <a:lnTo>
                                  <a:pt x="10" y="12"/>
                                </a:lnTo>
                                <a:lnTo>
                                  <a:pt x="5" y="12"/>
                                </a:lnTo>
                                <a:lnTo>
                                  <a:pt x="10" y="7"/>
                                </a:lnTo>
                                <a:lnTo>
                                  <a:pt x="9144" y="7"/>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Line 64"/>
                        <wps:cNvCnPr>
                          <a:cxnSpLocks noChangeShapeType="1"/>
                        </wps:cNvCnPr>
                        <wps:spPr bwMode="auto">
                          <a:xfrm>
                            <a:off x="1402" y="757"/>
                            <a:ext cx="9124" cy="0"/>
                          </a:xfrm>
                          <a:prstGeom prst="line">
                            <a:avLst/>
                          </a:prstGeom>
                          <a:noFill/>
                          <a:ln w="444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8" name="Line 65"/>
                        <wps:cNvCnPr>
                          <a:cxnSpLocks noChangeShapeType="1"/>
                        </wps:cNvCnPr>
                        <wps:spPr bwMode="auto">
                          <a:xfrm>
                            <a:off x="10531" y="280"/>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9" name="AutoShape 66"/>
                        <wps:cNvSpPr>
                          <a:spLocks/>
                        </wps:cNvSpPr>
                        <wps:spPr bwMode="auto">
                          <a:xfrm>
                            <a:off x="1396" y="280"/>
                            <a:ext cx="9139" cy="480"/>
                          </a:xfrm>
                          <a:custGeom>
                            <a:avLst/>
                            <a:gdLst>
                              <a:gd name="T0" fmla="+- 0 1402 1397"/>
                              <a:gd name="T1" fmla="*/ T0 w 9139"/>
                              <a:gd name="T2" fmla="+- 0 280 280"/>
                              <a:gd name="T3" fmla="*/ 280 h 480"/>
                              <a:gd name="T4" fmla="+- 0 1397 1397"/>
                              <a:gd name="T5" fmla="*/ T4 w 9139"/>
                              <a:gd name="T6" fmla="+- 0 285 280"/>
                              <a:gd name="T7" fmla="*/ 285 h 480"/>
                              <a:gd name="T8" fmla="+- 0 1402 1397"/>
                              <a:gd name="T9" fmla="*/ T8 w 9139"/>
                              <a:gd name="T10" fmla="+- 0 285 280"/>
                              <a:gd name="T11" fmla="*/ 285 h 480"/>
                              <a:gd name="T12" fmla="+- 0 1402 1397"/>
                              <a:gd name="T13" fmla="*/ T12 w 9139"/>
                              <a:gd name="T14" fmla="+- 0 280 280"/>
                              <a:gd name="T15" fmla="*/ 280 h 480"/>
                              <a:gd name="T16" fmla="+- 0 10536 1397"/>
                              <a:gd name="T17" fmla="*/ T16 w 9139"/>
                              <a:gd name="T18" fmla="+- 0 753 280"/>
                              <a:gd name="T19" fmla="*/ 753 h 480"/>
                              <a:gd name="T20" fmla="+- 0 10531 1397"/>
                              <a:gd name="T21" fmla="*/ T20 w 9139"/>
                              <a:gd name="T22" fmla="+- 0 753 280"/>
                              <a:gd name="T23" fmla="*/ 753 h 480"/>
                              <a:gd name="T24" fmla="+- 0 10526 1397"/>
                              <a:gd name="T25" fmla="*/ T24 w 9139"/>
                              <a:gd name="T26" fmla="+- 0 760 280"/>
                              <a:gd name="T27" fmla="*/ 760 h 480"/>
                              <a:gd name="T28" fmla="+- 0 10536 1397"/>
                              <a:gd name="T29" fmla="*/ T28 w 9139"/>
                              <a:gd name="T30" fmla="+- 0 760 280"/>
                              <a:gd name="T31" fmla="*/ 760 h 480"/>
                              <a:gd name="T32" fmla="+- 0 10536 1397"/>
                              <a:gd name="T33" fmla="*/ T32 w 9139"/>
                              <a:gd name="T34" fmla="+- 0 753 280"/>
                              <a:gd name="T35" fmla="*/ 753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3"/>
                                </a:moveTo>
                                <a:lnTo>
                                  <a:pt x="9134" y="473"/>
                                </a:lnTo>
                                <a:lnTo>
                                  <a:pt x="9129" y="480"/>
                                </a:lnTo>
                                <a:lnTo>
                                  <a:pt x="9139" y="480"/>
                                </a:lnTo>
                                <a:lnTo>
                                  <a:pt x="9139" y="473"/>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Line 67"/>
                        <wps:cNvCnPr>
                          <a:cxnSpLocks noChangeShapeType="1"/>
                        </wps:cNvCnPr>
                        <wps:spPr bwMode="auto">
                          <a:xfrm>
                            <a:off x="1402" y="283"/>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21" name="Freeform 68"/>
                        <wps:cNvSpPr>
                          <a:spLocks/>
                        </wps:cNvSpPr>
                        <wps:spPr bwMode="auto">
                          <a:xfrm>
                            <a:off x="10526" y="280"/>
                            <a:ext cx="10" cy="5"/>
                          </a:xfrm>
                          <a:custGeom>
                            <a:avLst/>
                            <a:gdLst>
                              <a:gd name="T0" fmla="+- 0 10536 10526"/>
                              <a:gd name="T1" fmla="*/ T0 w 10"/>
                              <a:gd name="T2" fmla="+- 0 280 280"/>
                              <a:gd name="T3" fmla="*/ 280 h 5"/>
                              <a:gd name="T4" fmla="+- 0 10526 10526"/>
                              <a:gd name="T5" fmla="*/ T4 w 10"/>
                              <a:gd name="T6" fmla="+- 0 280 280"/>
                              <a:gd name="T7" fmla="*/ 280 h 5"/>
                              <a:gd name="T8" fmla="+- 0 10531 10526"/>
                              <a:gd name="T9" fmla="*/ T8 w 10"/>
                              <a:gd name="T10" fmla="+- 0 285 280"/>
                              <a:gd name="T11" fmla="*/ 285 h 5"/>
                              <a:gd name="T12" fmla="+- 0 10536 10526"/>
                              <a:gd name="T13" fmla="*/ T12 w 10"/>
                              <a:gd name="T14" fmla="+- 0 285 280"/>
                              <a:gd name="T15" fmla="*/ 285 h 5"/>
                              <a:gd name="T16" fmla="+- 0 10536 10526"/>
                              <a:gd name="T17" fmla="*/ T16 w 10"/>
                              <a:gd name="T18" fmla="+- 0 280 280"/>
                              <a:gd name="T19" fmla="*/ 280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BBF6F9" id="Groep 15" o:spid="_x0000_s1026" style="position:absolute;margin-left:69.6pt;margin-top:13.65pt;width:457.2pt;height:24.6pt;z-index:251598336;mso-position-horizontal-relative:page" coordorigin="1392,273" coordsize="914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">
                <v:shape id="Freeform 63" o:spid="_x0000_s1027" style="position:absolute;left:1392;top:273;width:9144;height:492;visibility:visible;mso-wrap-style:square;v-text-anchor:top" coordsize="914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" path="m9144,2l9142,,2,,,2,,490r2,2l9142,492r2,-2l9144,487,10,487r,-7l10,12r-5,l10,7r9134,l9144,2e" fillcolor="#595958" stroked="f">
                  <v:path arrowok="t" o:connecttype="custom" o:connectlocs="9144,275;9142,273;2,273;0,275;0,763;2,765;9142,765;9144,763;9144,760;10,760;10,753;10,285;5,285;10,280;9144,280;9144,275" o:connectangles="0,0,0,0,0,0,0,0,0,0,0,0,0,0,0,0"/>
                </v:shape>
                <v:line id="Line 64" o:spid="_x0000_s1028" style="position:absolute;visibility:visible;mso-wrap-style:square" from="1402,757" to="10526,7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" strokecolor="#595958" strokeweight=".35pt"/>
                <v:line id="Line 65" o:spid="_x0000_s1029" style="position:absolute;visibility:visible;mso-wrap-style:square" from="10531,280" to="10531,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" strokecolor="#595958" strokeweight=".5pt"/>
                <v:shape id="AutoShape 66" o:spid="_x0000_s1030" style="position:absolute;left:1396;top:280;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" path="m5,l,5r5,l5,m9139,473r-5,l9129,480r10,l9139,473e" fillcolor="#595958" stroked="f">
                  <v:path arrowok="t" o:connecttype="custom" o:connectlocs="5,280;0,285;5,285;5,280;9139,753;9134,753;9129,760;9139,760;9139,753" o:connectangles="0,0,0,0,0,0,0,0,0"/>
                </v:shape>
                <v:line id="Line 67" o:spid="_x0000_s1031" style="position:absolute;visibility:visible;mso-wrap-style:square" from="1402,283" to="10526,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" strokecolor="#595958" strokeweight=".25pt"/>
                <v:shape id="Freeform 68" o:spid="_x0000_s1032" style="position:absolute;left:10526;top:280;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" path="m10,l,,5,5r5,l10,xe" fillcolor="#595958" stroked="f">
                  <v:path arrowok="t" o:connecttype="custom" o:connectlocs="10,280;0,280;5,285;10,285;10,280" o:connectangles="0,0,0,0,0"/>
                </v:shape>
                <w10:wrap anchorx="page"/>
              </v:group>
            </w:pict>
          </mc:Fallback>
        </mc:AlternateContent>
      </w:r>
      <w:r>
        <w:rPr>
          <w:sz w:val="20"/>
        </w:rPr>
        <w:t>Zie ook checklist tijdschrift artikel.</w:t>
      </w:r>
    </w:p>
    <w:p w14:paraId="5A8B22DF" w14:textId="77777777" w:rsidR="00275F56" w:rsidRDefault="00275F56" w:rsidP="00275F56">
      <w:pPr>
        <w:pStyle w:val="Plattetekst"/>
        <w:rPr>
          <w:sz w:val="20"/>
        </w:rPr>
      </w:pPr>
    </w:p>
    <w:p w14:paraId="26C5BBDA" w14:textId="77777777" w:rsidR="00275F56" w:rsidRDefault="00275F56" w:rsidP="00275F56">
      <w:pPr>
        <w:pStyle w:val="Plattetekst"/>
        <w:rPr>
          <w:sz w:val="20"/>
        </w:rPr>
      </w:pPr>
    </w:p>
    <w:p w14:paraId="0AC450D2" w14:textId="77777777" w:rsidR="00275F56" w:rsidRDefault="00275F56" w:rsidP="00275F56">
      <w:pPr>
        <w:pStyle w:val="Plattetekst"/>
        <w:rPr>
          <w:sz w:val="26"/>
        </w:rPr>
      </w:pPr>
    </w:p>
    <w:p w14:paraId="285D4BBA" w14:textId="37179CB5" w:rsidR="00275F56" w:rsidRDefault="00275F56" w:rsidP="00275F56">
      <w:pPr>
        <w:pStyle w:val="Plattetekst"/>
        <w:ind w:left="135"/>
      </w:pPr>
      <w:r>
        <w:rPr>
          <w:noProof/>
          <w:lang w:val="nl-NL" w:eastAsia="nl-NL"/>
        </w:rPr>
        <mc:AlternateContent>
          <mc:Choice Requires="wpg">
            <w:drawing>
              <wp:anchor distT="0" distB="0" distL="114300" distR="114300" simplePos="0" relativeHeight="251600384" behindDoc="0" locked="0" layoutInCell="1" allowOverlap="1" wp14:anchorId="1A0DC8E9" wp14:editId="70458BF8">
                <wp:simplePos x="0" y="0"/>
                <wp:positionH relativeFrom="page">
                  <wp:posOffset>883920</wp:posOffset>
                </wp:positionH>
                <wp:positionV relativeFrom="paragraph">
                  <wp:posOffset>221615</wp:posOffset>
                </wp:positionV>
                <wp:extent cx="5806440" cy="310515"/>
                <wp:effectExtent l="7620" t="2540" r="5715" b="10795"/>
                <wp:wrapNone/>
                <wp:docPr id="8" name="Groe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349"/>
                          <a:chExt cx="9144" cy="489"/>
                        </a:xfrm>
                      </wpg:grpSpPr>
                      <wps:wsp>
                        <wps:cNvPr id="9" name="Freeform 70"/>
                        <wps:cNvSpPr>
                          <a:spLocks/>
                        </wps:cNvSpPr>
                        <wps:spPr bwMode="auto">
                          <a:xfrm>
                            <a:off x="1392" y="349"/>
                            <a:ext cx="9144" cy="489"/>
                          </a:xfrm>
                          <a:custGeom>
                            <a:avLst/>
                            <a:gdLst>
                              <a:gd name="T0" fmla="+- 0 10536 1392"/>
                              <a:gd name="T1" fmla="*/ T0 w 9144"/>
                              <a:gd name="T2" fmla="+- 0 351 349"/>
                              <a:gd name="T3" fmla="*/ 351 h 489"/>
                              <a:gd name="T4" fmla="+- 0 10534 1392"/>
                              <a:gd name="T5" fmla="*/ T4 w 9144"/>
                              <a:gd name="T6" fmla="+- 0 349 349"/>
                              <a:gd name="T7" fmla="*/ 349 h 489"/>
                              <a:gd name="T8" fmla="+- 0 1394 1392"/>
                              <a:gd name="T9" fmla="*/ T8 w 9144"/>
                              <a:gd name="T10" fmla="+- 0 349 349"/>
                              <a:gd name="T11" fmla="*/ 349 h 489"/>
                              <a:gd name="T12" fmla="+- 0 1392 1392"/>
                              <a:gd name="T13" fmla="*/ T12 w 9144"/>
                              <a:gd name="T14" fmla="+- 0 351 349"/>
                              <a:gd name="T15" fmla="*/ 351 h 489"/>
                              <a:gd name="T16" fmla="+- 0 1392 1392"/>
                              <a:gd name="T17" fmla="*/ T16 w 9144"/>
                              <a:gd name="T18" fmla="+- 0 838 349"/>
                              <a:gd name="T19" fmla="*/ 838 h 489"/>
                              <a:gd name="T20" fmla="+- 0 10536 1392"/>
                              <a:gd name="T21" fmla="*/ T20 w 9144"/>
                              <a:gd name="T22" fmla="+- 0 838 349"/>
                              <a:gd name="T23" fmla="*/ 838 h 489"/>
                              <a:gd name="T24" fmla="+- 0 10536 1392"/>
                              <a:gd name="T25" fmla="*/ T24 w 9144"/>
                              <a:gd name="T26" fmla="+- 0 833 349"/>
                              <a:gd name="T27" fmla="*/ 833 h 489"/>
                              <a:gd name="T28" fmla="+- 0 1402 1392"/>
                              <a:gd name="T29" fmla="*/ T28 w 9144"/>
                              <a:gd name="T30" fmla="+- 0 833 349"/>
                              <a:gd name="T31" fmla="*/ 833 h 489"/>
                              <a:gd name="T32" fmla="+- 0 1402 1392"/>
                              <a:gd name="T33" fmla="*/ T32 w 9144"/>
                              <a:gd name="T34" fmla="+- 0 829 349"/>
                              <a:gd name="T35" fmla="*/ 829 h 489"/>
                              <a:gd name="T36" fmla="+- 0 1402 1392"/>
                              <a:gd name="T37" fmla="*/ T36 w 9144"/>
                              <a:gd name="T38" fmla="+- 0 358 349"/>
                              <a:gd name="T39" fmla="*/ 358 h 489"/>
                              <a:gd name="T40" fmla="+- 0 1397 1392"/>
                              <a:gd name="T41" fmla="*/ T40 w 9144"/>
                              <a:gd name="T42" fmla="+- 0 358 349"/>
                              <a:gd name="T43" fmla="*/ 358 h 489"/>
                              <a:gd name="T44" fmla="+- 0 1402 1392"/>
                              <a:gd name="T45" fmla="*/ T44 w 9144"/>
                              <a:gd name="T46" fmla="+- 0 353 349"/>
                              <a:gd name="T47" fmla="*/ 353 h 489"/>
                              <a:gd name="T48" fmla="+- 0 10536 1392"/>
                              <a:gd name="T49" fmla="*/ T48 w 9144"/>
                              <a:gd name="T50" fmla="+- 0 353 349"/>
                              <a:gd name="T51" fmla="*/ 353 h 489"/>
                              <a:gd name="T52" fmla="+- 0 10536 1392"/>
                              <a:gd name="T53" fmla="*/ T52 w 9144"/>
                              <a:gd name="T54" fmla="+- 0 351 349"/>
                              <a:gd name="T55" fmla="*/ 351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144" h="489">
                                <a:moveTo>
                                  <a:pt x="9144" y="2"/>
                                </a:moveTo>
                                <a:lnTo>
                                  <a:pt x="9142" y="0"/>
                                </a:lnTo>
                                <a:lnTo>
                                  <a:pt x="2" y="0"/>
                                </a:lnTo>
                                <a:lnTo>
                                  <a:pt x="0" y="2"/>
                                </a:lnTo>
                                <a:lnTo>
                                  <a:pt x="0" y="489"/>
                                </a:lnTo>
                                <a:lnTo>
                                  <a:pt x="9144" y="489"/>
                                </a:lnTo>
                                <a:lnTo>
                                  <a:pt x="9144" y="484"/>
                                </a:lnTo>
                                <a:lnTo>
                                  <a:pt x="10" y="484"/>
                                </a:lnTo>
                                <a:lnTo>
                                  <a:pt x="10" y="480"/>
                                </a:lnTo>
                                <a:lnTo>
                                  <a:pt x="10" y="9"/>
                                </a:lnTo>
                                <a:lnTo>
                                  <a:pt x="5" y="9"/>
                                </a:lnTo>
                                <a:lnTo>
                                  <a:pt x="10" y="4"/>
                                </a:lnTo>
                                <a:lnTo>
                                  <a:pt x="9144" y="4"/>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Line 71"/>
                        <wps:cNvCnPr>
                          <a:cxnSpLocks noChangeShapeType="1"/>
                        </wps:cNvCnPr>
                        <wps:spPr bwMode="auto">
                          <a:xfrm>
                            <a:off x="1402" y="831"/>
                            <a:ext cx="9124" cy="0"/>
                          </a:xfrm>
                          <a:prstGeom prst="line">
                            <a:avLst/>
                          </a:prstGeom>
                          <a:noFill/>
                          <a:ln w="2553">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1" name="Line 72"/>
                        <wps:cNvCnPr>
                          <a:cxnSpLocks noChangeShapeType="1"/>
                        </wps:cNvCnPr>
                        <wps:spPr bwMode="auto">
                          <a:xfrm>
                            <a:off x="10531" y="353"/>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2" name="AutoShape 73"/>
                        <wps:cNvSpPr>
                          <a:spLocks/>
                        </wps:cNvSpPr>
                        <wps:spPr bwMode="auto">
                          <a:xfrm>
                            <a:off x="1396" y="353"/>
                            <a:ext cx="9139" cy="480"/>
                          </a:xfrm>
                          <a:custGeom>
                            <a:avLst/>
                            <a:gdLst>
                              <a:gd name="T0" fmla="+- 0 1402 1397"/>
                              <a:gd name="T1" fmla="*/ T0 w 9139"/>
                              <a:gd name="T2" fmla="+- 0 353 353"/>
                              <a:gd name="T3" fmla="*/ 353 h 480"/>
                              <a:gd name="T4" fmla="+- 0 1397 1397"/>
                              <a:gd name="T5" fmla="*/ T4 w 9139"/>
                              <a:gd name="T6" fmla="+- 0 358 353"/>
                              <a:gd name="T7" fmla="*/ 358 h 480"/>
                              <a:gd name="T8" fmla="+- 0 1402 1397"/>
                              <a:gd name="T9" fmla="*/ T8 w 9139"/>
                              <a:gd name="T10" fmla="+- 0 358 353"/>
                              <a:gd name="T11" fmla="*/ 358 h 480"/>
                              <a:gd name="T12" fmla="+- 0 1402 1397"/>
                              <a:gd name="T13" fmla="*/ T12 w 9139"/>
                              <a:gd name="T14" fmla="+- 0 353 353"/>
                              <a:gd name="T15" fmla="*/ 353 h 480"/>
                              <a:gd name="T16" fmla="+- 0 10536 1397"/>
                              <a:gd name="T17" fmla="*/ T16 w 9139"/>
                              <a:gd name="T18" fmla="+- 0 829 353"/>
                              <a:gd name="T19" fmla="*/ 829 h 480"/>
                              <a:gd name="T20" fmla="+- 0 10531 1397"/>
                              <a:gd name="T21" fmla="*/ T20 w 9139"/>
                              <a:gd name="T22" fmla="+- 0 829 353"/>
                              <a:gd name="T23" fmla="*/ 829 h 480"/>
                              <a:gd name="T24" fmla="+- 0 10526 1397"/>
                              <a:gd name="T25" fmla="*/ T24 w 9139"/>
                              <a:gd name="T26" fmla="+- 0 833 353"/>
                              <a:gd name="T27" fmla="*/ 833 h 480"/>
                              <a:gd name="T28" fmla="+- 0 10536 1397"/>
                              <a:gd name="T29" fmla="*/ T28 w 9139"/>
                              <a:gd name="T30" fmla="+- 0 833 353"/>
                              <a:gd name="T31" fmla="*/ 833 h 480"/>
                              <a:gd name="T32" fmla="+- 0 10536 1397"/>
                              <a:gd name="T33" fmla="*/ T32 w 9139"/>
                              <a:gd name="T34" fmla="+- 0 829 353"/>
                              <a:gd name="T35" fmla="*/ 829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6"/>
                                </a:moveTo>
                                <a:lnTo>
                                  <a:pt x="9134" y="476"/>
                                </a:lnTo>
                                <a:lnTo>
                                  <a:pt x="9129" y="480"/>
                                </a:lnTo>
                                <a:lnTo>
                                  <a:pt x="9139" y="480"/>
                                </a:lnTo>
                                <a:lnTo>
                                  <a:pt x="9139" y="476"/>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Line 74"/>
                        <wps:cNvCnPr>
                          <a:cxnSpLocks noChangeShapeType="1"/>
                        </wps:cNvCnPr>
                        <wps:spPr bwMode="auto">
                          <a:xfrm>
                            <a:off x="1402" y="356"/>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4" name="Freeform 75"/>
                        <wps:cNvSpPr>
                          <a:spLocks/>
                        </wps:cNvSpPr>
                        <wps:spPr bwMode="auto">
                          <a:xfrm>
                            <a:off x="10526" y="353"/>
                            <a:ext cx="10" cy="5"/>
                          </a:xfrm>
                          <a:custGeom>
                            <a:avLst/>
                            <a:gdLst>
                              <a:gd name="T0" fmla="+- 0 10536 10526"/>
                              <a:gd name="T1" fmla="*/ T0 w 10"/>
                              <a:gd name="T2" fmla="+- 0 353 353"/>
                              <a:gd name="T3" fmla="*/ 353 h 5"/>
                              <a:gd name="T4" fmla="+- 0 10526 10526"/>
                              <a:gd name="T5" fmla="*/ T4 w 10"/>
                              <a:gd name="T6" fmla="+- 0 353 353"/>
                              <a:gd name="T7" fmla="*/ 353 h 5"/>
                              <a:gd name="T8" fmla="+- 0 10531 10526"/>
                              <a:gd name="T9" fmla="*/ T8 w 10"/>
                              <a:gd name="T10" fmla="+- 0 358 353"/>
                              <a:gd name="T11" fmla="*/ 358 h 5"/>
                              <a:gd name="T12" fmla="+- 0 10536 10526"/>
                              <a:gd name="T13" fmla="*/ T12 w 10"/>
                              <a:gd name="T14" fmla="+- 0 358 353"/>
                              <a:gd name="T15" fmla="*/ 358 h 5"/>
                              <a:gd name="T16" fmla="+- 0 10536 10526"/>
                              <a:gd name="T17" fmla="*/ T16 w 10"/>
                              <a:gd name="T18" fmla="+- 0 353 353"/>
                              <a:gd name="T19" fmla="*/ 353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00F4F8" id="Groep 8" o:spid="_x0000_s1026" style="position:absolute;margin-left:69.6pt;margin-top:17.45pt;width:457.2pt;height:24.45pt;z-index:251600384;mso-position-horizontal-relative:page" coordorigin="1392,349"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">
                <v:shape id="Freeform 70" o:spid="_x0000_s1027" style="position:absolute;left:1392;top:349;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" path="m9144,2l9142,,2,,,2,,489r9144,l9144,484,10,484r,-4l10,9,5,9,10,4r9134,l9144,2e" fillcolor="#595958" stroked="f">
                  <v:path arrowok="t" o:connecttype="custom" o:connectlocs="9144,351;9142,349;2,349;0,351;0,838;9144,838;9144,833;10,833;10,829;10,358;5,358;10,353;9144,353;9144,351" o:connectangles="0,0,0,0,0,0,0,0,0,0,0,0,0,0"/>
                </v:shape>
                <v:line id="Line 71" o:spid="_x0000_s1028" style="position:absolute;visibility:visible;mso-wrap-style:square" from="1402,831" to="10526,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" strokecolor="#595958" strokeweight=".07092mm"/>
                <v:line id="Line 72" o:spid="_x0000_s1029" style="position:absolute;visibility:visible;mso-wrap-style:square" from="10531,353" to="1053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" strokecolor="#595958" strokeweight=".5pt"/>
                <v:shape id="AutoShape 73" o:spid="_x0000_s1030" style="position:absolute;left:1396;top:353;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" path="m5,l,5r5,l5,m9139,476r-5,l9129,480r10,l9139,476e" fillcolor="#595958" stroked="f">
                  <v:path arrowok="t" o:connecttype="custom" o:connectlocs="5,353;0,358;5,358;5,353;9139,829;9134,829;9129,833;9139,833;9139,829" o:connectangles="0,0,0,0,0,0,0,0,0"/>
                </v:shape>
                <v:line id="Line 74" o:spid="_x0000_s1031" style="position:absolute;visibility:visible;mso-wrap-style:square" from="1402,356" to="10526,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" strokecolor="#595958" strokeweight=".25pt"/>
                <v:shape id="Freeform 75" o:spid="_x0000_s1032" style="position:absolute;left:10526;top:353;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" path="m10,l,,5,5r5,l10,xe" fillcolor="#595958" stroked="f">
                  <v:path arrowok="t" o:connecttype="custom" o:connectlocs="10,353;0,353;5,358;10,358;10,353" o:connectangles="0,0,0,0,0"/>
                </v:shape>
                <w10:wrap anchorx="page"/>
              </v:group>
            </w:pict>
          </mc:Fallback>
        </mc:AlternateContent>
      </w:r>
      <w:r>
        <w:t>Wordt de auteur geciteerd? Door wie en hoe vaak? Gebruik Google Scholar.</w:t>
      </w:r>
    </w:p>
    <w:p w14:paraId="1E2EE455" w14:textId="77777777" w:rsidR="00275F56" w:rsidRDefault="00275F56" w:rsidP="00275F56">
      <w:pPr>
        <w:pStyle w:val="Plattetekst"/>
      </w:pPr>
    </w:p>
    <w:p w14:paraId="07FA487B" w14:textId="77777777" w:rsidR="00275F56" w:rsidRDefault="00275F56" w:rsidP="00275F56">
      <w:pPr>
        <w:pStyle w:val="Plattetekst"/>
      </w:pPr>
    </w:p>
    <w:p w14:paraId="27BB419F" w14:textId="77777777" w:rsidR="00275F56" w:rsidRDefault="00275F56" w:rsidP="00275F56">
      <w:pPr>
        <w:pStyle w:val="Plattetekst"/>
        <w:spacing w:before="11"/>
        <w:rPr>
          <w:sz w:val="21"/>
        </w:rPr>
      </w:pPr>
    </w:p>
    <w:p w14:paraId="55D1274F" w14:textId="53EA7C98" w:rsidR="00275F56" w:rsidRDefault="00275F56" w:rsidP="00275F56">
      <w:pPr>
        <w:pStyle w:val="Plattetekst"/>
        <w:ind w:left="135"/>
      </w:pPr>
      <w:r>
        <w:rPr>
          <w:noProof/>
          <w:lang w:val="nl-NL" w:eastAsia="nl-NL"/>
        </w:rPr>
        <mc:AlternateContent>
          <mc:Choice Requires="wpg">
            <w:drawing>
              <wp:anchor distT="0" distB="0" distL="114300" distR="114300" simplePos="0" relativeHeight="251602432" behindDoc="0" locked="0" layoutInCell="1" allowOverlap="1" wp14:anchorId="1DE141ED" wp14:editId="4DE48C62">
                <wp:simplePos x="0" y="0"/>
                <wp:positionH relativeFrom="page">
                  <wp:posOffset>883920</wp:posOffset>
                </wp:positionH>
                <wp:positionV relativeFrom="paragraph">
                  <wp:posOffset>215265</wp:posOffset>
                </wp:positionV>
                <wp:extent cx="5806440" cy="312420"/>
                <wp:effectExtent l="7620" t="1270" r="5715" b="10160"/>
                <wp:wrapNone/>
                <wp:docPr id="1" name="Groe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2420"/>
                          <a:chOff x="1392" y="339"/>
                          <a:chExt cx="9144" cy="492"/>
                        </a:xfrm>
                      </wpg:grpSpPr>
                      <wps:wsp>
                        <wps:cNvPr id="2" name="Freeform 77"/>
                        <wps:cNvSpPr>
                          <a:spLocks/>
                        </wps:cNvSpPr>
                        <wps:spPr bwMode="auto">
                          <a:xfrm>
                            <a:off x="1392" y="338"/>
                            <a:ext cx="9144" cy="492"/>
                          </a:xfrm>
                          <a:custGeom>
                            <a:avLst/>
                            <a:gdLst>
                              <a:gd name="T0" fmla="+- 0 10536 1392"/>
                              <a:gd name="T1" fmla="*/ T0 w 9144"/>
                              <a:gd name="T2" fmla="+- 0 341 339"/>
                              <a:gd name="T3" fmla="*/ 341 h 492"/>
                              <a:gd name="T4" fmla="+- 0 10534 1392"/>
                              <a:gd name="T5" fmla="*/ T4 w 9144"/>
                              <a:gd name="T6" fmla="+- 0 339 339"/>
                              <a:gd name="T7" fmla="*/ 339 h 492"/>
                              <a:gd name="T8" fmla="+- 0 1394 1392"/>
                              <a:gd name="T9" fmla="*/ T8 w 9144"/>
                              <a:gd name="T10" fmla="+- 0 339 339"/>
                              <a:gd name="T11" fmla="*/ 339 h 492"/>
                              <a:gd name="T12" fmla="+- 0 1392 1392"/>
                              <a:gd name="T13" fmla="*/ T12 w 9144"/>
                              <a:gd name="T14" fmla="+- 0 341 339"/>
                              <a:gd name="T15" fmla="*/ 341 h 492"/>
                              <a:gd name="T16" fmla="+- 0 1392 1392"/>
                              <a:gd name="T17" fmla="*/ T16 w 9144"/>
                              <a:gd name="T18" fmla="+- 0 829 339"/>
                              <a:gd name="T19" fmla="*/ 829 h 492"/>
                              <a:gd name="T20" fmla="+- 0 1394 1392"/>
                              <a:gd name="T21" fmla="*/ T20 w 9144"/>
                              <a:gd name="T22" fmla="+- 0 831 339"/>
                              <a:gd name="T23" fmla="*/ 831 h 492"/>
                              <a:gd name="T24" fmla="+- 0 10534 1392"/>
                              <a:gd name="T25" fmla="*/ T24 w 9144"/>
                              <a:gd name="T26" fmla="+- 0 831 339"/>
                              <a:gd name="T27" fmla="*/ 831 h 492"/>
                              <a:gd name="T28" fmla="+- 0 10536 1392"/>
                              <a:gd name="T29" fmla="*/ T28 w 9144"/>
                              <a:gd name="T30" fmla="+- 0 829 339"/>
                              <a:gd name="T31" fmla="*/ 829 h 492"/>
                              <a:gd name="T32" fmla="+- 0 10536 1392"/>
                              <a:gd name="T33" fmla="*/ T32 w 9144"/>
                              <a:gd name="T34" fmla="+- 0 826 339"/>
                              <a:gd name="T35" fmla="*/ 826 h 492"/>
                              <a:gd name="T36" fmla="+- 0 1402 1392"/>
                              <a:gd name="T37" fmla="*/ T36 w 9144"/>
                              <a:gd name="T38" fmla="+- 0 826 339"/>
                              <a:gd name="T39" fmla="*/ 826 h 492"/>
                              <a:gd name="T40" fmla="+- 0 1402 1392"/>
                              <a:gd name="T41" fmla="*/ T40 w 9144"/>
                              <a:gd name="T42" fmla="+- 0 819 339"/>
                              <a:gd name="T43" fmla="*/ 819 h 492"/>
                              <a:gd name="T44" fmla="+- 0 1402 1392"/>
                              <a:gd name="T45" fmla="*/ T44 w 9144"/>
                              <a:gd name="T46" fmla="+- 0 351 339"/>
                              <a:gd name="T47" fmla="*/ 351 h 492"/>
                              <a:gd name="T48" fmla="+- 0 1397 1392"/>
                              <a:gd name="T49" fmla="*/ T48 w 9144"/>
                              <a:gd name="T50" fmla="+- 0 351 339"/>
                              <a:gd name="T51" fmla="*/ 351 h 492"/>
                              <a:gd name="T52" fmla="+- 0 1402 1392"/>
                              <a:gd name="T53" fmla="*/ T52 w 9144"/>
                              <a:gd name="T54" fmla="+- 0 346 339"/>
                              <a:gd name="T55" fmla="*/ 346 h 492"/>
                              <a:gd name="T56" fmla="+- 0 10536 1392"/>
                              <a:gd name="T57" fmla="*/ T56 w 9144"/>
                              <a:gd name="T58" fmla="+- 0 346 339"/>
                              <a:gd name="T59" fmla="*/ 346 h 492"/>
                              <a:gd name="T60" fmla="+- 0 10536 1392"/>
                              <a:gd name="T61" fmla="*/ T60 w 9144"/>
                              <a:gd name="T62" fmla="+- 0 341 339"/>
                              <a:gd name="T63" fmla="*/ 341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2">
                                <a:moveTo>
                                  <a:pt x="9144" y="2"/>
                                </a:moveTo>
                                <a:lnTo>
                                  <a:pt x="9142" y="0"/>
                                </a:lnTo>
                                <a:lnTo>
                                  <a:pt x="2" y="0"/>
                                </a:lnTo>
                                <a:lnTo>
                                  <a:pt x="0" y="2"/>
                                </a:lnTo>
                                <a:lnTo>
                                  <a:pt x="0" y="490"/>
                                </a:lnTo>
                                <a:lnTo>
                                  <a:pt x="2" y="492"/>
                                </a:lnTo>
                                <a:lnTo>
                                  <a:pt x="9142" y="492"/>
                                </a:lnTo>
                                <a:lnTo>
                                  <a:pt x="9144" y="490"/>
                                </a:lnTo>
                                <a:lnTo>
                                  <a:pt x="9144" y="487"/>
                                </a:lnTo>
                                <a:lnTo>
                                  <a:pt x="10" y="487"/>
                                </a:lnTo>
                                <a:lnTo>
                                  <a:pt x="10" y="480"/>
                                </a:lnTo>
                                <a:lnTo>
                                  <a:pt x="10" y="12"/>
                                </a:lnTo>
                                <a:lnTo>
                                  <a:pt x="5" y="12"/>
                                </a:lnTo>
                                <a:lnTo>
                                  <a:pt x="10" y="7"/>
                                </a:lnTo>
                                <a:lnTo>
                                  <a:pt x="9144" y="7"/>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Line 78"/>
                        <wps:cNvCnPr>
                          <a:cxnSpLocks noChangeShapeType="1"/>
                        </wps:cNvCnPr>
                        <wps:spPr bwMode="auto">
                          <a:xfrm>
                            <a:off x="1402" y="822"/>
                            <a:ext cx="9124" cy="0"/>
                          </a:xfrm>
                          <a:prstGeom prst="line">
                            <a:avLst/>
                          </a:prstGeom>
                          <a:noFill/>
                          <a:ln w="444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4" name="Line 79"/>
                        <wps:cNvCnPr>
                          <a:cxnSpLocks noChangeShapeType="1"/>
                        </wps:cNvCnPr>
                        <wps:spPr bwMode="auto">
                          <a:xfrm>
                            <a:off x="10531" y="346"/>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5" name="AutoShape 80"/>
                        <wps:cNvSpPr>
                          <a:spLocks/>
                        </wps:cNvSpPr>
                        <wps:spPr bwMode="auto">
                          <a:xfrm>
                            <a:off x="1396" y="345"/>
                            <a:ext cx="9139" cy="480"/>
                          </a:xfrm>
                          <a:custGeom>
                            <a:avLst/>
                            <a:gdLst>
                              <a:gd name="T0" fmla="+- 0 1402 1397"/>
                              <a:gd name="T1" fmla="*/ T0 w 9139"/>
                              <a:gd name="T2" fmla="+- 0 346 346"/>
                              <a:gd name="T3" fmla="*/ 346 h 480"/>
                              <a:gd name="T4" fmla="+- 0 1397 1397"/>
                              <a:gd name="T5" fmla="*/ T4 w 9139"/>
                              <a:gd name="T6" fmla="+- 0 351 346"/>
                              <a:gd name="T7" fmla="*/ 351 h 480"/>
                              <a:gd name="T8" fmla="+- 0 1402 1397"/>
                              <a:gd name="T9" fmla="*/ T8 w 9139"/>
                              <a:gd name="T10" fmla="+- 0 351 346"/>
                              <a:gd name="T11" fmla="*/ 351 h 480"/>
                              <a:gd name="T12" fmla="+- 0 1402 1397"/>
                              <a:gd name="T13" fmla="*/ T12 w 9139"/>
                              <a:gd name="T14" fmla="+- 0 346 346"/>
                              <a:gd name="T15" fmla="*/ 346 h 480"/>
                              <a:gd name="T16" fmla="+- 0 10536 1397"/>
                              <a:gd name="T17" fmla="*/ T16 w 9139"/>
                              <a:gd name="T18" fmla="+- 0 819 346"/>
                              <a:gd name="T19" fmla="*/ 819 h 480"/>
                              <a:gd name="T20" fmla="+- 0 10531 1397"/>
                              <a:gd name="T21" fmla="*/ T20 w 9139"/>
                              <a:gd name="T22" fmla="+- 0 819 346"/>
                              <a:gd name="T23" fmla="*/ 819 h 480"/>
                              <a:gd name="T24" fmla="+- 0 10526 1397"/>
                              <a:gd name="T25" fmla="*/ T24 w 9139"/>
                              <a:gd name="T26" fmla="+- 0 826 346"/>
                              <a:gd name="T27" fmla="*/ 826 h 480"/>
                              <a:gd name="T28" fmla="+- 0 10536 1397"/>
                              <a:gd name="T29" fmla="*/ T28 w 9139"/>
                              <a:gd name="T30" fmla="+- 0 826 346"/>
                              <a:gd name="T31" fmla="*/ 826 h 480"/>
                              <a:gd name="T32" fmla="+- 0 10536 1397"/>
                              <a:gd name="T33" fmla="*/ T32 w 9139"/>
                              <a:gd name="T34" fmla="+- 0 819 346"/>
                              <a:gd name="T35" fmla="*/ 819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3"/>
                                </a:moveTo>
                                <a:lnTo>
                                  <a:pt x="9134" y="473"/>
                                </a:lnTo>
                                <a:lnTo>
                                  <a:pt x="9129" y="480"/>
                                </a:lnTo>
                                <a:lnTo>
                                  <a:pt x="9139" y="480"/>
                                </a:lnTo>
                                <a:lnTo>
                                  <a:pt x="9139" y="473"/>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81"/>
                        <wps:cNvCnPr>
                          <a:cxnSpLocks noChangeShapeType="1"/>
                        </wps:cNvCnPr>
                        <wps:spPr bwMode="auto">
                          <a:xfrm>
                            <a:off x="1402" y="348"/>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7" name="Freeform 82"/>
                        <wps:cNvSpPr>
                          <a:spLocks/>
                        </wps:cNvSpPr>
                        <wps:spPr bwMode="auto">
                          <a:xfrm>
                            <a:off x="10526" y="345"/>
                            <a:ext cx="10" cy="5"/>
                          </a:xfrm>
                          <a:custGeom>
                            <a:avLst/>
                            <a:gdLst>
                              <a:gd name="T0" fmla="+- 0 10536 10526"/>
                              <a:gd name="T1" fmla="*/ T0 w 10"/>
                              <a:gd name="T2" fmla="+- 0 346 346"/>
                              <a:gd name="T3" fmla="*/ 346 h 5"/>
                              <a:gd name="T4" fmla="+- 0 10526 10526"/>
                              <a:gd name="T5" fmla="*/ T4 w 10"/>
                              <a:gd name="T6" fmla="+- 0 346 346"/>
                              <a:gd name="T7" fmla="*/ 346 h 5"/>
                              <a:gd name="T8" fmla="+- 0 10531 10526"/>
                              <a:gd name="T9" fmla="*/ T8 w 10"/>
                              <a:gd name="T10" fmla="+- 0 351 346"/>
                              <a:gd name="T11" fmla="*/ 351 h 5"/>
                              <a:gd name="T12" fmla="+- 0 10536 10526"/>
                              <a:gd name="T13" fmla="*/ T12 w 10"/>
                              <a:gd name="T14" fmla="+- 0 351 346"/>
                              <a:gd name="T15" fmla="*/ 351 h 5"/>
                              <a:gd name="T16" fmla="+- 0 10536 10526"/>
                              <a:gd name="T17" fmla="*/ T16 w 10"/>
                              <a:gd name="T18" fmla="+- 0 346 346"/>
                              <a:gd name="T19" fmla="*/ 346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D20E8" id="Groep 1" o:spid="_x0000_s1026" style="position:absolute;margin-left:69.6pt;margin-top:16.95pt;width:457.2pt;height:24.6pt;z-index:251602432;mso-position-horizontal-relative:page" coordorigin="1392,339" coordsize="914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">
                <v:shape id="Freeform 77" o:spid="_x0000_s1027" style="position:absolute;left:1392;top:338;width:9144;height:492;visibility:visible;mso-wrap-style:square;v-text-anchor:top" coordsize="914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" path="m9144,2l9142,,2,,,2,,490r2,2l9142,492r2,-2l9144,487,10,487r,-7l10,12r-5,l10,7r9134,l9144,2e" fillcolor="#595958" stroked="f">
                  <v:path arrowok="t" o:connecttype="custom" o:connectlocs="9144,341;9142,339;2,339;0,341;0,829;2,831;9142,831;9144,829;9144,826;10,826;10,819;10,351;5,351;10,346;9144,346;9144,341" o:connectangles="0,0,0,0,0,0,0,0,0,0,0,0,0,0,0,0"/>
                </v:shape>
                <v:line id="Line 78" o:spid="_x0000_s1028" style="position:absolute;visibility:visible;mso-wrap-style:square" from="1402,822" to="10526,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" strokecolor="#595958" strokeweight=".35pt"/>
                <v:line id="Line 79" o:spid="_x0000_s1029" style="position:absolute;visibility:visible;mso-wrap-style:square" from="10531,346" to="10531,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" strokecolor="#595958" strokeweight=".5pt"/>
                <v:shape id="AutoShape 80" o:spid="_x0000_s1030" style="position:absolute;left:1396;top:345;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" path="m5,l,5r5,l5,m9139,473r-5,l9129,480r10,l9139,473e" fillcolor="#595958" stroked="f">
                  <v:path arrowok="t" o:connecttype="custom" o:connectlocs="5,346;0,351;5,351;5,346;9139,819;9134,819;9129,826;9139,826;9139,819" o:connectangles="0,0,0,0,0,0,0,0,0"/>
                </v:shape>
                <v:line id="Line 81" o:spid="_x0000_s1031" style="position:absolute;visibility:visible;mso-wrap-style:square" from="1402,348" to="1052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" strokecolor="#595958" strokeweight=".08783mm"/>
                <v:shape id="Freeform 82" o:spid="_x0000_s1032" style="position:absolute;left:10526;top:345;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" path="m10,l,,5,5r5,l10,xe" fillcolor="#595958" stroked="f">
                  <v:path arrowok="t" o:connecttype="custom" o:connectlocs="10,346;0,346;5,351;10,351;10,346" o:connectangles="0,0,0,0,0"/>
                </v:shape>
                <w10:wrap anchorx="page"/>
              </v:group>
            </w:pict>
          </mc:Fallback>
        </mc:AlternateContent>
      </w:r>
      <w:r>
        <w:t>Is er een emailadres, of zijn er andere contactgegevens?</w:t>
      </w:r>
    </w:p>
    <w:p w14:paraId="53DDE487" w14:textId="77777777" w:rsidR="00275F56" w:rsidRDefault="00275F56" w:rsidP="00275F56">
      <w:pPr>
        <w:pStyle w:val="Plattetekst"/>
      </w:pPr>
    </w:p>
    <w:p w14:paraId="0294FF4A" w14:textId="28671514" w:rsidR="00275F56" w:rsidRDefault="00275F56" w:rsidP="00275F56">
      <w:pPr>
        <w:pStyle w:val="Plattetekst"/>
      </w:pPr>
    </w:p>
    <w:p w14:paraId="2912711B" w14:textId="77777777" w:rsidR="00275F56" w:rsidRDefault="00275F56" w:rsidP="00275F56">
      <w:pPr>
        <w:pStyle w:val="Plattetekst"/>
      </w:pPr>
    </w:p>
    <w:p w14:paraId="242760D6" w14:textId="15A05D7C" w:rsidR="00275F56" w:rsidRDefault="00275F56" w:rsidP="00275F56">
      <w:pPr>
        <w:ind w:left="135"/>
        <w:rPr>
          <w:sz w:val="16"/>
        </w:rPr>
      </w:pPr>
      <w:r>
        <w:rPr>
          <w:sz w:val="16"/>
        </w:rPr>
        <w:t xml:space="preserve">( Bron: </w:t>
      </w:r>
      <w:hyperlink r:id="rId10">
        <w:r>
          <w:rPr>
            <w:color w:val="0000FF"/>
            <w:sz w:val="16"/>
            <w:u w:val="single" w:color="0000FF"/>
          </w:rPr>
          <w:t>http://www.bibliotheek.leidenuniv.nl/hulp/toolbox/beoordelen.htm</w:t>
        </w:r>
        <w:r>
          <w:rPr>
            <w:color w:val="0000FF"/>
            <w:sz w:val="16"/>
          </w:rPr>
          <w:t xml:space="preserve">l </w:t>
        </w:r>
      </w:hyperlink>
      <w:r>
        <w:rPr>
          <w:sz w:val="16"/>
        </w:rPr>
        <w:t>Checklist website module beoordelen 04-09-2014)</w:t>
      </w:r>
    </w:p>
    <w:p w14:paraId="442F20E2" w14:textId="5F0D58D7" w:rsidR="00275F56" w:rsidRDefault="00275F56" w:rsidP="00275F56">
      <w:pPr>
        <w:ind w:left="135"/>
        <w:rPr>
          <w:sz w:val="16"/>
        </w:rPr>
      </w:pPr>
    </w:p>
    <w:p w14:paraId="1E1608AC" w14:textId="77777777" w:rsidR="00275F56" w:rsidRDefault="00275F56" w:rsidP="00275F56">
      <w:pPr>
        <w:ind w:left="135"/>
        <w:rPr>
          <w:sz w:val="16"/>
        </w:rPr>
      </w:pPr>
    </w:p>
    <w:p w14:paraId="38F561F0" w14:textId="54E16591" w:rsidR="00E61FC6" w:rsidRDefault="00E61FC6" w:rsidP="00E61FC6">
      <w:pPr>
        <w:spacing w:before="33"/>
        <w:ind w:left="135"/>
        <w:rPr>
          <w:b/>
          <w:sz w:val="24"/>
        </w:rPr>
      </w:pPr>
      <w:r>
        <w:rPr>
          <w:b/>
          <w:sz w:val="24"/>
        </w:rPr>
        <w:t>Checklist Boek</w:t>
      </w:r>
    </w:p>
    <w:p w14:paraId="38BB04E3" w14:textId="1EE3501B" w:rsidR="00E61FC6" w:rsidRDefault="00E61FC6" w:rsidP="00E61FC6">
      <w:pPr>
        <w:spacing w:before="7"/>
        <w:ind w:left="135"/>
        <w:rPr>
          <w:sz w:val="20"/>
        </w:rPr>
      </w:pPr>
      <w:r>
        <w:rPr>
          <w:sz w:val="20"/>
        </w:rPr>
        <w:t>Bronnen die je hierbij kunt gebruiken: biep.nu, PiCarta, WorldCat</w:t>
      </w:r>
    </w:p>
    <w:p w14:paraId="5E9F53A4" w14:textId="21F57E00" w:rsidR="00E61FC6" w:rsidRDefault="00E61FC6" w:rsidP="00E61FC6">
      <w:pPr>
        <w:pStyle w:val="Plattetekst"/>
        <w:spacing w:before="5"/>
        <w:rPr>
          <w:sz w:val="21"/>
        </w:rPr>
      </w:pPr>
    </w:p>
    <w:p w14:paraId="06B844B6" w14:textId="167E3E43" w:rsidR="00E61FC6" w:rsidRDefault="00E61FC6" w:rsidP="00E61FC6">
      <w:pPr>
        <w:pStyle w:val="Kop1"/>
        <w:numPr>
          <w:ilvl w:val="0"/>
          <w:numId w:val="2"/>
        </w:numPr>
        <w:tabs>
          <w:tab w:val="left" w:pos="265"/>
        </w:tabs>
      </w:pPr>
      <w:bookmarkStart w:id="0" w:name="▪_Algemeen"/>
      <w:bookmarkEnd w:id="0"/>
      <w:r>
        <w:t>Algemeen</w:t>
      </w:r>
    </w:p>
    <w:p w14:paraId="6630C113" w14:textId="46AC3B09" w:rsidR="00E61FC6" w:rsidRDefault="00E61FC6" w:rsidP="00E61FC6">
      <w:pPr>
        <w:pStyle w:val="Plattetekst"/>
        <w:ind w:left="135"/>
      </w:pPr>
      <w:r>
        <w:t>Hoe actueel is het boek en is dat belangrijk?</w:t>
      </w:r>
    </w:p>
    <w:p w14:paraId="776BD043" w14:textId="3E4F7FBC" w:rsidR="00E61FC6" w:rsidRDefault="00E61FC6" w:rsidP="00E61FC6">
      <w:pPr>
        <w:pStyle w:val="Plattetekst"/>
      </w:pPr>
      <w:r>
        <w:rPr>
          <w:noProof/>
          <w:lang w:eastAsia="nl-NL"/>
        </w:rPr>
        <mc:AlternateContent>
          <mc:Choice Requires="wpg">
            <w:drawing>
              <wp:anchor distT="0" distB="0" distL="114300" distR="114300" simplePos="0" relativeHeight="251652608" behindDoc="0" locked="0" layoutInCell="1" allowOverlap="1" wp14:anchorId="4C609F7C" wp14:editId="2D3C3478">
                <wp:simplePos x="0" y="0"/>
                <wp:positionH relativeFrom="margin">
                  <wp:posOffset>-763</wp:posOffset>
                </wp:positionH>
                <wp:positionV relativeFrom="margin">
                  <wp:posOffset>4194720</wp:posOffset>
                </wp:positionV>
                <wp:extent cx="5806440" cy="402724"/>
                <wp:effectExtent l="0" t="0" r="22860" b="16510"/>
                <wp:wrapNone/>
                <wp:docPr id="127" name="Groe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402724"/>
                          <a:chOff x="1392" y="8693"/>
                          <a:chExt cx="9144" cy="489"/>
                        </a:xfrm>
                      </wpg:grpSpPr>
                      <wps:wsp>
                        <wps:cNvPr id="128" name="Freeform 119"/>
                        <wps:cNvSpPr>
                          <a:spLocks/>
                        </wps:cNvSpPr>
                        <wps:spPr bwMode="auto">
                          <a:xfrm>
                            <a:off x="1392" y="8693"/>
                            <a:ext cx="9144" cy="489"/>
                          </a:xfrm>
                          <a:custGeom>
                            <a:avLst/>
                            <a:gdLst>
                              <a:gd name="T0" fmla="+- 0 10536 1392"/>
                              <a:gd name="T1" fmla="*/ T0 w 9144"/>
                              <a:gd name="T2" fmla="+- 0 8695 8693"/>
                              <a:gd name="T3" fmla="*/ 8695 h 489"/>
                              <a:gd name="T4" fmla="+- 0 10534 1392"/>
                              <a:gd name="T5" fmla="*/ T4 w 9144"/>
                              <a:gd name="T6" fmla="+- 0 8693 8693"/>
                              <a:gd name="T7" fmla="*/ 8693 h 489"/>
                              <a:gd name="T8" fmla="+- 0 1394 1392"/>
                              <a:gd name="T9" fmla="*/ T8 w 9144"/>
                              <a:gd name="T10" fmla="+- 0 8693 8693"/>
                              <a:gd name="T11" fmla="*/ 8693 h 489"/>
                              <a:gd name="T12" fmla="+- 0 1392 1392"/>
                              <a:gd name="T13" fmla="*/ T12 w 9144"/>
                              <a:gd name="T14" fmla="+- 0 8695 8693"/>
                              <a:gd name="T15" fmla="*/ 8695 h 489"/>
                              <a:gd name="T16" fmla="+- 0 1392 1392"/>
                              <a:gd name="T17" fmla="*/ T16 w 9144"/>
                              <a:gd name="T18" fmla="+- 0 9180 8693"/>
                              <a:gd name="T19" fmla="*/ 9180 h 489"/>
                              <a:gd name="T20" fmla="+- 0 1394 1392"/>
                              <a:gd name="T21" fmla="*/ T20 w 9144"/>
                              <a:gd name="T22" fmla="+- 0 9182 8693"/>
                              <a:gd name="T23" fmla="*/ 9182 h 489"/>
                              <a:gd name="T24" fmla="+- 0 10534 1392"/>
                              <a:gd name="T25" fmla="*/ T24 w 9144"/>
                              <a:gd name="T26" fmla="+- 0 9182 8693"/>
                              <a:gd name="T27" fmla="*/ 9182 h 489"/>
                              <a:gd name="T28" fmla="+- 0 10536 1392"/>
                              <a:gd name="T29" fmla="*/ T28 w 9144"/>
                              <a:gd name="T30" fmla="+- 0 9180 8693"/>
                              <a:gd name="T31" fmla="*/ 9180 h 489"/>
                              <a:gd name="T32" fmla="+- 0 10536 1392"/>
                              <a:gd name="T33" fmla="*/ T32 w 9144"/>
                              <a:gd name="T34" fmla="+- 0 9178 8693"/>
                              <a:gd name="T35" fmla="*/ 9178 h 489"/>
                              <a:gd name="T36" fmla="+- 0 1402 1392"/>
                              <a:gd name="T37" fmla="*/ T36 w 9144"/>
                              <a:gd name="T38" fmla="+- 0 9178 8693"/>
                              <a:gd name="T39" fmla="*/ 9178 h 489"/>
                              <a:gd name="T40" fmla="+- 0 1402 1392"/>
                              <a:gd name="T41" fmla="*/ T40 w 9144"/>
                              <a:gd name="T42" fmla="+- 0 9173 8693"/>
                              <a:gd name="T43" fmla="*/ 9173 h 489"/>
                              <a:gd name="T44" fmla="+- 0 1397 1392"/>
                              <a:gd name="T45" fmla="*/ T44 w 9144"/>
                              <a:gd name="T46" fmla="+- 0 9173 8693"/>
                              <a:gd name="T47" fmla="*/ 9173 h 489"/>
                              <a:gd name="T48" fmla="+- 0 1402 1392"/>
                              <a:gd name="T49" fmla="*/ T48 w 9144"/>
                              <a:gd name="T50" fmla="+- 0 9173 8693"/>
                              <a:gd name="T51" fmla="*/ 9173 h 489"/>
                              <a:gd name="T52" fmla="+- 0 1402 1392"/>
                              <a:gd name="T53" fmla="*/ T52 w 9144"/>
                              <a:gd name="T54" fmla="+- 0 8702 8693"/>
                              <a:gd name="T55" fmla="*/ 8702 h 489"/>
                              <a:gd name="T56" fmla="+- 0 1397 1392"/>
                              <a:gd name="T57" fmla="*/ T56 w 9144"/>
                              <a:gd name="T58" fmla="+- 0 8702 8693"/>
                              <a:gd name="T59" fmla="*/ 8702 h 489"/>
                              <a:gd name="T60" fmla="+- 0 1402 1392"/>
                              <a:gd name="T61" fmla="*/ T60 w 9144"/>
                              <a:gd name="T62" fmla="+- 0 8698 8693"/>
                              <a:gd name="T63" fmla="*/ 8698 h 489"/>
                              <a:gd name="T64" fmla="+- 0 10536 1392"/>
                              <a:gd name="T65" fmla="*/ T64 w 9144"/>
                              <a:gd name="T66" fmla="+- 0 8698 8693"/>
                              <a:gd name="T67" fmla="*/ 8698 h 489"/>
                              <a:gd name="T68" fmla="+- 0 10536 1392"/>
                              <a:gd name="T69" fmla="*/ T68 w 9144"/>
                              <a:gd name="T70" fmla="+- 0 8695 8693"/>
                              <a:gd name="T71" fmla="*/ 8695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144" h="489">
                                <a:moveTo>
                                  <a:pt x="9144" y="2"/>
                                </a:moveTo>
                                <a:lnTo>
                                  <a:pt x="9142" y="0"/>
                                </a:lnTo>
                                <a:lnTo>
                                  <a:pt x="2" y="0"/>
                                </a:lnTo>
                                <a:lnTo>
                                  <a:pt x="0" y="2"/>
                                </a:lnTo>
                                <a:lnTo>
                                  <a:pt x="0" y="487"/>
                                </a:lnTo>
                                <a:lnTo>
                                  <a:pt x="2" y="489"/>
                                </a:lnTo>
                                <a:lnTo>
                                  <a:pt x="9142" y="489"/>
                                </a:lnTo>
                                <a:lnTo>
                                  <a:pt x="9144" y="487"/>
                                </a:lnTo>
                                <a:lnTo>
                                  <a:pt x="9144" y="485"/>
                                </a:lnTo>
                                <a:lnTo>
                                  <a:pt x="10" y="485"/>
                                </a:lnTo>
                                <a:lnTo>
                                  <a:pt x="10" y="480"/>
                                </a:lnTo>
                                <a:lnTo>
                                  <a:pt x="5" y="480"/>
                                </a:lnTo>
                                <a:lnTo>
                                  <a:pt x="10" y="480"/>
                                </a:lnTo>
                                <a:lnTo>
                                  <a:pt x="10" y="9"/>
                                </a:lnTo>
                                <a:lnTo>
                                  <a:pt x="5" y="9"/>
                                </a:lnTo>
                                <a:lnTo>
                                  <a:pt x="10" y="5"/>
                                </a:lnTo>
                                <a:lnTo>
                                  <a:pt x="9144" y="5"/>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Line 120"/>
                        <wps:cNvCnPr>
                          <a:cxnSpLocks noChangeShapeType="1"/>
                        </wps:cNvCnPr>
                        <wps:spPr bwMode="auto">
                          <a:xfrm>
                            <a:off x="1402" y="9175"/>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30" name="Line 121"/>
                        <wps:cNvCnPr>
                          <a:cxnSpLocks noChangeShapeType="1"/>
                        </wps:cNvCnPr>
                        <wps:spPr bwMode="auto">
                          <a:xfrm>
                            <a:off x="10531" y="8698"/>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31" name="AutoShape 122"/>
                        <wps:cNvSpPr>
                          <a:spLocks/>
                        </wps:cNvSpPr>
                        <wps:spPr bwMode="auto">
                          <a:xfrm>
                            <a:off x="1396" y="8698"/>
                            <a:ext cx="9139" cy="481"/>
                          </a:xfrm>
                          <a:custGeom>
                            <a:avLst/>
                            <a:gdLst>
                              <a:gd name="T0" fmla="+- 0 1402 1397"/>
                              <a:gd name="T1" fmla="*/ T0 w 9139"/>
                              <a:gd name="T2" fmla="+- 0 8698 8698"/>
                              <a:gd name="T3" fmla="*/ 8698 h 481"/>
                              <a:gd name="T4" fmla="+- 0 1397 1397"/>
                              <a:gd name="T5" fmla="*/ T4 w 9139"/>
                              <a:gd name="T6" fmla="+- 0 8702 8698"/>
                              <a:gd name="T7" fmla="*/ 8702 h 481"/>
                              <a:gd name="T8" fmla="+- 0 1402 1397"/>
                              <a:gd name="T9" fmla="*/ T8 w 9139"/>
                              <a:gd name="T10" fmla="+- 0 8702 8698"/>
                              <a:gd name="T11" fmla="*/ 8702 h 481"/>
                              <a:gd name="T12" fmla="+- 0 1402 1397"/>
                              <a:gd name="T13" fmla="*/ T12 w 9139"/>
                              <a:gd name="T14" fmla="+- 0 8698 8698"/>
                              <a:gd name="T15" fmla="*/ 8698 h 481"/>
                              <a:gd name="T16" fmla="+- 0 10536 1397"/>
                              <a:gd name="T17" fmla="*/ T16 w 9139"/>
                              <a:gd name="T18" fmla="+- 0 9173 8698"/>
                              <a:gd name="T19" fmla="*/ 9173 h 481"/>
                              <a:gd name="T20" fmla="+- 0 10531 1397"/>
                              <a:gd name="T21" fmla="*/ T20 w 9139"/>
                              <a:gd name="T22" fmla="+- 0 9173 8698"/>
                              <a:gd name="T23" fmla="*/ 9173 h 481"/>
                              <a:gd name="T24" fmla="+- 0 10526 1397"/>
                              <a:gd name="T25" fmla="*/ T24 w 9139"/>
                              <a:gd name="T26" fmla="+- 0 9178 8698"/>
                              <a:gd name="T27" fmla="*/ 9178 h 481"/>
                              <a:gd name="T28" fmla="+- 0 10536 1397"/>
                              <a:gd name="T29" fmla="*/ T28 w 9139"/>
                              <a:gd name="T30" fmla="+- 0 9178 8698"/>
                              <a:gd name="T31" fmla="*/ 9178 h 481"/>
                              <a:gd name="T32" fmla="+- 0 10536 1397"/>
                              <a:gd name="T33" fmla="*/ T32 w 9139"/>
                              <a:gd name="T34" fmla="+- 0 9173 8698"/>
                              <a:gd name="T35" fmla="*/ 9173 h 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1">
                                <a:moveTo>
                                  <a:pt x="5" y="0"/>
                                </a:moveTo>
                                <a:lnTo>
                                  <a:pt x="0" y="4"/>
                                </a:lnTo>
                                <a:lnTo>
                                  <a:pt x="5" y="4"/>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Line 123"/>
                        <wps:cNvCnPr>
                          <a:cxnSpLocks noChangeShapeType="1"/>
                        </wps:cNvCnPr>
                        <wps:spPr bwMode="auto">
                          <a:xfrm>
                            <a:off x="1402" y="8700"/>
                            <a:ext cx="9124" cy="0"/>
                          </a:xfrm>
                          <a:prstGeom prst="line">
                            <a:avLst/>
                          </a:prstGeom>
                          <a:noFill/>
                          <a:ln w="254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33" name="Freeform 124"/>
                        <wps:cNvSpPr>
                          <a:spLocks/>
                        </wps:cNvSpPr>
                        <wps:spPr bwMode="auto">
                          <a:xfrm>
                            <a:off x="10526" y="8698"/>
                            <a:ext cx="10" cy="4"/>
                          </a:xfrm>
                          <a:custGeom>
                            <a:avLst/>
                            <a:gdLst>
                              <a:gd name="T0" fmla="+- 0 10536 10526"/>
                              <a:gd name="T1" fmla="*/ T0 w 10"/>
                              <a:gd name="T2" fmla="+- 0 8698 8698"/>
                              <a:gd name="T3" fmla="*/ 8698 h 4"/>
                              <a:gd name="T4" fmla="+- 0 10526 10526"/>
                              <a:gd name="T5" fmla="*/ T4 w 10"/>
                              <a:gd name="T6" fmla="+- 0 8698 8698"/>
                              <a:gd name="T7" fmla="*/ 8698 h 4"/>
                              <a:gd name="T8" fmla="+- 0 10531 10526"/>
                              <a:gd name="T9" fmla="*/ T8 w 10"/>
                              <a:gd name="T10" fmla="+- 0 8702 8698"/>
                              <a:gd name="T11" fmla="*/ 8702 h 4"/>
                              <a:gd name="T12" fmla="+- 0 10536 10526"/>
                              <a:gd name="T13" fmla="*/ T12 w 10"/>
                              <a:gd name="T14" fmla="+- 0 8702 8698"/>
                              <a:gd name="T15" fmla="*/ 8702 h 4"/>
                              <a:gd name="T16" fmla="+- 0 10536 10526"/>
                              <a:gd name="T17" fmla="*/ T16 w 10"/>
                              <a:gd name="T18" fmla="+- 0 8698 8698"/>
                              <a:gd name="T19" fmla="*/ 8698 h 4"/>
                            </a:gdLst>
                            <a:ahLst/>
                            <a:cxnLst>
                              <a:cxn ang="0">
                                <a:pos x="T1" y="T3"/>
                              </a:cxn>
                              <a:cxn ang="0">
                                <a:pos x="T5" y="T7"/>
                              </a:cxn>
                              <a:cxn ang="0">
                                <a:pos x="T9" y="T11"/>
                              </a:cxn>
                              <a:cxn ang="0">
                                <a:pos x="T13" y="T15"/>
                              </a:cxn>
                              <a:cxn ang="0">
                                <a:pos x="T17" y="T19"/>
                              </a:cxn>
                            </a:cxnLst>
                            <a:rect l="0" t="0" r="r" b="b"/>
                            <a:pathLst>
                              <a:path w="10" h="4">
                                <a:moveTo>
                                  <a:pt x="10" y="0"/>
                                </a:moveTo>
                                <a:lnTo>
                                  <a:pt x="0" y="0"/>
                                </a:lnTo>
                                <a:lnTo>
                                  <a:pt x="5" y="4"/>
                                </a:lnTo>
                                <a:lnTo>
                                  <a:pt x="10" y="4"/>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0869AB" id="Groep 127" o:spid="_x0000_s1026" style="position:absolute;margin-left:-.05pt;margin-top:330.3pt;width:457.2pt;height:31.7pt;z-index:251652608;mso-position-horizontal-relative:margin;mso-position-vertical-relative:margin" coordorigin="1392,8693"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">
                <v:shape id="Freeform 119" o:spid="_x0000_s1027" style="position:absolute;left:1392;top:8693;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" path="m9144,2l9142,,2,,,2,,487r2,2l9142,489r2,-2l9144,485,10,485r,-5l5,480r5,l10,9,5,9,10,5r9134,l9144,2e" fillcolor="#595958" stroked="f">
                  <v:path arrowok="t" o:connecttype="custom" o:connectlocs="9144,8695;9142,8693;2,8693;0,8695;0,9180;2,9182;9142,9182;9144,9180;9144,9178;10,9178;10,9173;5,9173;10,9173;10,8702;5,8702;10,8698;9144,8698;9144,8695" o:connectangles="0,0,0,0,0,0,0,0,0,0,0,0,0,0,0,0,0,0"/>
                </v:shape>
                <v:line id="Line 120" o:spid="_x0000_s1028" style="position:absolute;visibility:visible;mso-wrap-style:square" from="1402,9175" to="10526,9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" strokecolor="#595958" strokeweight=".25pt"/>
                <v:line id="Line 121" o:spid="_x0000_s1029" style="position:absolute;visibility:visible;mso-wrap-style:square" from="10531,8698" to="10531,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" strokecolor="#595958" strokeweight=".5pt"/>
                <v:shape id="AutoShape 122" o:spid="_x0000_s1030" style="position:absolute;left:1396;top:8698;width:9139;height:481;visibility:visible;mso-wrap-style:square;v-text-anchor:top" coordsize="913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" path="m5,l,4r5,l5,m9139,475r-5,l9129,480r10,l9139,475e" fillcolor="#595958" stroked="f">
                  <v:path arrowok="t" o:connecttype="custom" o:connectlocs="5,8698;0,8702;5,8702;5,8698;9139,9173;9134,9173;9129,9178;9139,9178;9139,9173" o:connectangles="0,0,0,0,0,0,0,0,0"/>
                </v:shape>
                <v:line id="Line 123" o:spid="_x0000_s1031" style="position:absolute;visibility:visible;mso-wrap-style:square" from="1402,8700" to="10526,8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" strokecolor="#595958" strokeweight=".2pt"/>
                <v:shape id="Freeform 124" o:spid="_x0000_s1032" style="position:absolute;left:10526;top:8698;width:10;height:4;visibility:visible;mso-wrap-style:square;v-text-anchor:top" coordsize="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" path="m10,l,,5,4r5,l10,xe" fillcolor="#595958" stroked="f">
                  <v:path arrowok="t" o:connecttype="custom" o:connectlocs="10,8698;0,8698;5,8702;10,8702;10,8698" o:connectangles="0,0,0,0,0"/>
                </v:shape>
                <w10:wrap anchorx="margin" anchory="margin"/>
              </v:group>
            </w:pict>
          </mc:Fallback>
        </mc:AlternateContent>
      </w:r>
    </w:p>
    <w:p w14:paraId="7E219CC9" w14:textId="3BF4EDB1" w:rsidR="00E61FC6" w:rsidRDefault="00E61FC6" w:rsidP="00E61FC6">
      <w:pPr>
        <w:pStyle w:val="Plattetekst"/>
      </w:pPr>
    </w:p>
    <w:p w14:paraId="6A88D45C" w14:textId="7EC9E7B8" w:rsidR="00E61FC6" w:rsidRDefault="00E61FC6" w:rsidP="00E61FC6">
      <w:pPr>
        <w:pStyle w:val="Plattetekst"/>
        <w:spacing w:before="1"/>
      </w:pPr>
    </w:p>
    <w:p w14:paraId="6CBAA484" w14:textId="77777777" w:rsidR="00E61FC6" w:rsidRDefault="00E61FC6" w:rsidP="00E61FC6">
      <w:pPr>
        <w:pStyle w:val="Kop1"/>
        <w:tabs>
          <w:tab w:val="left" w:pos="265"/>
        </w:tabs>
        <w:ind w:firstLine="0"/>
      </w:pPr>
      <w:bookmarkStart w:id="1" w:name="▪_Auteur_van_het_boek"/>
      <w:bookmarkEnd w:id="1"/>
    </w:p>
    <w:p w14:paraId="1E47CBAE" w14:textId="0AE4205F" w:rsidR="00E61FC6" w:rsidRDefault="00E61FC6" w:rsidP="00E61FC6">
      <w:pPr>
        <w:pStyle w:val="Kop1"/>
        <w:numPr>
          <w:ilvl w:val="0"/>
          <w:numId w:val="2"/>
        </w:numPr>
        <w:tabs>
          <w:tab w:val="left" w:pos="265"/>
        </w:tabs>
      </w:pPr>
      <w:r>
        <w:t>Auteur van het</w:t>
      </w:r>
      <w:r>
        <w:rPr>
          <w:spacing w:val="-3"/>
        </w:rPr>
        <w:t xml:space="preserve"> </w:t>
      </w:r>
      <w:r>
        <w:t>boek</w:t>
      </w:r>
    </w:p>
    <w:p w14:paraId="435D8829" w14:textId="22B76EF1" w:rsidR="00E61FC6" w:rsidRDefault="00E61FC6" w:rsidP="00E61FC6">
      <w:pPr>
        <w:pStyle w:val="Plattetekst"/>
        <w:spacing w:before="4"/>
        <w:ind w:left="136"/>
      </w:pPr>
      <w:r>
        <w:t>Wat is het beroep van de auteur en is hij/zij verbonden aan een instelling? Zo ja, welke?</w:t>
      </w:r>
    </w:p>
    <w:p w14:paraId="763D5E57" w14:textId="667C4B42" w:rsidR="00E61FC6" w:rsidRDefault="00E61FC6" w:rsidP="00E61FC6">
      <w:pPr>
        <w:pStyle w:val="Plattetekst"/>
      </w:pPr>
    </w:p>
    <w:p w14:paraId="2B591A74" w14:textId="495FFEFD" w:rsidR="00E61FC6" w:rsidRDefault="00E61FC6" w:rsidP="00E61FC6">
      <w:pPr>
        <w:pStyle w:val="Plattetekst"/>
      </w:pPr>
      <w:r>
        <w:rPr>
          <w:noProof/>
          <w:lang w:eastAsia="nl-NL"/>
        </w:rPr>
        <mc:AlternateContent>
          <mc:Choice Requires="wpg">
            <w:drawing>
              <wp:anchor distT="0" distB="0" distL="114300" distR="114300" simplePos="0" relativeHeight="251628032" behindDoc="0" locked="0" layoutInCell="1" allowOverlap="1" wp14:anchorId="72DB053C" wp14:editId="02C60BDA">
                <wp:simplePos x="0" y="0"/>
                <wp:positionH relativeFrom="margin">
                  <wp:align>left</wp:align>
                </wp:positionH>
                <wp:positionV relativeFrom="page">
                  <wp:posOffset>6183806</wp:posOffset>
                </wp:positionV>
                <wp:extent cx="5806440" cy="310515"/>
                <wp:effectExtent l="0" t="0" r="22860" b="13335"/>
                <wp:wrapNone/>
                <wp:docPr id="92" name="Groe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7642"/>
                          <a:chExt cx="9144" cy="489"/>
                        </a:xfrm>
                      </wpg:grpSpPr>
                      <wps:wsp>
                        <wps:cNvPr id="93" name="Freeform 112"/>
                        <wps:cNvSpPr>
                          <a:spLocks/>
                        </wps:cNvSpPr>
                        <wps:spPr bwMode="auto">
                          <a:xfrm>
                            <a:off x="1392" y="7642"/>
                            <a:ext cx="9144" cy="489"/>
                          </a:xfrm>
                          <a:custGeom>
                            <a:avLst/>
                            <a:gdLst>
                              <a:gd name="T0" fmla="+- 0 10536 1392"/>
                              <a:gd name="T1" fmla="*/ T0 w 9144"/>
                              <a:gd name="T2" fmla="+- 0 7644 7642"/>
                              <a:gd name="T3" fmla="*/ 7644 h 489"/>
                              <a:gd name="T4" fmla="+- 0 10534 1392"/>
                              <a:gd name="T5" fmla="*/ T4 w 9144"/>
                              <a:gd name="T6" fmla="+- 0 7642 7642"/>
                              <a:gd name="T7" fmla="*/ 7642 h 489"/>
                              <a:gd name="T8" fmla="+- 0 1394 1392"/>
                              <a:gd name="T9" fmla="*/ T8 w 9144"/>
                              <a:gd name="T10" fmla="+- 0 7642 7642"/>
                              <a:gd name="T11" fmla="*/ 7642 h 489"/>
                              <a:gd name="T12" fmla="+- 0 1392 1392"/>
                              <a:gd name="T13" fmla="*/ T12 w 9144"/>
                              <a:gd name="T14" fmla="+- 0 7644 7642"/>
                              <a:gd name="T15" fmla="*/ 7644 h 489"/>
                              <a:gd name="T16" fmla="+- 0 1392 1392"/>
                              <a:gd name="T17" fmla="*/ T16 w 9144"/>
                              <a:gd name="T18" fmla="+- 0 8129 7642"/>
                              <a:gd name="T19" fmla="*/ 8129 h 489"/>
                              <a:gd name="T20" fmla="+- 0 1394 1392"/>
                              <a:gd name="T21" fmla="*/ T20 w 9144"/>
                              <a:gd name="T22" fmla="+- 0 8131 7642"/>
                              <a:gd name="T23" fmla="*/ 8131 h 489"/>
                              <a:gd name="T24" fmla="+- 0 10534 1392"/>
                              <a:gd name="T25" fmla="*/ T24 w 9144"/>
                              <a:gd name="T26" fmla="+- 0 8131 7642"/>
                              <a:gd name="T27" fmla="*/ 8131 h 489"/>
                              <a:gd name="T28" fmla="+- 0 10536 1392"/>
                              <a:gd name="T29" fmla="*/ T28 w 9144"/>
                              <a:gd name="T30" fmla="+- 0 8129 7642"/>
                              <a:gd name="T31" fmla="*/ 8129 h 489"/>
                              <a:gd name="T32" fmla="+- 0 10536 1392"/>
                              <a:gd name="T33" fmla="*/ T32 w 9144"/>
                              <a:gd name="T34" fmla="+- 0 8126 7642"/>
                              <a:gd name="T35" fmla="*/ 8126 h 489"/>
                              <a:gd name="T36" fmla="+- 0 1402 1392"/>
                              <a:gd name="T37" fmla="*/ T36 w 9144"/>
                              <a:gd name="T38" fmla="+- 0 8126 7642"/>
                              <a:gd name="T39" fmla="*/ 8126 h 489"/>
                              <a:gd name="T40" fmla="+- 0 1402 1392"/>
                              <a:gd name="T41" fmla="*/ T40 w 9144"/>
                              <a:gd name="T42" fmla="+- 0 8122 7642"/>
                              <a:gd name="T43" fmla="*/ 8122 h 489"/>
                              <a:gd name="T44" fmla="+- 0 1397 1392"/>
                              <a:gd name="T45" fmla="*/ T44 w 9144"/>
                              <a:gd name="T46" fmla="+- 0 8122 7642"/>
                              <a:gd name="T47" fmla="*/ 8122 h 489"/>
                              <a:gd name="T48" fmla="+- 0 1402 1392"/>
                              <a:gd name="T49" fmla="*/ T48 w 9144"/>
                              <a:gd name="T50" fmla="+- 0 8122 7642"/>
                              <a:gd name="T51" fmla="*/ 8122 h 489"/>
                              <a:gd name="T52" fmla="+- 0 1402 1392"/>
                              <a:gd name="T53" fmla="*/ T52 w 9144"/>
                              <a:gd name="T54" fmla="+- 0 7651 7642"/>
                              <a:gd name="T55" fmla="*/ 7651 h 489"/>
                              <a:gd name="T56" fmla="+- 0 1397 1392"/>
                              <a:gd name="T57" fmla="*/ T56 w 9144"/>
                              <a:gd name="T58" fmla="+- 0 7651 7642"/>
                              <a:gd name="T59" fmla="*/ 7651 h 489"/>
                              <a:gd name="T60" fmla="+- 0 1402 1392"/>
                              <a:gd name="T61" fmla="*/ T60 w 9144"/>
                              <a:gd name="T62" fmla="+- 0 7646 7642"/>
                              <a:gd name="T63" fmla="*/ 7646 h 489"/>
                              <a:gd name="T64" fmla="+- 0 10536 1392"/>
                              <a:gd name="T65" fmla="*/ T64 w 9144"/>
                              <a:gd name="T66" fmla="+- 0 7646 7642"/>
                              <a:gd name="T67" fmla="*/ 7646 h 489"/>
                              <a:gd name="T68" fmla="+- 0 10536 1392"/>
                              <a:gd name="T69" fmla="*/ T68 w 9144"/>
                              <a:gd name="T70" fmla="+- 0 7644 7642"/>
                              <a:gd name="T71" fmla="*/ 7644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144" h="489">
                                <a:moveTo>
                                  <a:pt x="9144" y="2"/>
                                </a:moveTo>
                                <a:lnTo>
                                  <a:pt x="9142" y="0"/>
                                </a:lnTo>
                                <a:lnTo>
                                  <a:pt x="2" y="0"/>
                                </a:lnTo>
                                <a:lnTo>
                                  <a:pt x="0" y="2"/>
                                </a:lnTo>
                                <a:lnTo>
                                  <a:pt x="0" y="487"/>
                                </a:lnTo>
                                <a:lnTo>
                                  <a:pt x="2" y="489"/>
                                </a:lnTo>
                                <a:lnTo>
                                  <a:pt x="9142" y="489"/>
                                </a:lnTo>
                                <a:lnTo>
                                  <a:pt x="9144" y="487"/>
                                </a:lnTo>
                                <a:lnTo>
                                  <a:pt x="9144" y="484"/>
                                </a:lnTo>
                                <a:lnTo>
                                  <a:pt x="10" y="484"/>
                                </a:lnTo>
                                <a:lnTo>
                                  <a:pt x="10" y="480"/>
                                </a:lnTo>
                                <a:lnTo>
                                  <a:pt x="5" y="480"/>
                                </a:lnTo>
                                <a:lnTo>
                                  <a:pt x="10" y="480"/>
                                </a:lnTo>
                                <a:lnTo>
                                  <a:pt x="10" y="9"/>
                                </a:lnTo>
                                <a:lnTo>
                                  <a:pt x="5" y="9"/>
                                </a:lnTo>
                                <a:lnTo>
                                  <a:pt x="10" y="4"/>
                                </a:lnTo>
                                <a:lnTo>
                                  <a:pt x="9144" y="4"/>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Line 113"/>
                        <wps:cNvCnPr>
                          <a:cxnSpLocks noChangeShapeType="1"/>
                        </wps:cNvCnPr>
                        <wps:spPr bwMode="auto">
                          <a:xfrm>
                            <a:off x="1402" y="8124"/>
                            <a:ext cx="9124" cy="0"/>
                          </a:xfrm>
                          <a:prstGeom prst="line">
                            <a:avLst/>
                          </a:prstGeom>
                          <a:noFill/>
                          <a:ln w="254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95" name="Line 114"/>
                        <wps:cNvCnPr>
                          <a:cxnSpLocks noChangeShapeType="1"/>
                        </wps:cNvCnPr>
                        <wps:spPr bwMode="auto">
                          <a:xfrm>
                            <a:off x="10531" y="7646"/>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96" name="AutoShape 115"/>
                        <wps:cNvSpPr>
                          <a:spLocks/>
                        </wps:cNvSpPr>
                        <wps:spPr bwMode="auto">
                          <a:xfrm>
                            <a:off x="1396" y="7646"/>
                            <a:ext cx="9139" cy="481"/>
                          </a:xfrm>
                          <a:custGeom>
                            <a:avLst/>
                            <a:gdLst>
                              <a:gd name="T0" fmla="+- 0 1402 1397"/>
                              <a:gd name="T1" fmla="*/ T0 w 9139"/>
                              <a:gd name="T2" fmla="+- 0 7646 7646"/>
                              <a:gd name="T3" fmla="*/ 7646 h 481"/>
                              <a:gd name="T4" fmla="+- 0 1397 1397"/>
                              <a:gd name="T5" fmla="*/ T4 w 9139"/>
                              <a:gd name="T6" fmla="+- 0 7651 7646"/>
                              <a:gd name="T7" fmla="*/ 7651 h 481"/>
                              <a:gd name="T8" fmla="+- 0 1402 1397"/>
                              <a:gd name="T9" fmla="*/ T8 w 9139"/>
                              <a:gd name="T10" fmla="+- 0 7651 7646"/>
                              <a:gd name="T11" fmla="*/ 7651 h 481"/>
                              <a:gd name="T12" fmla="+- 0 1402 1397"/>
                              <a:gd name="T13" fmla="*/ T12 w 9139"/>
                              <a:gd name="T14" fmla="+- 0 7646 7646"/>
                              <a:gd name="T15" fmla="*/ 7646 h 481"/>
                              <a:gd name="T16" fmla="+- 0 10536 1397"/>
                              <a:gd name="T17" fmla="*/ T16 w 9139"/>
                              <a:gd name="T18" fmla="+- 0 8122 7646"/>
                              <a:gd name="T19" fmla="*/ 8122 h 481"/>
                              <a:gd name="T20" fmla="+- 0 10531 1397"/>
                              <a:gd name="T21" fmla="*/ T20 w 9139"/>
                              <a:gd name="T22" fmla="+- 0 8122 7646"/>
                              <a:gd name="T23" fmla="*/ 8122 h 481"/>
                              <a:gd name="T24" fmla="+- 0 10526 1397"/>
                              <a:gd name="T25" fmla="*/ T24 w 9139"/>
                              <a:gd name="T26" fmla="+- 0 8126 7646"/>
                              <a:gd name="T27" fmla="*/ 8126 h 481"/>
                              <a:gd name="T28" fmla="+- 0 10536 1397"/>
                              <a:gd name="T29" fmla="*/ T28 w 9139"/>
                              <a:gd name="T30" fmla="+- 0 8126 7646"/>
                              <a:gd name="T31" fmla="*/ 8126 h 481"/>
                              <a:gd name="T32" fmla="+- 0 10536 1397"/>
                              <a:gd name="T33" fmla="*/ T32 w 9139"/>
                              <a:gd name="T34" fmla="+- 0 8122 7646"/>
                              <a:gd name="T35" fmla="*/ 8122 h 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1">
                                <a:moveTo>
                                  <a:pt x="5" y="0"/>
                                </a:moveTo>
                                <a:lnTo>
                                  <a:pt x="0" y="5"/>
                                </a:lnTo>
                                <a:lnTo>
                                  <a:pt x="5" y="5"/>
                                </a:lnTo>
                                <a:lnTo>
                                  <a:pt x="5" y="0"/>
                                </a:lnTo>
                                <a:moveTo>
                                  <a:pt x="9139" y="476"/>
                                </a:moveTo>
                                <a:lnTo>
                                  <a:pt x="9134" y="476"/>
                                </a:lnTo>
                                <a:lnTo>
                                  <a:pt x="9129" y="480"/>
                                </a:lnTo>
                                <a:lnTo>
                                  <a:pt x="9139" y="480"/>
                                </a:lnTo>
                                <a:lnTo>
                                  <a:pt x="9139" y="476"/>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Line 116"/>
                        <wps:cNvCnPr>
                          <a:cxnSpLocks noChangeShapeType="1"/>
                        </wps:cNvCnPr>
                        <wps:spPr bwMode="auto">
                          <a:xfrm>
                            <a:off x="1402" y="7648"/>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98" name="Freeform 117"/>
                        <wps:cNvSpPr>
                          <a:spLocks/>
                        </wps:cNvSpPr>
                        <wps:spPr bwMode="auto">
                          <a:xfrm>
                            <a:off x="10526" y="7646"/>
                            <a:ext cx="10" cy="5"/>
                          </a:xfrm>
                          <a:custGeom>
                            <a:avLst/>
                            <a:gdLst>
                              <a:gd name="T0" fmla="+- 0 10536 10526"/>
                              <a:gd name="T1" fmla="*/ T0 w 10"/>
                              <a:gd name="T2" fmla="+- 0 7646 7646"/>
                              <a:gd name="T3" fmla="*/ 7646 h 5"/>
                              <a:gd name="T4" fmla="+- 0 10526 10526"/>
                              <a:gd name="T5" fmla="*/ T4 w 10"/>
                              <a:gd name="T6" fmla="+- 0 7646 7646"/>
                              <a:gd name="T7" fmla="*/ 7646 h 5"/>
                              <a:gd name="T8" fmla="+- 0 10531 10526"/>
                              <a:gd name="T9" fmla="*/ T8 w 10"/>
                              <a:gd name="T10" fmla="+- 0 7651 7646"/>
                              <a:gd name="T11" fmla="*/ 7651 h 5"/>
                              <a:gd name="T12" fmla="+- 0 10536 10526"/>
                              <a:gd name="T13" fmla="*/ T12 w 10"/>
                              <a:gd name="T14" fmla="+- 0 7651 7646"/>
                              <a:gd name="T15" fmla="*/ 7651 h 5"/>
                              <a:gd name="T16" fmla="+- 0 10536 10526"/>
                              <a:gd name="T17" fmla="*/ T16 w 10"/>
                              <a:gd name="T18" fmla="+- 0 7646 7646"/>
                              <a:gd name="T19" fmla="*/ 7646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1CAC24" id="Groep 92" o:spid="_x0000_s1026" style="position:absolute;margin-left:0;margin-top:486.9pt;width:457.2pt;height:24.45pt;z-index:251628032;mso-position-horizontal:left;mso-position-horizontal-relative:margin;mso-position-vertical-relative:page" coordorigin="1392,7642"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">
                <v:shape id="Freeform 112" o:spid="_x0000_s1027" style="position:absolute;left:1392;top:7642;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" path="m9144,2l9142,,2,,,2,,487r2,2l9142,489r2,-2l9144,484,10,484r,-4l5,480r5,l10,9,5,9,10,4r9134,l9144,2e" fillcolor="#595958" stroked="f">
                  <v:path arrowok="t" o:connecttype="custom" o:connectlocs="9144,7644;9142,7642;2,7642;0,7644;0,8129;2,8131;9142,8131;9144,8129;9144,8126;10,8126;10,8122;5,8122;10,8122;10,7651;5,7651;10,7646;9144,7646;9144,7644" o:connectangles="0,0,0,0,0,0,0,0,0,0,0,0,0,0,0,0,0,0"/>
                </v:shape>
                <v:line id="Line 113" o:spid="_x0000_s1028" style="position:absolute;visibility:visible;mso-wrap-style:square" from="1402,8124" to="10526,8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" strokecolor="#595958" strokeweight=".2pt"/>
                <v:line id="Line 114" o:spid="_x0000_s1029" style="position:absolute;visibility:visible;mso-wrap-style:square" from="10531,7646" to="10531,8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" strokecolor="#595958" strokeweight=".5pt"/>
                <v:shape id="AutoShape 115" o:spid="_x0000_s1030" style="position:absolute;left:1396;top:7646;width:9139;height:481;visibility:visible;mso-wrap-style:square;v-text-anchor:top" coordsize="913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" path="m5,l,5r5,l5,m9139,476r-5,l9129,480r10,l9139,476e" fillcolor="#595958" stroked="f">
                  <v:path arrowok="t" o:connecttype="custom" o:connectlocs="5,7646;0,7651;5,7651;5,7646;9139,8122;9134,8122;9129,8126;9139,8126;9139,8122" o:connectangles="0,0,0,0,0,0,0,0,0"/>
                </v:shape>
                <v:line id="Line 116" o:spid="_x0000_s1031" style="position:absolute;visibility:visible;mso-wrap-style:square" from="1402,7648" to="10526,7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" strokecolor="#595958" strokeweight=".25pt"/>
                <v:shape id="Freeform 117" o:spid="_x0000_s1032" style="position:absolute;left:10526;top:7646;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" path="m10,l,,5,5r5,l10,xe" fillcolor="#595958" stroked="f">
                  <v:path arrowok="t" o:connecttype="custom" o:connectlocs="10,7646;0,7646;5,7651;10,7651;10,7646" o:connectangles="0,0,0,0,0"/>
                </v:shape>
                <w10:wrap anchorx="margin" anchory="page"/>
              </v:group>
            </w:pict>
          </mc:Fallback>
        </mc:AlternateContent>
      </w:r>
    </w:p>
    <w:p w14:paraId="1458AEE2" w14:textId="06F50CA2" w:rsidR="00E61FC6" w:rsidRDefault="00E61FC6" w:rsidP="00E61FC6">
      <w:pPr>
        <w:pStyle w:val="Plattetekst"/>
        <w:spacing w:before="7"/>
        <w:rPr>
          <w:sz w:val="21"/>
        </w:rPr>
      </w:pPr>
    </w:p>
    <w:p w14:paraId="611758F9" w14:textId="77777777" w:rsidR="00E61FC6" w:rsidRDefault="00E61FC6" w:rsidP="00E61FC6">
      <w:pPr>
        <w:pStyle w:val="Plattetekst"/>
        <w:ind w:left="135"/>
      </w:pPr>
    </w:p>
    <w:p w14:paraId="2939C64E" w14:textId="66F85D12" w:rsidR="00E61FC6" w:rsidRDefault="00E61FC6" w:rsidP="00E61FC6">
      <w:pPr>
        <w:pStyle w:val="Plattetekst"/>
        <w:ind w:left="135"/>
      </w:pPr>
      <w:r>
        <w:t>Wat heeft de auteur nog meer gepubliceerd?</w:t>
      </w:r>
    </w:p>
    <w:p w14:paraId="28796CA3" w14:textId="3CE9A124" w:rsidR="00E61FC6" w:rsidRDefault="00E61FC6" w:rsidP="00E61FC6">
      <w:pPr>
        <w:pStyle w:val="Plattetekst"/>
      </w:pPr>
      <w:r>
        <w:rPr>
          <w:noProof/>
          <w:lang w:eastAsia="nl-NL"/>
        </w:rPr>
        <mc:AlternateContent>
          <mc:Choice Requires="wpg">
            <w:drawing>
              <wp:anchor distT="0" distB="0" distL="114300" distR="114300" simplePos="0" relativeHeight="251638272" behindDoc="0" locked="0" layoutInCell="1" allowOverlap="1" wp14:anchorId="5764B0CD" wp14:editId="75BA4B33">
                <wp:simplePos x="0" y="0"/>
                <wp:positionH relativeFrom="margin">
                  <wp:posOffset>37465</wp:posOffset>
                </wp:positionH>
                <wp:positionV relativeFrom="page">
                  <wp:posOffset>7001697</wp:posOffset>
                </wp:positionV>
                <wp:extent cx="5806440" cy="310515"/>
                <wp:effectExtent l="0" t="0" r="22860" b="13335"/>
                <wp:wrapNone/>
                <wp:docPr id="85" name="Groe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8693"/>
                          <a:chExt cx="9144" cy="489"/>
                        </a:xfrm>
                      </wpg:grpSpPr>
                      <wps:wsp>
                        <wps:cNvPr id="86" name="Freeform 119"/>
                        <wps:cNvSpPr>
                          <a:spLocks/>
                        </wps:cNvSpPr>
                        <wps:spPr bwMode="auto">
                          <a:xfrm>
                            <a:off x="1392" y="8693"/>
                            <a:ext cx="9144" cy="489"/>
                          </a:xfrm>
                          <a:custGeom>
                            <a:avLst/>
                            <a:gdLst>
                              <a:gd name="T0" fmla="+- 0 10536 1392"/>
                              <a:gd name="T1" fmla="*/ T0 w 9144"/>
                              <a:gd name="T2" fmla="+- 0 8695 8693"/>
                              <a:gd name="T3" fmla="*/ 8695 h 489"/>
                              <a:gd name="T4" fmla="+- 0 10534 1392"/>
                              <a:gd name="T5" fmla="*/ T4 w 9144"/>
                              <a:gd name="T6" fmla="+- 0 8693 8693"/>
                              <a:gd name="T7" fmla="*/ 8693 h 489"/>
                              <a:gd name="T8" fmla="+- 0 1394 1392"/>
                              <a:gd name="T9" fmla="*/ T8 w 9144"/>
                              <a:gd name="T10" fmla="+- 0 8693 8693"/>
                              <a:gd name="T11" fmla="*/ 8693 h 489"/>
                              <a:gd name="T12" fmla="+- 0 1392 1392"/>
                              <a:gd name="T13" fmla="*/ T12 w 9144"/>
                              <a:gd name="T14" fmla="+- 0 8695 8693"/>
                              <a:gd name="T15" fmla="*/ 8695 h 489"/>
                              <a:gd name="T16" fmla="+- 0 1392 1392"/>
                              <a:gd name="T17" fmla="*/ T16 w 9144"/>
                              <a:gd name="T18" fmla="+- 0 9180 8693"/>
                              <a:gd name="T19" fmla="*/ 9180 h 489"/>
                              <a:gd name="T20" fmla="+- 0 1394 1392"/>
                              <a:gd name="T21" fmla="*/ T20 w 9144"/>
                              <a:gd name="T22" fmla="+- 0 9182 8693"/>
                              <a:gd name="T23" fmla="*/ 9182 h 489"/>
                              <a:gd name="T24" fmla="+- 0 10534 1392"/>
                              <a:gd name="T25" fmla="*/ T24 w 9144"/>
                              <a:gd name="T26" fmla="+- 0 9182 8693"/>
                              <a:gd name="T27" fmla="*/ 9182 h 489"/>
                              <a:gd name="T28" fmla="+- 0 10536 1392"/>
                              <a:gd name="T29" fmla="*/ T28 w 9144"/>
                              <a:gd name="T30" fmla="+- 0 9180 8693"/>
                              <a:gd name="T31" fmla="*/ 9180 h 489"/>
                              <a:gd name="T32" fmla="+- 0 10536 1392"/>
                              <a:gd name="T33" fmla="*/ T32 w 9144"/>
                              <a:gd name="T34" fmla="+- 0 9178 8693"/>
                              <a:gd name="T35" fmla="*/ 9178 h 489"/>
                              <a:gd name="T36" fmla="+- 0 1402 1392"/>
                              <a:gd name="T37" fmla="*/ T36 w 9144"/>
                              <a:gd name="T38" fmla="+- 0 9178 8693"/>
                              <a:gd name="T39" fmla="*/ 9178 h 489"/>
                              <a:gd name="T40" fmla="+- 0 1402 1392"/>
                              <a:gd name="T41" fmla="*/ T40 w 9144"/>
                              <a:gd name="T42" fmla="+- 0 9173 8693"/>
                              <a:gd name="T43" fmla="*/ 9173 h 489"/>
                              <a:gd name="T44" fmla="+- 0 1397 1392"/>
                              <a:gd name="T45" fmla="*/ T44 w 9144"/>
                              <a:gd name="T46" fmla="+- 0 9173 8693"/>
                              <a:gd name="T47" fmla="*/ 9173 h 489"/>
                              <a:gd name="T48" fmla="+- 0 1402 1392"/>
                              <a:gd name="T49" fmla="*/ T48 w 9144"/>
                              <a:gd name="T50" fmla="+- 0 9173 8693"/>
                              <a:gd name="T51" fmla="*/ 9173 h 489"/>
                              <a:gd name="T52" fmla="+- 0 1402 1392"/>
                              <a:gd name="T53" fmla="*/ T52 w 9144"/>
                              <a:gd name="T54" fmla="+- 0 8702 8693"/>
                              <a:gd name="T55" fmla="*/ 8702 h 489"/>
                              <a:gd name="T56" fmla="+- 0 1397 1392"/>
                              <a:gd name="T57" fmla="*/ T56 w 9144"/>
                              <a:gd name="T58" fmla="+- 0 8702 8693"/>
                              <a:gd name="T59" fmla="*/ 8702 h 489"/>
                              <a:gd name="T60" fmla="+- 0 1402 1392"/>
                              <a:gd name="T61" fmla="*/ T60 w 9144"/>
                              <a:gd name="T62" fmla="+- 0 8698 8693"/>
                              <a:gd name="T63" fmla="*/ 8698 h 489"/>
                              <a:gd name="T64" fmla="+- 0 10536 1392"/>
                              <a:gd name="T65" fmla="*/ T64 w 9144"/>
                              <a:gd name="T66" fmla="+- 0 8698 8693"/>
                              <a:gd name="T67" fmla="*/ 8698 h 489"/>
                              <a:gd name="T68" fmla="+- 0 10536 1392"/>
                              <a:gd name="T69" fmla="*/ T68 w 9144"/>
                              <a:gd name="T70" fmla="+- 0 8695 8693"/>
                              <a:gd name="T71" fmla="*/ 8695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144" h="489">
                                <a:moveTo>
                                  <a:pt x="9144" y="2"/>
                                </a:moveTo>
                                <a:lnTo>
                                  <a:pt x="9142" y="0"/>
                                </a:lnTo>
                                <a:lnTo>
                                  <a:pt x="2" y="0"/>
                                </a:lnTo>
                                <a:lnTo>
                                  <a:pt x="0" y="2"/>
                                </a:lnTo>
                                <a:lnTo>
                                  <a:pt x="0" y="487"/>
                                </a:lnTo>
                                <a:lnTo>
                                  <a:pt x="2" y="489"/>
                                </a:lnTo>
                                <a:lnTo>
                                  <a:pt x="9142" y="489"/>
                                </a:lnTo>
                                <a:lnTo>
                                  <a:pt x="9144" y="487"/>
                                </a:lnTo>
                                <a:lnTo>
                                  <a:pt x="9144" y="485"/>
                                </a:lnTo>
                                <a:lnTo>
                                  <a:pt x="10" y="485"/>
                                </a:lnTo>
                                <a:lnTo>
                                  <a:pt x="10" y="480"/>
                                </a:lnTo>
                                <a:lnTo>
                                  <a:pt x="5" y="480"/>
                                </a:lnTo>
                                <a:lnTo>
                                  <a:pt x="10" y="480"/>
                                </a:lnTo>
                                <a:lnTo>
                                  <a:pt x="10" y="9"/>
                                </a:lnTo>
                                <a:lnTo>
                                  <a:pt x="5" y="9"/>
                                </a:lnTo>
                                <a:lnTo>
                                  <a:pt x="10" y="5"/>
                                </a:lnTo>
                                <a:lnTo>
                                  <a:pt x="9144" y="5"/>
                                </a:lnTo>
                                <a:lnTo>
                                  <a:pt x="9144" y="2"/>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Line 120"/>
                        <wps:cNvCnPr>
                          <a:cxnSpLocks noChangeShapeType="1"/>
                        </wps:cNvCnPr>
                        <wps:spPr bwMode="auto">
                          <a:xfrm>
                            <a:off x="1402" y="9175"/>
                            <a:ext cx="9124" cy="0"/>
                          </a:xfrm>
                          <a:prstGeom prst="line">
                            <a:avLst/>
                          </a:prstGeom>
                          <a:noFill/>
                          <a:ln w="3175">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88" name="Line 121"/>
                        <wps:cNvCnPr>
                          <a:cxnSpLocks noChangeShapeType="1"/>
                        </wps:cNvCnPr>
                        <wps:spPr bwMode="auto">
                          <a:xfrm>
                            <a:off x="10531" y="8698"/>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89" name="AutoShape 122"/>
                        <wps:cNvSpPr>
                          <a:spLocks/>
                        </wps:cNvSpPr>
                        <wps:spPr bwMode="auto">
                          <a:xfrm>
                            <a:off x="1396" y="8698"/>
                            <a:ext cx="9139" cy="481"/>
                          </a:xfrm>
                          <a:custGeom>
                            <a:avLst/>
                            <a:gdLst>
                              <a:gd name="T0" fmla="+- 0 1402 1397"/>
                              <a:gd name="T1" fmla="*/ T0 w 9139"/>
                              <a:gd name="T2" fmla="+- 0 8698 8698"/>
                              <a:gd name="T3" fmla="*/ 8698 h 481"/>
                              <a:gd name="T4" fmla="+- 0 1397 1397"/>
                              <a:gd name="T5" fmla="*/ T4 w 9139"/>
                              <a:gd name="T6" fmla="+- 0 8702 8698"/>
                              <a:gd name="T7" fmla="*/ 8702 h 481"/>
                              <a:gd name="T8" fmla="+- 0 1402 1397"/>
                              <a:gd name="T9" fmla="*/ T8 w 9139"/>
                              <a:gd name="T10" fmla="+- 0 8702 8698"/>
                              <a:gd name="T11" fmla="*/ 8702 h 481"/>
                              <a:gd name="T12" fmla="+- 0 1402 1397"/>
                              <a:gd name="T13" fmla="*/ T12 w 9139"/>
                              <a:gd name="T14" fmla="+- 0 8698 8698"/>
                              <a:gd name="T15" fmla="*/ 8698 h 481"/>
                              <a:gd name="T16" fmla="+- 0 10536 1397"/>
                              <a:gd name="T17" fmla="*/ T16 w 9139"/>
                              <a:gd name="T18" fmla="+- 0 9173 8698"/>
                              <a:gd name="T19" fmla="*/ 9173 h 481"/>
                              <a:gd name="T20" fmla="+- 0 10531 1397"/>
                              <a:gd name="T21" fmla="*/ T20 w 9139"/>
                              <a:gd name="T22" fmla="+- 0 9173 8698"/>
                              <a:gd name="T23" fmla="*/ 9173 h 481"/>
                              <a:gd name="T24" fmla="+- 0 10526 1397"/>
                              <a:gd name="T25" fmla="*/ T24 w 9139"/>
                              <a:gd name="T26" fmla="+- 0 9178 8698"/>
                              <a:gd name="T27" fmla="*/ 9178 h 481"/>
                              <a:gd name="T28" fmla="+- 0 10536 1397"/>
                              <a:gd name="T29" fmla="*/ T28 w 9139"/>
                              <a:gd name="T30" fmla="+- 0 9178 8698"/>
                              <a:gd name="T31" fmla="*/ 9178 h 481"/>
                              <a:gd name="T32" fmla="+- 0 10536 1397"/>
                              <a:gd name="T33" fmla="*/ T32 w 9139"/>
                              <a:gd name="T34" fmla="+- 0 9173 8698"/>
                              <a:gd name="T35" fmla="*/ 9173 h 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1">
                                <a:moveTo>
                                  <a:pt x="5" y="0"/>
                                </a:moveTo>
                                <a:lnTo>
                                  <a:pt x="0" y="4"/>
                                </a:lnTo>
                                <a:lnTo>
                                  <a:pt x="5" y="4"/>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Line 123"/>
                        <wps:cNvCnPr>
                          <a:cxnSpLocks noChangeShapeType="1"/>
                        </wps:cNvCnPr>
                        <wps:spPr bwMode="auto">
                          <a:xfrm>
                            <a:off x="1402" y="8700"/>
                            <a:ext cx="9124" cy="0"/>
                          </a:xfrm>
                          <a:prstGeom prst="line">
                            <a:avLst/>
                          </a:prstGeom>
                          <a:noFill/>
                          <a:ln w="254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91" name="Freeform 124"/>
                        <wps:cNvSpPr>
                          <a:spLocks/>
                        </wps:cNvSpPr>
                        <wps:spPr bwMode="auto">
                          <a:xfrm>
                            <a:off x="10526" y="8698"/>
                            <a:ext cx="10" cy="4"/>
                          </a:xfrm>
                          <a:custGeom>
                            <a:avLst/>
                            <a:gdLst>
                              <a:gd name="T0" fmla="+- 0 10536 10526"/>
                              <a:gd name="T1" fmla="*/ T0 w 10"/>
                              <a:gd name="T2" fmla="+- 0 8698 8698"/>
                              <a:gd name="T3" fmla="*/ 8698 h 4"/>
                              <a:gd name="T4" fmla="+- 0 10526 10526"/>
                              <a:gd name="T5" fmla="*/ T4 w 10"/>
                              <a:gd name="T6" fmla="+- 0 8698 8698"/>
                              <a:gd name="T7" fmla="*/ 8698 h 4"/>
                              <a:gd name="T8" fmla="+- 0 10531 10526"/>
                              <a:gd name="T9" fmla="*/ T8 w 10"/>
                              <a:gd name="T10" fmla="+- 0 8702 8698"/>
                              <a:gd name="T11" fmla="*/ 8702 h 4"/>
                              <a:gd name="T12" fmla="+- 0 10536 10526"/>
                              <a:gd name="T13" fmla="*/ T12 w 10"/>
                              <a:gd name="T14" fmla="+- 0 8702 8698"/>
                              <a:gd name="T15" fmla="*/ 8702 h 4"/>
                              <a:gd name="T16" fmla="+- 0 10536 10526"/>
                              <a:gd name="T17" fmla="*/ T16 w 10"/>
                              <a:gd name="T18" fmla="+- 0 8698 8698"/>
                              <a:gd name="T19" fmla="*/ 8698 h 4"/>
                            </a:gdLst>
                            <a:ahLst/>
                            <a:cxnLst>
                              <a:cxn ang="0">
                                <a:pos x="T1" y="T3"/>
                              </a:cxn>
                              <a:cxn ang="0">
                                <a:pos x="T5" y="T7"/>
                              </a:cxn>
                              <a:cxn ang="0">
                                <a:pos x="T9" y="T11"/>
                              </a:cxn>
                              <a:cxn ang="0">
                                <a:pos x="T13" y="T15"/>
                              </a:cxn>
                              <a:cxn ang="0">
                                <a:pos x="T17" y="T19"/>
                              </a:cxn>
                            </a:cxnLst>
                            <a:rect l="0" t="0" r="r" b="b"/>
                            <a:pathLst>
                              <a:path w="10" h="4">
                                <a:moveTo>
                                  <a:pt x="10" y="0"/>
                                </a:moveTo>
                                <a:lnTo>
                                  <a:pt x="0" y="0"/>
                                </a:lnTo>
                                <a:lnTo>
                                  <a:pt x="5" y="4"/>
                                </a:lnTo>
                                <a:lnTo>
                                  <a:pt x="10" y="4"/>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639D3E" id="Groep 85" o:spid="_x0000_s1026" style="position:absolute;margin-left:2.95pt;margin-top:551.3pt;width:457.2pt;height:24.45pt;z-index:251638272;mso-position-horizontal-relative:margin;mso-position-vertical-relative:page" coordorigin="1392,8693"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">
                <v:shape id="Freeform 119" o:spid="_x0000_s1027" style="position:absolute;left:1392;top:8693;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" path="m9144,2l9142,,2,,,2,,487r2,2l9142,489r2,-2l9144,485,10,485r,-5l5,480r5,l10,9,5,9,10,5r9134,l9144,2e" fillcolor="#595958" stroked="f">
                  <v:path arrowok="t" o:connecttype="custom" o:connectlocs="9144,8695;9142,8693;2,8693;0,8695;0,9180;2,9182;9142,9182;9144,9180;9144,9178;10,9178;10,9173;5,9173;10,9173;10,8702;5,8702;10,8698;9144,8698;9144,8695" o:connectangles="0,0,0,0,0,0,0,0,0,0,0,0,0,0,0,0,0,0"/>
                </v:shape>
                <v:line id="Line 120" o:spid="_x0000_s1028" style="position:absolute;visibility:visible;mso-wrap-style:square" from="1402,9175" to="10526,9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" strokecolor="#595958" strokeweight=".25pt"/>
                <v:line id="Line 121" o:spid="_x0000_s1029" style="position:absolute;visibility:visible;mso-wrap-style:square" from="10531,8698" to="10531,9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" strokecolor="#595958" strokeweight=".5pt"/>
                <v:shape id="AutoShape 122" o:spid="_x0000_s1030" style="position:absolute;left:1396;top:8698;width:9139;height:481;visibility:visible;mso-wrap-style:square;v-text-anchor:top" coordsize="913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" path="m5,l,4r5,l5,m9139,475r-5,l9129,480r10,l9139,475e" fillcolor="#595958" stroked="f">
                  <v:path arrowok="t" o:connecttype="custom" o:connectlocs="5,8698;0,8702;5,8702;5,8698;9139,9173;9134,9173;9129,9178;9139,9178;9139,9173" o:connectangles="0,0,0,0,0,0,0,0,0"/>
                </v:shape>
                <v:line id="Line 123" o:spid="_x0000_s1031" style="position:absolute;visibility:visible;mso-wrap-style:square" from="1402,8700" to="10526,8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" strokecolor="#595958" strokeweight=".2pt"/>
                <v:shape id="Freeform 124" o:spid="_x0000_s1032" style="position:absolute;left:10526;top:8698;width:10;height:4;visibility:visible;mso-wrap-style:square;v-text-anchor:top" coordsize="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" path="m10,l,,5,4r5,l10,xe" fillcolor="#595958" stroked="f">
                  <v:path arrowok="t" o:connecttype="custom" o:connectlocs="10,8698;0,8698;5,8702;10,8702;10,8698" o:connectangles="0,0,0,0,0"/>
                </v:shape>
                <w10:wrap anchorx="margin" anchory="page"/>
              </v:group>
            </w:pict>
          </mc:Fallback>
        </mc:AlternateContent>
      </w:r>
    </w:p>
    <w:p w14:paraId="55497BEF" w14:textId="77777777" w:rsidR="00E61FC6" w:rsidRDefault="00E61FC6" w:rsidP="00E61FC6">
      <w:pPr>
        <w:pStyle w:val="Plattetekst"/>
      </w:pPr>
    </w:p>
    <w:p w14:paraId="57C367A7" w14:textId="77777777" w:rsidR="00E61FC6" w:rsidRDefault="00E61FC6" w:rsidP="00E61FC6">
      <w:pPr>
        <w:pStyle w:val="Plattetekst"/>
        <w:ind w:left="135"/>
      </w:pPr>
    </w:p>
    <w:p w14:paraId="339E7D41" w14:textId="1550CC89" w:rsidR="00E61FC6" w:rsidRDefault="00E61FC6" w:rsidP="00E61FC6">
      <w:pPr>
        <w:pStyle w:val="Plattetekst"/>
        <w:ind w:left="135"/>
      </w:pPr>
      <w:r>
        <w:t>Kun je een recensie vinden? Gebruik Google Scholar en WorldCat.</w:t>
      </w:r>
    </w:p>
    <w:p w14:paraId="6237F7C2" w14:textId="31661333" w:rsidR="00E61FC6" w:rsidRDefault="00E61FC6" w:rsidP="00E61FC6">
      <w:pPr>
        <w:pStyle w:val="Plattetekst"/>
      </w:pPr>
    </w:p>
    <w:p w14:paraId="1828C2D1" w14:textId="1184CE04" w:rsidR="00E61FC6" w:rsidRDefault="00E61FC6" w:rsidP="00E61FC6">
      <w:pPr>
        <w:pStyle w:val="Plattetekst"/>
      </w:pPr>
      <w:r>
        <w:rPr>
          <w:noProof/>
          <w:lang w:eastAsia="nl-NL"/>
        </w:rPr>
        <mc:AlternateContent>
          <mc:Choice Requires="wpg">
            <w:drawing>
              <wp:anchor distT="0" distB="0" distL="114300" distR="114300" simplePos="0" relativeHeight="251728384" behindDoc="0" locked="0" layoutInCell="1" allowOverlap="1" wp14:anchorId="2EE01764" wp14:editId="2D88DC64">
                <wp:simplePos x="0" y="0"/>
                <wp:positionH relativeFrom="margin">
                  <wp:align>left</wp:align>
                </wp:positionH>
                <wp:positionV relativeFrom="page">
                  <wp:posOffset>7720896</wp:posOffset>
                </wp:positionV>
                <wp:extent cx="5806440" cy="311150"/>
                <wp:effectExtent l="0" t="0" r="22860" b="12700"/>
                <wp:wrapNone/>
                <wp:docPr id="99" name="Groe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6295"/>
                          <a:chExt cx="9144" cy="490"/>
                        </a:xfrm>
                      </wpg:grpSpPr>
                      <wps:wsp>
                        <wps:cNvPr id="100" name="Freeform 105"/>
                        <wps:cNvSpPr>
                          <a:spLocks/>
                        </wps:cNvSpPr>
                        <wps:spPr bwMode="auto">
                          <a:xfrm>
                            <a:off x="1391" y="6295"/>
                            <a:ext cx="9144" cy="490"/>
                          </a:xfrm>
                          <a:custGeom>
                            <a:avLst/>
                            <a:gdLst>
                              <a:gd name="T0" fmla="+- 0 10536 1392"/>
                              <a:gd name="T1" fmla="*/ T0 w 9144"/>
                              <a:gd name="T2" fmla="+- 0 6295 6295"/>
                              <a:gd name="T3" fmla="*/ 6295 h 490"/>
                              <a:gd name="T4" fmla="+- 0 1392 1392"/>
                              <a:gd name="T5" fmla="*/ T4 w 9144"/>
                              <a:gd name="T6" fmla="+- 0 6295 6295"/>
                              <a:gd name="T7" fmla="*/ 6295 h 490"/>
                              <a:gd name="T8" fmla="+- 0 1392 1392"/>
                              <a:gd name="T9" fmla="*/ T8 w 9144"/>
                              <a:gd name="T10" fmla="+- 0 6782 6295"/>
                              <a:gd name="T11" fmla="*/ 6782 h 490"/>
                              <a:gd name="T12" fmla="+- 0 1394 1392"/>
                              <a:gd name="T13" fmla="*/ T12 w 9144"/>
                              <a:gd name="T14" fmla="+- 0 6785 6295"/>
                              <a:gd name="T15" fmla="*/ 6785 h 490"/>
                              <a:gd name="T16" fmla="+- 0 10534 1392"/>
                              <a:gd name="T17" fmla="*/ T16 w 9144"/>
                              <a:gd name="T18" fmla="+- 0 6785 6295"/>
                              <a:gd name="T19" fmla="*/ 6785 h 490"/>
                              <a:gd name="T20" fmla="+- 0 10536 1392"/>
                              <a:gd name="T21" fmla="*/ T20 w 9144"/>
                              <a:gd name="T22" fmla="+- 0 6782 6295"/>
                              <a:gd name="T23" fmla="*/ 6782 h 490"/>
                              <a:gd name="T24" fmla="+- 0 10536 1392"/>
                              <a:gd name="T25" fmla="*/ T24 w 9144"/>
                              <a:gd name="T26" fmla="+- 0 6780 6295"/>
                              <a:gd name="T27" fmla="*/ 6780 h 490"/>
                              <a:gd name="T28" fmla="+- 0 1402 1392"/>
                              <a:gd name="T29" fmla="*/ T28 w 9144"/>
                              <a:gd name="T30" fmla="+- 0 6780 6295"/>
                              <a:gd name="T31" fmla="*/ 6780 h 490"/>
                              <a:gd name="T32" fmla="+- 0 1402 1392"/>
                              <a:gd name="T33" fmla="*/ T32 w 9144"/>
                              <a:gd name="T34" fmla="+- 0 6775 6295"/>
                              <a:gd name="T35" fmla="*/ 6775 h 490"/>
                              <a:gd name="T36" fmla="+- 0 1397 1392"/>
                              <a:gd name="T37" fmla="*/ T36 w 9144"/>
                              <a:gd name="T38" fmla="+- 0 6775 6295"/>
                              <a:gd name="T39" fmla="*/ 6775 h 490"/>
                              <a:gd name="T40" fmla="+- 0 1402 1392"/>
                              <a:gd name="T41" fmla="*/ T40 w 9144"/>
                              <a:gd name="T42" fmla="+- 0 6775 6295"/>
                              <a:gd name="T43" fmla="*/ 6775 h 490"/>
                              <a:gd name="T44" fmla="+- 0 1402 1392"/>
                              <a:gd name="T45" fmla="*/ T44 w 9144"/>
                              <a:gd name="T46" fmla="+- 0 6305 6295"/>
                              <a:gd name="T47" fmla="*/ 6305 h 490"/>
                              <a:gd name="T48" fmla="+- 0 1397 1392"/>
                              <a:gd name="T49" fmla="*/ T48 w 9144"/>
                              <a:gd name="T50" fmla="+- 0 6305 6295"/>
                              <a:gd name="T51" fmla="*/ 6305 h 490"/>
                              <a:gd name="T52" fmla="+- 0 1402 1392"/>
                              <a:gd name="T53" fmla="*/ T52 w 9144"/>
                              <a:gd name="T54" fmla="+- 0 6300 6295"/>
                              <a:gd name="T55" fmla="*/ 6300 h 490"/>
                              <a:gd name="T56" fmla="+- 0 10536 1392"/>
                              <a:gd name="T57" fmla="*/ T56 w 9144"/>
                              <a:gd name="T58" fmla="+- 0 6300 6295"/>
                              <a:gd name="T59" fmla="*/ 6300 h 490"/>
                              <a:gd name="T60" fmla="+- 0 10536 1392"/>
                              <a:gd name="T61" fmla="*/ T60 w 9144"/>
                              <a:gd name="T62" fmla="+- 0 6295 6295"/>
                              <a:gd name="T63" fmla="*/ 6295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0">
                                <a:moveTo>
                                  <a:pt x="9144" y="0"/>
                                </a:moveTo>
                                <a:lnTo>
                                  <a:pt x="0" y="0"/>
                                </a:lnTo>
                                <a:lnTo>
                                  <a:pt x="0" y="487"/>
                                </a:lnTo>
                                <a:lnTo>
                                  <a:pt x="2" y="490"/>
                                </a:lnTo>
                                <a:lnTo>
                                  <a:pt x="9142" y="490"/>
                                </a:lnTo>
                                <a:lnTo>
                                  <a:pt x="9144" y="487"/>
                                </a:lnTo>
                                <a:lnTo>
                                  <a:pt x="9144" y="485"/>
                                </a:lnTo>
                                <a:lnTo>
                                  <a:pt x="10" y="485"/>
                                </a:lnTo>
                                <a:lnTo>
                                  <a:pt x="10" y="480"/>
                                </a:lnTo>
                                <a:lnTo>
                                  <a:pt x="5" y="480"/>
                                </a:lnTo>
                                <a:lnTo>
                                  <a:pt x="10" y="480"/>
                                </a:lnTo>
                                <a:lnTo>
                                  <a:pt x="10" y="10"/>
                                </a:lnTo>
                                <a:lnTo>
                                  <a:pt x="5" y="10"/>
                                </a:lnTo>
                                <a:lnTo>
                                  <a:pt x="10" y="5"/>
                                </a:lnTo>
                                <a:lnTo>
                                  <a:pt x="9144" y="5"/>
                                </a:lnTo>
                                <a:lnTo>
                                  <a:pt x="9144" y="0"/>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Line 106"/>
                        <wps:cNvCnPr>
                          <a:cxnSpLocks noChangeShapeType="1"/>
                        </wps:cNvCnPr>
                        <wps:spPr bwMode="auto">
                          <a:xfrm>
                            <a:off x="1402" y="6778"/>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02" name="Line 107"/>
                        <wps:cNvCnPr>
                          <a:cxnSpLocks noChangeShapeType="1"/>
                        </wps:cNvCnPr>
                        <wps:spPr bwMode="auto">
                          <a:xfrm>
                            <a:off x="10531" y="6300"/>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03" name="AutoShape 108"/>
                        <wps:cNvSpPr>
                          <a:spLocks/>
                        </wps:cNvSpPr>
                        <wps:spPr bwMode="auto">
                          <a:xfrm>
                            <a:off x="1396" y="6300"/>
                            <a:ext cx="9139" cy="480"/>
                          </a:xfrm>
                          <a:custGeom>
                            <a:avLst/>
                            <a:gdLst>
                              <a:gd name="T0" fmla="+- 0 1402 1397"/>
                              <a:gd name="T1" fmla="*/ T0 w 9139"/>
                              <a:gd name="T2" fmla="+- 0 6300 6300"/>
                              <a:gd name="T3" fmla="*/ 6300 h 480"/>
                              <a:gd name="T4" fmla="+- 0 1397 1397"/>
                              <a:gd name="T5" fmla="*/ T4 w 9139"/>
                              <a:gd name="T6" fmla="+- 0 6305 6300"/>
                              <a:gd name="T7" fmla="*/ 6305 h 480"/>
                              <a:gd name="T8" fmla="+- 0 1402 1397"/>
                              <a:gd name="T9" fmla="*/ T8 w 9139"/>
                              <a:gd name="T10" fmla="+- 0 6305 6300"/>
                              <a:gd name="T11" fmla="*/ 6305 h 480"/>
                              <a:gd name="T12" fmla="+- 0 1402 1397"/>
                              <a:gd name="T13" fmla="*/ T12 w 9139"/>
                              <a:gd name="T14" fmla="+- 0 6300 6300"/>
                              <a:gd name="T15" fmla="*/ 6300 h 480"/>
                              <a:gd name="T16" fmla="+- 0 10536 1397"/>
                              <a:gd name="T17" fmla="*/ T16 w 9139"/>
                              <a:gd name="T18" fmla="+- 0 6775 6300"/>
                              <a:gd name="T19" fmla="*/ 6775 h 480"/>
                              <a:gd name="T20" fmla="+- 0 10531 1397"/>
                              <a:gd name="T21" fmla="*/ T20 w 9139"/>
                              <a:gd name="T22" fmla="+- 0 6775 6300"/>
                              <a:gd name="T23" fmla="*/ 6775 h 480"/>
                              <a:gd name="T24" fmla="+- 0 10526 1397"/>
                              <a:gd name="T25" fmla="*/ T24 w 9139"/>
                              <a:gd name="T26" fmla="+- 0 6780 6300"/>
                              <a:gd name="T27" fmla="*/ 6780 h 480"/>
                              <a:gd name="T28" fmla="+- 0 10536 1397"/>
                              <a:gd name="T29" fmla="*/ T28 w 9139"/>
                              <a:gd name="T30" fmla="+- 0 6780 6300"/>
                              <a:gd name="T31" fmla="*/ 6780 h 480"/>
                              <a:gd name="T32" fmla="+- 0 10536 1397"/>
                              <a:gd name="T33" fmla="*/ T32 w 9139"/>
                              <a:gd name="T34" fmla="+- 0 6775 6300"/>
                              <a:gd name="T35" fmla="*/ 6775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Line 109"/>
                        <wps:cNvCnPr>
                          <a:cxnSpLocks noChangeShapeType="1"/>
                        </wps:cNvCnPr>
                        <wps:spPr bwMode="auto">
                          <a:xfrm>
                            <a:off x="1402" y="6303"/>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05" name="Freeform 110"/>
                        <wps:cNvSpPr>
                          <a:spLocks/>
                        </wps:cNvSpPr>
                        <wps:spPr bwMode="auto">
                          <a:xfrm>
                            <a:off x="10526" y="6300"/>
                            <a:ext cx="10" cy="5"/>
                          </a:xfrm>
                          <a:custGeom>
                            <a:avLst/>
                            <a:gdLst>
                              <a:gd name="T0" fmla="+- 0 10536 10526"/>
                              <a:gd name="T1" fmla="*/ T0 w 10"/>
                              <a:gd name="T2" fmla="+- 0 6300 6300"/>
                              <a:gd name="T3" fmla="*/ 6300 h 5"/>
                              <a:gd name="T4" fmla="+- 0 10526 10526"/>
                              <a:gd name="T5" fmla="*/ T4 w 10"/>
                              <a:gd name="T6" fmla="+- 0 6300 6300"/>
                              <a:gd name="T7" fmla="*/ 6300 h 5"/>
                              <a:gd name="T8" fmla="+- 0 10531 10526"/>
                              <a:gd name="T9" fmla="*/ T8 w 10"/>
                              <a:gd name="T10" fmla="+- 0 6305 6300"/>
                              <a:gd name="T11" fmla="*/ 6305 h 5"/>
                              <a:gd name="T12" fmla="+- 0 10536 10526"/>
                              <a:gd name="T13" fmla="*/ T12 w 10"/>
                              <a:gd name="T14" fmla="+- 0 6305 6300"/>
                              <a:gd name="T15" fmla="*/ 6305 h 5"/>
                              <a:gd name="T16" fmla="+- 0 10536 10526"/>
                              <a:gd name="T17" fmla="*/ T16 w 10"/>
                              <a:gd name="T18" fmla="+- 0 6300 6300"/>
                              <a:gd name="T19" fmla="*/ 6300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8CAB5E" id="Groep 99" o:spid="_x0000_s1026" style="position:absolute;margin-left:0;margin-top:607.95pt;width:457.2pt;height:24.5pt;z-index:251728384;mso-position-horizontal:left;mso-position-horizontal-relative:margin;mso-position-vertical-relative:page" coordorigin="1392,6295"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">
                <v:shape id="Freeform 105" o:spid="_x0000_s1027" style="position:absolute;left:1391;top:6295;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" path="m9144,l,,,487r2,3l9142,490r2,-3l9144,485,10,485r,-5l5,480r5,l10,10r-5,l10,5r9134,l9144,e" fillcolor="#595958" stroked="f">
                  <v:path arrowok="t" o:connecttype="custom" o:connectlocs="9144,6295;0,6295;0,6782;2,6785;9142,6785;9144,6782;9144,6780;10,6780;10,6775;5,6775;10,6775;10,6305;5,6305;10,6300;9144,6300;9144,6295" o:connectangles="0,0,0,0,0,0,0,0,0,0,0,0,0,0,0,0"/>
                </v:shape>
                <v:line id="Line 106" o:spid="_x0000_s1028" style="position:absolute;visibility:visible;mso-wrap-style:square" from="1402,6778" to="10526,6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" strokecolor="#595958" strokeweight=".08783mm"/>
                <v:line id="Line 107" o:spid="_x0000_s1029" style="position:absolute;visibility:visible;mso-wrap-style:square" from="10531,6300" to="10531,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" strokecolor="#595958" strokeweight=".5pt"/>
                <v:shape id="AutoShape 108" o:spid="_x0000_s1030" style="position:absolute;left:1396;top:6300;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" path="m5,l,5r5,l5,m9139,475r-5,l9129,480r10,l9139,475e" fillcolor="#595958" stroked="f">
                  <v:path arrowok="t" o:connecttype="custom" o:connectlocs="5,6300;0,6305;5,6305;5,6300;9139,6775;9134,6775;9129,6780;9139,6780;9139,6775" o:connectangles="0,0,0,0,0,0,0,0,0"/>
                </v:shape>
                <v:line id="Line 109" o:spid="_x0000_s1031" style="position:absolute;visibility:visible;mso-wrap-style:square" from="1402,6303" to="10526,6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" strokecolor="#595958" strokeweight=".08783mm"/>
                <v:shape id="Freeform 110" o:spid="_x0000_s1032" style="position:absolute;left:10526;top:6300;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" path="m10,l,,5,5r5,l10,xe" fillcolor="#595958" stroked="f">
                  <v:path arrowok="t" o:connecttype="custom" o:connectlocs="10,6300;0,6300;5,6305;10,6305;10,6300" o:connectangles="0,0,0,0,0"/>
                </v:shape>
                <w10:wrap anchorx="margin" anchory="page"/>
              </v:group>
            </w:pict>
          </mc:Fallback>
        </mc:AlternateContent>
      </w:r>
    </w:p>
    <w:p w14:paraId="3AF92EE0" w14:textId="19FD1DCA" w:rsidR="00E61FC6" w:rsidRDefault="00E61FC6" w:rsidP="00E61FC6">
      <w:pPr>
        <w:pStyle w:val="Kop1"/>
        <w:tabs>
          <w:tab w:val="left" w:pos="265"/>
        </w:tabs>
        <w:ind w:firstLine="0"/>
        <w:rPr>
          <w:b w:val="0"/>
          <w:bCs w:val="0"/>
          <w:sz w:val="21"/>
        </w:rPr>
      </w:pPr>
      <w:bookmarkStart w:id="2" w:name="▪_Uitgever"/>
      <w:bookmarkEnd w:id="2"/>
    </w:p>
    <w:p w14:paraId="6C2DC447" w14:textId="77777777" w:rsidR="00E61FC6" w:rsidRDefault="00E61FC6" w:rsidP="00E61FC6">
      <w:pPr>
        <w:pStyle w:val="Kop1"/>
        <w:tabs>
          <w:tab w:val="left" w:pos="265"/>
        </w:tabs>
        <w:ind w:firstLine="0"/>
      </w:pPr>
    </w:p>
    <w:p w14:paraId="52A78658" w14:textId="0CB23436" w:rsidR="00E61FC6" w:rsidRDefault="00E61FC6" w:rsidP="00E61FC6">
      <w:pPr>
        <w:pStyle w:val="Kop1"/>
        <w:numPr>
          <w:ilvl w:val="0"/>
          <w:numId w:val="2"/>
        </w:numPr>
        <w:tabs>
          <w:tab w:val="left" w:pos="265"/>
        </w:tabs>
      </w:pPr>
      <w:r>
        <w:t>Uitgever</w:t>
      </w:r>
    </w:p>
    <w:p w14:paraId="7A6DA09B" w14:textId="4C0E459D" w:rsidR="00E61FC6" w:rsidRDefault="00E61FC6" w:rsidP="00E61FC6">
      <w:pPr>
        <w:pStyle w:val="Plattetekst"/>
        <w:ind w:left="135"/>
      </w:pPr>
      <w:r>
        <w:t>Wie is de uitgever van het boek?</w:t>
      </w:r>
      <w:r>
        <w:t xml:space="preserve"> </w:t>
      </w:r>
      <w:r>
        <w:t>Is het een wetenschappelijke – of niet wetenschappelijke uitgever?</w:t>
      </w:r>
    </w:p>
    <w:p w14:paraId="48E9D063" w14:textId="767BBFD7" w:rsidR="00E61FC6" w:rsidRDefault="00E61FC6" w:rsidP="00E61FC6">
      <w:pPr>
        <w:pStyle w:val="Plattetekst"/>
      </w:pPr>
    </w:p>
    <w:p w14:paraId="047BA14E" w14:textId="518CAEAB" w:rsidR="00E61FC6" w:rsidRDefault="00E61FC6" w:rsidP="00E61FC6">
      <w:pPr>
        <w:pStyle w:val="Plattetekst"/>
      </w:pPr>
      <w:r>
        <w:rPr>
          <w:noProof/>
          <w:lang w:eastAsia="nl-NL"/>
        </w:rPr>
        <mc:AlternateContent>
          <mc:Choice Requires="wpg">
            <w:drawing>
              <wp:anchor distT="0" distB="0" distL="114300" distR="114300" simplePos="0" relativeHeight="251731456" behindDoc="0" locked="0" layoutInCell="1" allowOverlap="1" wp14:anchorId="5B491C1D" wp14:editId="1EC86618">
                <wp:simplePos x="0" y="0"/>
                <wp:positionH relativeFrom="margin">
                  <wp:posOffset>0</wp:posOffset>
                </wp:positionH>
                <wp:positionV relativeFrom="page">
                  <wp:posOffset>8896985</wp:posOffset>
                </wp:positionV>
                <wp:extent cx="5806440" cy="311150"/>
                <wp:effectExtent l="0" t="0" r="22860" b="12700"/>
                <wp:wrapNone/>
                <wp:docPr id="183" name="Groe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6295"/>
                          <a:chExt cx="9144" cy="490"/>
                        </a:xfrm>
                      </wpg:grpSpPr>
                      <wps:wsp>
                        <wps:cNvPr id="184" name="Freeform 105"/>
                        <wps:cNvSpPr>
                          <a:spLocks/>
                        </wps:cNvSpPr>
                        <wps:spPr bwMode="auto">
                          <a:xfrm>
                            <a:off x="1391" y="6295"/>
                            <a:ext cx="9144" cy="490"/>
                          </a:xfrm>
                          <a:custGeom>
                            <a:avLst/>
                            <a:gdLst>
                              <a:gd name="T0" fmla="+- 0 10536 1392"/>
                              <a:gd name="T1" fmla="*/ T0 w 9144"/>
                              <a:gd name="T2" fmla="+- 0 6295 6295"/>
                              <a:gd name="T3" fmla="*/ 6295 h 490"/>
                              <a:gd name="T4" fmla="+- 0 1392 1392"/>
                              <a:gd name="T5" fmla="*/ T4 w 9144"/>
                              <a:gd name="T6" fmla="+- 0 6295 6295"/>
                              <a:gd name="T7" fmla="*/ 6295 h 490"/>
                              <a:gd name="T8" fmla="+- 0 1392 1392"/>
                              <a:gd name="T9" fmla="*/ T8 w 9144"/>
                              <a:gd name="T10" fmla="+- 0 6782 6295"/>
                              <a:gd name="T11" fmla="*/ 6782 h 490"/>
                              <a:gd name="T12" fmla="+- 0 1394 1392"/>
                              <a:gd name="T13" fmla="*/ T12 w 9144"/>
                              <a:gd name="T14" fmla="+- 0 6785 6295"/>
                              <a:gd name="T15" fmla="*/ 6785 h 490"/>
                              <a:gd name="T16" fmla="+- 0 10534 1392"/>
                              <a:gd name="T17" fmla="*/ T16 w 9144"/>
                              <a:gd name="T18" fmla="+- 0 6785 6295"/>
                              <a:gd name="T19" fmla="*/ 6785 h 490"/>
                              <a:gd name="T20" fmla="+- 0 10536 1392"/>
                              <a:gd name="T21" fmla="*/ T20 w 9144"/>
                              <a:gd name="T22" fmla="+- 0 6782 6295"/>
                              <a:gd name="T23" fmla="*/ 6782 h 490"/>
                              <a:gd name="T24" fmla="+- 0 10536 1392"/>
                              <a:gd name="T25" fmla="*/ T24 w 9144"/>
                              <a:gd name="T26" fmla="+- 0 6780 6295"/>
                              <a:gd name="T27" fmla="*/ 6780 h 490"/>
                              <a:gd name="T28" fmla="+- 0 1402 1392"/>
                              <a:gd name="T29" fmla="*/ T28 w 9144"/>
                              <a:gd name="T30" fmla="+- 0 6780 6295"/>
                              <a:gd name="T31" fmla="*/ 6780 h 490"/>
                              <a:gd name="T32" fmla="+- 0 1402 1392"/>
                              <a:gd name="T33" fmla="*/ T32 w 9144"/>
                              <a:gd name="T34" fmla="+- 0 6775 6295"/>
                              <a:gd name="T35" fmla="*/ 6775 h 490"/>
                              <a:gd name="T36" fmla="+- 0 1397 1392"/>
                              <a:gd name="T37" fmla="*/ T36 w 9144"/>
                              <a:gd name="T38" fmla="+- 0 6775 6295"/>
                              <a:gd name="T39" fmla="*/ 6775 h 490"/>
                              <a:gd name="T40" fmla="+- 0 1402 1392"/>
                              <a:gd name="T41" fmla="*/ T40 w 9144"/>
                              <a:gd name="T42" fmla="+- 0 6775 6295"/>
                              <a:gd name="T43" fmla="*/ 6775 h 490"/>
                              <a:gd name="T44" fmla="+- 0 1402 1392"/>
                              <a:gd name="T45" fmla="*/ T44 w 9144"/>
                              <a:gd name="T46" fmla="+- 0 6305 6295"/>
                              <a:gd name="T47" fmla="*/ 6305 h 490"/>
                              <a:gd name="T48" fmla="+- 0 1397 1392"/>
                              <a:gd name="T49" fmla="*/ T48 w 9144"/>
                              <a:gd name="T50" fmla="+- 0 6305 6295"/>
                              <a:gd name="T51" fmla="*/ 6305 h 490"/>
                              <a:gd name="T52" fmla="+- 0 1402 1392"/>
                              <a:gd name="T53" fmla="*/ T52 w 9144"/>
                              <a:gd name="T54" fmla="+- 0 6300 6295"/>
                              <a:gd name="T55" fmla="*/ 6300 h 490"/>
                              <a:gd name="T56" fmla="+- 0 10536 1392"/>
                              <a:gd name="T57" fmla="*/ T56 w 9144"/>
                              <a:gd name="T58" fmla="+- 0 6300 6295"/>
                              <a:gd name="T59" fmla="*/ 6300 h 490"/>
                              <a:gd name="T60" fmla="+- 0 10536 1392"/>
                              <a:gd name="T61" fmla="*/ T60 w 9144"/>
                              <a:gd name="T62" fmla="+- 0 6295 6295"/>
                              <a:gd name="T63" fmla="*/ 6295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0">
                                <a:moveTo>
                                  <a:pt x="9144" y="0"/>
                                </a:moveTo>
                                <a:lnTo>
                                  <a:pt x="0" y="0"/>
                                </a:lnTo>
                                <a:lnTo>
                                  <a:pt x="0" y="487"/>
                                </a:lnTo>
                                <a:lnTo>
                                  <a:pt x="2" y="490"/>
                                </a:lnTo>
                                <a:lnTo>
                                  <a:pt x="9142" y="490"/>
                                </a:lnTo>
                                <a:lnTo>
                                  <a:pt x="9144" y="487"/>
                                </a:lnTo>
                                <a:lnTo>
                                  <a:pt x="9144" y="485"/>
                                </a:lnTo>
                                <a:lnTo>
                                  <a:pt x="10" y="485"/>
                                </a:lnTo>
                                <a:lnTo>
                                  <a:pt x="10" y="480"/>
                                </a:lnTo>
                                <a:lnTo>
                                  <a:pt x="5" y="480"/>
                                </a:lnTo>
                                <a:lnTo>
                                  <a:pt x="10" y="480"/>
                                </a:lnTo>
                                <a:lnTo>
                                  <a:pt x="10" y="10"/>
                                </a:lnTo>
                                <a:lnTo>
                                  <a:pt x="5" y="10"/>
                                </a:lnTo>
                                <a:lnTo>
                                  <a:pt x="10" y="5"/>
                                </a:lnTo>
                                <a:lnTo>
                                  <a:pt x="9144" y="5"/>
                                </a:lnTo>
                                <a:lnTo>
                                  <a:pt x="9144" y="0"/>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 name="Line 106"/>
                        <wps:cNvCnPr>
                          <a:cxnSpLocks noChangeShapeType="1"/>
                        </wps:cNvCnPr>
                        <wps:spPr bwMode="auto">
                          <a:xfrm>
                            <a:off x="1402" y="6778"/>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86" name="Line 107"/>
                        <wps:cNvCnPr>
                          <a:cxnSpLocks noChangeShapeType="1"/>
                        </wps:cNvCnPr>
                        <wps:spPr bwMode="auto">
                          <a:xfrm>
                            <a:off x="10531" y="6300"/>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87" name="AutoShape 108"/>
                        <wps:cNvSpPr>
                          <a:spLocks/>
                        </wps:cNvSpPr>
                        <wps:spPr bwMode="auto">
                          <a:xfrm>
                            <a:off x="1396" y="6300"/>
                            <a:ext cx="9139" cy="480"/>
                          </a:xfrm>
                          <a:custGeom>
                            <a:avLst/>
                            <a:gdLst>
                              <a:gd name="T0" fmla="+- 0 1402 1397"/>
                              <a:gd name="T1" fmla="*/ T0 w 9139"/>
                              <a:gd name="T2" fmla="+- 0 6300 6300"/>
                              <a:gd name="T3" fmla="*/ 6300 h 480"/>
                              <a:gd name="T4" fmla="+- 0 1397 1397"/>
                              <a:gd name="T5" fmla="*/ T4 w 9139"/>
                              <a:gd name="T6" fmla="+- 0 6305 6300"/>
                              <a:gd name="T7" fmla="*/ 6305 h 480"/>
                              <a:gd name="T8" fmla="+- 0 1402 1397"/>
                              <a:gd name="T9" fmla="*/ T8 w 9139"/>
                              <a:gd name="T10" fmla="+- 0 6305 6300"/>
                              <a:gd name="T11" fmla="*/ 6305 h 480"/>
                              <a:gd name="T12" fmla="+- 0 1402 1397"/>
                              <a:gd name="T13" fmla="*/ T12 w 9139"/>
                              <a:gd name="T14" fmla="+- 0 6300 6300"/>
                              <a:gd name="T15" fmla="*/ 6300 h 480"/>
                              <a:gd name="T16" fmla="+- 0 10536 1397"/>
                              <a:gd name="T17" fmla="*/ T16 w 9139"/>
                              <a:gd name="T18" fmla="+- 0 6775 6300"/>
                              <a:gd name="T19" fmla="*/ 6775 h 480"/>
                              <a:gd name="T20" fmla="+- 0 10531 1397"/>
                              <a:gd name="T21" fmla="*/ T20 w 9139"/>
                              <a:gd name="T22" fmla="+- 0 6775 6300"/>
                              <a:gd name="T23" fmla="*/ 6775 h 480"/>
                              <a:gd name="T24" fmla="+- 0 10526 1397"/>
                              <a:gd name="T25" fmla="*/ T24 w 9139"/>
                              <a:gd name="T26" fmla="+- 0 6780 6300"/>
                              <a:gd name="T27" fmla="*/ 6780 h 480"/>
                              <a:gd name="T28" fmla="+- 0 10536 1397"/>
                              <a:gd name="T29" fmla="*/ T28 w 9139"/>
                              <a:gd name="T30" fmla="+- 0 6780 6300"/>
                              <a:gd name="T31" fmla="*/ 6780 h 480"/>
                              <a:gd name="T32" fmla="+- 0 10536 1397"/>
                              <a:gd name="T33" fmla="*/ T32 w 9139"/>
                              <a:gd name="T34" fmla="+- 0 6775 6300"/>
                              <a:gd name="T35" fmla="*/ 6775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Line 109"/>
                        <wps:cNvCnPr>
                          <a:cxnSpLocks noChangeShapeType="1"/>
                        </wps:cNvCnPr>
                        <wps:spPr bwMode="auto">
                          <a:xfrm>
                            <a:off x="1402" y="6303"/>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89" name="Freeform 110"/>
                        <wps:cNvSpPr>
                          <a:spLocks/>
                        </wps:cNvSpPr>
                        <wps:spPr bwMode="auto">
                          <a:xfrm>
                            <a:off x="10526" y="6300"/>
                            <a:ext cx="10" cy="5"/>
                          </a:xfrm>
                          <a:custGeom>
                            <a:avLst/>
                            <a:gdLst>
                              <a:gd name="T0" fmla="+- 0 10536 10526"/>
                              <a:gd name="T1" fmla="*/ T0 w 10"/>
                              <a:gd name="T2" fmla="+- 0 6300 6300"/>
                              <a:gd name="T3" fmla="*/ 6300 h 5"/>
                              <a:gd name="T4" fmla="+- 0 10526 10526"/>
                              <a:gd name="T5" fmla="*/ T4 w 10"/>
                              <a:gd name="T6" fmla="+- 0 6300 6300"/>
                              <a:gd name="T7" fmla="*/ 6300 h 5"/>
                              <a:gd name="T8" fmla="+- 0 10531 10526"/>
                              <a:gd name="T9" fmla="*/ T8 w 10"/>
                              <a:gd name="T10" fmla="+- 0 6305 6300"/>
                              <a:gd name="T11" fmla="*/ 6305 h 5"/>
                              <a:gd name="T12" fmla="+- 0 10536 10526"/>
                              <a:gd name="T13" fmla="*/ T12 w 10"/>
                              <a:gd name="T14" fmla="+- 0 6305 6300"/>
                              <a:gd name="T15" fmla="*/ 6305 h 5"/>
                              <a:gd name="T16" fmla="+- 0 10536 10526"/>
                              <a:gd name="T17" fmla="*/ T16 w 10"/>
                              <a:gd name="T18" fmla="+- 0 6300 6300"/>
                              <a:gd name="T19" fmla="*/ 6300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DBA62" id="Groep 183" o:spid="_x0000_s1026" style="position:absolute;margin-left:0;margin-top:700.55pt;width:457.2pt;height:24.5pt;z-index:251731456;mso-position-horizontal-relative:margin;mso-position-vertical-relative:page" coordorigin="1392,6295"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">
                <v:shape id="Freeform 105" o:spid="_x0000_s1027" style="position:absolute;left:1391;top:6295;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" path="m9144,l,,,487r2,3l9142,490r2,-3l9144,485,10,485r,-5l5,480r5,l10,10r-5,l10,5r9134,l9144,e" fillcolor="#595958" stroked="f">
                  <v:path arrowok="t" o:connecttype="custom" o:connectlocs="9144,6295;0,6295;0,6782;2,6785;9142,6785;9144,6782;9144,6780;10,6780;10,6775;5,6775;10,6775;10,6305;5,6305;10,6300;9144,6300;9144,6295" o:connectangles="0,0,0,0,0,0,0,0,0,0,0,0,0,0,0,0"/>
                </v:shape>
                <v:line id="Line 106" o:spid="_x0000_s1028" style="position:absolute;visibility:visible;mso-wrap-style:square" from="1402,6778" to="10526,6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" strokecolor="#595958" strokeweight=".08783mm"/>
                <v:line id="Line 107" o:spid="_x0000_s1029" style="position:absolute;visibility:visible;mso-wrap-style:square" from="10531,6300" to="10531,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" strokecolor="#595958" strokeweight=".5pt"/>
                <v:shape id="AutoShape 108" o:spid="_x0000_s1030" style="position:absolute;left:1396;top:6300;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" path="m5,l,5r5,l5,m9139,475r-5,l9129,480r10,l9139,475e" fillcolor="#595958" stroked="f">
                  <v:path arrowok="t" o:connecttype="custom" o:connectlocs="5,6300;0,6305;5,6305;5,6300;9139,6775;9134,6775;9129,6780;9139,6780;9139,6775" o:connectangles="0,0,0,0,0,0,0,0,0"/>
                </v:shape>
                <v:line id="Line 109" o:spid="_x0000_s1031" style="position:absolute;visibility:visible;mso-wrap-style:square" from="1402,6303" to="10526,6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" strokecolor="#595958" strokeweight=".08783mm"/>
                <v:shape id="Freeform 110" o:spid="_x0000_s1032" style="position:absolute;left:10526;top:6300;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" path="m10,l,,5,5r5,l10,xe" fillcolor="#595958" stroked="f">
                  <v:path arrowok="t" o:connecttype="custom" o:connectlocs="10,6300;0,6300;5,6305;10,6305;10,6300" o:connectangles="0,0,0,0,0"/>
                </v:shape>
                <w10:wrap anchorx="margin" anchory="page"/>
              </v:group>
            </w:pict>
          </mc:Fallback>
        </mc:AlternateContent>
      </w:r>
    </w:p>
    <w:p w14:paraId="4CEC36E3" w14:textId="0114F5ED" w:rsidR="00E61FC6" w:rsidRDefault="00E61FC6" w:rsidP="00E61FC6">
      <w:pPr>
        <w:pStyle w:val="Plattetekst"/>
        <w:spacing w:before="11"/>
        <w:rPr>
          <w:sz w:val="21"/>
        </w:rPr>
      </w:pPr>
    </w:p>
    <w:p w14:paraId="1C2B2B50" w14:textId="77777777" w:rsidR="00E61FC6" w:rsidRDefault="00E61FC6" w:rsidP="00E61FC6">
      <w:pPr>
        <w:pStyle w:val="Plattetekst"/>
        <w:spacing w:before="11"/>
        <w:rPr>
          <w:sz w:val="21"/>
        </w:rPr>
      </w:pPr>
    </w:p>
    <w:p w14:paraId="1D0282E6" w14:textId="77777777" w:rsidR="00E61FC6" w:rsidRDefault="00E61FC6" w:rsidP="00E61FC6">
      <w:pPr>
        <w:pStyle w:val="Kop1"/>
        <w:numPr>
          <w:ilvl w:val="0"/>
          <w:numId w:val="2"/>
        </w:numPr>
        <w:tabs>
          <w:tab w:val="left" w:pos="265"/>
        </w:tabs>
      </w:pPr>
      <w:bookmarkStart w:id="3" w:name="▪_Verkrijgbaarheid"/>
      <w:bookmarkEnd w:id="3"/>
      <w:r>
        <w:t>Verkrijgbaarheid</w:t>
      </w:r>
    </w:p>
    <w:p w14:paraId="158BA0AD" w14:textId="1D15AF97" w:rsidR="00E61FC6" w:rsidRDefault="00E61FC6" w:rsidP="00E61FC6">
      <w:pPr>
        <w:pStyle w:val="Plattetekst"/>
        <w:ind w:left="135"/>
      </w:pPr>
      <w:r>
        <w:t xml:space="preserve">Is het boek aanwezig in een bibliotheek in Nederland? Gebruik </w:t>
      </w:r>
      <w:r>
        <w:t>WorldCat</w:t>
      </w:r>
      <w:r>
        <w:t>.</w:t>
      </w:r>
    </w:p>
    <w:p w14:paraId="63FDE2AF" w14:textId="1DEE4192" w:rsidR="00E61FC6" w:rsidRDefault="00E61FC6" w:rsidP="00E61FC6">
      <w:pPr>
        <w:pStyle w:val="Plattetekst"/>
        <w:ind w:left="135"/>
      </w:pPr>
      <w:r>
        <w:rPr>
          <w:noProof/>
          <w:lang w:eastAsia="nl-NL"/>
        </w:rPr>
        <w:lastRenderedPageBreak/>
        <mc:AlternateContent>
          <mc:Choice Requires="wpg">
            <w:drawing>
              <wp:anchor distT="0" distB="0" distL="114300" distR="114300" simplePos="0" relativeHeight="251734528" behindDoc="0" locked="0" layoutInCell="1" allowOverlap="1" wp14:anchorId="58564A64" wp14:editId="0170BBB1">
                <wp:simplePos x="0" y="0"/>
                <wp:positionH relativeFrom="margin">
                  <wp:posOffset>0</wp:posOffset>
                </wp:positionH>
                <wp:positionV relativeFrom="page">
                  <wp:posOffset>899795</wp:posOffset>
                </wp:positionV>
                <wp:extent cx="5806440" cy="311150"/>
                <wp:effectExtent l="0" t="0" r="22860" b="12700"/>
                <wp:wrapNone/>
                <wp:docPr id="190" name="Groe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6295"/>
                          <a:chExt cx="9144" cy="490"/>
                        </a:xfrm>
                      </wpg:grpSpPr>
                      <wps:wsp>
                        <wps:cNvPr id="191" name="Freeform 105"/>
                        <wps:cNvSpPr>
                          <a:spLocks/>
                        </wps:cNvSpPr>
                        <wps:spPr bwMode="auto">
                          <a:xfrm>
                            <a:off x="1391" y="6295"/>
                            <a:ext cx="9144" cy="490"/>
                          </a:xfrm>
                          <a:custGeom>
                            <a:avLst/>
                            <a:gdLst>
                              <a:gd name="T0" fmla="+- 0 10536 1392"/>
                              <a:gd name="T1" fmla="*/ T0 w 9144"/>
                              <a:gd name="T2" fmla="+- 0 6295 6295"/>
                              <a:gd name="T3" fmla="*/ 6295 h 490"/>
                              <a:gd name="T4" fmla="+- 0 1392 1392"/>
                              <a:gd name="T5" fmla="*/ T4 w 9144"/>
                              <a:gd name="T6" fmla="+- 0 6295 6295"/>
                              <a:gd name="T7" fmla="*/ 6295 h 490"/>
                              <a:gd name="T8" fmla="+- 0 1392 1392"/>
                              <a:gd name="T9" fmla="*/ T8 w 9144"/>
                              <a:gd name="T10" fmla="+- 0 6782 6295"/>
                              <a:gd name="T11" fmla="*/ 6782 h 490"/>
                              <a:gd name="T12" fmla="+- 0 1394 1392"/>
                              <a:gd name="T13" fmla="*/ T12 w 9144"/>
                              <a:gd name="T14" fmla="+- 0 6785 6295"/>
                              <a:gd name="T15" fmla="*/ 6785 h 490"/>
                              <a:gd name="T16" fmla="+- 0 10534 1392"/>
                              <a:gd name="T17" fmla="*/ T16 w 9144"/>
                              <a:gd name="T18" fmla="+- 0 6785 6295"/>
                              <a:gd name="T19" fmla="*/ 6785 h 490"/>
                              <a:gd name="T20" fmla="+- 0 10536 1392"/>
                              <a:gd name="T21" fmla="*/ T20 w 9144"/>
                              <a:gd name="T22" fmla="+- 0 6782 6295"/>
                              <a:gd name="T23" fmla="*/ 6782 h 490"/>
                              <a:gd name="T24" fmla="+- 0 10536 1392"/>
                              <a:gd name="T25" fmla="*/ T24 w 9144"/>
                              <a:gd name="T26" fmla="+- 0 6780 6295"/>
                              <a:gd name="T27" fmla="*/ 6780 h 490"/>
                              <a:gd name="T28" fmla="+- 0 1402 1392"/>
                              <a:gd name="T29" fmla="*/ T28 w 9144"/>
                              <a:gd name="T30" fmla="+- 0 6780 6295"/>
                              <a:gd name="T31" fmla="*/ 6780 h 490"/>
                              <a:gd name="T32" fmla="+- 0 1402 1392"/>
                              <a:gd name="T33" fmla="*/ T32 w 9144"/>
                              <a:gd name="T34" fmla="+- 0 6775 6295"/>
                              <a:gd name="T35" fmla="*/ 6775 h 490"/>
                              <a:gd name="T36" fmla="+- 0 1397 1392"/>
                              <a:gd name="T37" fmla="*/ T36 w 9144"/>
                              <a:gd name="T38" fmla="+- 0 6775 6295"/>
                              <a:gd name="T39" fmla="*/ 6775 h 490"/>
                              <a:gd name="T40" fmla="+- 0 1402 1392"/>
                              <a:gd name="T41" fmla="*/ T40 w 9144"/>
                              <a:gd name="T42" fmla="+- 0 6775 6295"/>
                              <a:gd name="T43" fmla="*/ 6775 h 490"/>
                              <a:gd name="T44" fmla="+- 0 1402 1392"/>
                              <a:gd name="T45" fmla="*/ T44 w 9144"/>
                              <a:gd name="T46" fmla="+- 0 6305 6295"/>
                              <a:gd name="T47" fmla="*/ 6305 h 490"/>
                              <a:gd name="T48" fmla="+- 0 1397 1392"/>
                              <a:gd name="T49" fmla="*/ T48 w 9144"/>
                              <a:gd name="T50" fmla="+- 0 6305 6295"/>
                              <a:gd name="T51" fmla="*/ 6305 h 490"/>
                              <a:gd name="T52" fmla="+- 0 1402 1392"/>
                              <a:gd name="T53" fmla="*/ T52 w 9144"/>
                              <a:gd name="T54" fmla="+- 0 6300 6295"/>
                              <a:gd name="T55" fmla="*/ 6300 h 490"/>
                              <a:gd name="T56" fmla="+- 0 10536 1392"/>
                              <a:gd name="T57" fmla="*/ T56 w 9144"/>
                              <a:gd name="T58" fmla="+- 0 6300 6295"/>
                              <a:gd name="T59" fmla="*/ 6300 h 490"/>
                              <a:gd name="T60" fmla="+- 0 10536 1392"/>
                              <a:gd name="T61" fmla="*/ T60 w 9144"/>
                              <a:gd name="T62" fmla="+- 0 6295 6295"/>
                              <a:gd name="T63" fmla="*/ 6295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144" h="490">
                                <a:moveTo>
                                  <a:pt x="9144" y="0"/>
                                </a:moveTo>
                                <a:lnTo>
                                  <a:pt x="0" y="0"/>
                                </a:lnTo>
                                <a:lnTo>
                                  <a:pt x="0" y="487"/>
                                </a:lnTo>
                                <a:lnTo>
                                  <a:pt x="2" y="490"/>
                                </a:lnTo>
                                <a:lnTo>
                                  <a:pt x="9142" y="490"/>
                                </a:lnTo>
                                <a:lnTo>
                                  <a:pt x="9144" y="487"/>
                                </a:lnTo>
                                <a:lnTo>
                                  <a:pt x="9144" y="485"/>
                                </a:lnTo>
                                <a:lnTo>
                                  <a:pt x="10" y="485"/>
                                </a:lnTo>
                                <a:lnTo>
                                  <a:pt x="10" y="480"/>
                                </a:lnTo>
                                <a:lnTo>
                                  <a:pt x="5" y="480"/>
                                </a:lnTo>
                                <a:lnTo>
                                  <a:pt x="10" y="480"/>
                                </a:lnTo>
                                <a:lnTo>
                                  <a:pt x="10" y="10"/>
                                </a:lnTo>
                                <a:lnTo>
                                  <a:pt x="5" y="10"/>
                                </a:lnTo>
                                <a:lnTo>
                                  <a:pt x="10" y="5"/>
                                </a:lnTo>
                                <a:lnTo>
                                  <a:pt x="9144" y="5"/>
                                </a:lnTo>
                                <a:lnTo>
                                  <a:pt x="9144" y="0"/>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Line 106"/>
                        <wps:cNvCnPr>
                          <a:cxnSpLocks noChangeShapeType="1"/>
                        </wps:cNvCnPr>
                        <wps:spPr bwMode="auto">
                          <a:xfrm>
                            <a:off x="1402" y="6778"/>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93" name="Line 107"/>
                        <wps:cNvCnPr>
                          <a:cxnSpLocks noChangeShapeType="1"/>
                        </wps:cNvCnPr>
                        <wps:spPr bwMode="auto">
                          <a:xfrm>
                            <a:off x="10531" y="6300"/>
                            <a:ext cx="0" cy="480"/>
                          </a:xfrm>
                          <a:prstGeom prst="line">
                            <a:avLst/>
                          </a:prstGeom>
                          <a:noFill/>
                          <a:ln w="6350">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94" name="AutoShape 108"/>
                        <wps:cNvSpPr>
                          <a:spLocks/>
                        </wps:cNvSpPr>
                        <wps:spPr bwMode="auto">
                          <a:xfrm>
                            <a:off x="1396" y="6300"/>
                            <a:ext cx="9139" cy="480"/>
                          </a:xfrm>
                          <a:custGeom>
                            <a:avLst/>
                            <a:gdLst>
                              <a:gd name="T0" fmla="+- 0 1402 1397"/>
                              <a:gd name="T1" fmla="*/ T0 w 9139"/>
                              <a:gd name="T2" fmla="+- 0 6300 6300"/>
                              <a:gd name="T3" fmla="*/ 6300 h 480"/>
                              <a:gd name="T4" fmla="+- 0 1397 1397"/>
                              <a:gd name="T5" fmla="*/ T4 w 9139"/>
                              <a:gd name="T6" fmla="+- 0 6305 6300"/>
                              <a:gd name="T7" fmla="*/ 6305 h 480"/>
                              <a:gd name="T8" fmla="+- 0 1402 1397"/>
                              <a:gd name="T9" fmla="*/ T8 w 9139"/>
                              <a:gd name="T10" fmla="+- 0 6305 6300"/>
                              <a:gd name="T11" fmla="*/ 6305 h 480"/>
                              <a:gd name="T12" fmla="+- 0 1402 1397"/>
                              <a:gd name="T13" fmla="*/ T12 w 9139"/>
                              <a:gd name="T14" fmla="+- 0 6300 6300"/>
                              <a:gd name="T15" fmla="*/ 6300 h 480"/>
                              <a:gd name="T16" fmla="+- 0 10536 1397"/>
                              <a:gd name="T17" fmla="*/ T16 w 9139"/>
                              <a:gd name="T18" fmla="+- 0 6775 6300"/>
                              <a:gd name="T19" fmla="*/ 6775 h 480"/>
                              <a:gd name="T20" fmla="+- 0 10531 1397"/>
                              <a:gd name="T21" fmla="*/ T20 w 9139"/>
                              <a:gd name="T22" fmla="+- 0 6775 6300"/>
                              <a:gd name="T23" fmla="*/ 6775 h 480"/>
                              <a:gd name="T24" fmla="+- 0 10526 1397"/>
                              <a:gd name="T25" fmla="*/ T24 w 9139"/>
                              <a:gd name="T26" fmla="+- 0 6780 6300"/>
                              <a:gd name="T27" fmla="*/ 6780 h 480"/>
                              <a:gd name="T28" fmla="+- 0 10536 1397"/>
                              <a:gd name="T29" fmla="*/ T28 w 9139"/>
                              <a:gd name="T30" fmla="+- 0 6780 6300"/>
                              <a:gd name="T31" fmla="*/ 6780 h 480"/>
                              <a:gd name="T32" fmla="+- 0 10536 1397"/>
                              <a:gd name="T33" fmla="*/ T32 w 9139"/>
                              <a:gd name="T34" fmla="+- 0 6775 6300"/>
                              <a:gd name="T35" fmla="*/ 6775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moveTo>
                                  <a:pt x="9139" y="475"/>
                                </a:moveTo>
                                <a:lnTo>
                                  <a:pt x="9134" y="475"/>
                                </a:lnTo>
                                <a:lnTo>
                                  <a:pt x="9129" y="480"/>
                                </a:lnTo>
                                <a:lnTo>
                                  <a:pt x="9139" y="480"/>
                                </a:lnTo>
                                <a:lnTo>
                                  <a:pt x="9139" y="475"/>
                                </a:lnTo>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Line 109"/>
                        <wps:cNvCnPr>
                          <a:cxnSpLocks noChangeShapeType="1"/>
                        </wps:cNvCnPr>
                        <wps:spPr bwMode="auto">
                          <a:xfrm>
                            <a:off x="1402" y="6303"/>
                            <a:ext cx="9124" cy="0"/>
                          </a:xfrm>
                          <a:prstGeom prst="line">
                            <a:avLst/>
                          </a:prstGeom>
                          <a:noFill/>
                          <a:ln w="3162">
                            <a:solidFill>
                              <a:srgbClr val="595958"/>
                            </a:solidFill>
                            <a:prstDash val="solid"/>
                            <a:round/>
                            <a:headEnd/>
                            <a:tailEnd/>
                          </a:ln>
                          <a:extLst>
                            <a:ext uri="{909E8E84-426E-40DD-AFC4-6F175D3DCCD1}">
                              <a14:hiddenFill xmlns:a14="http://schemas.microsoft.com/office/drawing/2010/main">
                                <a:noFill/>
                              </a14:hiddenFill>
                            </a:ext>
                          </a:extLst>
                        </wps:spPr>
                        <wps:bodyPr/>
                      </wps:wsp>
                      <wps:wsp>
                        <wps:cNvPr id="196" name="Freeform 110"/>
                        <wps:cNvSpPr>
                          <a:spLocks/>
                        </wps:cNvSpPr>
                        <wps:spPr bwMode="auto">
                          <a:xfrm>
                            <a:off x="10526" y="6300"/>
                            <a:ext cx="10" cy="5"/>
                          </a:xfrm>
                          <a:custGeom>
                            <a:avLst/>
                            <a:gdLst>
                              <a:gd name="T0" fmla="+- 0 10536 10526"/>
                              <a:gd name="T1" fmla="*/ T0 w 10"/>
                              <a:gd name="T2" fmla="+- 0 6300 6300"/>
                              <a:gd name="T3" fmla="*/ 6300 h 5"/>
                              <a:gd name="T4" fmla="+- 0 10526 10526"/>
                              <a:gd name="T5" fmla="*/ T4 w 10"/>
                              <a:gd name="T6" fmla="+- 0 6300 6300"/>
                              <a:gd name="T7" fmla="*/ 6300 h 5"/>
                              <a:gd name="T8" fmla="+- 0 10531 10526"/>
                              <a:gd name="T9" fmla="*/ T8 w 10"/>
                              <a:gd name="T10" fmla="+- 0 6305 6300"/>
                              <a:gd name="T11" fmla="*/ 6305 h 5"/>
                              <a:gd name="T12" fmla="+- 0 10536 10526"/>
                              <a:gd name="T13" fmla="*/ T12 w 10"/>
                              <a:gd name="T14" fmla="+- 0 6305 6300"/>
                              <a:gd name="T15" fmla="*/ 6305 h 5"/>
                              <a:gd name="T16" fmla="+- 0 10536 10526"/>
                              <a:gd name="T17" fmla="*/ T16 w 10"/>
                              <a:gd name="T18" fmla="+- 0 6300 6300"/>
                              <a:gd name="T19" fmla="*/ 6300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959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974758" id="Groep 190" o:spid="_x0000_s1026" style="position:absolute;margin-left:0;margin-top:70.85pt;width:457.2pt;height:24.5pt;z-index:251734528;mso-position-horizontal-relative:margin;mso-position-vertical-relative:page" coordorigin="1392,6295"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">
                <v:shape id="Freeform 105" o:spid="_x0000_s1027" style="position:absolute;left:1391;top:6295;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" path="m9144,l,,,487r2,3l9142,490r2,-3l9144,485,10,485r,-5l5,480r5,l10,10r-5,l10,5r9134,l9144,e" fillcolor="#595958" stroked="f">
                  <v:path arrowok="t" o:connecttype="custom" o:connectlocs="9144,6295;0,6295;0,6782;2,6785;9142,6785;9144,6782;9144,6780;10,6780;10,6775;5,6775;10,6775;10,6305;5,6305;10,6300;9144,6300;9144,6295" o:connectangles="0,0,0,0,0,0,0,0,0,0,0,0,0,0,0,0"/>
                </v:shape>
                <v:line id="Line 106" o:spid="_x0000_s1028" style="position:absolute;visibility:visible;mso-wrap-style:square" from="1402,6778" to="10526,6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" strokecolor="#595958" strokeweight=".08783mm"/>
                <v:line id="Line 107" o:spid="_x0000_s1029" style="position:absolute;visibility:visible;mso-wrap-style:square" from="10531,6300" to="10531,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" strokecolor="#595958" strokeweight=".5pt"/>
                <v:shape id="AutoShape 108" o:spid="_x0000_s1030" style="position:absolute;left:1396;top:6300;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" path="m5,l,5r5,l5,m9139,475r-5,l9129,480r10,l9139,475e" fillcolor="#595958" stroked="f">
                  <v:path arrowok="t" o:connecttype="custom" o:connectlocs="5,6300;0,6305;5,6305;5,6300;9139,6775;9134,6775;9129,6780;9139,6780;9139,6775" o:connectangles="0,0,0,0,0,0,0,0,0"/>
                </v:shape>
                <v:line id="Line 109" o:spid="_x0000_s1031" style="position:absolute;visibility:visible;mso-wrap-style:square" from="1402,6303" to="10526,6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" strokecolor="#595958" strokeweight=".08783mm"/>
                <v:shape id="Freeform 110" o:spid="_x0000_s1032" style="position:absolute;left:10526;top:6300;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" path="m10,l,,5,5r5,l10,xe" fillcolor="#595958" stroked="f">
                  <v:path arrowok="t" o:connecttype="custom" o:connectlocs="10,6300;0,6300;5,6305;10,6305;10,6300" o:connectangles="0,0,0,0,0"/>
                </v:shape>
                <w10:wrap anchorx="margin" anchory="page"/>
              </v:group>
            </w:pict>
          </mc:Fallback>
        </mc:AlternateContent>
      </w:r>
    </w:p>
    <w:p w14:paraId="289FC93E" w14:textId="77777777" w:rsidR="00E61FC6" w:rsidRDefault="00E61FC6" w:rsidP="00E61FC6">
      <w:pPr>
        <w:pStyle w:val="Plattetekst"/>
      </w:pPr>
    </w:p>
    <w:p w14:paraId="14F81270" w14:textId="5CDD3537" w:rsidR="00E61FC6" w:rsidRDefault="00E61FC6" w:rsidP="00E61FC6">
      <w:pPr>
        <w:pStyle w:val="Plattetekst"/>
      </w:pPr>
    </w:p>
    <w:p w14:paraId="0BE80E09" w14:textId="0346BFB9" w:rsidR="00E61FC6" w:rsidRDefault="00E61FC6" w:rsidP="00E61FC6">
      <w:pPr>
        <w:pStyle w:val="Plattetekst"/>
      </w:pPr>
    </w:p>
    <w:p w14:paraId="606F1D59" w14:textId="128C7DAD" w:rsidR="00E61FC6" w:rsidRDefault="00E61FC6" w:rsidP="00E61FC6">
      <w:pPr>
        <w:pStyle w:val="Plattetekst"/>
      </w:pPr>
    </w:p>
    <w:p w14:paraId="21C5D45F" w14:textId="77777777" w:rsidR="00E61FC6" w:rsidRDefault="00E61FC6" w:rsidP="00E61FC6">
      <w:pPr>
        <w:pStyle w:val="Plattetekst"/>
      </w:pPr>
    </w:p>
    <w:p w14:paraId="12EB0523" w14:textId="068FAEA9" w:rsidR="00E61FC6" w:rsidRDefault="00E61FC6" w:rsidP="00E61FC6">
      <w:pPr>
        <w:ind w:left="135"/>
        <w:rPr>
          <w:rFonts w:ascii="Arial" w:hAnsi="Arial" w:cs="Arial"/>
          <w:sz w:val="20"/>
          <w:szCs w:val="20"/>
        </w:rPr>
      </w:pPr>
      <w:r>
        <w:rPr>
          <w:sz w:val="16"/>
        </w:rPr>
        <w:t xml:space="preserve">(Bron: </w:t>
      </w:r>
      <w:hyperlink r:id="rId11">
        <w:r>
          <w:rPr>
            <w:color w:val="0000FF"/>
            <w:sz w:val="16"/>
            <w:u w:val="single" w:color="0000FF"/>
          </w:rPr>
          <w:t>http://www.bibliotheek.leidenuniv.nl/hulp/toolbox/beoordelen.htm</w:t>
        </w:r>
        <w:r>
          <w:rPr>
            <w:color w:val="0000FF"/>
            <w:sz w:val="16"/>
          </w:rPr>
          <w:t>l</w:t>
        </w:r>
      </w:hyperlink>
      <w:r>
        <w:rPr>
          <w:color w:val="0000FF"/>
          <w:sz w:val="16"/>
        </w:rPr>
        <w:t xml:space="preserve"> </w:t>
      </w:r>
      <w:r>
        <w:rPr>
          <w:sz w:val="16"/>
        </w:rPr>
        <w:t>Checklist boek module beoordelen 29-08-2014)</w:t>
      </w:r>
      <w:bookmarkStart w:id="4" w:name="_GoBack"/>
      <w:bookmarkEnd w:id="4"/>
      <w:r>
        <w:rPr>
          <w:rFonts w:ascii="Arial" w:hAnsi="Arial" w:cs="Arial"/>
          <w:sz w:val="20"/>
          <w:szCs w:val="20"/>
        </w:rPr>
        <w:br w:type="page"/>
      </w:r>
    </w:p>
    <w:p w14:paraId="0F1298FB" w14:textId="0BA912A8" w:rsidR="00E61FC6" w:rsidRDefault="00E61FC6" w:rsidP="00E61FC6">
      <w:pPr>
        <w:spacing w:before="30"/>
        <w:ind w:left="134"/>
        <w:rPr>
          <w:b/>
          <w:sz w:val="24"/>
        </w:rPr>
      </w:pPr>
      <w:r>
        <w:rPr>
          <w:b/>
          <w:sz w:val="24"/>
        </w:rPr>
        <w:lastRenderedPageBreak/>
        <w:t>Checklist Tijdschriftartikel</w:t>
      </w:r>
    </w:p>
    <w:p w14:paraId="57838211" w14:textId="77777777" w:rsidR="00E61FC6" w:rsidRDefault="00E61FC6" w:rsidP="00E61FC6">
      <w:pPr>
        <w:spacing w:before="8"/>
        <w:ind w:left="134"/>
        <w:rPr>
          <w:sz w:val="20"/>
        </w:rPr>
      </w:pPr>
      <w:r>
        <w:rPr>
          <w:sz w:val="20"/>
        </w:rPr>
        <w:t>Bronnen die je hierbij kunt gebruiken: biep.nu, WorldCat, Google Scholar, gespecialiseerde databanken.</w:t>
      </w:r>
    </w:p>
    <w:p w14:paraId="6B219872" w14:textId="77777777" w:rsidR="00E61FC6" w:rsidRDefault="00E61FC6" w:rsidP="00E61FC6">
      <w:pPr>
        <w:pStyle w:val="Plattetekst"/>
        <w:spacing w:before="3"/>
        <w:rPr>
          <w:sz w:val="21"/>
        </w:rPr>
      </w:pPr>
    </w:p>
    <w:p w14:paraId="02E23831" w14:textId="77777777" w:rsidR="00E61FC6" w:rsidRDefault="00E61FC6" w:rsidP="00E61FC6">
      <w:pPr>
        <w:pStyle w:val="Kop1"/>
        <w:numPr>
          <w:ilvl w:val="0"/>
          <w:numId w:val="3"/>
        </w:numPr>
        <w:tabs>
          <w:tab w:val="left" w:pos="264"/>
        </w:tabs>
        <w:ind w:hanging="129"/>
      </w:pPr>
      <w:r>
        <w:t>Algemeen</w:t>
      </w:r>
    </w:p>
    <w:p w14:paraId="3B925D22" w14:textId="7BF395DE" w:rsidR="00E61FC6" w:rsidRDefault="00E61FC6" w:rsidP="00E61FC6">
      <w:pPr>
        <w:pStyle w:val="Plattetekst"/>
        <w:ind w:left="134"/>
      </w:pPr>
      <w:r>
        <w:t>Hoe actueel is het artikel en is dat belangrijk?</w:t>
      </w:r>
    </w:p>
    <w:p w14:paraId="790BB712" w14:textId="65B160B0" w:rsidR="00E61FC6" w:rsidRDefault="00E61FC6" w:rsidP="00E61FC6">
      <w:pPr>
        <w:pStyle w:val="Plattetekst"/>
      </w:pPr>
      <w:r>
        <w:rPr>
          <w:noProof/>
          <w:lang w:eastAsia="nl-NL"/>
        </w:rPr>
        <mc:AlternateContent>
          <mc:Choice Requires="wpg">
            <w:drawing>
              <wp:anchor distT="0" distB="0" distL="114300" distR="114300" simplePos="0" relativeHeight="251662848" behindDoc="0" locked="0" layoutInCell="1" allowOverlap="1" wp14:anchorId="652B9C3D" wp14:editId="29B09C5D">
                <wp:simplePos x="0" y="0"/>
                <wp:positionH relativeFrom="page">
                  <wp:posOffset>890270</wp:posOffset>
                </wp:positionH>
                <wp:positionV relativeFrom="page">
                  <wp:posOffset>1990667</wp:posOffset>
                </wp:positionV>
                <wp:extent cx="5805170" cy="312420"/>
                <wp:effectExtent l="7620" t="6985" r="6985" b="4445"/>
                <wp:wrapNone/>
                <wp:docPr id="176" name="Groe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5170" cy="312420"/>
                          <a:chOff x="1392" y="3026"/>
                          <a:chExt cx="9142" cy="492"/>
                        </a:xfrm>
                      </wpg:grpSpPr>
                      <wps:wsp>
                        <wps:cNvPr id="177" name="Freeform 133"/>
                        <wps:cNvSpPr>
                          <a:spLocks/>
                        </wps:cNvSpPr>
                        <wps:spPr bwMode="auto">
                          <a:xfrm>
                            <a:off x="1392" y="3026"/>
                            <a:ext cx="9142" cy="492"/>
                          </a:xfrm>
                          <a:custGeom>
                            <a:avLst/>
                            <a:gdLst>
                              <a:gd name="T0" fmla="+- 0 10531 1392"/>
                              <a:gd name="T1" fmla="*/ T0 w 9142"/>
                              <a:gd name="T2" fmla="+- 0 3026 3026"/>
                              <a:gd name="T3" fmla="*/ 3026 h 492"/>
                              <a:gd name="T4" fmla="+- 0 1394 1392"/>
                              <a:gd name="T5" fmla="*/ T4 w 9142"/>
                              <a:gd name="T6" fmla="+- 0 3026 3026"/>
                              <a:gd name="T7" fmla="*/ 3026 h 492"/>
                              <a:gd name="T8" fmla="+- 0 1392 1392"/>
                              <a:gd name="T9" fmla="*/ T8 w 9142"/>
                              <a:gd name="T10" fmla="+- 0 3029 3026"/>
                              <a:gd name="T11" fmla="*/ 3029 h 492"/>
                              <a:gd name="T12" fmla="+- 0 1392 1392"/>
                              <a:gd name="T13" fmla="*/ T12 w 9142"/>
                              <a:gd name="T14" fmla="+- 0 3516 3026"/>
                              <a:gd name="T15" fmla="*/ 3516 h 492"/>
                              <a:gd name="T16" fmla="+- 0 1394 1392"/>
                              <a:gd name="T17" fmla="*/ T16 w 9142"/>
                              <a:gd name="T18" fmla="+- 0 3518 3026"/>
                              <a:gd name="T19" fmla="*/ 3518 h 492"/>
                              <a:gd name="T20" fmla="+- 0 10531 1392"/>
                              <a:gd name="T21" fmla="*/ T20 w 9142"/>
                              <a:gd name="T22" fmla="+- 0 3518 3026"/>
                              <a:gd name="T23" fmla="*/ 3518 h 492"/>
                              <a:gd name="T24" fmla="+- 0 10534 1392"/>
                              <a:gd name="T25" fmla="*/ T24 w 9142"/>
                              <a:gd name="T26" fmla="+- 0 3516 3026"/>
                              <a:gd name="T27" fmla="*/ 3516 h 492"/>
                              <a:gd name="T28" fmla="+- 0 10534 1392"/>
                              <a:gd name="T29" fmla="*/ T28 w 9142"/>
                              <a:gd name="T30" fmla="+- 0 3514 3026"/>
                              <a:gd name="T31" fmla="*/ 3514 h 492"/>
                              <a:gd name="T32" fmla="+- 0 1402 1392"/>
                              <a:gd name="T33" fmla="*/ T32 w 9142"/>
                              <a:gd name="T34" fmla="+- 0 3514 3026"/>
                              <a:gd name="T35" fmla="*/ 3514 h 492"/>
                              <a:gd name="T36" fmla="+- 0 1402 1392"/>
                              <a:gd name="T37" fmla="*/ T36 w 9142"/>
                              <a:gd name="T38" fmla="+- 0 3036 3026"/>
                              <a:gd name="T39" fmla="*/ 3036 h 492"/>
                              <a:gd name="T40" fmla="+- 0 1397 1392"/>
                              <a:gd name="T41" fmla="*/ T40 w 9142"/>
                              <a:gd name="T42" fmla="+- 0 3036 3026"/>
                              <a:gd name="T43" fmla="*/ 3036 h 492"/>
                              <a:gd name="T44" fmla="+- 0 1402 1392"/>
                              <a:gd name="T45" fmla="*/ T44 w 9142"/>
                              <a:gd name="T46" fmla="+- 0 3031 3026"/>
                              <a:gd name="T47" fmla="*/ 3031 h 492"/>
                              <a:gd name="T48" fmla="+- 0 10534 1392"/>
                              <a:gd name="T49" fmla="*/ T48 w 9142"/>
                              <a:gd name="T50" fmla="+- 0 3031 3026"/>
                              <a:gd name="T51" fmla="*/ 3031 h 492"/>
                              <a:gd name="T52" fmla="+- 0 10534 1392"/>
                              <a:gd name="T53" fmla="*/ T52 w 9142"/>
                              <a:gd name="T54" fmla="+- 0 3029 3026"/>
                              <a:gd name="T55" fmla="*/ 3029 h 492"/>
                              <a:gd name="T56" fmla="+- 0 10531 1392"/>
                              <a:gd name="T57" fmla="*/ T56 w 9142"/>
                              <a:gd name="T58" fmla="+- 0 3026 3026"/>
                              <a:gd name="T59" fmla="*/ 3026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42" h="492">
                                <a:moveTo>
                                  <a:pt x="9139" y="0"/>
                                </a:moveTo>
                                <a:lnTo>
                                  <a:pt x="2" y="0"/>
                                </a:lnTo>
                                <a:lnTo>
                                  <a:pt x="0" y="3"/>
                                </a:lnTo>
                                <a:lnTo>
                                  <a:pt x="0" y="490"/>
                                </a:lnTo>
                                <a:lnTo>
                                  <a:pt x="2" y="492"/>
                                </a:lnTo>
                                <a:lnTo>
                                  <a:pt x="9139" y="492"/>
                                </a:lnTo>
                                <a:lnTo>
                                  <a:pt x="9142" y="490"/>
                                </a:lnTo>
                                <a:lnTo>
                                  <a:pt x="9142" y="488"/>
                                </a:lnTo>
                                <a:lnTo>
                                  <a:pt x="10" y="488"/>
                                </a:lnTo>
                                <a:lnTo>
                                  <a:pt x="10" y="10"/>
                                </a:lnTo>
                                <a:lnTo>
                                  <a:pt x="5" y="10"/>
                                </a:lnTo>
                                <a:lnTo>
                                  <a:pt x="10" y="5"/>
                                </a:lnTo>
                                <a:lnTo>
                                  <a:pt x="9142" y="5"/>
                                </a:lnTo>
                                <a:lnTo>
                                  <a:pt x="9142" y="3"/>
                                </a:lnTo>
                                <a:lnTo>
                                  <a:pt x="9139"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Line 134"/>
                        <wps:cNvCnPr>
                          <a:cxnSpLocks noChangeShapeType="1"/>
                        </wps:cNvCnPr>
                        <wps:spPr bwMode="auto">
                          <a:xfrm>
                            <a:off x="1402" y="3511"/>
                            <a:ext cx="9122"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79" name="Line 135"/>
                        <wps:cNvCnPr>
                          <a:cxnSpLocks noChangeShapeType="1"/>
                        </wps:cNvCnPr>
                        <wps:spPr bwMode="auto">
                          <a:xfrm>
                            <a:off x="10529" y="3031"/>
                            <a:ext cx="0" cy="483"/>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80" name="AutoShape 136"/>
                        <wps:cNvSpPr>
                          <a:spLocks/>
                        </wps:cNvSpPr>
                        <wps:spPr bwMode="auto">
                          <a:xfrm>
                            <a:off x="1396" y="3031"/>
                            <a:ext cx="9137" cy="483"/>
                          </a:xfrm>
                          <a:custGeom>
                            <a:avLst/>
                            <a:gdLst>
                              <a:gd name="T0" fmla="+- 0 1401 1396"/>
                              <a:gd name="T1" fmla="*/ T0 w 9137"/>
                              <a:gd name="T2" fmla="+- 0 3031 3031"/>
                              <a:gd name="T3" fmla="*/ 3031 h 483"/>
                              <a:gd name="T4" fmla="+- 0 1396 1396"/>
                              <a:gd name="T5" fmla="*/ T4 w 9137"/>
                              <a:gd name="T6" fmla="+- 0 3036 3031"/>
                              <a:gd name="T7" fmla="*/ 3036 h 483"/>
                              <a:gd name="T8" fmla="+- 0 1401 1396"/>
                              <a:gd name="T9" fmla="*/ T8 w 9137"/>
                              <a:gd name="T10" fmla="+- 0 3036 3031"/>
                              <a:gd name="T11" fmla="*/ 3036 h 483"/>
                              <a:gd name="T12" fmla="+- 0 1401 1396"/>
                              <a:gd name="T13" fmla="*/ T12 w 9137"/>
                              <a:gd name="T14" fmla="+- 0 3031 3031"/>
                              <a:gd name="T15" fmla="*/ 3031 h 483"/>
                              <a:gd name="T16" fmla="+- 0 10533 1396"/>
                              <a:gd name="T17" fmla="*/ T16 w 9137"/>
                              <a:gd name="T18" fmla="+- 0 3509 3031"/>
                              <a:gd name="T19" fmla="*/ 3509 h 483"/>
                              <a:gd name="T20" fmla="+- 0 10528 1396"/>
                              <a:gd name="T21" fmla="*/ T20 w 9137"/>
                              <a:gd name="T22" fmla="+- 0 3509 3031"/>
                              <a:gd name="T23" fmla="*/ 3509 h 483"/>
                              <a:gd name="T24" fmla="+- 0 10523 1396"/>
                              <a:gd name="T25" fmla="*/ T24 w 9137"/>
                              <a:gd name="T26" fmla="+- 0 3514 3031"/>
                              <a:gd name="T27" fmla="*/ 3514 h 483"/>
                              <a:gd name="T28" fmla="+- 0 10533 1396"/>
                              <a:gd name="T29" fmla="*/ T28 w 9137"/>
                              <a:gd name="T30" fmla="+- 0 3514 3031"/>
                              <a:gd name="T31" fmla="*/ 3514 h 483"/>
                              <a:gd name="T32" fmla="+- 0 10533 1396"/>
                              <a:gd name="T33" fmla="*/ T32 w 9137"/>
                              <a:gd name="T34" fmla="+- 0 3509 3031"/>
                              <a:gd name="T35" fmla="*/ 3509 h 4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7" h="483">
                                <a:moveTo>
                                  <a:pt x="5" y="0"/>
                                </a:moveTo>
                                <a:lnTo>
                                  <a:pt x="0" y="5"/>
                                </a:lnTo>
                                <a:lnTo>
                                  <a:pt x="5" y="5"/>
                                </a:lnTo>
                                <a:lnTo>
                                  <a:pt x="5" y="0"/>
                                </a:lnTo>
                                <a:close/>
                                <a:moveTo>
                                  <a:pt x="9137" y="478"/>
                                </a:moveTo>
                                <a:lnTo>
                                  <a:pt x="9132" y="478"/>
                                </a:lnTo>
                                <a:lnTo>
                                  <a:pt x="9127" y="483"/>
                                </a:lnTo>
                                <a:lnTo>
                                  <a:pt x="9137" y="483"/>
                                </a:lnTo>
                                <a:lnTo>
                                  <a:pt x="9137" y="478"/>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Line 137"/>
                        <wps:cNvCnPr>
                          <a:cxnSpLocks noChangeShapeType="1"/>
                        </wps:cNvCnPr>
                        <wps:spPr bwMode="auto">
                          <a:xfrm>
                            <a:off x="1402" y="3034"/>
                            <a:ext cx="9122" cy="0"/>
                          </a:xfrm>
                          <a:prstGeom prst="line">
                            <a:avLst/>
                          </a:prstGeom>
                          <a:noFill/>
                          <a:ln w="3162">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82" name="Freeform 138"/>
                        <wps:cNvSpPr>
                          <a:spLocks/>
                        </wps:cNvSpPr>
                        <wps:spPr bwMode="auto">
                          <a:xfrm>
                            <a:off x="10524" y="3031"/>
                            <a:ext cx="10" cy="5"/>
                          </a:xfrm>
                          <a:custGeom>
                            <a:avLst/>
                            <a:gdLst>
                              <a:gd name="T0" fmla="+- 0 10534 10524"/>
                              <a:gd name="T1" fmla="*/ T0 w 10"/>
                              <a:gd name="T2" fmla="+- 0 3031 3031"/>
                              <a:gd name="T3" fmla="*/ 3031 h 5"/>
                              <a:gd name="T4" fmla="+- 0 10524 10524"/>
                              <a:gd name="T5" fmla="*/ T4 w 10"/>
                              <a:gd name="T6" fmla="+- 0 3031 3031"/>
                              <a:gd name="T7" fmla="*/ 3031 h 5"/>
                              <a:gd name="T8" fmla="+- 0 10529 10524"/>
                              <a:gd name="T9" fmla="*/ T8 w 10"/>
                              <a:gd name="T10" fmla="+- 0 3036 3031"/>
                              <a:gd name="T11" fmla="*/ 3036 h 5"/>
                              <a:gd name="T12" fmla="+- 0 10534 10524"/>
                              <a:gd name="T13" fmla="*/ T12 w 10"/>
                              <a:gd name="T14" fmla="+- 0 3036 3031"/>
                              <a:gd name="T15" fmla="*/ 3036 h 5"/>
                              <a:gd name="T16" fmla="+- 0 10534 10524"/>
                              <a:gd name="T17" fmla="*/ T16 w 10"/>
                              <a:gd name="T18" fmla="+- 0 3031 3031"/>
                              <a:gd name="T19" fmla="*/ 3031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CCF12C" id="Groep 176" o:spid="_x0000_s1026" style="position:absolute;margin-left:70.1pt;margin-top:156.75pt;width:457.1pt;height:24.6pt;z-index:251662848;mso-position-horizontal-relative:page;mso-position-vertical-relative:page" coordorigin="1392,3026" coordsize="9142,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">
                <v:shape id="Freeform 133" o:spid="_x0000_s1027" style="position:absolute;left:1392;top:3026;width:9142;height:492;visibility:visible;mso-wrap-style:square;v-text-anchor:top" coordsize="914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" path="m9139,l2,,,3,,490r2,2l9139,492r3,-2l9142,488,10,488,10,10r-5,l10,5r9132,l9142,3,9139,xe" fillcolor="#585857" stroked="f">
                  <v:path arrowok="t" o:connecttype="custom" o:connectlocs="9139,3026;2,3026;0,3029;0,3516;2,3518;9139,3518;9142,3516;9142,3514;10,3514;10,3036;5,3036;10,3031;9142,3031;9142,3029;9139,3026" o:connectangles="0,0,0,0,0,0,0,0,0,0,0,0,0,0,0"/>
                </v:shape>
                <v:line id="Line 134" o:spid="_x0000_s1028" style="position:absolute;visibility:visible;mso-wrap-style:square" from="1402,3511" to="10524,3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" strokecolor="#585857" strokeweight=".25pt"/>
                <v:line id="Line 135" o:spid="_x0000_s1029" style="position:absolute;visibility:visible;mso-wrap-style:square" from="10529,3031" to="10529,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" strokecolor="#585857" strokeweight=".5pt"/>
                <v:shape id="AutoShape 136" o:spid="_x0000_s1030" style="position:absolute;left:1396;top:3031;width:9137;height:483;visibility:visible;mso-wrap-style:square;v-text-anchor:top" coordsize="9137,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" path="m5,l,5r5,l5,xm9137,478r-5,l9127,483r10,l9137,478xe" fillcolor="#585857" stroked="f">
                  <v:path arrowok="t" o:connecttype="custom" o:connectlocs="5,3031;0,3036;5,3036;5,3031;9137,3509;9132,3509;9127,3514;9137,3514;9137,3509" o:connectangles="0,0,0,0,0,0,0,0,0"/>
                </v:shape>
                <v:line id="Line 137" o:spid="_x0000_s1031" style="position:absolute;visibility:visible;mso-wrap-style:square" from="1402,3034" to="10524,3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" strokecolor="#585857" strokeweight=".08783mm"/>
                <v:shape id="Freeform 138" o:spid="_x0000_s1032" style="position:absolute;left:10524;top:3031;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" path="m10,l,,5,5r5,l10,xe" fillcolor="#585857" stroked="f">
                  <v:path arrowok="t" o:connecttype="custom" o:connectlocs="10,3031;0,3031;5,3036;10,3036;10,3031" o:connectangles="0,0,0,0,0"/>
                </v:shape>
                <w10:wrap anchorx="page" anchory="page"/>
              </v:group>
            </w:pict>
          </mc:Fallback>
        </mc:AlternateContent>
      </w:r>
    </w:p>
    <w:p w14:paraId="517B1696" w14:textId="77777777" w:rsidR="00E61FC6" w:rsidRDefault="00E61FC6" w:rsidP="00E61FC6">
      <w:pPr>
        <w:pStyle w:val="Plattetekst"/>
      </w:pPr>
    </w:p>
    <w:p w14:paraId="7A1E6BCE" w14:textId="77777777" w:rsidR="00E61FC6" w:rsidRDefault="00E61FC6" w:rsidP="00E61FC6">
      <w:pPr>
        <w:pStyle w:val="Plattetekst"/>
        <w:spacing w:before="11"/>
        <w:rPr>
          <w:sz w:val="21"/>
        </w:rPr>
      </w:pPr>
    </w:p>
    <w:p w14:paraId="7C1AAC94" w14:textId="31E1992E" w:rsidR="00E61FC6" w:rsidRDefault="00E61FC6" w:rsidP="00E61FC6">
      <w:pPr>
        <w:pStyle w:val="Plattetekst"/>
        <w:ind w:left="134"/>
      </w:pPr>
      <w:r>
        <w:t>Wat heeft de auteur nog meer gepubliceerd? Gebruik de Catalogus, WorldCat, en Google Scholar.</w:t>
      </w:r>
    </w:p>
    <w:p w14:paraId="265B9597" w14:textId="1BF734EA" w:rsidR="00E61FC6" w:rsidRDefault="00E61FC6" w:rsidP="00E61FC6">
      <w:pPr>
        <w:pStyle w:val="Plattetekst"/>
      </w:pPr>
      <w:r>
        <w:rPr>
          <w:noProof/>
          <w:lang w:eastAsia="nl-NL"/>
        </w:rPr>
        <mc:AlternateContent>
          <mc:Choice Requires="wpg">
            <w:drawing>
              <wp:anchor distT="0" distB="0" distL="114300" distR="114300" simplePos="0" relativeHeight="251673088" behindDoc="0" locked="0" layoutInCell="1" allowOverlap="1" wp14:anchorId="5515B516" wp14:editId="6958CC3D">
                <wp:simplePos x="0" y="0"/>
                <wp:positionH relativeFrom="page">
                  <wp:posOffset>883920</wp:posOffset>
                </wp:positionH>
                <wp:positionV relativeFrom="page">
                  <wp:posOffset>2737939</wp:posOffset>
                </wp:positionV>
                <wp:extent cx="5805170" cy="312420"/>
                <wp:effectExtent l="7620" t="6985" r="6985" b="4445"/>
                <wp:wrapNone/>
                <wp:docPr id="169" name="Groe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5170" cy="312420"/>
                          <a:chOff x="1392" y="4106"/>
                          <a:chExt cx="9142" cy="492"/>
                        </a:xfrm>
                      </wpg:grpSpPr>
                      <wps:wsp>
                        <wps:cNvPr id="170" name="Freeform 140"/>
                        <wps:cNvSpPr>
                          <a:spLocks/>
                        </wps:cNvSpPr>
                        <wps:spPr bwMode="auto">
                          <a:xfrm>
                            <a:off x="1392" y="4106"/>
                            <a:ext cx="9142" cy="492"/>
                          </a:xfrm>
                          <a:custGeom>
                            <a:avLst/>
                            <a:gdLst>
                              <a:gd name="T0" fmla="+- 0 10531 1392"/>
                              <a:gd name="T1" fmla="*/ T0 w 9142"/>
                              <a:gd name="T2" fmla="+- 0 4106 4106"/>
                              <a:gd name="T3" fmla="*/ 4106 h 492"/>
                              <a:gd name="T4" fmla="+- 0 1394 1392"/>
                              <a:gd name="T5" fmla="*/ T4 w 9142"/>
                              <a:gd name="T6" fmla="+- 0 4106 4106"/>
                              <a:gd name="T7" fmla="*/ 4106 h 492"/>
                              <a:gd name="T8" fmla="+- 0 1392 1392"/>
                              <a:gd name="T9" fmla="*/ T8 w 9142"/>
                              <a:gd name="T10" fmla="+- 0 4109 4106"/>
                              <a:gd name="T11" fmla="*/ 4109 h 492"/>
                              <a:gd name="T12" fmla="+- 0 1392 1392"/>
                              <a:gd name="T13" fmla="*/ T12 w 9142"/>
                              <a:gd name="T14" fmla="+- 0 4596 4106"/>
                              <a:gd name="T15" fmla="*/ 4596 h 492"/>
                              <a:gd name="T16" fmla="+- 0 1394 1392"/>
                              <a:gd name="T17" fmla="*/ T16 w 9142"/>
                              <a:gd name="T18" fmla="+- 0 4598 4106"/>
                              <a:gd name="T19" fmla="*/ 4598 h 492"/>
                              <a:gd name="T20" fmla="+- 0 10531 1392"/>
                              <a:gd name="T21" fmla="*/ T20 w 9142"/>
                              <a:gd name="T22" fmla="+- 0 4598 4106"/>
                              <a:gd name="T23" fmla="*/ 4598 h 492"/>
                              <a:gd name="T24" fmla="+- 0 10534 1392"/>
                              <a:gd name="T25" fmla="*/ T24 w 9142"/>
                              <a:gd name="T26" fmla="+- 0 4596 4106"/>
                              <a:gd name="T27" fmla="*/ 4596 h 492"/>
                              <a:gd name="T28" fmla="+- 0 10534 1392"/>
                              <a:gd name="T29" fmla="*/ T28 w 9142"/>
                              <a:gd name="T30" fmla="+- 0 4591 4106"/>
                              <a:gd name="T31" fmla="*/ 4591 h 492"/>
                              <a:gd name="T32" fmla="+- 0 1402 1392"/>
                              <a:gd name="T33" fmla="*/ T32 w 9142"/>
                              <a:gd name="T34" fmla="+- 0 4591 4106"/>
                              <a:gd name="T35" fmla="*/ 4591 h 492"/>
                              <a:gd name="T36" fmla="+- 0 1402 1392"/>
                              <a:gd name="T37" fmla="*/ T36 w 9142"/>
                              <a:gd name="T38" fmla="+- 0 4116 4106"/>
                              <a:gd name="T39" fmla="*/ 4116 h 492"/>
                              <a:gd name="T40" fmla="+- 0 1397 1392"/>
                              <a:gd name="T41" fmla="*/ T40 w 9142"/>
                              <a:gd name="T42" fmla="+- 0 4116 4106"/>
                              <a:gd name="T43" fmla="*/ 4116 h 492"/>
                              <a:gd name="T44" fmla="+- 0 1402 1392"/>
                              <a:gd name="T45" fmla="*/ T44 w 9142"/>
                              <a:gd name="T46" fmla="+- 0 4111 4106"/>
                              <a:gd name="T47" fmla="*/ 4111 h 492"/>
                              <a:gd name="T48" fmla="+- 0 10534 1392"/>
                              <a:gd name="T49" fmla="*/ T48 w 9142"/>
                              <a:gd name="T50" fmla="+- 0 4111 4106"/>
                              <a:gd name="T51" fmla="*/ 4111 h 492"/>
                              <a:gd name="T52" fmla="+- 0 10534 1392"/>
                              <a:gd name="T53" fmla="*/ T52 w 9142"/>
                              <a:gd name="T54" fmla="+- 0 4109 4106"/>
                              <a:gd name="T55" fmla="*/ 4109 h 492"/>
                              <a:gd name="T56" fmla="+- 0 10531 1392"/>
                              <a:gd name="T57" fmla="*/ T56 w 9142"/>
                              <a:gd name="T58" fmla="+- 0 4106 4106"/>
                              <a:gd name="T59" fmla="*/ 4106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42" h="492">
                                <a:moveTo>
                                  <a:pt x="9139" y="0"/>
                                </a:moveTo>
                                <a:lnTo>
                                  <a:pt x="2" y="0"/>
                                </a:lnTo>
                                <a:lnTo>
                                  <a:pt x="0" y="3"/>
                                </a:lnTo>
                                <a:lnTo>
                                  <a:pt x="0" y="490"/>
                                </a:lnTo>
                                <a:lnTo>
                                  <a:pt x="2" y="492"/>
                                </a:lnTo>
                                <a:lnTo>
                                  <a:pt x="9139" y="492"/>
                                </a:lnTo>
                                <a:lnTo>
                                  <a:pt x="9142" y="490"/>
                                </a:lnTo>
                                <a:lnTo>
                                  <a:pt x="9142" y="485"/>
                                </a:lnTo>
                                <a:lnTo>
                                  <a:pt x="10" y="485"/>
                                </a:lnTo>
                                <a:lnTo>
                                  <a:pt x="10" y="10"/>
                                </a:lnTo>
                                <a:lnTo>
                                  <a:pt x="5" y="10"/>
                                </a:lnTo>
                                <a:lnTo>
                                  <a:pt x="10" y="5"/>
                                </a:lnTo>
                                <a:lnTo>
                                  <a:pt x="9142" y="5"/>
                                </a:lnTo>
                                <a:lnTo>
                                  <a:pt x="9142" y="3"/>
                                </a:lnTo>
                                <a:lnTo>
                                  <a:pt x="9139"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Line 141"/>
                        <wps:cNvCnPr>
                          <a:cxnSpLocks noChangeShapeType="1"/>
                        </wps:cNvCnPr>
                        <wps:spPr bwMode="auto">
                          <a:xfrm>
                            <a:off x="1402" y="4588"/>
                            <a:ext cx="9122"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72" name="Line 142"/>
                        <wps:cNvCnPr>
                          <a:cxnSpLocks noChangeShapeType="1"/>
                        </wps:cNvCnPr>
                        <wps:spPr bwMode="auto">
                          <a:xfrm>
                            <a:off x="10529" y="4111"/>
                            <a:ext cx="0" cy="480"/>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73" name="AutoShape 143"/>
                        <wps:cNvSpPr>
                          <a:spLocks/>
                        </wps:cNvSpPr>
                        <wps:spPr bwMode="auto">
                          <a:xfrm>
                            <a:off x="1396" y="4111"/>
                            <a:ext cx="9137" cy="480"/>
                          </a:xfrm>
                          <a:custGeom>
                            <a:avLst/>
                            <a:gdLst>
                              <a:gd name="T0" fmla="+- 0 1401 1396"/>
                              <a:gd name="T1" fmla="*/ T0 w 9137"/>
                              <a:gd name="T2" fmla="+- 0 4111 4111"/>
                              <a:gd name="T3" fmla="*/ 4111 h 480"/>
                              <a:gd name="T4" fmla="+- 0 1396 1396"/>
                              <a:gd name="T5" fmla="*/ T4 w 9137"/>
                              <a:gd name="T6" fmla="+- 0 4116 4111"/>
                              <a:gd name="T7" fmla="*/ 4116 h 480"/>
                              <a:gd name="T8" fmla="+- 0 1401 1396"/>
                              <a:gd name="T9" fmla="*/ T8 w 9137"/>
                              <a:gd name="T10" fmla="+- 0 4116 4111"/>
                              <a:gd name="T11" fmla="*/ 4116 h 480"/>
                              <a:gd name="T12" fmla="+- 0 1401 1396"/>
                              <a:gd name="T13" fmla="*/ T12 w 9137"/>
                              <a:gd name="T14" fmla="+- 0 4111 4111"/>
                              <a:gd name="T15" fmla="*/ 4111 h 480"/>
                              <a:gd name="T16" fmla="+- 0 10533 1396"/>
                              <a:gd name="T17" fmla="*/ T16 w 9137"/>
                              <a:gd name="T18" fmla="+- 0 4586 4111"/>
                              <a:gd name="T19" fmla="*/ 4586 h 480"/>
                              <a:gd name="T20" fmla="+- 0 10528 1396"/>
                              <a:gd name="T21" fmla="*/ T20 w 9137"/>
                              <a:gd name="T22" fmla="+- 0 4586 4111"/>
                              <a:gd name="T23" fmla="*/ 4586 h 480"/>
                              <a:gd name="T24" fmla="+- 0 10523 1396"/>
                              <a:gd name="T25" fmla="*/ T24 w 9137"/>
                              <a:gd name="T26" fmla="+- 0 4591 4111"/>
                              <a:gd name="T27" fmla="*/ 4591 h 480"/>
                              <a:gd name="T28" fmla="+- 0 10533 1396"/>
                              <a:gd name="T29" fmla="*/ T28 w 9137"/>
                              <a:gd name="T30" fmla="+- 0 4591 4111"/>
                              <a:gd name="T31" fmla="*/ 4591 h 480"/>
                              <a:gd name="T32" fmla="+- 0 10533 1396"/>
                              <a:gd name="T33" fmla="*/ T32 w 9137"/>
                              <a:gd name="T34" fmla="+- 0 4586 4111"/>
                              <a:gd name="T35" fmla="*/ 4586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7" h="480">
                                <a:moveTo>
                                  <a:pt x="5" y="0"/>
                                </a:moveTo>
                                <a:lnTo>
                                  <a:pt x="0" y="5"/>
                                </a:lnTo>
                                <a:lnTo>
                                  <a:pt x="5" y="5"/>
                                </a:lnTo>
                                <a:lnTo>
                                  <a:pt x="5" y="0"/>
                                </a:lnTo>
                                <a:close/>
                                <a:moveTo>
                                  <a:pt x="9137" y="475"/>
                                </a:moveTo>
                                <a:lnTo>
                                  <a:pt x="9132" y="475"/>
                                </a:lnTo>
                                <a:lnTo>
                                  <a:pt x="9127" y="480"/>
                                </a:lnTo>
                                <a:lnTo>
                                  <a:pt x="9137" y="480"/>
                                </a:lnTo>
                                <a:lnTo>
                                  <a:pt x="9137" y="475"/>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Line 144"/>
                        <wps:cNvCnPr>
                          <a:cxnSpLocks noChangeShapeType="1"/>
                        </wps:cNvCnPr>
                        <wps:spPr bwMode="auto">
                          <a:xfrm>
                            <a:off x="1402" y="4114"/>
                            <a:ext cx="9122" cy="0"/>
                          </a:xfrm>
                          <a:prstGeom prst="line">
                            <a:avLst/>
                          </a:prstGeom>
                          <a:noFill/>
                          <a:ln w="3162">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75" name="Freeform 145"/>
                        <wps:cNvSpPr>
                          <a:spLocks/>
                        </wps:cNvSpPr>
                        <wps:spPr bwMode="auto">
                          <a:xfrm>
                            <a:off x="10524" y="4111"/>
                            <a:ext cx="10" cy="5"/>
                          </a:xfrm>
                          <a:custGeom>
                            <a:avLst/>
                            <a:gdLst>
                              <a:gd name="T0" fmla="+- 0 10534 10524"/>
                              <a:gd name="T1" fmla="*/ T0 w 10"/>
                              <a:gd name="T2" fmla="+- 0 4111 4111"/>
                              <a:gd name="T3" fmla="*/ 4111 h 5"/>
                              <a:gd name="T4" fmla="+- 0 10524 10524"/>
                              <a:gd name="T5" fmla="*/ T4 w 10"/>
                              <a:gd name="T6" fmla="+- 0 4111 4111"/>
                              <a:gd name="T7" fmla="*/ 4111 h 5"/>
                              <a:gd name="T8" fmla="+- 0 10529 10524"/>
                              <a:gd name="T9" fmla="*/ T8 w 10"/>
                              <a:gd name="T10" fmla="+- 0 4116 4111"/>
                              <a:gd name="T11" fmla="*/ 4116 h 5"/>
                              <a:gd name="T12" fmla="+- 0 10534 10524"/>
                              <a:gd name="T13" fmla="*/ T12 w 10"/>
                              <a:gd name="T14" fmla="+- 0 4116 4111"/>
                              <a:gd name="T15" fmla="*/ 4116 h 5"/>
                              <a:gd name="T16" fmla="+- 0 10534 10524"/>
                              <a:gd name="T17" fmla="*/ T16 w 10"/>
                              <a:gd name="T18" fmla="+- 0 4111 4111"/>
                              <a:gd name="T19" fmla="*/ 4111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D3A74" id="Groep 169" o:spid="_x0000_s1026" style="position:absolute;margin-left:69.6pt;margin-top:215.6pt;width:457.1pt;height:24.6pt;z-index:251673088;mso-position-horizontal-relative:page;mso-position-vertical-relative:page" coordorigin="1392,4106" coordsize="9142,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">
                <v:shape id="Freeform 140" o:spid="_x0000_s1027" style="position:absolute;left:1392;top:4106;width:9142;height:492;visibility:visible;mso-wrap-style:square;v-text-anchor:top" coordsize="914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" path="m9139,l2,,,3,,490r2,2l9139,492r3,-2l9142,485,10,485,10,10r-5,l10,5r9132,l9142,3,9139,xe" fillcolor="#585857" stroked="f">
                  <v:path arrowok="t" o:connecttype="custom" o:connectlocs="9139,4106;2,4106;0,4109;0,4596;2,4598;9139,4598;9142,4596;9142,4591;10,4591;10,4116;5,4116;10,4111;9142,4111;9142,4109;9139,4106" o:connectangles="0,0,0,0,0,0,0,0,0,0,0,0,0,0,0"/>
                </v:shape>
                <v:line id="Line 141" o:spid="_x0000_s1028" style="position:absolute;visibility:visible;mso-wrap-style:square" from="1402,4588" to="10524,4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" strokecolor="#585857" strokeweight=".25pt"/>
                <v:line id="Line 142" o:spid="_x0000_s1029" style="position:absolute;visibility:visible;mso-wrap-style:square" from="10529,4111" to="10529,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" strokecolor="#585857" strokeweight=".5pt"/>
                <v:shape id="AutoShape 143" o:spid="_x0000_s1030" style="position:absolute;left:1396;top:4111;width:9137;height:480;visibility:visible;mso-wrap-style:square;v-text-anchor:top" coordsize="913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" path="m5,l,5r5,l5,xm9137,475r-5,l9127,480r10,l9137,475xe" fillcolor="#585857" stroked="f">
                  <v:path arrowok="t" o:connecttype="custom" o:connectlocs="5,4111;0,4116;5,4116;5,4111;9137,4586;9132,4586;9127,4591;9137,4591;9137,4586" o:connectangles="0,0,0,0,0,0,0,0,0"/>
                </v:shape>
                <v:line id="Line 144" o:spid="_x0000_s1031" style="position:absolute;visibility:visible;mso-wrap-style:square" from="1402,4114" to="10524,41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" strokecolor="#585857" strokeweight=".08783mm"/>
                <v:shape id="Freeform 145" o:spid="_x0000_s1032" style="position:absolute;left:10524;top:4111;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" path="m10,l,,5,5r5,l10,xe" fillcolor="#585857" stroked="f">
                  <v:path arrowok="t" o:connecttype="custom" o:connectlocs="10,4111;0,4111;5,4116;10,4116;10,4111" o:connectangles="0,0,0,0,0"/>
                </v:shape>
                <w10:wrap anchorx="page" anchory="page"/>
              </v:group>
            </w:pict>
          </mc:Fallback>
        </mc:AlternateContent>
      </w:r>
    </w:p>
    <w:p w14:paraId="22868405" w14:textId="77777777" w:rsidR="00E61FC6" w:rsidRDefault="00E61FC6" w:rsidP="00E61FC6">
      <w:pPr>
        <w:pStyle w:val="Plattetekst"/>
      </w:pPr>
    </w:p>
    <w:p w14:paraId="1D837635" w14:textId="77777777" w:rsidR="00E61FC6" w:rsidRDefault="00E61FC6" w:rsidP="00E61FC6">
      <w:pPr>
        <w:pStyle w:val="Plattetekst"/>
        <w:spacing w:before="1"/>
      </w:pPr>
    </w:p>
    <w:p w14:paraId="575A802E" w14:textId="4440BF52" w:rsidR="00E61FC6" w:rsidRDefault="00E61FC6" w:rsidP="00E61FC6">
      <w:pPr>
        <w:pStyle w:val="Plattetekst"/>
        <w:ind w:left="134"/>
      </w:pPr>
      <w:r>
        <w:t>Is het artikel geciteerd, door wie, en hoe vaak? Gebruik Google Scholar.</w:t>
      </w:r>
    </w:p>
    <w:p w14:paraId="45F45601" w14:textId="59CE0C4B" w:rsidR="00E61FC6" w:rsidRDefault="00E61FC6" w:rsidP="00E61FC6">
      <w:pPr>
        <w:pStyle w:val="Plattetekst"/>
      </w:pPr>
      <w:r>
        <w:rPr>
          <w:noProof/>
          <w:lang w:eastAsia="nl-NL"/>
        </w:rPr>
        <mc:AlternateContent>
          <mc:Choice Requires="wpg">
            <w:drawing>
              <wp:anchor distT="0" distB="0" distL="114300" distR="114300" simplePos="0" relativeHeight="251683328" behindDoc="0" locked="0" layoutInCell="1" allowOverlap="1" wp14:anchorId="3CD10088" wp14:editId="50BA7628">
                <wp:simplePos x="0" y="0"/>
                <wp:positionH relativeFrom="margin">
                  <wp:align>center</wp:align>
                </wp:positionH>
                <wp:positionV relativeFrom="page">
                  <wp:posOffset>3477591</wp:posOffset>
                </wp:positionV>
                <wp:extent cx="5806440" cy="311150"/>
                <wp:effectExtent l="0" t="0" r="22860" b="12700"/>
                <wp:wrapNone/>
                <wp:docPr id="162" name="Groe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1150"/>
                          <a:chOff x="1392" y="5174"/>
                          <a:chExt cx="9144" cy="490"/>
                        </a:xfrm>
                      </wpg:grpSpPr>
                      <wps:wsp>
                        <wps:cNvPr id="163" name="Freeform 147"/>
                        <wps:cNvSpPr>
                          <a:spLocks/>
                        </wps:cNvSpPr>
                        <wps:spPr bwMode="auto">
                          <a:xfrm>
                            <a:off x="1392" y="5174"/>
                            <a:ext cx="9144" cy="490"/>
                          </a:xfrm>
                          <a:custGeom>
                            <a:avLst/>
                            <a:gdLst>
                              <a:gd name="T0" fmla="+- 0 10534 1392"/>
                              <a:gd name="T1" fmla="*/ T0 w 9144"/>
                              <a:gd name="T2" fmla="+- 0 5174 5174"/>
                              <a:gd name="T3" fmla="*/ 5174 h 490"/>
                              <a:gd name="T4" fmla="+- 0 1394 1392"/>
                              <a:gd name="T5" fmla="*/ T4 w 9144"/>
                              <a:gd name="T6" fmla="+- 0 5174 5174"/>
                              <a:gd name="T7" fmla="*/ 5174 h 490"/>
                              <a:gd name="T8" fmla="+- 0 1392 1392"/>
                              <a:gd name="T9" fmla="*/ T8 w 9144"/>
                              <a:gd name="T10" fmla="+- 0 5177 5174"/>
                              <a:gd name="T11" fmla="*/ 5177 h 490"/>
                              <a:gd name="T12" fmla="+- 0 1392 1392"/>
                              <a:gd name="T13" fmla="*/ T12 w 9144"/>
                              <a:gd name="T14" fmla="+- 0 5662 5174"/>
                              <a:gd name="T15" fmla="*/ 5662 h 490"/>
                              <a:gd name="T16" fmla="+- 0 1394 1392"/>
                              <a:gd name="T17" fmla="*/ T16 w 9144"/>
                              <a:gd name="T18" fmla="+- 0 5664 5174"/>
                              <a:gd name="T19" fmla="*/ 5664 h 490"/>
                              <a:gd name="T20" fmla="+- 0 10534 1392"/>
                              <a:gd name="T21" fmla="*/ T20 w 9144"/>
                              <a:gd name="T22" fmla="+- 0 5664 5174"/>
                              <a:gd name="T23" fmla="*/ 5664 h 490"/>
                              <a:gd name="T24" fmla="+- 0 10536 1392"/>
                              <a:gd name="T25" fmla="*/ T24 w 9144"/>
                              <a:gd name="T26" fmla="+- 0 5662 5174"/>
                              <a:gd name="T27" fmla="*/ 5662 h 490"/>
                              <a:gd name="T28" fmla="+- 0 10536 1392"/>
                              <a:gd name="T29" fmla="*/ T28 w 9144"/>
                              <a:gd name="T30" fmla="+- 0 5659 5174"/>
                              <a:gd name="T31" fmla="*/ 5659 h 490"/>
                              <a:gd name="T32" fmla="+- 0 1402 1392"/>
                              <a:gd name="T33" fmla="*/ T32 w 9144"/>
                              <a:gd name="T34" fmla="+- 0 5659 5174"/>
                              <a:gd name="T35" fmla="*/ 5659 h 490"/>
                              <a:gd name="T36" fmla="+- 0 1402 1392"/>
                              <a:gd name="T37" fmla="*/ T36 w 9144"/>
                              <a:gd name="T38" fmla="+- 0 5184 5174"/>
                              <a:gd name="T39" fmla="*/ 5184 h 490"/>
                              <a:gd name="T40" fmla="+- 0 1397 1392"/>
                              <a:gd name="T41" fmla="*/ T40 w 9144"/>
                              <a:gd name="T42" fmla="+- 0 5184 5174"/>
                              <a:gd name="T43" fmla="*/ 5184 h 490"/>
                              <a:gd name="T44" fmla="+- 0 1402 1392"/>
                              <a:gd name="T45" fmla="*/ T44 w 9144"/>
                              <a:gd name="T46" fmla="+- 0 5179 5174"/>
                              <a:gd name="T47" fmla="*/ 5179 h 490"/>
                              <a:gd name="T48" fmla="+- 0 10536 1392"/>
                              <a:gd name="T49" fmla="*/ T48 w 9144"/>
                              <a:gd name="T50" fmla="+- 0 5179 5174"/>
                              <a:gd name="T51" fmla="*/ 5179 h 490"/>
                              <a:gd name="T52" fmla="+- 0 10536 1392"/>
                              <a:gd name="T53" fmla="*/ T52 w 9144"/>
                              <a:gd name="T54" fmla="+- 0 5177 5174"/>
                              <a:gd name="T55" fmla="*/ 5177 h 490"/>
                              <a:gd name="T56" fmla="+- 0 10534 1392"/>
                              <a:gd name="T57" fmla="*/ T56 w 9144"/>
                              <a:gd name="T58" fmla="+- 0 5174 5174"/>
                              <a:gd name="T59" fmla="*/ 5174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44" h="490">
                                <a:moveTo>
                                  <a:pt x="9142" y="0"/>
                                </a:moveTo>
                                <a:lnTo>
                                  <a:pt x="2" y="0"/>
                                </a:lnTo>
                                <a:lnTo>
                                  <a:pt x="0" y="3"/>
                                </a:lnTo>
                                <a:lnTo>
                                  <a:pt x="0" y="488"/>
                                </a:lnTo>
                                <a:lnTo>
                                  <a:pt x="2" y="490"/>
                                </a:lnTo>
                                <a:lnTo>
                                  <a:pt x="9142" y="490"/>
                                </a:lnTo>
                                <a:lnTo>
                                  <a:pt x="9144" y="488"/>
                                </a:lnTo>
                                <a:lnTo>
                                  <a:pt x="9144" y="485"/>
                                </a:lnTo>
                                <a:lnTo>
                                  <a:pt x="10" y="485"/>
                                </a:lnTo>
                                <a:lnTo>
                                  <a:pt x="10" y="10"/>
                                </a:lnTo>
                                <a:lnTo>
                                  <a:pt x="5" y="10"/>
                                </a:lnTo>
                                <a:lnTo>
                                  <a:pt x="10" y="5"/>
                                </a:lnTo>
                                <a:lnTo>
                                  <a:pt x="9144" y="5"/>
                                </a:lnTo>
                                <a:lnTo>
                                  <a:pt x="9144" y="3"/>
                                </a:lnTo>
                                <a:lnTo>
                                  <a:pt x="9142"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Line 148"/>
                        <wps:cNvCnPr>
                          <a:cxnSpLocks noChangeShapeType="1"/>
                        </wps:cNvCnPr>
                        <wps:spPr bwMode="auto">
                          <a:xfrm>
                            <a:off x="1402" y="5656"/>
                            <a:ext cx="9124"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65" name="Line 149"/>
                        <wps:cNvCnPr>
                          <a:cxnSpLocks noChangeShapeType="1"/>
                        </wps:cNvCnPr>
                        <wps:spPr bwMode="auto">
                          <a:xfrm>
                            <a:off x="10531" y="5179"/>
                            <a:ext cx="0" cy="480"/>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66" name="AutoShape 150"/>
                        <wps:cNvSpPr>
                          <a:spLocks/>
                        </wps:cNvSpPr>
                        <wps:spPr bwMode="auto">
                          <a:xfrm>
                            <a:off x="1396" y="5179"/>
                            <a:ext cx="9139" cy="480"/>
                          </a:xfrm>
                          <a:custGeom>
                            <a:avLst/>
                            <a:gdLst>
                              <a:gd name="T0" fmla="+- 0 1401 1396"/>
                              <a:gd name="T1" fmla="*/ T0 w 9139"/>
                              <a:gd name="T2" fmla="+- 0 5179 5179"/>
                              <a:gd name="T3" fmla="*/ 5179 h 480"/>
                              <a:gd name="T4" fmla="+- 0 1396 1396"/>
                              <a:gd name="T5" fmla="*/ T4 w 9139"/>
                              <a:gd name="T6" fmla="+- 0 5184 5179"/>
                              <a:gd name="T7" fmla="*/ 5184 h 480"/>
                              <a:gd name="T8" fmla="+- 0 1401 1396"/>
                              <a:gd name="T9" fmla="*/ T8 w 9139"/>
                              <a:gd name="T10" fmla="+- 0 5184 5179"/>
                              <a:gd name="T11" fmla="*/ 5184 h 480"/>
                              <a:gd name="T12" fmla="+- 0 1401 1396"/>
                              <a:gd name="T13" fmla="*/ T12 w 9139"/>
                              <a:gd name="T14" fmla="+- 0 5179 5179"/>
                              <a:gd name="T15" fmla="*/ 5179 h 480"/>
                              <a:gd name="T16" fmla="+- 0 10535 1396"/>
                              <a:gd name="T17" fmla="*/ T16 w 9139"/>
                              <a:gd name="T18" fmla="+- 0 5654 5179"/>
                              <a:gd name="T19" fmla="*/ 5654 h 480"/>
                              <a:gd name="T20" fmla="+- 0 10530 1396"/>
                              <a:gd name="T21" fmla="*/ T20 w 9139"/>
                              <a:gd name="T22" fmla="+- 0 5654 5179"/>
                              <a:gd name="T23" fmla="*/ 5654 h 480"/>
                              <a:gd name="T24" fmla="+- 0 10525 1396"/>
                              <a:gd name="T25" fmla="*/ T24 w 9139"/>
                              <a:gd name="T26" fmla="+- 0 5659 5179"/>
                              <a:gd name="T27" fmla="*/ 5659 h 480"/>
                              <a:gd name="T28" fmla="+- 0 10535 1396"/>
                              <a:gd name="T29" fmla="*/ T28 w 9139"/>
                              <a:gd name="T30" fmla="+- 0 5659 5179"/>
                              <a:gd name="T31" fmla="*/ 5659 h 480"/>
                              <a:gd name="T32" fmla="+- 0 10535 1396"/>
                              <a:gd name="T33" fmla="*/ T32 w 9139"/>
                              <a:gd name="T34" fmla="+- 0 5654 5179"/>
                              <a:gd name="T35" fmla="*/ 5654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close/>
                                <a:moveTo>
                                  <a:pt x="9139" y="475"/>
                                </a:moveTo>
                                <a:lnTo>
                                  <a:pt x="9134" y="475"/>
                                </a:lnTo>
                                <a:lnTo>
                                  <a:pt x="9129" y="480"/>
                                </a:lnTo>
                                <a:lnTo>
                                  <a:pt x="9139" y="480"/>
                                </a:lnTo>
                                <a:lnTo>
                                  <a:pt x="9139" y="475"/>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Line 151"/>
                        <wps:cNvCnPr>
                          <a:cxnSpLocks noChangeShapeType="1"/>
                        </wps:cNvCnPr>
                        <wps:spPr bwMode="auto">
                          <a:xfrm>
                            <a:off x="1402" y="5181"/>
                            <a:ext cx="9124"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68" name="Freeform 152"/>
                        <wps:cNvSpPr>
                          <a:spLocks/>
                        </wps:cNvSpPr>
                        <wps:spPr bwMode="auto">
                          <a:xfrm>
                            <a:off x="10526" y="5179"/>
                            <a:ext cx="10" cy="5"/>
                          </a:xfrm>
                          <a:custGeom>
                            <a:avLst/>
                            <a:gdLst>
                              <a:gd name="T0" fmla="+- 0 10536 10526"/>
                              <a:gd name="T1" fmla="*/ T0 w 10"/>
                              <a:gd name="T2" fmla="+- 0 5179 5179"/>
                              <a:gd name="T3" fmla="*/ 5179 h 5"/>
                              <a:gd name="T4" fmla="+- 0 10526 10526"/>
                              <a:gd name="T5" fmla="*/ T4 w 10"/>
                              <a:gd name="T6" fmla="+- 0 5179 5179"/>
                              <a:gd name="T7" fmla="*/ 5179 h 5"/>
                              <a:gd name="T8" fmla="+- 0 10531 10526"/>
                              <a:gd name="T9" fmla="*/ T8 w 10"/>
                              <a:gd name="T10" fmla="+- 0 5184 5179"/>
                              <a:gd name="T11" fmla="*/ 5184 h 5"/>
                              <a:gd name="T12" fmla="+- 0 10536 10526"/>
                              <a:gd name="T13" fmla="*/ T12 w 10"/>
                              <a:gd name="T14" fmla="+- 0 5184 5179"/>
                              <a:gd name="T15" fmla="*/ 5184 h 5"/>
                              <a:gd name="T16" fmla="+- 0 10536 10526"/>
                              <a:gd name="T17" fmla="*/ T16 w 10"/>
                              <a:gd name="T18" fmla="+- 0 5179 5179"/>
                              <a:gd name="T19" fmla="*/ 5179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44BD0C" id="Groep 162" o:spid="_x0000_s1026" style="position:absolute;margin-left:0;margin-top:273.85pt;width:457.2pt;height:24.5pt;z-index:251683328;mso-position-horizontal:center;mso-position-horizontal-relative:margin;mso-position-vertical-relative:page" coordorigin="1392,5174" coordsize="914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">
                <v:shape id="Freeform 147" o:spid="_x0000_s1027" style="position:absolute;left:1392;top:5174;width:9144;height:490;visibility:visible;mso-wrap-style:square;v-text-anchor:top" coordsize="914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" path="m9142,l2,,,3,,488r2,2l9142,490r2,-2l9144,485,10,485,10,10r-5,l10,5r9134,l9144,3,9142,xe" fillcolor="#585857" stroked="f">
                  <v:path arrowok="t" o:connecttype="custom" o:connectlocs="9142,5174;2,5174;0,5177;0,5662;2,5664;9142,5664;9144,5662;9144,5659;10,5659;10,5184;5,5184;10,5179;9144,5179;9144,5177;9142,5174" o:connectangles="0,0,0,0,0,0,0,0,0,0,0,0,0,0,0"/>
                </v:shape>
                <v:line id="Line 148" o:spid="_x0000_s1028" style="position:absolute;visibility:visible;mso-wrap-style:square" from="1402,5656" to="10526,5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" strokecolor="#585857" strokeweight=".25pt"/>
                <v:line id="Line 149" o:spid="_x0000_s1029" style="position:absolute;visibility:visible;mso-wrap-style:square" from="10531,5179" to="10531,5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" strokecolor="#585857" strokeweight=".5pt"/>
                <v:shape id="AutoShape 150" o:spid="_x0000_s1030" style="position:absolute;left:1396;top:5179;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" path="m5,l,5r5,l5,xm9139,475r-5,l9129,480r10,l9139,475xe" fillcolor="#585857" stroked="f">
                  <v:path arrowok="t" o:connecttype="custom" o:connectlocs="5,5179;0,5184;5,5184;5,5179;9139,5654;9134,5654;9129,5659;9139,5659;9139,5654" o:connectangles="0,0,0,0,0,0,0,0,0"/>
                </v:shape>
                <v:line id="Line 151" o:spid="_x0000_s1031" style="position:absolute;visibility:visible;mso-wrap-style:square" from="1402,5181" to="10526,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" strokecolor="#585857" strokeweight=".25pt"/>
                <v:shape id="Freeform 152" o:spid="_x0000_s1032" style="position:absolute;left:10526;top:5179;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" path="m10,l,,5,5r5,l10,xe" fillcolor="#585857" stroked="f">
                  <v:path arrowok="t" o:connecttype="custom" o:connectlocs="10,5179;0,5179;5,5184;10,5184;10,5179" o:connectangles="0,0,0,0,0"/>
                </v:shape>
                <w10:wrap anchorx="margin" anchory="page"/>
              </v:group>
            </w:pict>
          </mc:Fallback>
        </mc:AlternateContent>
      </w:r>
    </w:p>
    <w:p w14:paraId="4994306A" w14:textId="77777777" w:rsidR="00E61FC6" w:rsidRDefault="00E61FC6" w:rsidP="00E61FC6">
      <w:pPr>
        <w:pStyle w:val="Plattetekst"/>
      </w:pPr>
    </w:p>
    <w:p w14:paraId="55123A5C" w14:textId="77777777" w:rsidR="00E61FC6" w:rsidRDefault="00E61FC6" w:rsidP="00E61FC6">
      <w:pPr>
        <w:pStyle w:val="Plattetekst"/>
        <w:spacing w:before="2"/>
      </w:pPr>
    </w:p>
    <w:p w14:paraId="3755ABD2" w14:textId="513C4284" w:rsidR="00E61FC6" w:rsidRDefault="00E61FC6" w:rsidP="00E61FC6">
      <w:pPr>
        <w:pStyle w:val="Plattetekst"/>
        <w:ind w:left="134"/>
      </w:pPr>
      <w:r>
        <w:t>Heeft het artikel een literatuurlijst?</w:t>
      </w:r>
    </w:p>
    <w:p w14:paraId="6CAD6D4E" w14:textId="762A24B9" w:rsidR="00E61FC6" w:rsidRDefault="00E61FC6" w:rsidP="00E61FC6">
      <w:pPr>
        <w:pStyle w:val="Plattetekst"/>
      </w:pPr>
      <w:r>
        <w:rPr>
          <w:noProof/>
          <w:lang w:eastAsia="nl-NL"/>
        </w:rPr>
        <mc:AlternateContent>
          <mc:Choice Requires="wpg">
            <w:drawing>
              <wp:anchor distT="0" distB="0" distL="114300" distR="114300" simplePos="0" relativeHeight="251693568" behindDoc="0" locked="0" layoutInCell="1" allowOverlap="1" wp14:anchorId="390E3EB1" wp14:editId="49CFB80E">
                <wp:simplePos x="0" y="0"/>
                <wp:positionH relativeFrom="margin">
                  <wp:align>left</wp:align>
                </wp:positionH>
                <wp:positionV relativeFrom="page">
                  <wp:posOffset>4088392</wp:posOffset>
                </wp:positionV>
                <wp:extent cx="5806440" cy="312420"/>
                <wp:effectExtent l="0" t="0" r="22860" b="11430"/>
                <wp:wrapNone/>
                <wp:docPr id="155" name="Groe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2420"/>
                          <a:chOff x="1392" y="6269"/>
                          <a:chExt cx="9144" cy="492"/>
                        </a:xfrm>
                      </wpg:grpSpPr>
                      <wps:wsp>
                        <wps:cNvPr id="156" name="Freeform 154"/>
                        <wps:cNvSpPr>
                          <a:spLocks/>
                        </wps:cNvSpPr>
                        <wps:spPr bwMode="auto">
                          <a:xfrm>
                            <a:off x="1392" y="6269"/>
                            <a:ext cx="9144" cy="492"/>
                          </a:xfrm>
                          <a:custGeom>
                            <a:avLst/>
                            <a:gdLst>
                              <a:gd name="T0" fmla="+- 0 10534 1392"/>
                              <a:gd name="T1" fmla="*/ T0 w 9144"/>
                              <a:gd name="T2" fmla="+- 0 6269 6269"/>
                              <a:gd name="T3" fmla="*/ 6269 h 492"/>
                              <a:gd name="T4" fmla="+- 0 1394 1392"/>
                              <a:gd name="T5" fmla="*/ T4 w 9144"/>
                              <a:gd name="T6" fmla="+- 0 6269 6269"/>
                              <a:gd name="T7" fmla="*/ 6269 h 492"/>
                              <a:gd name="T8" fmla="+- 0 1392 1392"/>
                              <a:gd name="T9" fmla="*/ T8 w 9144"/>
                              <a:gd name="T10" fmla="+- 0 6271 6269"/>
                              <a:gd name="T11" fmla="*/ 6271 h 492"/>
                              <a:gd name="T12" fmla="+- 0 1392 1392"/>
                              <a:gd name="T13" fmla="*/ T12 w 9144"/>
                              <a:gd name="T14" fmla="+- 0 6758 6269"/>
                              <a:gd name="T15" fmla="*/ 6758 h 492"/>
                              <a:gd name="T16" fmla="+- 0 1394 1392"/>
                              <a:gd name="T17" fmla="*/ T16 w 9144"/>
                              <a:gd name="T18" fmla="+- 0 6761 6269"/>
                              <a:gd name="T19" fmla="*/ 6761 h 492"/>
                              <a:gd name="T20" fmla="+- 0 10534 1392"/>
                              <a:gd name="T21" fmla="*/ T20 w 9144"/>
                              <a:gd name="T22" fmla="+- 0 6761 6269"/>
                              <a:gd name="T23" fmla="*/ 6761 h 492"/>
                              <a:gd name="T24" fmla="+- 0 10536 1392"/>
                              <a:gd name="T25" fmla="*/ T24 w 9144"/>
                              <a:gd name="T26" fmla="+- 0 6758 6269"/>
                              <a:gd name="T27" fmla="*/ 6758 h 492"/>
                              <a:gd name="T28" fmla="+- 0 10536 1392"/>
                              <a:gd name="T29" fmla="*/ T28 w 9144"/>
                              <a:gd name="T30" fmla="+- 0 6754 6269"/>
                              <a:gd name="T31" fmla="*/ 6754 h 492"/>
                              <a:gd name="T32" fmla="+- 0 1402 1392"/>
                              <a:gd name="T33" fmla="*/ T32 w 9144"/>
                              <a:gd name="T34" fmla="+- 0 6754 6269"/>
                              <a:gd name="T35" fmla="*/ 6754 h 492"/>
                              <a:gd name="T36" fmla="+- 0 1402 1392"/>
                              <a:gd name="T37" fmla="*/ T36 w 9144"/>
                              <a:gd name="T38" fmla="+- 0 6281 6269"/>
                              <a:gd name="T39" fmla="*/ 6281 h 492"/>
                              <a:gd name="T40" fmla="+- 0 1397 1392"/>
                              <a:gd name="T41" fmla="*/ T40 w 9144"/>
                              <a:gd name="T42" fmla="+- 0 6281 6269"/>
                              <a:gd name="T43" fmla="*/ 6281 h 492"/>
                              <a:gd name="T44" fmla="+- 0 1402 1392"/>
                              <a:gd name="T45" fmla="*/ T44 w 9144"/>
                              <a:gd name="T46" fmla="+- 0 6274 6269"/>
                              <a:gd name="T47" fmla="*/ 6274 h 492"/>
                              <a:gd name="T48" fmla="+- 0 10536 1392"/>
                              <a:gd name="T49" fmla="*/ T48 w 9144"/>
                              <a:gd name="T50" fmla="+- 0 6274 6269"/>
                              <a:gd name="T51" fmla="*/ 6274 h 492"/>
                              <a:gd name="T52" fmla="+- 0 10536 1392"/>
                              <a:gd name="T53" fmla="*/ T52 w 9144"/>
                              <a:gd name="T54" fmla="+- 0 6271 6269"/>
                              <a:gd name="T55" fmla="*/ 6271 h 492"/>
                              <a:gd name="T56" fmla="+- 0 10534 1392"/>
                              <a:gd name="T57" fmla="*/ T56 w 9144"/>
                              <a:gd name="T58" fmla="+- 0 6269 6269"/>
                              <a:gd name="T59" fmla="*/ 6269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44" h="492">
                                <a:moveTo>
                                  <a:pt x="9142" y="0"/>
                                </a:moveTo>
                                <a:lnTo>
                                  <a:pt x="2" y="0"/>
                                </a:lnTo>
                                <a:lnTo>
                                  <a:pt x="0" y="2"/>
                                </a:lnTo>
                                <a:lnTo>
                                  <a:pt x="0" y="489"/>
                                </a:lnTo>
                                <a:lnTo>
                                  <a:pt x="2" y="492"/>
                                </a:lnTo>
                                <a:lnTo>
                                  <a:pt x="9142" y="492"/>
                                </a:lnTo>
                                <a:lnTo>
                                  <a:pt x="9144" y="489"/>
                                </a:lnTo>
                                <a:lnTo>
                                  <a:pt x="9144" y="485"/>
                                </a:lnTo>
                                <a:lnTo>
                                  <a:pt x="10" y="485"/>
                                </a:lnTo>
                                <a:lnTo>
                                  <a:pt x="10" y="12"/>
                                </a:lnTo>
                                <a:lnTo>
                                  <a:pt x="5" y="12"/>
                                </a:lnTo>
                                <a:lnTo>
                                  <a:pt x="10" y="5"/>
                                </a:lnTo>
                                <a:lnTo>
                                  <a:pt x="9144" y="5"/>
                                </a:lnTo>
                                <a:lnTo>
                                  <a:pt x="9144" y="2"/>
                                </a:lnTo>
                                <a:lnTo>
                                  <a:pt x="9142"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Line 155"/>
                        <wps:cNvCnPr>
                          <a:cxnSpLocks noChangeShapeType="1"/>
                        </wps:cNvCnPr>
                        <wps:spPr bwMode="auto">
                          <a:xfrm>
                            <a:off x="1402" y="6751"/>
                            <a:ext cx="9124"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58" name="Line 156"/>
                        <wps:cNvCnPr>
                          <a:cxnSpLocks noChangeShapeType="1"/>
                        </wps:cNvCnPr>
                        <wps:spPr bwMode="auto">
                          <a:xfrm>
                            <a:off x="10531" y="6274"/>
                            <a:ext cx="0" cy="480"/>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59" name="AutoShape 157"/>
                        <wps:cNvSpPr>
                          <a:spLocks/>
                        </wps:cNvSpPr>
                        <wps:spPr bwMode="auto">
                          <a:xfrm>
                            <a:off x="1396" y="6274"/>
                            <a:ext cx="9139" cy="480"/>
                          </a:xfrm>
                          <a:custGeom>
                            <a:avLst/>
                            <a:gdLst>
                              <a:gd name="T0" fmla="+- 0 1401 1396"/>
                              <a:gd name="T1" fmla="*/ T0 w 9139"/>
                              <a:gd name="T2" fmla="+- 0 6274 6274"/>
                              <a:gd name="T3" fmla="*/ 6274 h 480"/>
                              <a:gd name="T4" fmla="+- 0 1396 1396"/>
                              <a:gd name="T5" fmla="*/ T4 w 9139"/>
                              <a:gd name="T6" fmla="+- 0 6281 6274"/>
                              <a:gd name="T7" fmla="*/ 6281 h 480"/>
                              <a:gd name="T8" fmla="+- 0 1401 1396"/>
                              <a:gd name="T9" fmla="*/ T8 w 9139"/>
                              <a:gd name="T10" fmla="+- 0 6281 6274"/>
                              <a:gd name="T11" fmla="*/ 6281 h 480"/>
                              <a:gd name="T12" fmla="+- 0 1401 1396"/>
                              <a:gd name="T13" fmla="*/ T12 w 9139"/>
                              <a:gd name="T14" fmla="+- 0 6274 6274"/>
                              <a:gd name="T15" fmla="*/ 6274 h 480"/>
                              <a:gd name="T16" fmla="+- 0 10535 1396"/>
                              <a:gd name="T17" fmla="*/ T16 w 9139"/>
                              <a:gd name="T18" fmla="+- 0 6749 6274"/>
                              <a:gd name="T19" fmla="*/ 6749 h 480"/>
                              <a:gd name="T20" fmla="+- 0 10530 1396"/>
                              <a:gd name="T21" fmla="*/ T20 w 9139"/>
                              <a:gd name="T22" fmla="+- 0 6749 6274"/>
                              <a:gd name="T23" fmla="*/ 6749 h 480"/>
                              <a:gd name="T24" fmla="+- 0 10525 1396"/>
                              <a:gd name="T25" fmla="*/ T24 w 9139"/>
                              <a:gd name="T26" fmla="+- 0 6754 6274"/>
                              <a:gd name="T27" fmla="*/ 6754 h 480"/>
                              <a:gd name="T28" fmla="+- 0 10535 1396"/>
                              <a:gd name="T29" fmla="*/ T28 w 9139"/>
                              <a:gd name="T30" fmla="+- 0 6754 6274"/>
                              <a:gd name="T31" fmla="*/ 6754 h 480"/>
                              <a:gd name="T32" fmla="+- 0 10535 1396"/>
                              <a:gd name="T33" fmla="*/ T32 w 9139"/>
                              <a:gd name="T34" fmla="+- 0 6749 6274"/>
                              <a:gd name="T35" fmla="*/ 6749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7"/>
                                </a:lnTo>
                                <a:lnTo>
                                  <a:pt x="5" y="7"/>
                                </a:lnTo>
                                <a:lnTo>
                                  <a:pt x="5" y="0"/>
                                </a:lnTo>
                                <a:close/>
                                <a:moveTo>
                                  <a:pt x="9139" y="475"/>
                                </a:moveTo>
                                <a:lnTo>
                                  <a:pt x="9134" y="475"/>
                                </a:lnTo>
                                <a:lnTo>
                                  <a:pt x="9129" y="480"/>
                                </a:lnTo>
                                <a:lnTo>
                                  <a:pt x="9139" y="480"/>
                                </a:lnTo>
                                <a:lnTo>
                                  <a:pt x="9139" y="475"/>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Line 158"/>
                        <wps:cNvCnPr>
                          <a:cxnSpLocks noChangeShapeType="1"/>
                        </wps:cNvCnPr>
                        <wps:spPr bwMode="auto">
                          <a:xfrm>
                            <a:off x="1402" y="6277"/>
                            <a:ext cx="9124" cy="0"/>
                          </a:xfrm>
                          <a:prstGeom prst="line">
                            <a:avLst/>
                          </a:prstGeom>
                          <a:noFill/>
                          <a:ln w="444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61" name="Freeform 159"/>
                        <wps:cNvSpPr>
                          <a:spLocks/>
                        </wps:cNvSpPr>
                        <wps:spPr bwMode="auto">
                          <a:xfrm>
                            <a:off x="10526" y="6274"/>
                            <a:ext cx="10" cy="7"/>
                          </a:xfrm>
                          <a:custGeom>
                            <a:avLst/>
                            <a:gdLst>
                              <a:gd name="T0" fmla="+- 0 10536 10526"/>
                              <a:gd name="T1" fmla="*/ T0 w 10"/>
                              <a:gd name="T2" fmla="+- 0 6274 6274"/>
                              <a:gd name="T3" fmla="*/ 6274 h 7"/>
                              <a:gd name="T4" fmla="+- 0 10526 10526"/>
                              <a:gd name="T5" fmla="*/ T4 w 10"/>
                              <a:gd name="T6" fmla="+- 0 6274 6274"/>
                              <a:gd name="T7" fmla="*/ 6274 h 7"/>
                              <a:gd name="T8" fmla="+- 0 10531 10526"/>
                              <a:gd name="T9" fmla="*/ T8 w 10"/>
                              <a:gd name="T10" fmla="+- 0 6281 6274"/>
                              <a:gd name="T11" fmla="*/ 6281 h 7"/>
                              <a:gd name="T12" fmla="+- 0 10536 10526"/>
                              <a:gd name="T13" fmla="*/ T12 w 10"/>
                              <a:gd name="T14" fmla="+- 0 6281 6274"/>
                              <a:gd name="T15" fmla="*/ 6281 h 7"/>
                              <a:gd name="T16" fmla="+- 0 10536 10526"/>
                              <a:gd name="T17" fmla="*/ T16 w 10"/>
                              <a:gd name="T18" fmla="+- 0 6274 6274"/>
                              <a:gd name="T19" fmla="*/ 6274 h 7"/>
                            </a:gdLst>
                            <a:ahLst/>
                            <a:cxnLst>
                              <a:cxn ang="0">
                                <a:pos x="T1" y="T3"/>
                              </a:cxn>
                              <a:cxn ang="0">
                                <a:pos x="T5" y="T7"/>
                              </a:cxn>
                              <a:cxn ang="0">
                                <a:pos x="T9" y="T11"/>
                              </a:cxn>
                              <a:cxn ang="0">
                                <a:pos x="T13" y="T15"/>
                              </a:cxn>
                              <a:cxn ang="0">
                                <a:pos x="T17" y="T19"/>
                              </a:cxn>
                            </a:cxnLst>
                            <a:rect l="0" t="0" r="r" b="b"/>
                            <a:pathLst>
                              <a:path w="10" h="7">
                                <a:moveTo>
                                  <a:pt x="10" y="0"/>
                                </a:moveTo>
                                <a:lnTo>
                                  <a:pt x="0" y="0"/>
                                </a:lnTo>
                                <a:lnTo>
                                  <a:pt x="5" y="7"/>
                                </a:lnTo>
                                <a:lnTo>
                                  <a:pt x="10" y="7"/>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3780ED" id="Groep 155" o:spid="_x0000_s1026" style="position:absolute;margin-left:0;margin-top:321.9pt;width:457.2pt;height:24.6pt;z-index:251693568;mso-position-horizontal:left;mso-position-horizontal-relative:margin;mso-position-vertical-relative:page" coordorigin="1392,6269" coordsize="914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">
                <v:shape id="Freeform 154" o:spid="_x0000_s1027" style="position:absolute;left:1392;top:6269;width:9144;height:492;visibility:visible;mso-wrap-style:square;v-text-anchor:top" coordsize="914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" path="m9142,l2,,,2,,489r2,3l9142,492r2,-3l9144,485,10,485,10,12r-5,l10,5r9134,l9144,2,9142,xe" fillcolor="#585857" stroked="f">
                  <v:path arrowok="t" o:connecttype="custom" o:connectlocs="9142,6269;2,6269;0,6271;0,6758;2,6761;9142,6761;9144,6758;9144,6754;10,6754;10,6281;5,6281;10,6274;9144,6274;9144,6271;9142,6269" o:connectangles="0,0,0,0,0,0,0,0,0,0,0,0,0,0,0"/>
                </v:shape>
                <v:line id="Line 155" o:spid="_x0000_s1028" style="position:absolute;visibility:visible;mso-wrap-style:square" from="1402,6751" to="10526,6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" strokecolor="#585857" strokeweight=".25pt"/>
                <v:line id="Line 156" o:spid="_x0000_s1029" style="position:absolute;visibility:visible;mso-wrap-style:square" from="10531,6274" to="10531,6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" strokecolor="#585857" strokeweight=".5pt"/>
                <v:shape id="AutoShape 157" o:spid="_x0000_s1030" style="position:absolute;left:1396;top:6274;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" path="m5,l,7r5,l5,xm9139,475r-5,l9129,480r10,l9139,475xe" fillcolor="#585857" stroked="f">
                  <v:path arrowok="t" o:connecttype="custom" o:connectlocs="5,6274;0,6281;5,6281;5,6274;9139,6749;9134,6749;9129,6754;9139,6754;9139,6749" o:connectangles="0,0,0,0,0,0,0,0,0"/>
                </v:shape>
                <v:line id="Line 158" o:spid="_x0000_s1031" style="position:absolute;visibility:visible;mso-wrap-style:square" from="1402,6277" to="10526,6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" strokecolor="#585857" strokeweight=".35pt"/>
                <v:shape id="Freeform 159" o:spid="_x0000_s1032" style="position:absolute;left:10526;top:6274;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" path="m10,l,,5,7r5,l10,xe" fillcolor="#585857" stroked="f">
                  <v:path arrowok="t" o:connecttype="custom" o:connectlocs="10,6274;0,6274;5,6281;10,6281;10,6274" o:connectangles="0,0,0,0,0"/>
                </v:shape>
                <w10:wrap anchorx="margin" anchory="page"/>
              </v:group>
            </w:pict>
          </mc:Fallback>
        </mc:AlternateContent>
      </w:r>
    </w:p>
    <w:p w14:paraId="54473741" w14:textId="77777777" w:rsidR="00E61FC6" w:rsidRDefault="00E61FC6" w:rsidP="00E61FC6">
      <w:pPr>
        <w:pStyle w:val="Plattetekst"/>
      </w:pPr>
    </w:p>
    <w:p w14:paraId="4B1FA46F" w14:textId="77777777" w:rsidR="00E61FC6" w:rsidRDefault="00E61FC6" w:rsidP="00E61FC6">
      <w:pPr>
        <w:pStyle w:val="Plattetekst"/>
        <w:spacing w:before="1"/>
      </w:pPr>
    </w:p>
    <w:p w14:paraId="17F41EC7" w14:textId="77777777" w:rsidR="00E61FC6" w:rsidRDefault="00E61FC6" w:rsidP="00E61FC6">
      <w:pPr>
        <w:pStyle w:val="Kop1"/>
        <w:numPr>
          <w:ilvl w:val="0"/>
          <w:numId w:val="3"/>
        </w:numPr>
        <w:tabs>
          <w:tab w:val="left" w:pos="264"/>
        </w:tabs>
        <w:spacing w:line="267" w:lineRule="exact"/>
        <w:ind w:hanging="129"/>
      </w:pPr>
      <w:r>
        <w:t>Tijdschrift</w:t>
      </w:r>
    </w:p>
    <w:p w14:paraId="0B4D73B7" w14:textId="04A5242A" w:rsidR="00E61FC6" w:rsidRDefault="00E61FC6" w:rsidP="00E61FC6">
      <w:pPr>
        <w:pStyle w:val="Plattetekst"/>
        <w:spacing w:line="267" w:lineRule="exact"/>
        <w:ind w:left="134"/>
      </w:pPr>
      <w:r>
        <w:t>Wie is de uitgever van het tijdschrift? Gebruik Google en WorldCat</w:t>
      </w:r>
    </w:p>
    <w:p w14:paraId="355CE888" w14:textId="5A94EEE9" w:rsidR="00E61FC6" w:rsidRDefault="00E61FC6" w:rsidP="00E61FC6">
      <w:pPr>
        <w:pStyle w:val="Plattetekst"/>
      </w:pPr>
      <w:r>
        <w:rPr>
          <w:noProof/>
          <w:lang w:eastAsia="nl-NL"/>
        </w:rPr>
        <mc:AlternateContent>
          <mc:Choice Requires="wpg">
            <w:drawing>
              <wp:anchor distT="0" distB="0" distL="114300" distR="114300" simplePos="0" relativeHeight="251703808" behindDoc="0" locked="0" layoutInCell="1" allowOverlap="1" wp14:anchorId="7287EB9B" wp14:editId="7EF0229C">
                <wp:simplePos x="0" y="0"/>
                <wp:positionH relativeFrom="page">
                  <wp:posOffset>899288</wp:posOffset>
                </wp:positionH>
                <wp:positionV relativeFrom="page">
                  <wp:posOffset>4991111</wp:posOffset>
                </wp:positionV>
                <wp:extent cx="5806440" cy="310515"/>
                <wp:effectExtent l="7620" t="8255" r="5715" b="5080"/>
                <wp:wrapNone/>
                <wp:docPr id="148" name="Groe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392" y="7618"/>
                          <a:chExt cx="9144" cy="489"/>
                        </a:xfrm>
                      </wpg:grpSpPr>
                      <wps:wsp>
                        <wps:cNvPr id="149" name="Freeform 161"/>
                        <wps:cNvSpPr>
                          <a:spLocks/>
                        </wps:cNvSpPr>
                        <wps:spPr bwMode="auto">
                          <a:xfrm>
                            <a:off x="1392" y="7618"/>
                            <a:ext cx="9144" cy="489"/>
                          </a:xfrm>
                          <a:custGeom>
                            <a:avLst/>
                            <a:gdLst>
                              <a:gd name="T0" fmla="+- 0 10534 1392"/>
                              <a:gd name="T1" fmla="*/ T0 w 9144"/>
                              <a:gd name="T2" fmla="+- 0 7618 7618"/>
                              <a:gd name="T3" fmla="*/ 7618 h 489"/>
                              <a:gd name="T4" fmla="+- 0 1394 1392"/>
                              <a:gd name="T5" fmla="*/ T4 w 9144"/>
                              <a:gd name="T6" fmla="+- 0 7618 7618"/>
                              <a:gd name="T7" fmla="*/ 7618 h 489"/>
                              <a:gd name="T8" fmla="+- 0 1392 1392"/>
                              <a:gd name="T9" fmla="*/ T8 w 9144"/>
                              <a:gd name="T10" fmla="+- 0 7620 7618"/>
                              <a:gd name="T11" fmla="*/ 7620 h 489"/>
                              <a:gd name="T12" fmla="+- 0 1392 1392"/>
                              <a:gd name="T13" fmla="*/ T12 w 9144"/>
                              <a:gd name="T14" fmla="+- 0 8105 7618"/>
                              <a:gd name="T15" fmla="*/ 8105 h 489"/>
                              <a:gd name="T16" fmla="+- 0 1394 1392"/>
                              <a:gd name="T17" fmla="*/ T16 w 9144"/>
                              <a:gd name="T18" fmla="+- 0 8107 7618"/>
                              <a:gd name="T19" fmla="*/ 8107 h 489"/>
                              <a:gd name="T20" fmla="+- 0 10534 1392"/>
                              <a:gd name="T21" fmla="*/ T20 w 9144"/>
                              <a:gd name="T22" fmla="+- 0 8107 7618"/>
                              <a:gd name="T23" fmla="*/ 8107 h 489"/>
                              <a:gd name="T24" fmla="+- 0 10536 1392"/>
                              <a:gd name="T25" fmla="*/ T24 w 9144"/>
                              <a:gd name="T26" fmla="+- 0 8105 7618"/>
                              <a:gd name="T27" fmla="*/ 8105 h 489"/>
                              <a:gd name="T28" fmla="+- 0 10536 1392"/>
                              <a:gd name="T29" fmla="*/ T28 w 9144"/>
                              <a:gd name="T30" fmla="+- 0 8102 7618"/>
                              <a:gd name="T31" fmla="*/ 8102 h 489"/>
                              <a:gd name="T32" fmla="+- 0 1402 1392"/>
                              <a:gd name="T33" fmla="*/ T32 w 9144"/>
                              <a:gd name="T34" fmla="+- 0 8102 7618"/>
                              <a:gd name="T35" fmla="*/ 8102 h 489"/>
                              <a:gd name="T36" fmla="+- 0 1402 1392"/>
                              <a:gd name="T37" fmla="*/ T36 w 9144"/>
                              <a:gd name="T38" fmla="+- 0 7627 7618"/>
                              <a:gd name="T39" fmla="*/ 7627 h 489"/>
                              <a:gd name="T40" fmla="+- 0 1397 1392"/>
                              <a:gd name="T41" fmla="*/ T40 w 9144"/>
                              <a:gd name="T42" fmla="+- 0 7627 7618"/>
                              <a:gd name="T43" fmla="*/ 7627 h 489"/>
                              <a:gd name="T44" fmla="+- 0 1402 1392"/>
                              <a:gd name="T45" fmla="*/ T44 w 9144"/>
                              <a:gd name="T46" fmla="+- 0 7622 7618"/>
                              <a:gd name="T47" fmla="*/ 7622 h 489"/>
                              <a:gd name="T48" fmla="+- 0 10536 1392"/>
                              <a:gd name="T49" fmla="*/ T48 w 9144"/>
                              <a:gd name="T50" fmla="+- 0 7622 7618"/>
                              <a:gd name="T51" fmla="*/ 7622 h 489"/>
                              <a:gd name="T52" fmla="+- 0 10536 1392"/>
                              <a:gd name="T53" fmla="*/ T52 w 9144"/>
                              <a:gd name="T54" fmla="+- 0 7620 7618"/>
                              <a:gd name="T55" fmla="*/ 7620 h 489"/>
                              <a:gd name="T56" fmla="+- 0 10534 1392"/>
                              <a:gd name="T57" fmla="*/ T56 w 9144"/>
                              <a:gd name="T58" fmla="+- 0 7618 7618"/>
                              <a:gd name="T59" fmla="*/ 7618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44" h="489">
                                <a:moveTo>
                                  <a:pt x="9142" y="0"/>
                                </a:moveTo>
                                <a:lnTo>
                                  <a:pt x="2" y="0"/>
                                </a:lnTo>
                                <a:lnTo>
                                  <a:pt x="0" y="2"/>
                                </a:lnTo>
                                <a:lnTo>
                                  <a:pt x="0" y="487"/>
                                </a:lnTo>
                                <a:lnTo>
                                  <a:pt x="2" y="489"/>
                                </a:lnTo>
                                <a:lnTo>
                                  <a:pt x="9142" y="489"/>
                                </a:lnTo>
                                <a:lnTo>
                                  <a:pt x="9144" y="487"/>
                                </a:lnTo>
                                <a:lnTo>
                                  <a:pt x="9144" y="484"/>
                                </a:lnTo>
                                <a:lnTo>
                                  <a:pt x="10" y="484"/>
                                </a:lnTo>
                                <a:lnTo>
                                  <a:pt x="10" y="9"/>
                                </a:lnTo>
                                <a:lnTo>
                                  <a:pt x="5" y="9"/>
                                </a:lnTo>
                                <a:lnTo>
                                  <a:pt x="10" y="4"/>
                                </a:lnTo>
                                <a:lnTo>
                                  <a:pt x="9144" y="4"/>
                                </a:lnTo>
                                <a:lnTo>
                                  <a:pt x="9144" y="2"/>
                                </a:lnTo>
                                <a:lnTo>
                                  <a:pt x="9142"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Line 162"/>
                        <wps:cNvCnPr>
                          <a:cxnSpLocks noChangeShapeType="1"/>
                        </wps:cNvCnPr>
                        <wps:spPr bwMode="auto">
                          <a:xfrm>
                            <a:off x="1402" y="8100"/>
                            <a:ext cx="9124" cy="0"/>
                          </a:xfrm>
                          <a:prstGeom prst="line">
                            <a:avLst/>
                          </a:prstGeom>
                          <a:noFill/>
                          <a:ln w="254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51" name="Line 163"/>
                        <wps:cNvCnPr>
                          <a:cxnSpLocks noChangeShapeType="1"/>
                        </wps:cNvCnPr>
                        <wps:spPr bwMode="auto">
                          <a:xfrm>
                            <a:off x="10531" y="7622"/>
                            <a:ext cx="0" cy="480"/>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52" name="AutoShape 164"/>
                        <wps:cNvSpPr>
                          <a:spLocks/>
                        </wps:cNvSpPr>
                        <wps:spPr bwMode="auto">
                          <a:xfrm>
                            <a:off x="1396" y="7622"/>
                            <a:ext cx="9139" cy="480"/>
                          </a:xfrm>
                          <a:custGeom>
                            <a:avLst/>
                            <a:gdLst>
                              <a:gd name="T0" fmla="+- 0 1401 1396"/>
                              <a:gd name="T1" fmla="*/ T0 w 9139"/>
                              <a:gd name="T2" fmla="+- 0 7622 7622"/>
                              <a:gd name="T3" fmla="*/ 7622 h 480"/>
                              <a:gd name="T4" fmla="+- 0 1396 1396"/>
                              <a:gd name="T5" fmla="*/ T4 w 9139"/>
                              <a:gd name="T6" fmla="+- 0 7627 7622"/>
                              <a:gd name="T7" fmla="*/ 7627 h 480"/>
                              <a:gd name="T8" fmla="+- 0 1401 1396"/>
                              <a:gd name="T9" fmla="*/ T8 w 9139"/>
                              <a:gd name="T10" fmla="+- 0 7627 7622"/>
                              <a:gd name="T11" fmla="*/ 7627 h 480"/>
                              <a:gd name="T12" fmla="+- 0 1401 1396"/>
                              <a:gd name="T13" fmla="*/ T12 w 9139"/>
                              <a:gd name="T14" fmla="+- 0 7622 7622"/>
                              <a:gd name="T15" fmla="*/ 7622 h 480"/>
                              <a:gd name="T16" fmla="+- 0 10535 1396"/>
                              <a:gd name="T17" fmla="*/ T16 w 9139"/>
                              <a:gd name="T18" fmla="+- 0 8098 7622"/>
                              <a:gd name="T19" fmla="*/ 8098 h 480"/>
                              <a:gd name="T20" fmla="+- 0 10530 1396"/>
                              <a:gd name="T21" fmla="*/ T20 w 9139"/>
                              <a:gd name="T22" fmla="+- 0 8098 7622"/>
                              <a:gd name="T23" fmla="*/ 8098 h 480"/>
                              <a:gd name="T24" fmla="+- 0 10525 1396"/>
                              <a:gd name="T25" fmla="*/ T24 w 9139"/>
                              <a:gd name="T26" fmla="+- 0 8102 7622"/>
                              <a:gd name="T27" fmla="*/ 8102 h 480"/>
                              <a:gd name="T28" fmla="+- 0 10535 1396"/>
                              <a:gd name="T29" fmla="*/ T28 w 9139"/>
                              <a:gd name="T30" fmla="+- 0 8102 7622"/>
                              <a:gd name="T31" fmla="*/ 8102 h 480"/>
                              <a:gd name="T32" fmla="+- 0 10535 1396"/>
                              <a:gd name="T33" fmla="*/ T32 w 9139"/>
                              <a:gd name="T34" fmla="+- 0 8098 7622"/>
                              <a:gd name="T35" fmla="*/ 80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5"/>
                                </a:lnTo>
                                <a:lnTo>
                                  <a:pt x="5" y="5"/>
                                </a:lnTo>
                                <a:lnTo>
                                  <a:pt x="5" y="0"/>
                                </a:lnTo>
                                <a:close/>
                                <a:moveTo>
                                  <a:pt x="9139" y="476"/>
                                </a:moveTo>
                                <a:lnTo>
                                  <a:pt x="9134" y="476"/>
                                </a:lnTo>
                                <a:lnTo>
                                  <a:pt x="9129" y="480"/>
                                </a:lnTo>
                                <a:lnTo>
                                  <a:pt x="9139" y="480"/>
                                </a:lnTo>
                                <a:lnTo>
                                  <a:pt x="9139" y="476"/>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Line 165"/>
                        <wps:cNvCnPr>
                          <a:cxnSpLocks noChangeShapeType="1"/>
                        </wps:cNvCnPr>
                        <wps:spPr bwMode="auto">
                          <a:xfrm>
                            <a:off x="1402" y="7624"/>
                            <a:ext cx="9124"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54" name="Freeform 166"/>
                        <wps:cNvSpPr>
                          <a:spLocks/>
                        </wps:cNvSpPr>
                        <wps:spPr bwMode="auto">
                          <a:xfrm>
                            <a:off x="10526" y="7622"/>
                            <a:ext cx="10" cy="5"/>
                          </a:xfrm>
                          <a:custGeom>
                            <a:avLst/>
                            <a:gdLst>
                              <a:gd name="T0" fmla="+- 0 10536 10526"/>
                              <a:gd name="T1" fmla="*/ T0 w 10"/>
                              <a:gd name="T2" fmla="+- 0 7622 7622"/>
                              <a:gd name="T3" fmla="*/ 7622 h 5"/>
                              <a:gd name="T4" fmla="+- 0 10526 10526"/>
                              <a:gd name="T5" fmla="*/ T4 w 10"/>
                              <a:gd name="T6" fmla="+- 0 7622 7622"/>
                              <a:gd name="T7" fmla="*/ 7622 h 5"/>
                              <a:gd name="T8" fmla="+- 0 10531 10526"/>
                              <a:gd name="T9" fmla="*/ T8 w 10"/>
                              <a:gd name="T10" fmla="+- 0 7627 7622"/>
                              <a:gd name="T11" fmla="*/ 7627 h 5"/>
                              <a:gd name="T12" fmla="+- 0 10536 10526"/>
                              <a:gd name="T13" fmla="*/ T12 w 10"/>
                              <a:gd name="T14" fmla="+- 0 7627 7622"/>
                              <a:gd name="T15" fmla="*/ 7627 h 5"/>
                              <a:gd name="T16" fmla="+- 0 10536 10526"/>
                              <a:gd name="T17" fmla="*/ T16 w 10"/>
                              <a:gd name="T18" fmla="+- 0 7622 7622"/>
                              <a:gd name="T19" fmla="*/ 7622 h 5"/>
                            </a:gdLst>
                            <a:ahLst/>
                            <a:cxnLst>
                              <a:cxn ang="0">
                                <a:pos x="T1" y="T3"/>
                              </a:cxn>
                              <a:cxn ang="0">
                                <a:pos x="T5" y="T7"/>
                              </a:cxn>
                              <a:cxn ang="0">
                                <a:pos x="T9" y="T11"/>
                              </a:cxn>
                              <a:cxn ang="0">
                                <a:pos x="T13" y="T15"/>
                              </a:cxn>
                              <a:cxn ang="0">
                                <a:pos x="T17" y="T19"/>
                              </a:cxn>
                            </a:cxnLst>
                            <a:rect l="0" t="0" r="r" b="b"/>
                            <a:pathLst>
                              <a:path w="10" h="5">
                                <a:moveTo>
                                  <a:pt x="10" y="0"/>
                                </a:moveTo>
                                <a:lnTo>
                                  <a:pt x="0" y="0"/>
                                </a:lnTo>
                                <a:lnTo>
                                  <a:pt x="5" y="5"/>
                                </a:lnTo>
                                <a:lnTo>
                                  <a:pt x="10" y="5"/>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17CD13" id="Groep 148" o:spid="_x0000_s1026" style="position:absolute;margin-left:70.8pt;margin-top:393pt;width:457.2pt;height:24.45pt;z-index:251703808;mso-position-horizontal-relative:page;mso-position-vertical-relative:page" coordorigin="1392,7618"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">
                <v:shape id="Freeform 161" o:spid="_x0000_s1027" style="position:absolute;left:1392;top:7618;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" path="m9142,l2,,,2,,487r2,2l9142,489r2,-2l9144,484,10,484,10,9,5,9,10,4r9134,l9144,2,9142,xe" fillcolor="#585857" stroked="f">
                  <v:path arrowok="t" o:connecttype="custom" o:connectlocs="9142,7618;2,7618;0,7620;0,8105;2,8107;9142,8107;9144,8105;9144,8102;10,8102;10,7627;5,7627;10,7622;9144,7622;9144,7620;9142,7618" o:connectangles="0,0,0,0,0,0,0,0,0,0,0,0,0,0,0"/>
                </v:shape>
                <v:line id="Line 162" o:spid="_x0000_s1028" style="position:absolute;visibility:visible;mso-wrap-style:square" from="1402,8100" to="10526,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" strokecolor="#585857" strokeweight=".2pt"/>
                <v:line id="Line 163" o:spid="_x0000_s1029" style="position:absolute;visibility:visible;mso-wrap-style:square" from="10531,7622" to="10531,8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" strokecolor="#585857" strokeweight=".5pt"/>
                <v:shape id="AutoShape 164" o:spid="_x0000_s1030" style="position:absolute;left:1396;top:7622;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" path="m5,l,5r5,l5,xm9139,476r-5,l9129,480r10,l9139,476xe" fillcolor="#585857" stroked="f">
                  <v:path arrowok="t" o:connecttype="custom" o:connectlocs="5,7622;0,7627;5,7627;5,7622;9139,8098;9134,8098;9129,8102;9139,8102;9139,8098" o:connectangles="0,0,0,0,0,0,0,0,0"/>
                </v:shape>
                <v:line id="Line 165" o:spid="_x0000_s1031" style="position:absolute;visibility:visible;mso-wrap-style:square" from="1402,7624" to="10526,7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" strokecolor="#585857" strokeweight=".25pt"/>
                <v:shape id="Freeform 166" o:spid="_x0000_s1032" style="position:absolute;left:10526;top:7622;width:10;height:5;visibility:visible;mso-wrap-style:square;v-text-anchor:top" coordsize="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" path="m10,l,,5,5r5,l10,xe" fillcolor="#585857" stroked="f">
                  <v:path arrowok="t" o:connecttype="custom" o:connectlocs="10,7622;0,7622;5,7627;10,7627;10,7622" o:connectangles="0,0,0,0,0"/>
                </v:shape>
                <w10:wrap anchorx="page" anchory="page"/>
              </v:group>
            </w:pict>
          </mc:Fallback>
        </mc:AlternateContent>
      </w:r>
    </w:p>
    <w:p w14:paraId="485173F6" w14:textId="77777777" w:rsidR="00E61FC6" w:rsidRDefault="00E61FC6" w:rsidP="00E61FC6">
      <w:pPr>
        <w:pStyle w:val="Plattetekst"/>
      </w:pPr>
    </w:p>
    <w:p w14:paraId="77DA73F0" w14:textId="77777777" w:rsidR="00E61FC6" w:rsidRDefault="00E61FC6" w:rsidP="00E61FC6">
      <w:pPr>
        <w:pStyle w:val="Plattetekst"/>
      </w:pPr>
    </w:p>
    <w:p w14:paraId="129EBAA6" w14:textId="77777777" w:rsidR="00E61FC6" w:rsidRDefault="00E61FC6" w:rsidP="00E61FC6">
      <w:pPr>
        <w:pStyle w:val="Plattetekst"/>
        <w:spacing w:before="1"/>
      </w:pPr>
    </w:p>
    <w:p w14:paraId="6E6B1A8A" w14:textId="00C4D440" w:rsidR="00E61FC6" w:rsidRDefault="00E61FC6" w:rsidP="00E61FC6">
      <w:pPr>
        <w:pStyle w:val="Plattetekst"/>
        <w:ind w:left="134" w:right="391"/>
      </w:pPr>
      <w:r>
        <w:t>Is het een wetenschappelijke – of niet wetenschappelijke uitgever? Gebruik de website van het tijdschrift.</w:t>
      </w:r>
    </w:p>
    <w:p w14:paraId="1DE60EBB" w14:textId="420EE565" w:rsidR="00E61FC6" w:rsidRDefault="00E61FC6" w:rsidP="00E61FC6">
      <w:pPr>
        <w:pStyle w:val="Plattetekst"/>
      </w:pPr>
      <w:r>
        <w:rPr>
          <w:noProof/>
          <w:lang w:eastAsia="nl-NL"/>
        </w:rPr>
        <mc:AlternateContent>
          <mc:Choice Requires="wpg">
            <w:drawing>
              <wp:anchor distT="0" distB="0" distL="114300" distR="114300" simplePos="0" relativeHeight="251714048" behindDoc="0" locked="0" layoutInCell="1" allowOverlap="1" wp14:anchorId="63669B4F" wp14:editId="1BBE7927">
                <wp:simplePos x="0" y="0"/>
                <wp:positionH relativeFrom="margin">
                  <wp:align>left</wp:align>
                </wp:positionH>
                <wp:positionV relativeFrom="page">
                  <wp:posOffset>6039239</wp:posOffset>
                </wp:positionV>
                <wp:extent cx="5806440" cy="310515"/>
                <wp:effectExtent l="0" t="0" r="22860" b="13335"/>
                <wp:wrapNone/>
                <wp:docPr id="141" name="Groe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0515"/>
                          <a:chOff x="1422" y="9209"/>
                          <a:chExt cx="9144" cy="489"/>
                        </a:xfrm>
                      </wpg:grpSpPr>
                      <wps:wsp>
                        <wps:cNvPr id="142" name="Freeform 168"/>
                        <wps:cNvSpPr>
                          <a:spLocks/>
                        </wps:cNvSpPr>
                        <wps:spPr bwMode="auto">
                          <a:xfrm>
                            <a:off x="1422" y="9209"/>
                            <a:ext cx="9144" cy="489"/>
                          </a:xfrm>
                          <a:custGeom>
                            <a:avLst/>
                            <a:gdLst>
                              <a:gd name="T0" fmla="+- 0 10566 1422"/>
                              <a:gd name="T1" fmla="*/ T0 w 9144"/>
                              <a:gd name="T2" fmla="+- 0 9209 9209"/>
                              <a:gd name="T3" fmla="*/ 9209 h 489"/>
                              <a:gd name="T4" fmla="+- 0 1422 1422"/>
                              <a:gd name="T5" fmla="*/ T4 w 9144"/>
                              <a:gd name="T6" fmla="+- 0 9209 9209"/>
                              <a:gd name="T7" fmla="*/ 9209 h 489"/>
                              <a:gd name="T8" fmla="+- 0 1422 1422"/>
                              <a:gd name="T9" fmla="*/ T8 w 9144"/>
                              <a:gd name="T10" fmla="+- 0 9696 9209"/>
                              <a:gd name="T11" fmla="*/ 9696 h 489"/>
                              <a:gd name="T12" fmla="+- 0 1424 1422"/>
                              <a:gd name="T13" fmla="*/ T12 w 9144"/>
                              <a:gd name="T14" fmla="+- 0 9698 9209"/>
                              <a:gd name="T15" fmla="*/ 9698 h 489"/>
                              <a:gd name="T16" fmla="+- 0 10564 1422"/>
                              <a:gd name="T17" fmla="*/ T16 w 9144"/>
                              <a:gd name="T18" fmla="+- 0 9698 9209"/>
                              <a:gd name="T19" fmla="*/ 9698 h 489"/>
                              <a:gd name="T20" fmla="+- 0 10566 1422"/>
                              <a:gd name="T21" fmla="*/ T20 w 9144"/>
                              <a:gd name="T22" fmla="+- 0 9696 9209"/>
                              <a:gd name="T23" fmla="*/ 9696 h 489"/>
                              <a:gd name="T24" fmla="+- 0 10566 1422"/>
                              <a:gd name="T25" fmla="*/ T24 w 9144"/>
                              <a:gd name="T26" fmla="+- 0 9694 9209"/>
                              <a:gd name="T27" fmla="*/ 9694 h 489"/>
                              <a:gd name="T28" fmla="+- 0 1432 1422"/>
                              <a:gd name="T29" fmla="*/ T28 w 9144"/>
                              <a:gd name="T30" fmla="+- 0 9694 9209"/>
                              <a:gd name="T31" fmla="*/ 9694 h 489"/>
                              <a:gd name="T32" fmla="+- 0 1432 1422"/>
                              <a:gd name="T33" fmla="*/ T32 w 9144"/>
                              <a:gd name="T34" fmla="+- 0 9218 9209"/>
                              <a:gd name="T35" fmla="*/ 9218 h 489"/>
                              <a:gd name="T36" fmla="+- 0 1427 1422"/>
                              <a:gd name="T37" fmla="*/ T36 w 9144"/>
                              <a:gd name="T38" fmla="+- 0 9218 9209"/>
                              <a:gd name="T39" fmla="*/ 9218 h 489"/>
                              <a:gd name="T40" fmla="+- 0 1432 1422"/>
                              <a:gd name="T41" fmla="*/ T40 w 9144"/>
                              <a:gd name="T42" fmla="+- 0 9214 9209"/>
                              <a:gd name="T43" fmla="*/ 9214 h 489"/>
                              <a:gd name="T44" fmla="+- 0 10566 1422"/>
                              <a:gd name="T45" fmla="*/ T44 w 9144"/>
                              <a:gd name="T46" fmla="+- 0 9214 9209"/>
                              <a:gd name="T47" fmla="*/ 9214 h 489"/>
                              <a:gd name="T48" fmla="+- 0 10566 1422"/>
                              <a:gd name="T49" fmla="*/ T48 w 9144"/>
                              <a:gd name="T50" fmla="+- 0 9209 9209"/>
                              <a:gd name="T51" fmla="*/ 9209 h 4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144" h="489">
                                <a:moveTo>
                                  <a:pt x="9144" y="0"/>
                                </a:moveTo>
                                <a:lnTo>
                                  <a:pt x="0" y="0"/>
                                </a:lnTo>
                                <a:lnTo>
                                  <a:pt x="0" y="487"/>
                                </a:lnTo>
                                <a:lnTo>
                                  <a:pt x="2" y="489"/>
                                </a:lnTo>
                                <a:lnTo>
                                  <a:pt x="9142" y="489"/>
                                </a:lnTo>
                                <a:lnTo>
                                  <a:pt x="9144" y="487"/>
                                </a:lnTo>
                                <a:lnTo>
                                  <a:pt x="9144" y="485"/>
                                </a:lnTo>
                                <a:lnTo>
                                  <a:pt x="10" y="485"/>
                                </a:lnTo>
                                <a:lnTo>
                                  <a:pt x="10" y="9"/>
                                </a:lnTo>
                                <a:lnTo>
                                  <a:pt x="5" y="9"/>
                                </a:lnTo>
                                <a:lnTo>
                                  <a:pt x="10" y="5"/>
                                </a:lnTo>
                                <a:lnTo>
                                  <a:pt x="9144" y="5"/>
                                </a:lnTo>
                                <a:lnTo>
                                  <a:pt x="9144"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Line 169"/>
                        <wps:cNvCnPr>
                          <a:cxnSpLocks noChangeShapeType="1"/>
                        </wps:cNvCnPr>
                        <wps:spPr bwMode="auto">
                          <a:xfrm>
                            <a:off x="1432" y="9691"/>
                            <a:ext cx="9124"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44" name="Line 170"/>
                        <wps:cNvCnPr>
                          <a:cxnSpLocks noChangeShapeType="1"/>
                        </wps:cNvCnPr>
                        <wps:spPr bwMode="auto">
                          <a:xfrm>
                            <a:off x="10561" y="9214"/>
                            <a:ext cx="0" cy="480"/>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45" name="AutoShape 171"/>
                        <wps:cNvSpPr>
                          <a:spLocks/>
                        </wps:cNvSpPr>
                        <wps:spPr bwMode="auto">
                          <a:xfrm>
                            <a:off x="1426" y="9214"/>
                            <a:ext cx="9139" cy="480"/>
                          </a:xfrm>
                          <a:custGeom>
                            <a:avLst/>
                            <a:gdLst>
                              <a:gd name="T0" fmla="+- 0 1431 1426"/>
                              <a:gd name="T1" fmla="*/ T0 w 9139"/>
                              <a:gd name="T2" fmla="+- 0 9214 9214"/>
                              <a:gd name="T3" fmla="*/ 9214 h 480"/>
                              <a:gd name="T4" fmla="+- 0 1426 1426"/>
                              <a:gd name="T5" fmla="*/ T4 w 9139"/>
                              <a:gd name="T6" fmla="+- 0 9218 9214"/>
                              <a:gd name="T7" fmla="*/ 9218 h 480"/>
                              <a:gd name="T8" fmla="+- 0 1431 1426"/>
                              <a:gd name="T9" fmla="*/ T8 w 9139"/>
                              <a:gd name="T10" fmla="+- 0 9218 9214"/>
                              <a:gd name="T11" fmla="*/ 9218 h 480"/>
                              <a:gd name="T12" fmla="+- 0 1431 1426"/>
                              <a:gd name="T13" fmla="*/ T12 w 9139"/>
                              <a:gd name="T14" fmla="+- 0 9214 9214"/>
                              <a:gd name="T15" fmla="*/ 9214 h 480"/>
                              <a:gd name="T16" fmla="+- 0 10565 1426"/>
                              <a:gd name="T17" fmla="*/ T16 w 9139"/>
                              <a:gd name="T18" fmla="+- 0 9689 9214"/>
                              <a:gd name="T19" fmla="*/ 9689 h 480"/>
                              <a:gd name="T20" fmla="+- 0 10560 1426"/>
                              <a:gd name="T21" fmla="*/ T20 w 9139"/>
                              <a:gd name="T22" fmla="+- 0 9689 9214"/>
                              <a:gd name="T23" fmla="*/ 9689 h 480"/>
                              <a:gd name="T24" fmla="+- 0 10555 1426"/>
                              <a:gd name="T25" fmla="*/ T24 w 9139"/>
                              <a:gd name="T26" fmla="+- 0 9694 9214"/>
                              <a:gd name="T27" fmla="*/ 9694 h 480"/>
                              <a:gd name="T28" fmla="+- 0 10565 1426"/>
                              <a:gd name="T29" fmla="*/ T28 w 9139"/>
                              <a:gd name="T30" fmla="+- 0 9694 9214"/>
                              <a:gd name="T31" fmla="*/ 9694 h 480"/>
                              <a:gd name="T32" fmla="+- 0 10565 1426"/>
                              <a:gd name="T33" fmla="*/ T32 w 9139"/>
                              <a:gd name="T34" fmla="+- 0 9689 9214"/>
                              <a:gd name="T35" fmla="*/ 9689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4"/>
                                </a:lnTo>
                                <a:lnTo>
                                  <a:pt x="5" y="4"/>
                                </a:lnTo>
                                <a:lnTo>
                                  <a:pt x="5" y="0"/>
                                </a:lnTo>
                                <a:close/>
                                <a:moveTo>
                                  <a:pt x="9139" y="475"/>
                                </a:moveTo>
                                <a:lnTo>
                                  <a:pt x="9134" y="475"/>
                                </a:lnTo>
                                <a:lnTo>
                                  <a:pt x="9129" y="480"/>
                                </a:lnTo>
                                <a:lnTo>
                                  <a:pt x="9139" y="480"/>
                                </a:lnTo>
                                <a:lnTo>
                                  <a:pt x="9139" y="475"/>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Line 172"/>
                        <wps:cNvCnPr>
                          <a:cxnSpLocks noChangeShapeType="1"/>
                        </wps:cNvCnPr>
                        <wps:spPr bwMode="auto">
                          <a:xfrm>
                            <a:off x="1432" y="9216"/>
                            <a:ext cx="9124" cy="0"/>
                          </a:xfrm>
                          <a:prstGeom prst="line">
                            <a:avLst/>
                          </a:prstGeom>
                          <a:noFill/>
                          <a:ln w="254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47" name="Freeform 173"/>
                        <wps:cNvSpPr>
                          <a:spLocks/>
                        </wps:cNvSpPr>
                        <wps:spPr bwMode="auto">
                          <a:xfrm>
                            <a:off x="10556" y="9214"/>
                            <a:ext cx="10" cy="4"/>
                          </a:xfrm>
                          <a:custGeom>
                            <a:avLst/>
                            <a:gdLst>
                              <a:gd name="T0" fmla="+- 0 10566 10556"/>
                              <a:gd name="T1" fmla="*/ T0 w 10"/>
                              <a:gd name="T2" fmla="+- 0 9214 9214"/>
                              <a:gd name="T3" fmla="*/ 9214 h 4"/>
                              <a:gd name="T4" fmla="+- 0 10556 10556"/>
                              <a:gd name="T5" fmla="*/ T4 w 10"/>
                              <a:gd name="T6" fmla="+- 0 9214 9214"/>
                              <a:gd name="T7" fmla="*/ 9214 h 4"/>
                              <a:gd name="T8" fmla="+- 0 10561 10556"/>
                              <a:gd name="T9" fmla="*/ T8 w 10"/>
                              <a:gd name="T10" fmla="+- 0 9218 9214"/>
                              <a:gd name="T11" fmla="*/ 9218 h 4"/>
                              <a:gd name="T12" fmla="+- 0 10566 10556"/>
                              <a:gd name="T13" fmla="*/ T12 w 10"/>
                              <a:gd name="T14" fmla="+- 0 9218 9214"/>
                              <a:gd name="T15" fmla="*/ 9218 h 4"/>
                              <a:gd name="T16" fmla="+- 0 10566 10556"/>
                              <a:gd name="T17" fmla="*/ T16 w 10"/>
                              <a:gd name="T18" fmla="+- 0 9214 9214"/>
                              <a:gd name="T19" fmla="*/ 9214 h 4"/>
                            </a:gdLst>
                            <a:ahLst/>
                            <a:cxnLst>
                              <a:cxn ang="0">
                                <a:pos x="T1" y="T3"/>
                              </a:cxn>
                              <a:cxn ang="0">
                                <a:pos x="T5" y="T7"/>
                              </a:cxn>
                              <a:cxn ang="0">
                                <a:pos x="T9" y="T11"/>
                              </a:cxn>
                              <a:cxn ang="0">
                                <a:pos x="T13" y="T15"/>
                              </a:cxn>
                              <a:cxn ang="0">
                                <a:pos x="T17" y="T19"/>
                              </a:cxn>
                            </a:cxnLst>
                            <a:rect l="0" t="0" r="r" b="b"/>
                            <a:pathLst>
                              <a:path w="10" h="4">
                                <a:moveTo>
                                  <a:pt x="10" y="0"/>
                                </a:moveTo>
                                <a:lnTo>
                                  <a:pt x="0" y="0"/>
                                </a:lnTo>
                                <a:lnTo>
                                  <a:pt x="5" y="4"/>
                                </a:lnTo>
                                <a:lnTo>
                                  <a:pt x="10" y="4"/>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918190" id="Groep 141" o:spid="_x0000_s1026" style="position:absolute;margin-left:0;margin-top:475.55pt;width:457.2pt;height:24.45pt;z-index:251714048;mso-position-horizontal:left;mso-position-horizontal-relative:margin;mso-position-vertical-relative:page" coordorigin="1422,9209" coordsize="914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">
                <v:shape id="Freeform 168" o:spid="_x0000_s1027" style="position:absolute;left:1422;top:9209;width:9144;height:489;visibility:visible;mso-wrap-style:square;v-text-anchor:top" coordsize="914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" path="m9144,l,,,487r2,2l9142,489r2,-2l9144,485,10,485,10,9,5,9,10,5r9134,l9144,xe" fillcolor="#585857" stroked="f">
                  <v:path arrowok="t" o:connecttype="custom" o:connectlocs="9144,9209;0,9209;0,9696;2,9698;9142,9698;9144,9696;9144,9694;10,9694;10,9218;5,9218;10,9214;9144,9214;9144,9209" o:connectangles="0,0,0,0,0,0,0,0,0,0,0,0,0"/>
                </v:shape>
                <v:line id="Line 169" o:spid="_x0000_s1028" style="position:absolute;visibility:visible;mso-wrap-style:square" from="1432,9691" to="10556,9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" strokecolor="#585857" strokeweight=".25pt"/>
                <v:line id="Line 170" o:spid="_x0000_s1029" style="position:absolute;visibility:visible;mso-wrap-style:square" from="10561,9214" to="10561,9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" strokecolor="#585857" strokeweight=".5pt"/>
                <v:shape id="AutoShape 171" o:spid="_x0000_s1030" style="position:absolute;left:1426;top:9214;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" path="m5,l,4r5,l5,xm9139,475r-5,l9129,480r10,l9139,475xe" fillcolor="#585857" stroked="f">
                  <v:path arrowok="t" o:connecttype="custom" o:connectlocs="5,9214;0,9218;5,9218;5,9214;9139,9689;9134,9689;9129,9694;9139,9694;9139,9689" o:connectangles="0,0,0,0,0,0,0,0,0"/>
                </v:shape>
                <v:line id="Line 172" o:spid="_x0000_s1031" style="position:absolute;visibility:visible;mso-wrap-style:square" from="1432,9216" to="10556,9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" strokecolor="#585857" strokeweight=".2pt"/>
                <v:shape id="Freeform 173" o:spid="_x0000_s1032" style="position:absolute;left:10556;top:9214;width:10;height:4;visibility:visible;mso-wrap-style:square;v-text-anchor:top" coordsize="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" path="m10,l,,5,4r5,l10,xe" fillcolor="#585857" stroked="f">
                  <v:path arrowok="t" o:connecttype="custom" o:connectlocs="10,9214;0,9214;5,9218;10,9218;10,9214" o:connectangles="0,0,0,0,0"/>
                </v:shape>
                <w10:wrap anchorx="margin" anchory="page"/>
              </v:group>
            </w:pict>
          </mc:Fallback>
        </mc:AlternateContent>
      </w:r>
    </w:p>
    <w:p w14:paraId="1DCFD34F" w14:textId="77777777" w:rsidR="00E61FC6" w:rsidRDefault="00E61FC6" w:rsidP="00E61FC6">
      <w:pPr>
        <w:pStyle w:val="Plattetekst"/>
      </w:pPr>
    </w:p>
    <w:p w14:paraId="48EA3A17" w14:textId="77777777" w:rsidR="00E61FC6" w:rsidRDefault="00E61FC6" w:rsidP="00E61FC6">
      <w:pPr>
        <w:pStyle w:val="Plattetekst"/>
      </w:pPr>
    </w:p>
    <w:p w14:paraId="5CC36DA1" w14:textId="77777777" w:rsidR="00E61FC6" w:rsidRDefault="00E61FC6" w:rsidP="00E61FC6">
      <w:pPr>
        <w:pStyle w:val="Plattetekst"/>
        <w:spacing w:before="2"/>
      </w:pPr>
    </w:p>
    <w:p w14:paraId="50519B32" w14:textId="6F3CDA30" w:rsidR="00E61FC6" w:rsidRDefault="00E61FC6" w:rsidP="00E61FC6">
      <w:pPr>
        <w:pStyle w:val="Plattetekst"/>
        <w:ind w:left="134"/>
      </w:pPr>
      <w:r>
        <w:t>Is het een peer-reviewed tijdschrift? Gebruik de website van het tijdschrift.</w:t>
      </w:r>
    </w:p>
    <w:p w14:paraId="65BBA19B" w14:textId="3A46D9CB" w:rsidR="00E61FC6" w:rsidRDefault="00E61FC6" w:rsidP="00E61FC6">
      <w:pPr>
        <w:pStyle w:val="Plattetekst"/>
      </w:pPr>
    </w:p>
    <w:p w14:paraId="6A33AC58" w14:textId="44E4DFB4" w:rsidR="00E61FC6" w:rsidRDefault="00E61FC6" w:rsidP="00E61FC6">
      <w:pPr>
        <w:pStyle w:val="Plattetekst"/>
      </w:pPr>
      <w:r>
        <w:rPr>
          <w:noProof/>
          <w:lang w:eastAsia="nl-NL"/>
        </w:rPr>
        <mc:AlternateContent>
          <mc:Choice Requires="wpg">
            <w:drawing>
              <wp:anchor distT="0" distB="0" distL="114300" distR="114300" simplePos="0" relativeHeight="251724288" behindDoc="0" locked="0" layoutInCell="1" allowOverlap="1" wp14:anchorId="7261053B" wp14:editId="1B615B0C">
                <wp:simplePos x="0" y="0"/>
                <wp:positionH relativeFrom="page">
                  <wp:posOffset>918339</wp:posOffset>
                </wp:positionH>
                <wp:positionV relativeFrom="page">
                  <wp:posOffset>6941900</wp:posOffset>
                </wp:positionV>
                <wp:extent cx="5806440" cy="312420"/>
                <wp:effectExtent l="7620" t="7620" r="5715" b="3810"/>
                <wp:wrapNone/>
                <wp:docPr id="134" name="Groe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312420"/>
                          <a:chOff x="1422" y="10557"/>
                          <a:chExt cx="9144" cy="492"/>
                        </a:xfrm>
                      </wpg:grpSpPr>
                      <wps:wsp>
                        <wps:cNvPr id="135" name="Freeform 175"/>
                        <wps:cNvSpPr>
                          <a:spLocks/>
                        </wps:cNvSpPr>
                        <wps:spPr bwMode="auto">
                          <a:xfrm>
                            <a:off x="1422" y="10557"/>
                            <a:ext cx="9144" cy="492"/>
                          </a:xfrm>
                          <a:custGeom>
                            <a:avLst/>
                            <a:gdLst>
                              <a:gd name="T0" fmla="+- 0 10564 1422"/>
                              <a:gd name="T1" fmla="*/ T0 w 9144"/>
                              <a:gd name="T2" fmla="+- 0 10557 10557"/>
                              <a:gd name="T3" fmla="*/ 10557 h 492"/>
                              <a:gd name="T4" fmla="+- 0 1424 1422"/>
                              <a:gd name="T5" fmla="*/ T4 w 9144"/>
                              <a:gd name="T6" fmla="+- 0 10557 10557"/>
                              <a:gd name="T7" fmla="*/ 10557 h 492"/>
                              <a:gd name="T8" fmla="+- 0 1422 1422"/>
                              <a:gd name="T9" fmla="*/ T8 w 9144"/>
                              <a:gd name="T10" fmla="+- 0 10559 10557"/>
                              <a:gd name="T11" fmla="*/ 10559 h 492"/>
                              <a:gd name="T12" fmla="+- 0 1422 1422"/>
                              <a:gd name="T13" fmla="*/ T12 w 9144"/>
                              <a:gd name="T14" fmla="+- 0 11047 10557"/>
                              <a:gd name="T15" fmla="*/ 11047 h 492"/>
                              <a:gd name="T16" fmla="+- 0 1424 1422"/>
                              <a:gd name="T17" fmla="*/ T16 w 9144"/>
                              <a:gd name="T18" fmla="+- 0 11049 10557"/>
                              <a:gd name="T19" fmla="*/ 11049 h 492"/>
                              <a:gd name="T20" fmla="+- 0 10564 1422"/>
                              <a:gd name="T21" fmla="*/ T20 w 9144"/>
                              <a:gd name="T22" fmla="+- 0 11049 10557"/>
                              <a:gd name="T23" fmla="*/ 11049 h 492"/>
                              <a:gd name="T24" fmla="+- 0 10566 1422"/>
                              <a:gd name="T25" fmla="*/ T24 w 9144"/>
                              <a:gd name="T26" fmla="+- 0 11047 10557"/>
                              <a:gd name="T27" fmla="*/ 11047 h 492"/>
                              <a:gd name="T28" fmla="+- 0 10566 1422"/>
                              <a:gd name="T29" fmla="*/ T28 w 9144"/>
                              <a:gd name="T30" fmla="+- 0 11042 10557"/>
                              <a:gd name="T31" fmla="*/ 11042 h 492"/>
                              <a:gd name="T32" fmla="+- 0 1432 1422"/>
                              <a:gd name="T33" fmla="*/ T32 w 9144"/>
                              <a:gd name="T34" fmla="+- 0 11042 10557"/>
                              <a:gd name="T35" fmla="*/ 11042 h 492"/>
                              <a:gd name="T36" fmla="+- 0 1432 1422"/>
                              <a:gd name="T37" fmla="*/ T36 w 9144"/>
                              <a:gd name="T38" fmla="+- 0 10569 10557"/>
                              <a:gd name="T39" fmla="*/ 10569 h 492"/>
                              <a:gd name="T40" fmla="+- 0 1427 1422"/>
                              <a:gd name="T41" fmla="*/ T40 w 9144"/>
                              <a:gd name="T42" fmla="+- 0 10569 10557"/>
                              <a:gd name="T43" fmla="*/ 10569 h 492"/>
                              <a:gd name="T44" fmla="+- 0 1432 1422"/>
                              <a:gd name="T45" fmla="*/ T44 w 9144"/>
                              <a:gd name="T46" fmla="+- 0 10562 10557"/>
                              <a:gd name="T47" fmla="*/ 10562 h 492"/>
                              <a:gd name="T48" fmla="+- 0 10566 1422"/>
                              <a:gd name="T49" fmla="*/ T48 w 9144"/>
                              <a:gd name="T50" fmla="+- 0 10562 10557"/>
                              <a:gd name="T51" fmla="*/ 10562 h 492"/>
                              <a:gd name="T52" fmla="+- 0 10566 1422"/>
                              <a:gd name="T53" fmla="*/ T52 w 9144"/>
                              <a:gd name="T54" fmla="+- 0 10559 10557"/>
                              <a:gd name="T55" fmla="*/ 10559 h 492"/>
                              <a:gd name="T56" fmla="+- 0 10564 1422"/>
                              <a:gd name="T57" fmla="*/ T56 w 9144"/>
                              <a:gd name="T58" fmla="+- 0 10557 10557"/>
                              <a:gd name="T59" fmla="*/ 10557 h 4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44" h="492">
                                <a:moveTo>
                                  <a:pt x="9142" y="0"/>
                                </a:moveTo>
                                <a:lnTo>
                                  <a:pt x="2" y="0"/>
                                </a:lnTo>
                                <a:lnTo>
                                  <a:pt x="0" y="2"/>
                                </a:lnTo>
                                <a:lnTo>
                                  <a:pt x="0" y="490"/>
                                </a:lnTo>
                                <a:lnTo>
                                  <a:pt x="2" y="492"/>
                                </a:lnTo>
                                <a:lnTo>
                                  <a:pt x="9142" y="492"/>
                                </a:lnTo>
                                <a:lnTo>
                                  <a:pt x="9144" y="490"/>
                                </a:lnTo>
                                <a:lnTo>
                                  <a:pt x="9144" y="485"/>
                                </a:lnTo>
                                <a:lnTo>
                                  <a:pt x="10" y="485"/>
                                </a:lnTo>
                                <a:lnTo>
                                  <a:pt x="10" y="12"/>
                                </a:lnTo>
                                <a:lnTo>
                                  <a:pt x="5" y="12"/>
                                </a:lnTo>
                                <a:lnTo>
                                  <a:pt x="10" y="5"/>
                                </a:lnTo>
                                <a:lnTo>
                                  <a:pt x="9144" y="5"/>
                                </a:lnTo>
                                <a:lnTo>
                                  <a:pt x="9144" y="2"/>
                                </a:lnTo>
                                <a:lnTo>
                                  <a:pt x="9142"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Line 176"/>
                        <wps:cNvCnPr>
                          <a:cxnSpLocks noChangeShapeType="1"/>
                        </wps:cNvCnPr>
                        <wps:spPr bwMode="auto">
                          <a:xfrm>
                            <a:off x="1432" y="11039"/>
                            <a:ext cx="9124" cy="0"/>
                          </a:xfrm>
                          <a:prstGeom prst="line">
                            <a:avLst/>
                          </a:prstGeom>
                          <a:noFill/>
                          <a:ln w="317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37" name="Line 177"/>
                        <wps:cNvCnPr>
                          <a:cxnSpLocks noChangeShapeType="1"/>
                        </wps:cNvCnPr>
                        <wps:spPr bwMode="auto">
                          <a:xfrm>
                            <a:off x="10561" y="10562"/>
                            <a:ext cx="0" cy="480"/>
                          </a:xfrm>
                          <a:prstGeom prst="line">
                            <a:avLst/>
                          </a:prstGeom>
                          <a:noFill/>
                          <a:ln w="6350">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38" name="AutoShape 178"/>
                        <wps:cNvSpPr>
                          <a:spLocks/>
                        </wps:cNvSpPr>
                        <wps:spPr bwMode="auto">
                          <a:xfrm>
                            <a:off x="1426" y="10562"/>
                            <a:ext cx="9139" cy="480"/>
                          </a:xfrm>
                          <a:custGeom>
                            <a:avLst/>
                            <a:gdLst>
                              <a:gd name="T0" fmla="+- 0 1431 1426"/>
                              <a:gd name="T1" fmla="*/ T0 w 9139"/>
                              <a:gd name="T2" fmla="+- 0 10562 10562"/>
                              <a:gd name="T3" fmla="*/ 10562 h 480"/>
                              <a:gd name="T4" fmla="+- 0 1426 1426"/>
                              <a:gd name="T5" fmla="*/ T4 w 9139"/>
                              <a:gd name="T6" fmla="+- 0 10569 10562"/>
                              <a:gd name="T7" fmla="*/ 10569 h 480"/>
                              <a:gd name="T8" fmla="+- 0 1431 1426"/>
                              <a:gd name="T9" fmla="*/ T8 w 9139"/>
                              <a:gd name="T10" fmla="+- 0 10569 10562"/>
                              <a:gd name="T11" fmla="*/ 10569 h 480"/>
                              <a:gd name="T12" fmla="+- 0 1431 1426"/>
                              <a:gd name="T13" fmla="*/ T12 w 9139"/>
                              <a:gd name="T14" fmla="+- 0 10562 10562"/>
                              <a:gd name="T15" fmla="*/ 10562 h 480"/>
                              <a:gd name="T16" fmla="+- 0 10565 1426"/>
                              <a:gd name="T17" fmla="*/ T16 w 9139"/>
                              <a:gd name="T18" fmla="+- 0 11037 10562"/>
                              <a:gd name="T19" fmla="*/ 11037 h 480"/>
                              <a:gd name="T20" fmla="+- 0 10560 1426"/>
                              <a:gd name="T21" fmla="*/ T20 w 9139"/>
                              <a:gd name="T22" fmla="+- 0 11037 10562"/>
                              <a:gd name="T23" fmla="*/ 11037 h 480"/>
                              <a:gd name="T24" fmla="+- 0 10555 1426"/>
                              <a:gd name="T25" fmla="*/ T24 w 9139"/>
                              <a:gd name="T26" fmla="+- 0 11042 10562"/>
                              <a:gd name="T27" fmla="*/ 11042 h 480"/>
                              <a:gd name="T28" fmla="+- 0 10565 1426"/>
                              <a:gd name="T29" fmla="*/ T28 w 9139"/>
                              <a:gd name="T30" fmla="+- 0 11042 10562"/>
                              <a:gd name="T31" fmla="*/ 11042 h 480"/>
                              <a:gd name="T32" fmla="+- 0 10565 1426"/>
                              <a:gd name="T33" fmla="*/ T32 w 9139"/>
                              <a:gd name="T34" fmla="+- 0 11037 10562"/>
                              <a:gd name="T35" fmla="*/ 11037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39" h="480">
                                <a:moveTo>
                                  <a:pt x="5" y="0"/>
                                </a:moveTo>
                                <a:lnTo>
                                  <a:pt x="0" y="7"/>
                                </a:lnTo>
                                <a:lnTo>
                                  <a:pt x="5" y="7"/>
                                </a:lnTo>
                                <a:lnTo>
                                  <a:pt x="5" y="0"/>
                                </a:lnTo>
                                <a:close/>
                                <a:moveTo>
                                  <a:pt x="9139" y="475"/>
                                </a:moveTo>
                                <a:lnTo>
                                  <a:pt x="9134" y="475"/>
                                </a:lnTo>
                                <a:lnTo>
                                  <a:pt x="9129" y="480"/>
                                </a:lnTo>
                                <a:lnTo>
                                  <a:pt x="9139" y="480"/>
                                </a:lnTo>
                                <a:lnTo>
                                  <a:pt x="9139" y="475"/>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Line 179"/>
                        <wps:cNvCnPr>
                          <a:cxnSpLocks noChangeShapeType="1"/>
                        </wps:cNvCnPr>
                        <wps:spPr bwMode="auto">
                          <a:xfrm>
                            <a:off x="1432" y="10565"/>
                            <a:ext cx="9124" cy="0"/>
                          </a:xfrm>
                          <a:prstGeom prst="line">
                            <a:avLst/>
                          </a:prstGeom>
                          <a:noFill/>
                          <a:ln w="4445">
                            <a:solidFill>
                              <a:srgbClr val="585857"/>
                            </a:solidFill>
                            <a:prstDash val="solid"/>
                            <a:round/>
                            <a:headEnd/>
                            <a:tailEnd/>
                          </a:ln>
                          <a:extLst>
                            <a:ext uri="{909E8E84-426E-40DD-AFC4-6F175D3DCCD1}">
                              <a14:hiddenFill xmlns:a14="http://schemas.microsoft.com/office/drawing/2010/main">
                                <a:noFill/>
                              </a14:hiddenFill>
                            </a:ext>
                          </a:extLst>
                        </wps:spPr>
                        <wps:bodyPr/>
                      </wps:wsp>
                      <wps:wsp>
                        <wps:cNvPr id="140" name="Freeform 180"/>
                        <wps:cNvSpPr>
                          <a:spLocks/>
                        </wps:cNvSpPr>
                        <wps:spPr bwMode="auto">
                          <a:xfrm>
                            <a:off x="10556" y="10562"/>
                            <a:ext cx="10" cy="7"/>
                          </a:xfrm>
                          <a:custGeom>
                            <a:avLst/>
                            <a:gdLst>
                              <a:gd name="T0" fmla="+- 0 10566 10556"/>
                              <a:gd name="T1" fmla="*/ T0 w 10"/>
                              <a:gd name="T2" fmla="+- 0 10562 10562"/>
                              <a:gd name="T3" fmla="*/ 10562 h 7"/>
                              <a:gd name="T4" fmla="+- 0 10556 10556"/>
                              <a:gd name="T5" fmla="*/ T4 w 10"/>
                              <a:gd name="T6" fmla="+- 0 10562 10562"/>
                              <a:gd name="T7" fmla="*/ 10562 h 7"/>
                              <a:gd name="T8" fmla="+- 0 10561 10556"/>
                              <a:gd name="T9" fmla="*/ T8 w 10"/>
                              <a:gd name="T10" fmla="+- 0 10569 10562"/>
                              <a:gd name="T11" fmla="*/ 10569 h 7"/>
                              <a:gd name="T12" fmla="+- 0 10566 10556"/>
                              <a:gd name="T13" fmla="*/ T12 w 10"/>
                              <a:gd name="T14" fmla="+- 0 10569 10562"/>
                              <a:gd name="T15" fmla="*/ 10569 h 7"/>
                              <a:gd name="T16" fmla="+- 0 10566 10556"/>
                              <a:gd name="T17" fmla="*/ T16 w 10"/>
                              <a:gd name="T18" fmla="+- 0 10562 10562"/>
                              <a:gd name="T19" fmla="*/ 10562 h 7"/>
                            </a:gdLst>
                            <a:ahLst/>
                            <a:cxnLst>
                              <a:cxn ang="0">
                                <a:pos x="T1" y="T3"/>
                              </a:cxn>
                              <a:cxn ang="0">
                                <a:pos x="T5" y="T7"/>
                              </a:cxn>
                              <a:cxn ang="0">
                                <a:pos x="T9" y="T11"/>
                              </a:cxn>
                              <a:cxn ang="0">
                                <a:pos x="T13" y="T15"/>
                              </a:cxn>
                              <a:cxn ang="0">
                                <a:pos x="T17" y="T19"/>
                              </a:cxn>
                            </a:cxnLst>
                            <a:rect l="0" t="0" r="r" b="b"/>
                            <a:pathLst>
                              <a:path w="10" h="7">
                                <a:moveTo>
                                  <a:pt x="10" y="0"/>
                                </a:moveTo>
                                <a:lnTo>
                                  <a:pt x="0" y="0"/>
                                </a:lnTo>
                                <a:lnTo>
                                  <a:pt x="5" y="7"/>
                                </a:lnTo>
                                <a:lnTo>
                                  <a:pt x="10" y="7"/>
                                </a:lnTo>
                                <a:lnTo>
                                  <a:pt x="10" y="0"/>
                                </a:lnTo>
                                <a:close/>
                              </a:path>
                            </a:pathLst>
                          </a:custGeom>
                          <a:solidFill>
                            <a:srgbClr val="585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F886C7" id="Groep 134" o:spid="_x0000_s1026" style="position:absolute;margin-left:72.3pt;margin-top:546.6pt;width:457.2pt;height:24.6pt;z-index:251724288;mso-position-horizontal-relative:page;mso-position-vertical-relative:page" coordorigin="1422,10557" coordsize="9144,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">
                <v:shape id="Freeform 175" o:spid="_x0000_s1027" style="position:absolute;left:1422;top:10557;width:9144;height:492;visibility:visible;mso-wrap-style:square;v-text-anchor:top" coordsize="914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" path="m9142,l2,,,2,,490r2,2l9142,492r2,-2l9144,485,10,485,10,12r-5,l10,5r9134,l9144,2,9142,xe" fillcolor="#585857" stroked="f">
                  <v:path arrowok="t" o:connecttype="custom" o:connectlocs="9142,10557;2,10557;0,10559;0,11047;2,11049;9142,11049;9144,11047;9144,11042;10,11042;10,10569;5,10569;10,10562;9144,10562;9144,10559;9142,10557" o:connectangles="0,0,0,0,0,0,0,0,0,0,0,0,0,0,0"/>
                </v:shape>
                <v:line id="Line 176" o:spid="_x0000_s1028" style="position:absolute;visibility:visible;mso-wrap-style:square" from="1432,11039" to="10556,11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" strokecolor="#585857" strokeweight=".25pt"/>
                <v:line id="Line 177" o:spid="_x0000_s1029" style="position:absolute;visibility:visible;mso-wrap-style:square" from="10561,10562" to="10561,11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" strokecolor="#585857" strokeweight=".5pt"/>
                <v:shape id="AutoShape 178" o:spid="_x0000_s1030" style="position:absolute;left:1426;top:10562;width:9139;height:480;visibility:visible;mso-wrap-style:square;v-text-anchor:top" coordsize="913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" path="m5,l,7r5,l5,xm9139,475r-5,l9129,480r10,l9139,475xe" fillcolor="#585857" stroked="f">
                  <v:path arrowok="t" o:connecttype="custom" o:connectlocs="5,10562;0,10569;5,10569;5,10562;9139,11037;9134,11037;9129,11042;9139,11042;9139,11037" o:connectangles="0,0,0,0,0,0,0,0,0"/>
                </v:shape>
                <v:line id="Line 179" o:spid="_x0000_s1031" style="position:absolute;visibility:visible;mso-wrap-style:square" from="1432,10565" to="10556,10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" strokecolor="#585857" strokeweight=".35pt"/>
                <v:shape id="Freeform 180" o:spid="_x0000_s1032" style="position:absolute;left:10556;top:10562;width:10;height:7;visibility:visible;mso-wrap-style:square;v-text-anchor:top" coordsize="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" path="m10,l,,5,7r5,l10,xe" fillcolor="#585857" stroked="f">
                  <v:path arrowok="t" o:connecttype="custom" o:connectlocs="10,10562;0,10562;5,10569;10,10569;10,10562" o:connectangles="0,0,0,0,0"/>
                </v:shape>
                <w10:wrap anchorx="page" anchory="page"/>
              </v:group>
            </w:pict>
          </mc:Fallback>
        </mc:AlternateContent>
      </w:r>
    </w:p>
    <w:p w14:paraId="5B67A188" w14:textId="77777777" w:rsidR="00E61FC6" w:rsidRDefault="00E61FC6" w:rsidP="00E61FC6">
      <w:pPr>
        <w:pStyle w:val="Plattetekst"/>
      </w:pPr>
    </w:p>
    <w:p w14:paraId="31ACB806" w14:textId="77777777" w:rsidR="00E61FC6" w:rsidRDefault="00E61FC6" w:rsidP="00E61FC6">
      <w:pPr>
        <w:pStyle w:val="Plattetekst"/>
      </w:pPr>
    </w:p>
    <w:p w14:paraId="6C45B8FF" w14:textId="77777777" w:rsidR="00E61FC6" w:rsidRDefault="00E61FC6" w:rsidP="00E61FC6">
      <w:pPr>
        <w:pStyle w:val="Plattetekst"/>
        <w:spacing w:before="8"/>
        <w:rPr>
          <w:sz w:val="25"/>
        </w:rPr>
      </w:pPr>
    </w:p>
    <w:p w14:paraId="49D6EEB2" w14:textId="77777777" w:rsidR="00E61FC6" w:rsidRDefault="00E61FC6" w:rsidP="00E61FC6">
      <w:pPr>
        <w:ind w:left="134"/>
        <w:rPr>
          <w:sz w:val="16"/>
        </w:rPr>
      </w:pPr>
      <w:r>
        <w:rPr>
          <w:sz w:val="16"/>
        </w:rPr>
        <w:t xml:space="preserve">(Bron: </w:t>
      </w:r>
      <w:hyperlink r:id="rId12">
        <w:r>
          <w:rPr>
            <w:color w:val="0000FF"/>
            <w:sz w:val="16"/>
            <w:u w:val="single" w:color="0000FF"/>
          </w:rPr>
          <w:t>http://www.bibliotheek.leidenuniv.nl/hulp/toolbox/beoordelen.htm</w:t>
        </w:r>
        <w:r>
          <w:rPr>
            <w:color w:val="0000FF"/>
            <w:sz w:val="16"/>
          </w:rPr>
          <w:t xml:space="preserve">l </w:t>
        </w:r>
      </w:hyperlink>
      <w:r>
        <w:rPr>
          <w:sz w:val="16"/>
        </w:rPr>
        <w:t>Checklist tijdschriftartikel module beoordelen 04-09-2014)</w:t>
      </w:r>
    </w:p>
    <w:p w14:paraId="01559034" w14:textId="299E57AE" w:rsidR="004B3E06" w:rsidRDefault="004B3E06" w:rsidP="00F51E80">
      <w:pPr>
        <w:rPr>
          <w:rFonts w:ascii="Arial" w:hAnsi="Arial" w:cs="Arial"/>
          <w:sz w:val="20"/>
          <w:szCs w:val="20"/>
        </w:rPr>
      </w:pPr>
    </w:p>
    <w:p w14:paraId="26799426" w14:textId="753A7C5F" w:rsidR="00E61FC6" w:rsidRDefault="00E61FC6">
      <w:pPr>
        <w:rPr>
          <w:rFonts w:ascii="Arial" w:hAnsi="Arial" w:cs="Arial"/>
          <w:sz w:val="20"/>
          <w:szCs w:val="20"/>
        </w:rPr>
      </w:pPr>
      <w:r>
        <w:rPr>
          <w:rFonts w:ascii="Arial" w:hAnsi="Arial" w:cs="Arial"/>
          <w:sz w:val="20"/>
          <w:szCs w:val="20"/>
        </w:rPr>
        <w:br w:type="page"/>
      </w:r>
    </w:p>
    <w:p w14:paraId="21FD20D5" w14:textId="0B9980DA" w:rsidR="00FF595F" w:rsidRDefault="00FF595F" w:rsidP="00F51E80">
      <w:pPr>
        <w:rPr>
          <w:rFonts w:ascii="Arial" w:hAnsi="Arial" w:cs="Arial"/>
          <w:sz w:val="20"/>
          <w:szCs w:val="20"/>
        </w:rPr>
      </w:pPr>
      <w:r>
        <w:rPr>
          <w:rFonts w:ascii="Arial" w:hAnsi="Arial" w:cs="Arial"/>
          <w:sz w:val="20"/>
          <w:szCs w:val="20"/>
        </w:rPr>
        <w:lastRenderedPageBreak/>
        <w:t>Bij het beoordelen van wetenschappelijke literatuur kun je goed gebruik maken van de vragen die in onderstaand document zijn opgenomen. Hier kun je in de komende periode gebruik van maken.</w:t>
      </w:r>
    </w:p>
    <w:p w14:paraId="4A89C034" w14:textId="77777777" w:rsidR="004B3E06" w:rsidRDefault="004B3E06" w:rsidP="004B3E06">
      <w:pPr>
        <w:rPr>
          <w:rFonts w:ascii="Arial" w:hAnsi="Arial" w:cs="Arial"/>
          <w:sz w:val="20"/>
          <w:szCs w:val="20"/>
        </w:rPr>
      </w:pPr>
      <w:r w:rsidRPr="00336ADD">
        <w:rPr>
          <w:rFonts w:ascii="Arial" w:hAnsi="Arial" w:cs="Arial"/>
          <w:sz w:val="20"/>
          <w:szCs w:val="20"/>
        </w:rPr>
        <w:object w:dxaOrig="8925" w:dyaOrig="12630" w14:anchorId="1678CA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46.5pt;height:631.65pt" o:ole="">
            <v:imagedata r:id="rId13" o:title=""/>
          </v:shape>
          <o:OLEObject Type="Embed" ProgID="Acrobat.Document.DC" ShapeID="_x0000_i1028" DrawAspect="Content" ObjectID="_1629528727" r:id="rId14"/>
        </w:object>
      </w:r>
    </w:p>
    <w:p w14:paraId="219F7644" w14:textId="639FAF95" w:rsidR="004B3E06" w:rsidRDefault="004B3E06" w:rsidP="00F51E80">
      <w:pPr>
        <w:rPr>
          <w:rFonts w:ascii="Arial" w:hAnsi="Arial" w:cs="Arial"/>
          <w:sz w:val="20"/>
          <w:szCs w:val="20"/>
        </w:rPr>
      </w:pPr>
    </w:p>
    <w:p w14:paraId="001FE576" w14:textId="4FDB4AAD" w:rsidR="009924DD" w:rsidRDefault="009924DD" w:rsidP="00F51E80">
      <w:pPr>
        <w:rPr>
          <w:rFonts w:ascii="Arial" w:hAnsi="Arial" w:cs="Arial"/>
          <w:sz w:val="20"/>
          <w:szCs w:val="20"/>
        </w:rPr>
      </w:pPr>
    </w:p>
    <w:p w14:paraId="7D88D8CE" w14:textId="6501A5B2" w:rsidR="00336ADD" w:rsidRDefault="009924DD" w:rsidP="00F51E80">
      <w:pPr>
        <w:rPr>
          <w:rFonts w:ascii="Arial" w:hAnsi="Arial" w:cs="Arial"/>
          <w:sz w:val="20"/>
          <w:szCs w:val="20"/>
        </w:rPr>
      </w:pPr>
      <w:r>
        <w:rPr>
          <w:rFonts w:ascii="Arial" w:hAnsi="Arial" w:cs="Arial"/>
          <w:sz w:val="20"/>
          <w:szCs w:val="20"/>
        </w:rPr>
        <w:t xml:space="preserve">Als je bij je literatuuronderzoek nog assistentie nodig hebt, dan kun je contact opnemen met de </w:t>
      </w:r>
      <w:hyperlink r:id="rId15" w:history="1">
        <w:r w:rsidRPr="009924DD">
          <w:rPr>
            <w:rStyle w:val="Hyperlink"/>
            <w:rFonts w:ascii="Arial" w:hAnsi="Arial" w:cs="Arial"/>
            <w:sz w:val="20"/>
            <w:szCs w:val="20"/>
          </w:rPr>
          <w:t>literatuurheldesk</w:t>
        </w:r>
      </w:hyperlink>
      <w:r>
        <w:rPr>
          <w:rFonts w:ascii="Arial" w:hAnsi="Arial" w:cs="Arial"/>
          <w:sz w:val="20"/>
          <w:szCs w:val="20"/>
        </w:rPr>
        <w:t xml:space="preserve"> van de mediatheek: </w:t>
      </w:r>
      <w:hyperlink r:id="rId16" w:history="1">
        <w:r w:rsidR="00E61FC6" w:rsidRPr="000A03CA">
          <w:rPr>
            <w:rStyle w:val="Hyperlink"/>
            <w:rFonts w:ascii="Arial" w:hAnsi="Arial" w:cs="Arial"/>
            <w:sz w:val="20"/>
            <w:szCs w:val="20"/>
          </w:rPr>
          <w:t>literatuurhelpdeskmoller@fontys.nl</w:t>
        </w:r>
      </w:hyperlink>
    </w:p>
    <w:p w14:paraId="3DF48B24" w14:textId="77777777" w:rsidR="009924DD" w:rsidRDefault="009924DD" w:rsidP="00F51E80">
      <w:pPr>
        <w:rPr>
          <w:rFonts w:ascii="Arial" w:hAnsi="Arial" w:cs="Arial"/>
          <w:sz w:val="20"/>
          <w:szCs w:val="20"/>
        </w:rPr>
      </w:pPr>
    </w:p>
    <w:p w14:paraId="3AF3E3F9" w14:textId="132C2E2B" w:rsidR="00A80257" w:rsidRDefault="009924DD" w:rsidP="00F51E80">
      <w:pPr>
        <w:rPr>
          <w:rFonts w:ascii="Arial" w:hAnsi="Arial" w:cs="Arial"/>
          <w:sz w:val="20"/>
          <w:szCs w:val="20"/>
        </w:rPr>
      </w:pPr>
      <w:r>
        <w:rPr>
          <w:rFonts w:ascii="Arial" w:hAnsi="Arial" w:cs="Arial"/>
          <w:sz w:val="20"/>
          <w:szCs w:val="20"/>
        </w:rPr>
        <w:t xml:space="preserve">Om de training die we verzorgen te kunnen verbeteren stellen we het tenslotte op prijs als je nog even onderstaande evaluatie invult. </w:t>
      </w:r>
    </w:p>
    <w:p w14:paraId="20F3E4C4" w14:textId="0A8EA534" w:rsidR="009924DD" w:rsidRDefault="009924DD" w:rsidP="00F51E80">
      <w:pPr>
        <w:rPr>
          <w:rFonts w:ascii="Arial" w:hAnsi="Arial" w:cs="Arial"/>
          <w:sz w:val="20"/>
          <w:szCs w:val="20"/>
        </w:rPr>
      </w:pPr>
      <w:r>
        <w:rPr>
          <w:rFonts w:ascii="Arial" w:hAnsi="Arial" w:cs="Arial"/>
          <w:sz w:val="20"/>
          <w:szCs w:val="20"/>
        </w:rPr>
        <w:t>Alvast bedankt.</w:t>
      </w:r>
    </w:p>
    <w:p w14:paraId="397D93BC" w14:textId="03C85081" w:rsidR="00F51E80" w:rsidRDefault="00F12912">
      <w:pPr>
        <w:rPr>
          <w:rFonts w:ascii="Arial" w:hAnsi="Arial" w:cs="Arial"/>
          <w:sz w:val="18"/>
          <w:szCs w:val="18"/>
        </w:rPr>
      </w:pPr>
      <w:hyperlink r:id="rId17" w:history="1">
        <w:r w:rsidRPr="00F12912">
          <w:rPr>
            <w:rStyle w:val="Hyperlink"/>
            <w:rFonts w:ascii="Arial" w:hAnsi="Arial" w:cs="Arial"/>
            <w:sz w:val="18"/>
            <w:szCs w:val="18"/>
          </w:rPr>
          <w:t>Evaluatieformulier</w:t>
        </w:r>
      </w:hyperlink>
    </w:p>
    <w:p w14:paraId="219969B1" w14:textId="77777777" w:rsidR="00C74F98" w:rsidRPr="00F51E80" w:rsidRDefault="00C74F98">
      <w:pPr>
        <w:rPr>
          <w:rFonts w:ascii="Arial" w:hAnsi="Arial" w:cs="Arial"/>
          <w:sz w:val="18"/>
          <w:szCs w:val="18"/>
        </w:rPr>
      </w:pPr>
    </w:p>
    <w:sectPr w:rsidR="00C74F98" w:rsidRPr="00F51E8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44CC1"/>
    <w:multiLevelType w:val="hybridMultilevel"/>
    <w:tmpl w:val="B4D874A4"/>
    <w:lvl w:ilvl="0" w:tplc="3BB4CAAE">
      <w:numFmt w:val="bullet"/>
      <w:lvlText w:val="▪"/>
      <w:lvlJc w:val="left"/>
      <w:pPr>
        <w:ind w:left="264" w:hanging="130"/>
      </w:pPr>
      <w:rPr>
        <w:rFonts w:ascii="Calibri" w:eastAsia="Calibri" w:hAnsi="Calibri" w:cs="Calibri" w:hint="default"/>
        <w:b/>
        <w:bCs/>
        <w:w w:val="99"/>
        <w:sz w:val="22"/>
        <w:szCs w:val="22"/>
        <w:lang w:val="nl-NL" w:eastAsia="nl-NL" w:bidi="nl-NL"/>
      </w:rPr>
    </w:lvl>
    <w:lvl w:ilvl="1" w:tplc="F66078FC">
      <w:numFmt w:val="bullet"/>
      <w:lvlText w:val="•"/>
      <w:lvlJc w:val="left"/>
      <w:pPr>
        <w:ind w:left="1128" w:hanging="130"/>
      </w:pPr>
      <w:rPr>
        <w:rFonts w:hint="default"/>
        <w:lang w:val="nl-NL" w:eastAsia="nl-NL" w:bidi="nl-NL"/>
      </w:rPr>
    </w:lvl>
    <w:lvl w:ilvl="2" w:tplc="DA8A8458">
      <w:numFmt w:val="bullet"/>
      <w:lvlText w:val="•"/>
      <w:lvlJc w:val="left"/>
      <w:pPr>
        <w:ind w:left="1996" w:hanging="130"/>
      </w:pPr>
      <w:rPr>
        <w:rFonts w:hint="default"/>
        <w:lang w:val="nl-NL" w:eastAsia="nl-NL" w:bidi="nl-NL"/>
      </w:rPr>
    </w:lvl>
    <w:lvl w:ilvl="3" w:tplc="9B3E105A">
      <w:numFmt w:val="bullet"/>
      <w:lvlText w:val="•"/>
      <w:lvlJc w:val="left"/>
      <w:pPr>
        <w:ind w:left="2864" w:hanging="130"/>
      </w:pPr>
      <w:rPr>
        <w:rFonts w:hint="default"/>
        <w:lang w:val="nl-NL" w:eastAsia="nl-NL" w:bidi="nl-NL"/>
      </w:rPr>
    </w:lvl>
    <w:lvl w:ilvl="4" w:tplc="C822345A">
      <w:numFmt w:val="bullet"/>
      <w:lvlText w:val="•"/>
      <w:lvlJc w:val="left"/>
      <w:pPr>
        <w:ind w:left="3732" w:hanging="130"/>
      </w:pPr>
      <w:rPr>
        <w:rFonts w:hint="default"/>
        <w:lang w:val="nl-NL" w:eastAsia="nl-NL" w:bidi="nl-NL"/>
      </w:rPr>
    </w:lvl>
    <w:lvl w:ilvl="5" w:tplc="D13EE94C">
      <w:numFmt w:val="bullet"/>
      <w:lvlText w:val="•"/>
      <w:lvlJc w:val="left"/>
      <w:pPr>
        <w:ind w:left="4600" w:hanging="130"/>
      </w:pPr>
      <w:rPr>
        <w:rFonts w:hint="default"/>
        <w:lang w:val="nl-NL" w:eastAsia="nl-NL" w:bidi="nl-NL"/>
      </w:rPr>
    </w:lvl>
    <w:lvl w:ilvl="6" w:tplc="97AE82B6">
      <w:numFmt w:val="bullet"/>
      <w:lvlText w:val="•"/>
      <w:lvlJc w:val="left"/>
      <w:pPr>
        <w:ind w:left="5468" w:hanging="130"/>
      </w:pPr>
      <w:rPr>
        <w:rFonts w:hint="default"/>
        <w:lang w:val="nl-NL" w:eastAsia="nl-NL" w:bidi="nl-NL"/>
      </w:rPr>
    </w:lvl>
    <w:lvl w:ilvl="7" w:tplc="0AFCAF2C">
      <w:numFmt w:val="bullet"/>
      <w:lvlText w:val="•"/>
      <w:lvlJc w:val="left"/>
      <w:pPr>
        <w:ind w:left="6336" w:hanging="130"/>
      </w:pPr>
      <w:rPr>
        <w:rFonts w:hint="default"/>
        <w:lang w:val="nl-NL" w:eastAsia="nl-NL" w:bidi="nl-NL"/>
      </w:rPr>
    </w:lvl>
    <w:lvl w:ilvl="8" w:tplc="D41CCD28">
      <w:numFmt w:val="bullet"/>
      <w:lvlText w:val="•"/>
      <w:lvlJc w:val="left"/>
      <w:pPr>
        <w:ind w:left="7204" w:hanging="130"/>
      </w:pPr>
      <w:rPr>
        <w:rFonts w:hint="default"/>
        <w:lang w:val="nl-NL" w:eastAsia="nl-NL" w:bidi="nl-NL"/>
      </w:rPr>
    </w:lvl>
  </w:abstractNum>
  <w:abstractNum w:abstractNumId="1" w15:restartNumberingAfterBreak="0">
    <w:nsid w:val="7838605B"/>
    <w:multiLevelType w:val="hybridMultilevel"/>
    <w:tmpl w:val="8CDC7614"/>
    <w:lvl w:ilvl="0" w:tplc="49B64FC8">
      <w:numFmt w:val="bullet"/>
      <w:lvlText w:val="▪"/>
      <w:lvlJc w:val="left"/>
      <w:pPr>
        <w:ind w:left="263" w:hanging="130"/>
      </w:pPr>
      <w:rPr>
        <w:rFonts w:ascii="Calibri" w:eastAsia="Calibri" w:hAnsi="Calibri" w:cs="Calibri" w:hint="default"/>
        <w:b/>
        <w:bCs/>
        <w:w w:val="98"/>
        <w:sz w:val="22"/>
        <w:szCs w:val="22"/>
        <w:lang w:val="nl-NL" w:eastAsia="nl-NL" w:bidi="nl-NL"/>
      </w:rPr>
    </w:lvl>
    <w:lvl w:ilvl="1" w:tplc="20D4AB3C">
      <w:numFmt w:val="bullet"/>
      <w:lvlText w:val="•"/>
      <w:lvlJc w:val="left"/>
      <w:pPr>
        <w:ind w:left="1137" w:hanging="130"/>
      </w:pPr>
      <w:rPr>
        <w:rFonts w:hint="default"/>
        <w:lang w:val="nl-NL" w:eastAsia="nl-NL" w:bidi="nl-NL"/>
      </w:rPr>
    </w:lvl>
    <w:lvl w:ilvl="2" w:tplc="A2AE93AE">
      <w:numFmt w:val="bullet"/>
      <w:lvlText w:val="•"/>
      <w:lvlJc w:val="left"/>
      <w:pPr>
        <w:ind w:left="2014" w:hanging="130"/>
      </w:pPr>
      <w:rPr>
        <w:rFonts w:hint="default"/>
        <w:lang w:val="nl-NL" w:eastAsia="nl-NL" w:bidi="nl-NL"/>
      </w:rPr>
    </w:lvl>
    <w:lvl w:ilvl="3" w:tplc="E79CF516">
      <w:numFmt w:val="bullet"/>
      <w:lvlText w:val="•"/>
      <w:lvlJc w:val="left"/>
      <w:pPr>
        <w:ind w:left="2891" w:hanging="130"/>
      </w:pPr>
      <w:rPr>
        <w:rFonts w:hint="default"/>
        <w:lang w:val="nl-NL" w:eastAsia="nl-NL" w:bidi="nl-NL"/>
      </w:rPr>
    </w:lvl>
    <w:lvl w:ilvl="4" w:tplc="03820E00">
      <w:numFmt w:val="bullet"/>
      <w:lvlText w:val="•"/>
      <w:lvlJc w:val="left"/>
      <w:pPr>
        <w:ind w:left="3768" w:hanging="130"/>
      </w:pPr>
      <w:rPr>
        <w:rFonts w:hint="default"/>
        <w:lang w:val="nl-NL" w:eastAsia="nl-NL" w:bidi="nl-NL"/>
      </w:rPr>
    </w:lvl>
    <w:lvl w:ilvl="5" w:tplc="8E22409A">
      <w:numFmt w:val="bullet"/>
      <w:lvlText w:val="•"/>
      <w:lvlJc w:val="left"/>
      <w:pPr>
        <w:ind w:left="4645" w:hanging="130"/>
      </w:pPr>
      <w:rPr>
        <w:rFonts w:hint="default"/>
        <w:lang w:val="nl-NL" w:eastAsia="nl-NL" w:bidi="nl-NL"/>
      </w:rPr>
    </w:lvl>
    <w:lvl w:ilvl="6" w:tplc="BB52B452">
      <w:numFmt w:val="bullet"/>
      <w:lvlText w:val="•"/>
      <w:lvlJc w:val="left"/>
      <w:pPr>
        <w:ind w:left="5522" w:hanging="130"/>
      </w:pPr>
      <w:rPr>
        <w:rFonts w:hint="default"/>
        <w:lang w:val="nl-NL" w:eastAsia="nl-NL" w:bidi="nl-NL"/>
      </w:rPr>
    </w:lvl>
    <w:lvl w:ilvl="7" w:tplc="6630B988">
      <w:numFmt w:val="bullet"/>
      <w:lvlText w:val="•"/>
      <w:lvlJc w:val="left"/>
      <w:pPr>
        <w:ind w:left="6399" w:hanging="130"/>
      </w:pPr>
      <w:rPr>
        <w:rFonts w:hint="default"/>
        <w:lang w:val="nl-NL" w:eastAsia="nl-NL" w:bidi="nl-NL"/>
      </w:rPr>
    </w:lvl>
    <w:lvl w:ilvl="8" w:tplc="274ACD02">
      <w:numFmt w:val="bullet"/>
      <w:lvlText w:val="•"/>
      <w:lvlJc w:val="left"/>
      <w:pPr>
        <w:ind w:left="7276" w:hanging="130"/>
      </w:pPr>
      <w:rPr>
        <w:rFonts w:hint="default"/>
        <w:lang w:val="nl-NL" w:eastAsia="nl-NL" w:bidi="nl-NL"/>
      </w:rPr>
    </w:lvl>
  </w:abstractNum>
  <w:abstractNum w:abstractNumId="2" w15:restartNumberingAfterBreak="0">
    <w:nsid w:val="7BC44E95"/>
    <w:multiLevelType w:val="hybridMultilevel"/>
    <w:tmpl w:val="D60C1A86"/>
    <w:lvl w:ilvl="0" w:tplc="C7D61676">
      <w:numFmt w:val="bullet"/>
      <w:lvlText w:val="▪"/>
      <w:lvlJc w:val="left"/>
      <w:pPr>
        <w:ind w:left="264" w:hanging="130"/>
      </w:pPr>
      <w:rPr>
        <w:rFonts w:ascii="Calibri" w:eastAsia="Calibri" w:hAnsi="Calibri" w:cs="Calibri" w:hint="default"/>
        <w:b/>
        <w:bCs/>
        <w:w w:val="99"/>
        <w:sz w:val="22"/>
        <w:szCs w:val="22"/>
      </w:rPr>
    </w:lvl>
    <w:lvl w:ilvl="1" w:tplc="259C2620">
      <w:numFmt w:val="bullet"/>
      <w:lvlText w:val="•"/>
      <w:lvlJc w:val="left"/>
      <w:pPr>
        <w:ind w:left="1142" w:hanging="130"/>
      </w:pPr>
      <w:rPr>
        <w:rFonts w:hint="default"/>
      </w:rPr>
    </w:lvl>
    <w:lvl w:ilvl="2" w:tplc="F17A6A4C">
      <w:numFmt w:val="bullet"/>
      <w:lvlText w:val="•"/>
      <w:lvlJc w:val="left"/>
      <w:pPr>
        <w:ind w:left="2024" w:hanging="130"/>
      </w:pPr>
      <w:rPr>
        <w:rFonts w:hint="default"/>
      </w:rPr>
    </w:lvl>
    <w:lvl w:ilvl="3" w:tplc="7624B02E">
      <w:numFmt w:val="bullet"/>
      <w:lvlText w:val="•"/>
      <w:lvlJc w:val="left"/>
      <w:pPr>
        <w:ind w:left="2906" w:hanging="130"/>
      </w:pPr>
      <w:rPr>
        <w:rFonts w:hint="default"/>
      </w:rPr>
    </w:lvl>
    <w:lvl w:ilvl="4" w:tplc="7C5432EC">
      <w:numFmt w:val="bullet"/>
      <w:lvlText w:val="•"/>
      <w:lvlJc w:val="left"/>
      <w:pPr>
        <w:ind w:left="3788" w:hanging="130"/>
      </w:pPr>
      <w:rPr>
        <w:rFonts w:hint="default"/>
      </w:rPr>
    </w:lvl>
    <w:lvl w:ilvl="5" w:tplc="13B69EC2">
      <w:numFmt w:val="bullet"/>
      <w:lvlText w:val="•"/>
      <w:lvlJc w:val="left"/>
      <w:pPr>
        <w:ind w:left="4670" w:hanging="130"/>
      </w:pPr>
      <w:rPr>
        <w:rFonts w:hint="default"/>
      </w:rPr>
    </w:lvl>
    <w:lvl w:ilvl="6" w:tplc="057E0D1C">
      <w:numFmt w:val="bullet"/>
      <w:lvlText w:val="•"/>
      <w:lvlJc w:val="left"/>
      <w:pPr>
        <w:ind w:left="5552" w:hanging="130"/>
      </w:pPr>
      <w:rPr>
        <w:rFonts w:hint="default"/>
      </w:rPr>
    </w:lvl>
    <w:lvl w:ilvl="7" w:tplc="6276E6EC">
      <w:numFmt w:val="bullet"/>
      <w:lvlText w:val="•"/>
      <w:lvlJc w:val="left"/>
      <w:pPr>
        <w:ind w:left="6434" w:hanging="130"/>
      </w:pPr>
      <w:rPr>
        <w:rFonts w:hint="default"/>
      </w:rPr>
    </w:lvl>
    <w:lvl w:ilvl="8" w:tplc="7AC42D10">
      <w:numFmt w:val="bullet"/>
      <w:lvlText w:val="•"/>
      <w:lvlJc w:val="left"/>
      <w:pPr>
        <w:ind w:left="7316" w:hanging="13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xsDA3MTcxNrY0NTNR0lEKTi0uzszPAykwrAUAkjg4ziwAAAA="/>
  </w:docVars>
  <w:rsids>
    <w:rsidRoot w:val="00E5373E"/>
    <w:rsid w:val="00067C9C"/>
    <w:rsid w:val="000D09EA"/>
    <w:rsid w:val="000D7018"/>
    <w:rsid w:val="00182BEF"/>
    <w:rsid w:val="001C7BB6"/>
    <w:rsid w:val="00274E09"/>
    <w:rsid w:val="00275F56"/>
    <w:rsid w:val="002A35B4"/>
    <w:rsid w:val="002F4A47"/>
    <w:rsid w:val="00310DF3"/>
    <w:rsid w:val="003240A9"/>
    <w:rsid w:val="00336ADD"/>
    <w:rsid w:val="0047205E"/>
    <w:rsid w:val="004B3E06"/>
    <w:rsid w:val="004D7765"/>
    <w:rsid w:val="0053606E"/>
    <w:rsid w:val="00693458"/>
    <w:rsid w:val="007E2F65"/>
    <w:rsid w:val="00802F19"/>
    <w:rsid w:val="0086268F"/>
    <w:rsid w:val="009924DD"/>
    <w:rsid w:val="00A80257"/>
    <w:rsid w:val="00C21828"/>
    <w:rsid w:val="00C6247D"/>
    <w:rsid w:val="00C74F98"/>
    <w:rsid w:val="00D338F8"/>
    <w:rsid w:val="00D40B82"/>
    <w:rsid w:val="00D45E44"/>
    <w:rsid w:val="00E5373E"/>
    <w:rsid w:val="00E61FC6"/>
    <w:rsid w:val="00F12912"/>
    <w:rsid w:val="00F51E80"/>
    <w:rsid w:val="00FC7C53"/>
    <w:rsid w:val="00FF595F"/>
    <w:rsid w:val="00FF7B1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205"/>
    <o:shapelayout v:ext="edit">
      <o:idmap v:ext="edit" data="1"/>
    </o:shapelayout>
  </w:shapeDefaults>
  <w:decimalSymbol w:val=","/>
  <w:listSeparator w:val=";"/>
  <w14:docId w14:val="6E5EB867"/>
  <w15:chartTrackingRefBased/>
  <w15:docId w15:val="{9C5ABC44-DDB2-41ED-ABDE-6AF80588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link w:val="Kop1Char"/>
    <w:uiPriority w:val="1"/>
    <w:qFormat/>
    <w:rsid w:val="00275F56"/>
    <w:pPr>
      <w:widowControl w:val="0"/>
      <w:autoSpaceDE w:val="0"/>
      <w:autoSpaceDN w:val="0"/>
      <w:spacing w:after="0" w:line="240" w:lineRule="auto"/>
      <w:ind w:left="264" w:hanging="130"/>
      <w:outlineLvl w:val="0"/>
    </w:pPr>
    <w:rPr>
      <w:rFonts w:ascii="Calibri" w:eastAsia="Calibri" w:hAnsi="Calibri" w:cs="Calibri"/>
      <w:b/>
      <w:bCs/>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4B3E0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B3E06"/>
    <w:rPr>
      <w:rFonts w:ascii="Segoe UI" w:hAnsi="Segoe UI" w:cs="Segoe UI"/>
      <w:sz w:val="18"/>
      <w:szCs w:val="18"/>
    </w:rPr>
  </w:style>
  <w:style w:type="table" w:customStyle="1" w:styleId="TableNormal">
    <w:name w:val="Table Normal"/>
    <w:uiPriority w:val="2"/>
    <w:semiHidden/>
    <w:unhideWhenUsed/>
    <w:qFormat/>
    <w:rsid w:val="004D7765"/>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Standaard"/>
    <w:uiPriority w:val="1"/>
    <w:qFormat/>
    <w:rsid w:val="004D7765"/>
    <w:pPr>
      <w:widowControl w:val="0"/>
      <w:spacing w:after="0" w:line="240" w:lineRule="auto"/>
    </w:pPr>
    <w:rPr>
      <w:lang w:val="en-US"/>
    </w:rPr>
  </w:style>
  <w:style w:type="character" w:styleId="Hyperlink">
    <w:name w:val="Hyperlink"/>
    <w:basedOn w:val="Standaardalinea-lettertype"/>
    <w:uiPriority w:val="99"/>
    <w:unhideWhenUsed/>
    <w:rsid w:val="009924DD"/>
    <w:rPr>
      <w:color w:val="0563C1" w:themeColor="hyperlink"/>
      <w:u w:val="single"/>
    </w:rPr>
  </w:style>
  <w:style w:type="character" w:customStyle="1" w:styleId="Kop1Char">
    <w:name w:val="Kop 1 Char"/>
    <w:basedOn w:val="Standaardalinea-lettertype"/>
    <w:link w:val="Kop1"/>
    <w:uiPriority w:val="1"/>
    <w:rsid w:val="00275F56"/>
    <w:rPr>
      <w:rFonts w:ascii="Calibri" w:eastAsia="Calibri" w:hAnsi="Calibri" w:cs="Calibri"/>
      <w:b/>
      <w:bCs/>
      <w:lang w:val="en-US"/>
    </w:rPr>
  </w:style>
  <w:style w:type="paragraph" w:styleId="Plattetekst">
    <w:name w:val="Body Text"/>
    <w:basedOn w:val="Standaard"/>
    <w:link w:val="PlattetekstChar"/>
    <w:uiPriority w:val="1"/>
    <w:qFormat/>
    <w:rsid w:val="00275F56"/>
    <w:pPr>
      <w:widowControl w:val="0"/>
      <w:autoSpaceDE w:val="0"/>
      <w:autoSpaceDN w:val="0"/>
      <w:spacing w:after="0" w:line="240" w:lineRule="auto"/>
    </w:pPr>
    <w:rPr>
      <w:rFonts w:ascii="Calibri" w:eastAsia="Calibri" w:hAnsi="Calibri" w:cs="Calibri"/>
      <w:lang w:val="en-US"/>
    </w:rPr>
  </w:style>
  <w:style w:type="character" w:customStyle="1" w:styleId="PlattetekstChar">
    <w:name w:val="Platte tekst Char"/>
    <w:basedOn w:val="Standaardalinea-lettertype"/>
    <w:link w:val="Plattetekst"/>
    <w:uiPriority w:val="1"/>
    <w:rsid w:val="00275F56"/>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List_of_Internet_top-level_domains" TargetMode="Externa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ibliotheek.leidenuniv.nl/hulp/toolbox/beoordelen.html" TargetMode="External"/><Relationship Id="rId17" Type="http://schemas.openxmlformats.org/officeDocument/2006/relationships/hyperlink" Target="https://forms.office.com/Pages/ResponsePage.aspx?id=ZWdrxpS3K0qE7YRbNBwIanV8uxr5kPVEswx1kivNHVBUREY5NFhENFBLRUY5NzNZQjBBNkJEWlNGOS4u" TargetMode="External"/><Relationship Id="rId2" Type="http://schemas.openxmlformats.org/officeDocument/2006/relationships/customXml" Target="../customXml/item2.xml"/><Relationship Id="rId16" Type="http://schemas.openxmlformats.org/officeDocument/2006/relationships/hyperlink" Target="mailto:literatuurhelpdeskmoller@fontys.n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ibliotheek.leidenuniv.nl/hulp/toolbox/beoordelen.html" TargetMode="External"/><Relationship Id="rId5" Type="http://schemas.openxmlformats.org/officeDocument/2006/relationships/styles" Target="styles.xml"/><Relationship Id="rId15" Type="http://schemas.openxmlformats.org/officeDocument/2006/relationships/hyperlink" Target="https://fontys.nl/Moller/Onze-diensten/Literatuurhelpdesk.htm" TargetMode="External"/><Relationship Id="rId10" Type="http://schemas.openxmlformats.org/officeDocument/2006/relationships/hyperlink" Target="http://www.bibliotheek.leidenuniv.nl/hulp/toolbox/beoordelen.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whois.domaintools.com/" TargetMode="External"/><Relationship Id="rId14" Type="http://schemas.openxmlformats.org/officeDocument/2006/relationships/oleObject" Target="embeddings/oleObject1.bin"/></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5F486CF9A84E4B83A1D382449A9E59" ma:contentTypeVersion="11" ma:contentTypeDescription="Een nieuw document maken." ma:contentTypeScope="" ma:versionID="a41508fd8043506ea656da8731f6b9fe">
  <xsd:schema xmlns:xsd="http://www.w3.org/2001/XMLSchema" xmlns:xs="http://www.w3.org/2001/XMLSchema" xmlns:p="http://schemas.microsoft.com/office/2006/metadata/properties" xmlns:ns3="305d9c35-e4e7-46dc-b696-2e0d98cbe4ff" xmlns:ns4="4dfc51d9-fd9a-4c2e-9b35-2a6b8dbf690b" targetNamespace="http://schemas.microsoft.com/office/2006/metadata/properties" ma:root="true" ma:fieldsID="b5b111bc3e4f8fb55d881fc5ae4a198c" ns3:_="" ns4:_="">
    <xsd:import namespace="305d9c35-e4e7-46dc-b696-2e0d98cbe4ff"/>
    <xsd:import namespace="4dfc51d9-fd9a-4c2e-9b35-2a6b8dbf69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5d9c35-e4e7-46dc-b696-2e0d98cbe4ff"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fc51d9-fd9a-4c2e-9b35-2a6b8dbf69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7CCA30-1355-4A14-92A9-B57AE1E12FC6}">
  <ds:schemaRef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305d9c35-e4e7-46dc-b696-2e0d98cbe4ff"/>
    <ds:schemaRef ds:uri="http://purl.org/dc/elements/1.1/"/>
    <ds:schemaRef ds:uri="http://schemas.microsoft.com/office/2006/metadata/properties"/>
    <ds:schemaRef ds:uri="4dfc51d9-fd9a-4c2e-9b35-2a6b8dbf690b"/>
    <ds:schemaRef ds:uri="http://www.w3.org/XML/1998/namespace"/>
    <ds:schemaRef ds:uri="http://purl.org/dc/dcmitype/"/>
  </ds:schemaRefs>
</ds:datastoreItem>
</file>

<file path=customXml/itemProps2.xml><?xml version="1.0" encoding="utf-8"?>
<ds:datastoreItem xmlns:ds="http://schemas.openxmlformats.org/officeDocument/2006/customXml" ds:itemID="{6FBAAF3C-F7DD-42CC-8938-BA02ADEBF21B}">
  <ds:schemaRefs>
    <ds:schemaRef ds:uri="http://schemas.microsoft.com/sharepoint/v3/contenttype/forms"/>
  </ds:schemaRefs>
</ds:datastoreItem>
</file>

<file path=customXml/itemProps3.xml><?xml version="1.0" encoding="utf-8"?>
<ds:datastoreItem xmlns:ds="http://schemas.openxmlformats.org/officeDocument/2006/customXml" ds:itemID="{16810A4C-A700-4DA2-9EF9-18EEA5EE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5d9c35-e4e7-46dc-b696-2e0d98cbe4ff"/>
    <ds:schemaRef ds:uri="4dfc51d9-fd9a-4c2e-9b35-2a6b8dbf69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57</Words>
  <Characters>4848</Characters>
  <Application>Microsoft Office Word</Application>
  <DocSecurity>0</DocSecurity>
  <Lines>346</Lines>
  <Paragraphs>154</Paragraphs>
  <ScaleCrop>false</ScaleCrop>
  <HeadingPairs>
    <vt:vector size="2" baseType="variant">
      <vt:variant>
        <vt:lpstr>Titel</vt:lpstr>
      </vt:variant>
      <vt:variant>
        <vt:i4>1</vt:i4>
      </vt:variant>
    </vt:vector>
  </HeadingPairs>
  <TitlesOfParts>
    <vt:vector size="1" baseType="lpstr">
      <vt:lpstr/>
    </vt:vector>
  </TitlesOfParts>
  <Company>Fontys Hogescholen</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ubben,Jos J.H.</dc:creator>
  <cp:keywords/>
  <dc:description/>
  <cp:lastModifiedBy>Schiltmans,Olaf O.P.</cp:lastModifiedBy>
  <cp:revision>2</cp:revision>
  <cp:lastPrinted>2019-09-04T09:35:00Z</cp:lastPrinted>
  <dcterms:created xsi:type="dcterms:W3CDTF">2019-09-09T08:05:00Z</dcterms:created>
  <dcterms:modified xsi:type="dcterms:W3CDTF">2019-09-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5F486CF9A84E4B83A1D382449A9E59</vt:lpwstr>
  </property>
  <property fmtid="{D5CDD505-2E9C-101B-9397-08002B2CF9AE}" pid="3" name="_dlc_DocIdItemGuid">
    <vt:lpwstr>4c9cc7af-51d6-469c-9292-720af94275cd</vt:lpwstr>
  </property>
</Properties>
</file>